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8E64E1" w14:textId="77777777" w:rsidR="00265D23" w:rsidRDefault="00847984" w:rsidP="00847984">
      <w:pPr>
        <w:pStyle w:val="Title"/>
      </w:pPr>
      <w:r>
        <w:t>AS Project Analysis Notes</w:t>
      </w:r>
    </w:p>
    <w:p w14:paraId="7790E192" w14:textId="77777777" w:rsidR="00B064D8" w:rsidRDefault="00B064D8" w:rsidP="00B064D8">
      <w:pPr>
        <w:rPr>
          <w:ins w:id="0" w:author="Benjamin Chan" w:date="2018-06-20T08:00:00Z"/>
        </w:rPr>
        <w:pPrChange w:id="1" w:author="Benjamin Chan" w:date="2018-06-20T08:00:00Z">
          <w:pPr>
            <w:pStyle w:val="Heading1"/>
          </w:pPr>
        </w:pPrChange>
      </w:pPr>
      <w:ins w:id="2" w:author="Benjamin Chan" w:date="2018-06-20T07:51:00Z">
        <w:r>
          <w:t>Wednesday, June 20, 2018</w:t>
        </w:r>
      </w:ins>
    </w:p>
    <w:p w14:paraId="2CC0F10B" w14:textId="0C2A9DDF" w:rsidR="00054DE0" w:rsidRPr="00054DE0" w:rsidDel="00B064D8" w:rsidRDefault="00CB79D6" w:rsidP="00054DE0">
      <w:pPr>
        <w:rPr>
          <w:del w:id="3" w:author="Benjamin Chan" w:date="2018-06-20T07:51:00Z"/>
        </w:rPr>
      </w:pPr>
      <w:del w:id="4" w:author="Benjamin Chan" w:date="2018-06-20T07:51:00Z">
        <w:r w:rsidDel="00B064D8">
          <w:delText>Friday, June 15, 2018</w:delText>
        </w:r>
      </w:del>
    </w:p>
    <w:p w14:paraId="00EBFCA8" w14:textId="77777777" w:rsidR="00847984" w:rsidRDefault="00847984" w:rsidP="00847984">
      <w:pPr>
        <w:pStyle w:val="Heading1"/>
      </w:pPr>
      <w:r>
        <w:t>AS case definition</w:t>
      </w:r>
    </w:p>
    <w:p w14:paraId="78485B58" w14:textId="77777777" w:rsidR="00E70826" w:rsidRDefault="00E70826" w:rsidP="00E70826">
      <w:pPr>
        <w:pStyle w:val="ListParagraph"/>
        <w:numPr>
          <w:ilvl w:val="0"/>
          <w:numId w:val="8"/>
        </w:numPr>
      </w:pPr>
      <w:r>
        <w:t>Denominator</w:t>
      </w:r>
    </w:p>
    <w:p w14:paraId="0AE54685" w14:textId="77777777" w:rsidR="00E70826" w:rsidRDefault="00E70826" w:rsidP="00E70826">
      <w:pPr>
        <w:pStyle w:val="ListParagraph"/>
        <w:numPr>
          <w:ilvl w:val="1"/>
          <w:numId w:val="8"/>
        </w:numPr>
        <w:spacing w:after="0" w:line="240" w:lineRule="auto"/>
      </w:pPr>
      <w:r w:rsidRPr="006F633C">
        <w:t>At least 12 months of continuous enrollment</w:t>
      </w:r>
    </w:p>
    <w:p w14:paraId="18CF0B99" w14:textId="77777777" w:rsidR="00E70826" w:rsidRPr="00AF560B" w:rsidRDefault="00E70826" w:rsidP="00E70826">
      <w:pPr>
        <w:pStyle w:val="ListParagraph"/>
        <w:numPr>
          <w:ilvl w:val="1"/>
          <w:numId w:val="8"/>
        </w:numPr>
        <w:spacing w:after="0" w:line="240" w:lineRule="auto"/>
      </w:pPr>
      <w:r w:rsidRPr="00AF560B">
        <w:t>For annual prevalence</w:t>
      </w:r>
      <w:r w:rsidR="00B01094">
        <w:t xml:space="preserve"> (calendar year)</w:t>
      </w:r>
      <w:r w:rsidRPr="00AF560B">
        <w:t xml:space="preserve">, continuous enrollment for at least 6 months of the </w:t>
      </w:r>
      <w:r w:rsidR="00B01094">
        <w:t xml:space="preserve">calendar </w:t>
      </w:r>
      <w:r w:rsidRPr="00AF560B">
        <w:t>year</w:t>
      </w:r>
    </w:p>
    <w:p w14:paraId="59FCB7A9" w14:textId="77777777" w:rsidR="00E70826" w:rsidRDefault="00E70826" w:rsidP="00E70826">
      <w:pPr>
        <w:numPr>
          <w:ilvl w:val="1"/>
          <w:numId w:val="8"/>
        </w:numPr>
        <w:spacing w:after="0" w:line="240" w:lineRule="auto"/>
      </w:pPr>
      <w:r w:rsidRPr="00AF560B">
        <w:t>For overall, 12 months of continuous enrollment can span calendar year</w:t>
      </w:r>
      <w:r w:rsidR="004519A7">
        <w:t>s</w:t>
      </w:r>
    </w:p>
    <w:p w14:paraId="4F1EA862" w14:textId="1D0DB3D2" w:rsidR="00054DE0" w:rsidRDefault="00054DE0" w:rsidP="00054DE0">
      <w:pPr>
        <w:numPr>
          <w:ilvl w:val="1"/>
          <w:numId w:val="8"/>
        </w:numPr>
        <w:spacing w:after="0" w:line="240" w:lineRule="auto"/>
      </w:pPr>
      <w:commentRangeStart w:id="5"/>
      <w:r>
        <w:t>Includes 65</w:t>
      </w:r>
      <w:r w:rsidR="00E838EA">
        <w:t>+</w:t>
      </w:r>
      <w:r>
        <w:t xml:space="preserve"> year-olds</w:t>
      </w:r>
      <w:commentRangeEnd w:id="5"/>
      <w:r>
        <w:rPr>
          <w:rStyle w:val="CommentReference"/>
        </w:rPr>
        <w:commentReference w:id="5"/>
      </w:r>
    </w:p>
    <w:p w14:paraId="662E9735" w14:textId="77777777" w:rsidR="00E70826" w:rsidRPr="006F633C" w:rsidRDefault="00E70826" w:rsidP="00E70826">
      <w:pPr>
        <w:numPr>
          <w:ilvl w:val="0"/>
          <w:numId w:val="8"/>
        </w:numPr>
        <w:spacing w:after="0" w:line="240" w:lineRule="auto"/>
      </w:pPr>
      <w:r>
        <w:t>Numerator</w:t>
      </w:r>
    </w:p>
    <w:p w14:paraId="246BC3C4" w14:textId="77777777" w:rsidR="00E70826" w:rsidRPr="00AF560B" w:rsidRDefault="00E70826" w:rsidP="00E70826">
      <w:pPr>
        <w:numPr>
          <w:ilvl w:val="1"/>
          <w:numId w:val="8"/>
        </w:numPr>
        <w:spacing w:after="0" w:line="240" w:lineRule="auto"/>
      </w:pPr>
      <w:r w:rsidRPr="00AF560B">
        <w:t>At least 2 diagnosis codes of 720.0</w:t>
      </w:r>
    </w:p>
    <w:p w14:paraId="5542052D" w14:textId="77777777" w:rsidR="00E70826" w:rsidRPr="00AF560B" w:rsidRDefault="00E70826" w:rsidP="00E70826">
      <w:pPr>
        <w:numPr>
          <w:ilvl w:val="1"/>
          <w:numId w:val="8"/>
        </w:numPr>
        <w:spacing w:after="0" w:line="240" w:lineRule="auto"/>
      </w:pPr>
      <w:r w:rsidRPr="00AF560B">
        <w:t>Both must be from a rheumatologist ambulatory visit</w:t>
      </w:r>
    </w:p>
    <w:p w14:paraId="60CD7A6B" w14:textId="77777777" w:rsidR="00E70826" w:rsidRPr="006F633C" w:rsidRDefault="00E70826" w:rsidP="00E70826">
      <w:pPr>
        <w:numPr>
          <w:ilvl w:val="1"/>
          <w:numId w:val="8"/>
        </w:numPr>
        <w:spacing w:after="0" w:line="240" w:lineRule="auto"/>
      </w:pPr>
      <w:r w:rsidRPr="006F633C">
        <w:t>Both must be between 7-365 days apart</w:t>
      </w:r>
    </w:p>
    <w:p w14:paraId="45DE4A5D" w14:textId="77777777" w:rsidR="00E70826" w:rsidRDefault="00E70826" w:rsidP="00E70826">
      <w:pPr>
        <w:numPr>
          <w:ilvl w:val="1"/>
          <w:numId w:val="8"/>
        </w:numPr>
        <w:spacing w:after="0" w:line="240" w:lineRule="auto"/>
      </w:pPr>
      <w:r w:rsidRPr="006F633C">
        <w:t>AS date is set as the date of the 2</w:t>
      </w:r>
      <w:r w:rsidRPr="006F633C">
        <w:rPr>
          <w:vertAlign w:val="superscript"/>
        </w:rPr>
        <w:t>nd</w:t>
      </w:r>
      <w:r w:rsidRPr="006F633C">
        <w:t xml:space="preserve"> diagnosis</w:t>
      </w:r>
    </w:p>
    <w:p w14:paraId="7BD7B669" w14:textId="77777777" w:rsidR="00E70826" w:rsidRDefault="00E70826" w:rsidP="00CD3258">
      <w:pPr>
        <w:numPr>
          <w:ilvl w:val="1"/>
          <w:numId w:val="8"/>
        </w:numPr>
        <w:spacing w:after="0" w:line="240" w:lineRule="auto"/>
      </w:pPr>
      <w:r w:rsidRPr="006F633C">
        <w:t>AS date must be within enrollment window (i.e., patient must also be in the denominator)</w:t>
      </w:r>
    </w:p>
    <w:p w14:paraId="1D7DD82D" w14:textId="77777777" w:rsidR="00E70826" w:rsidRDefault="00E70826" w:rsidP="00E70826">
      <w:pPr>
        <w:numPr>
          <w:ilvl w:val="0"/>
          <w:numId w:val="8"/>
        </w:numPr>
        <w:spacing w:after="0" w:line="240" w:lineRule="auto"/>
      </w:pPr>
      <w:r>
        <w:t>Protocol states the numerator should be single diagnosis of 720.0, but this was considered (a posteriori) to be not specific</w:t>
      </w:r>
    </w:p>
    <w:p w14:paraId="7FDAFDE7" w14:textId="77777777" w:rsidR="00E70826" w:rsidRPr="00E70826" w:rsidRDefault="00E70826" w:rsidP="00E70826">
      <w:pPr>
        <w:numPr>
          <w:ilvl w:val="0"/>
          <w:numId w:val="8"/>
        </w:numPr>
        <w:spacing w:after="0" w:line="240" w:lineRule="auto"/>
      </w:pPr>
      <w:r>
        <w:t>We also considered broadening the scope of ICD-9 diagnosis codes to 720.xx (at least two codes); but also considered this to be not specific</w:t>
      </w:r>
    </w:p>
    <w:p w14:paraId="0F4B72AB" w14:textId="77777777" w:rsidR="00847984" w:rsidRDefault="00847984" w:rsidP="00847984">
      <w:pPr>
        <w:pStyle w:val="Heading1"/>
      </w:pPr>
      <w:r>
        <w:t>Exposure ascertainment</w:t>
      </w:r>
    </w:p>
    <w:p w14:paraId="5C7AC563" w14:textId="77777777" w:rsidR="00B01094" w:rsidRDefault="00B01094" w:rsidP="00B01094">
      <w:pPr>
        <w:pStyle w:val="ListParagraph"/>
        <w:numPr>
          <w:ilvl w:val="0"/>
          <w:numId w:val="9"/>
        </w:numPr>
        <w:rPr>
          <w:ins w:id="6" w:author="Benjamin Chan" w:date="2018-06-20T07:51:00Z"/>
        </w:rPr>
      </w:pPr>
      <w:commentRangeStart w:id="7"/>
      <w:r>
        <w:t>Follows protocol</w:t>
      </w:r>
      <w:commentRangeEnd w:id="7"/>
      <w:r w:rsidR="00054DE0">
        <w:rPr>
          <w:rStyle w:val="CommentReference"/>
        </w:rPr>
        <w:commentReference w:id="7"/>
      </w:r>
    </w:p>
    <w:p w14:paraId="63A13421" w14:textId="6B2B71B6" w:rsidR="00B064D8" w:rsidRDefault="00B064D8" w:rsidP="00B01094">
      <w:pPr>
        <w:pStyle w:val="ListParagraph"/>
        <w:numPr>
          <w:ilvl w:val="0"/>
          <w:numId w:val="9"/>
        </w:numPr>
        <w:rPr>
          <w:ins w:id="8" w:author="Benjamin Chan" w:date="2018-06-20T07:52:00Z"/>
        </w:rPr>
      </w:pPr>
      <w:ins w:id="9" w:author="Benjamin Chan" w:date="2018-06-20T07:51:00Z">
        <w:r>
          <w:t xml:space="preserve">But DMARD, NSAID, and no exposure episodes are grouped together into a </w:t>
        </w:r>
      </w:ins>
      <w:ins w:id="10" w:author="Benjamin Chan" w:date="2018-06-20T07:52:00Z">
        <w:r>
          <w:t>“no TNF” exposure category</w:t>
        </w:r>
      </w:ins>
    </w:p>
    <w:p w14:paraId="33FC2530" w14:textId="50755A32" w:rsidR="00B064D8" w:rsidRPr="00B01094" w:rsidRDefault="00B064D8" w:rsidP="00B01094">
      <w:pPr>
        <w:pStyle w:val="ListParagraph"/>
        <w:numPr>
          <w:ilvl w:val="0"/>
          <w:numId w:val="9"/>
        </w:numPr>
      </w:pPr>
      <w:ins w:id="11" w:author="Benjamin Chan" w:date="2018-06-20T07:52:00Z">
        <w:r>
          <w:t>Comparisons are made between 2 groups: TNF vs no TNF</w:t>
        </w:r>
      </w:ins>
      <w:ins w:id="12" w:author="Benjamin Chan" w:date="2018-06-20T07:54:00Z">
        <w:r>
          <w:t xml:space="preserve"> (DMARD, NSAID, or no exposure)</w:t>
        </w:r>
      </w:ins>
    </w:p>
    <w:p w14:paraId="6CF35ACD" w14:textId="77777777" w:rsidR="00847984" w:rsidRDefault="00847984" w:rsidP="00847984">
      <w:pPr>
        <w:pStyle w:val="Heading1"/>
      </w:pPr>
      <w:r>
        <w:t>Prevalent condition ascertainment</w:t>
      </w:r>
    </w:p>
    <w:p w14:paraId="4EEF63A2" w14:textId="77777777" w:rsidR="00E70826" w:rsidRDefault="00E70826" w:rsidP="00E70826">
      <w:pPr>
        <w:pStyle w:val="ListParagraph"/>
        <w:numPr>
          <w:ilvl w:val="0"/>
          <w:numId w:val="6"/>
        </w:numPr>
        <w:spacing w:after="0" w:line="240" w:lineRule="auto"/>
      </w:pPr>
      <w:r>
        <w:t>12-month period prevalence (±6 months from exposure date)</w:t>
      </w:r>
    </w:p>
    <w:p w14:paraId="50CE0CC0" w14:textId="77777777" w:rsidR="00E70826" w:rsidRPr="00E70826" w:rsidRDefault="00E70826" w:rsidP="00E70826">
      <w:pPr>
        <w:pStyle w:val="ListParagraph"/>
        <w:numPr>
          <w:ilvl w:val="1"/>
          <w:numId w:val="6"/>
        </w:numPr>
        <w:spacing w:after="0" w:line="240" w:lineRule="auto"/>
      </w:pPr>
      <w:r>
        <w:t>Other time windows were calculated but only 12-month is reported</w:t>
      </w:r>
    </w:p>
    <w:p w14:paraId="0BCC05DC" w14:textId="77777777" w:rsidR="00847984" w:rsidRDefault="00847984" w:rsidP="00847984">
      <w:pPr>
        <w:pStyle w:val="Heading1"/>
      </w:pPr>
      <w:r>
        <w:t>Propensity score model</w:t>
      </w:r>
    </w:p>
    <w:p w14:paraId="2D096FD0" w14:textId="74EA391C" w:rsidR="00847984" w:rsidRDefault="00847984" w:rsidP="00847984">
      <w:pPr>
        <w:pStyle w:val="ListParagraph"/>
        <w:numPr>
          <w:ilvl w:val="0"/>
          <w:numId w:val="1"/>
        </w:numPr>
      </w:pPr>
      <w:r>
        <w:t xml:space="preserve">Model was a </w:t>
      </w:r>
      <w:commentRangeStart w:id="13"/>
      <w:del w:id="14" w:author="Benjamin Chan" w:date="2018-06-20T07:52:00Z">
        <w:r w:rsidRPr="00847984" w:rsidDel="00B064D8">
          <w:delText xml:space="preserve">multinomial </w:delText>
        </w:r>
      </w:del>
      <w:r w:rsidRPr="00847984">
        <w:t>logistic regression model</w:t>
      </w:r>
      <w:commentRangeEnd w:id="13"/>
      <w:r w:rsidR="00054DE0">
        <w:rPr>
          <w:rStyle w:val="CommentReference"/>
        </w:rPr>
        <w:commentReference w:id="13"/>
      </w:r>
    </w:p>
    <w:p w14:paraId="5E133C74" w14:textId="39E80079" w:rsidR="00847984" w:rsidDel="00B064D8" w:rsidRDefault="00847984" w:rsidP="00117308">
      <w:pPr>
        <w:pStyle w:val="ListParagraph"/>
        <w:numPr>
          <w:ilvl w:val="1"/>
          <w:numId w:val="1"/>
        </w:numPr>
        <w:rPr>
          <w:del w:id="15" w:author="Benjamin Chan" w:date="2018-06-20T07:53:00Z"/>
        </w:rPr>
      </w:pPr>
      <w:del w:id="16" w:author="Benjamin Chan" w:date="2018-06-20T07:53:00Z">
        <w:r w:rsidRPr="00847984" w:rsidDel="00B064D8">
          <w:delText>The link function used was a generalized logit</w:delText>
        </w:r>
      </w:del>
    </w:p>
    <w:p w14:paraId="23030955" w14:textId="77777777" w:rsidR="00847984" w:rsidRDefault="00847984" w:rsidP="00847984">
      <w:pPr>
        <w:pStyle w:val="ListParagraph"/>
        <w:numPr>
          <w:ilvl w:val="0"/>
          <w:numId w:val="1"/>
        </w:numPr>
      </w:pPr>
      <w:r w:rsidRPr="00847984">
        <w:t>TNF exposure was used as the reference exposure</w:t>
      </w:r>
    </w:p>
    <w:p w14:paraId="4689B787" w14:textId="1466E6E5" w:rsidR="00847984" w:rsidRDefault="00847984" w:rsidP="00847984">
      <w:pPr>
        <w:pStyle w:val="ListParagraph"/>
        <w:numPr>
          <w:ilvl w:val="0"/>
          <w:numId w:val="1"/>
        </w:numPr>
      </w:pPr>
      <w:r w:rsidRPr="00847984">
        <w:t>Model output is probability of exposure to TNF</w:t>
      </w:r>
      <w:del w:id="17" w:author="Benjamin Chan" w:date="2018-06-20T07:53:00Z">
        <w:r w:rsidRPr="00847984" w:rsidDel="00B064D8">
          <w:delText>, DMARD, and NSAID or no exposure</w:delText>
        </w:r>
      </w:del>
    </w:p>
    <w:p w14:paraId="2C5291FB" w14:textId="77777777" w:rsidR="00847984" w:rsidRDefault="00847984" w:rsidP="00847984">
      <w:pPr>
        <w:pStyle w:val="ListParagraph"/>
        <w:numPr>
          <w:ilvl w:val="0"/>
          <w:numId w:val="1"/>
        </w:numPr>
      </w:pPr>
      <w:r w:rsidRPr="00847984">
        <w:t xml:space="preserve">Model estimation performed separately for the 3 data sources: MPCD, </w:t>
      </w:r>
      <w:proofErr w:type="spellStart"/>
      <w:r w:rsidRPr="00847984">
        <w:t>Marketscan</w:t>
      </w:r>
      <w:proofErr w:type="spellEnd"/>
      <w:r w:rsidRPr="00847984">
        <w:t>, and Medicare</w:t>
      </w:r>
    </w:p>
    <w:p w14:paraId="76B71F26" w14:textId="77777777" w:rsidR="00855B9F" w:rsidRDefault="00847984" w:rsidP="00855B9F">
      <w:pPr>
        <w:pStyle w:val="ListParagraph"/>
        <w:numPr>
          <w:ilvl w:val="0"/>
          <w:numId w:val="1"/>
        </w:numPr>
        <w:rPr>
          <w:ins w:id="18" w:author="Benjamin Chan" w:date="2018-06-20T08:02:00Z"/>
        </w:rPr>
      </w:pPr>
      <w:r>
        <w:t>Inverse probability treatment weight (IP</w:t>
      </w:r>
      <w:r w:rsidR="00855B9F">
        <w:t>TW) for TNF exposure</w:t>
      </w:r>
    </w:p>
    <w:p w14:paraId="4EAB3A83" w14:textId="7DFA714B" w:rsidR="00591D5E" w:rsidRDefault="00591D5E" w:rsidP="00855B9F">
      <w:pPr>
        <w:pStyle w:val="ListParagraph"/>
        <w:numPr>
          <w:ilvl w:val="0"/>
          <w:numId w:val="1"/>
        </w:numPr>
      </w:pPr>
      <w:ins w:id="19" w:author="Benjamin Chan" w:date="2018-06-20T08:02:00Z">
        <w:r>
          <w:t>IPTW are stabilized to reduce oversized effect of large propensity scores</w:t>
        </w:r>
      </w:ins>
    </w:p>
    <w:p w14:paraId="6A32F441" w14:textId="65EA4B7C" w:rsidR="00847984" w:rsidRPr="00847984" w:rsidRDefault="00855B9F" w:rsidP="00855B9F">
      <w:pPr>
        <w:pStyle w:val="ListParagraph"/>
        <w:numPr>
          <w:ilvl w:val="0"/>
          <w:numId w:val="1"/>
        </w:numPr>
      </w:pPr>
      <w:r>
        <w:t>T</w:t>
      </w:r>
      <w:r w:rsidR="00847984" w:rsidRPr="00847984">
        <w:t xml:space="preserve">he common support region lower bound is the maximum of the lowest TNF propensity score among the </w:t>
      </w:r>
      <w:del w:id="20" w:author="Benjamin Chan" w:date="2018-06-20T07:54:00Z">
        <w:r w:rsidR="00847984" w:rsidRPr="00847984" w:rsidDel="00B064D8">
          <w:delText xml:space="preserve">3 </w:delText>
        </w:r>
      </w:del>
      <w:ins w:id="21" w:author="Benjamin Chan" w:date="2018-06-20T07:54:00Z">
        <w:r w:rsidR="00B064D8">
          <w:t>2</w:t>
        </w:r>
        <w:r w:rsidR="00B064D8" w:rsidRPr="00847984">
          <w:t xml:space="preserve"> </w:t>
        </w:r>
      </w:ins>
      <w:r w:rsidR="00847984" w:rsidRPr="00847984">
        <w:t xml:space="preserve">exposure groups. The common support region upper bound is the minimum of the greatest TNF propensity score among the </w:t>
      </w:r>
      <w:del w:id="22" w:author="Benjamin Chan" w:date="2018-06-20T07:54:00Z">
        <w:r w:rsidR="00847984" w:rsidRPr="00847984" w:rsidDel="00B064D8">
          <w:delText xml:space="preserve">3 </w:delText>
        </w:r>
      </w:del>
      <w:ins w:id="23" w:author="Benjamin Chan" w:date="2018-06-20T07:54:00Z">
        <w:r w:rsidR="00B064D8">
          <w:t>2</w:t>
        </w:r>
        <w:r w:rsidR="00B064D8" w:rsidRPr="00847984">
          <w:t xml:space="preserve"> </w:t>
        </w:r>
      </w:ins>
      <w:r w:rsidR="00847984" w:rsidRPr="00847984">
        <w:t>exposure groups</w:t>
      </w:r>
    </w:p>
    <w:p w14:paraId="3FD160C4" w14:textId="77777777" w:rsidR="00847984" w:rsidRDefault="00847984" w:rsidP="00847984">
      <w:pPr>
        <w:pStyle w:val="Heading1"/>
      </w:pPr>
      <w:r>
        <w:lastRenderedPageBreak/>
        <w:t>Incident outcome modeling</w:t>
      </w:r>
    </w:p>
    <w:p w14:paraId="5E7A2268" w14:textId="77777777" w:rsidR="00E70826" w:rsidRDefault="00E70826" w:rsidP="00E70826">
      <w:pPr>
        <w:pStyle w:val="ListParagraph"/>
        <w:numPr>
          <w:ilvl w:val="0"/>
          <w:numId w:val="2"/>
        </w:numPr>
        <w:spacing w:after="0" w:line="240" w:lineRule="auto"/>
      </w:pPr>
      <w:r>
        <w:t>Subjects with disease prior to exposure are excluded</w:t>
      </w:r>
    </w:p>
    <w:p w14:paraId="0E86DC81" w14:textId="77777777" w:rsidR="00E70826" w:rsidRDefault="00E70826" w:rsidP="00E70826">
      <w:pPr>
        <w:pStyle w:val="ListParagraph"/>
        <w:numPr>
          <w:ilvl w:val="1"/>
          <w:numId w:val="2"/>
        </w:numPr>
      </w:pPr>
      <w:r>
        <w:t>Exception for hospitalized and opportunistic infections, and non-melanoma skin cancer</w:t>
      </w:r>
    </w:p>
    <w:p w14:paraId="66C609D7" w14:textId="77777777" w:rsidR="00847984" w:rsidRDefault="00847984" w:rsidP="00E70826">
      <w:pPr>
        <w:pStyle w:val="ListParagraph"/>
        <w:numPr>
          <w:ilvl w:val="0"/>
          <w:numId w:val="2"/>
        </w:numPr>
      </w:pPr>
      <w:r>
        <w:t>Models are weighted using IPTW</w:t>
      </w:r>
    </w:p>
    <w:p w14:paraId="56747A29" w14:textId="77777777" w:rsidR="008C6BDA" w:rsidRDefault="008C6BDA" w:rsidP="008C6BDA">
      <w:pPr>
        <w:pStyle w:val="ListParagraph"/>
        <w:numPr>
          <w:ilvl w:val="0"/>
          <w:numId w:val="2"/>
        </w:numPr>
      </w:pPr>
      <w:r>
        <w:t>Subjects with propensity scores outside of common support region are excluded</w:t>
      </w:r>
    </w:p>
    <w:p w14:paraId="4D7F56CD" w14:textId="77777777" w:rsidR="00847984" w:rsidRDefault="00847984" w:rsidP="00847984">
      <w:pPr>
        <w:pStyle w:val="ListParagraph"/>
        <w:numPr>
          <w:ilvl w:val="0"/>
          <w:numId w:val="2"/>
        </w:numPr>
      </w:pPr>
      <w:r>
        <w:t>Additional covariates include</w:t>
      </w:r>
    </w:p>
    <w:p w14:paraId="2931E37F" w14:textId="77777777" w:rsidR="00847984" w:rsidRDefault="00847984" w:rsidP="00847984">
      <w:pPr>
        <w:pStyle w:val="ListParagraph"/>
        <w:numPr>
          <w:ilvl w:val="1"/>
          <w:numId w:val="2"/>
        </w:numPr>
      </w:pPr>
      <w:r>
        <w:t>6-month mean daily corticosteroid dose (5 level</w:t>
      </w:r>
      <w:r w:rsidR="00855B9F">
        <w:t xml:space="preserve"> ordinal)</w:t>
      </w:r>
    </w:p>
    <w:p w14:paraId="79F13DA0" w14:textId="77777777" w:rsidR="00E70826" w:rsidRDefault="00E70826" w:rsidP="00E70826">
      <w:pPr>
        <w:pStyle w:val="ListParagraph"/>
        <w:numPr>
          <w:ilvl w:val="0"/>
          <w:numId w:val="2"/>
        </w:numPr>
        <w:spacing w:after="0" w:line="240" w:lineRule="auto"/>
      </w:pPr>
      <w:r>
        <w:t>Comparisons are between</w:t>
      </w:r>
    </w:p>
    <w:p w14:paraId="36D60FB2" w14:textId="233BF31B" w:rsidR="00E70826" w:rsidRDefault="00E70826" w:rsidP="00E70826">
      <w:pPr>
        <w:pStyle w:val="ListParagraph"/>
        <w:numPr>
          <w:ilvl w:val="1"/>
          <w:numId w:val="2"/>
        </w:numPr>
        <w:spacing w:after="0" w:line="240" w:lineRule="auto"/>
      </w:pPr>
      <w:r>
        <w:t>TNF vs DMARD</w:t>
      </w:r>
      <w:ins w:id="24" w:author="Benjamin Chan" w:date="2018-06-20T07:54:00Z">
        <w:r w:rsidR="00B064D8">
          <w:t>, NSAID, or no exposure</w:t>
        </w:r>
      </w:ins>
    </w:p>
    <w:p w14:paraId="4D250125" w14:textId="193990D1" w:rsidR="00E70826" w:rsidDel="00B064D8" w:rsidRDefault="00E70826" w:rsidP="00E70826">
      <w:pPr>
        <w:pStyle w:val="ListParagraph"/>
        <w:numPr>
          <w:ilvl w:val="1"/>
          <w:numId w:val="2"/>
        </w:numPr>
        <w:spacing w:after="0" w:line="240" w:lineRule="auto"/>
        <w:rPr>
          <w:del w:id="25" w:author="Benjamin Chan" w:date="2018-06-20T07:54:00Z"/>
        </w:rPr>
      </w:pPr>
      <w:del w:id="26" w:author="Benjamin Chan" w:date="2018-06-20T07:54:00Z">
        <w:r w:rsidDel="00B064D8">
          <w:delText>TNF vs NSAID or no exposure</w:delText>
        </w:r>
      </w:del>
    </w:p>
    <w:p w14:paraId="1FA9CE59" w14:textId="77777777" w:rsidR="00E70826" w:rsidRDefault="00E70826" w:rsidP="00E70826"/>
    <w:p w14:paraId="289CB7A7" w14:textId="33618D25" w:rsidR="00265D23" w:rsidRDefault="00265D23">
      <w:r>
        <w:br w:type="page"/>
      </w:r>
    </w:p>
    <w:p w14:paraId="74864A57" w14:textId="77777777" w:rsidR="00B92F0A" w:rsidRDefault="00B92F0A" w:rsidP="00265D23">
      <w:pPr>
        <w:pStyle w:val="Heading1"/>
      </w:pPr>
      <w:r>
        <w:lastRenderedPageBreak/>
        <w:t>Tables</w:t>
      </w:r>
    </w:p>
    <w:p w14:paraId="24D90643" w14:textId="6CD1EF76" w:rsidR="00B92F0A" w:rsidRPr="00B92F0A" w:rsidRDefault="00B92F0A" w:rsidP="00B92F0A">
      <w:r w:rsidRPr="00B92F0A">
        <w:rPr>
          <w:highlight w:val="yellow"/>
        </w:rPr>
        <w:t>Data in tables below do no</w:t>
      </w:r>
      <w:r>
        <w:rPr>
          <w:highlight w:val="yellow"/>
        </w:rPr>
        <w:t>t</w:t>
      </w:r>
      <w:r w:rsidRPr="00B92F0A">
        <w:rPr>
          <w:highlight w:val="yellow"/>
        </w:rPr>
        <w:t xml:space="preserve"> reflect pending changes described in comment margins</w:t>
      </w:r>
      <w:r>
        <w:rPr>
          <w:highlight w:val="yellow"/>
        </w:rPr>
        <w:t xml:space="preserve"> above</w:t>
      </w:r>
      <w:r w:rsidRPr="00B92F0A">
        <w:rPr>
          <w:highlight w:val="yellow"/>
        </w:rPr>
        <w:t>.</w:t>
      </w:r>
    </w:p>
    <w:p w14:paraId="79BD0F40" w14:textId="5EDECFDC" w:rsidR="00265D23" w:rsidRDefault="00265D23" w:rsidP="00B92F0A">
      <w:pPr>
        <w:pStyle w:val="Heading2"/>
        <w:sectPr w:rsidR="00265D2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t>Prevalence of AS</w:t>
      </w:r>
    </w:p>
    <w:p w14:paraId="64FF0BA6" w14:textId="77777777" w:rsidR="00265D23" w:rsidRPr="006F633C" w:rsidRDefault="00265D23" w:rsidP="00265D23">
      <w:r w:rsidRPr="006F633C">
        <w:t>Denominator:</w:t>
      </w:r>
    </w:p>
    <w:p w14:paraId="276ED3D2" w14:textId="77777777" w:rsidR="00265D23" w:rsidRPr="006F633C" w:rsidRDefault="00265D23" w:rsidP="00265D23">
      <w:pPr>
        <w:numPr>
          <w:ilvl w:val="0"/>
          <w:numId w:val="8"/>
        </w:numPr>
        <w:spacing w:after="0" w:line="240" w:lineRule="auto"/>
      </w:pPr>
      <w:r w:rsidRPr="006F633C">
        <w:t>At least 12 months of continuous enrollment</w:t>
      </w:r>
    </w:p>
    <w:p w14:paraId="61C0E412" w14:textId="77777777" w:rsidR="00265D23" w:rsidRPr="00AF560B" w:rsidRDefault="00265D23" w:rsidP="00265D23">
      <w:pPr>
        <w:numPr>
          <w:ilvl w:val="0"/>
          <w:numId w:val="8"/>
        </w:numPr>
        <w:spacing w:after="0" w:line="240" w:lineRule="auto"/>
      </w:pPr>
      <w:r w:rsidRPr="00AF560B">
        <w:t>For annual prevalence, continuous enrollment for at least 6 months of the year</w:t>
      </w:r>
    </w:p>
    <w:p w14:paraId="3FFA7D00" w14:textId="77777777" w:rsidR="00265D23" w:rsidRDefault="00265D23" w:rsidP="00265D23">
      <w:pPr>
        <w:numPr>
          <w:ilvl w:val="0"/>
          <w:numId w:val="8"/>
        </w:numPr>
        <w:spacing w:after="0" w:line="240" w:lineRule="auto"/>
      </w:pPr>
      <w:r w:rsidRPr="00AF560B">
        <w:t>For overall, 12 months of continuous enrollment can span calendar year</w:t>
      </w:r>
    </w:p>
    <w:p w14:paraId="079A4983" w14:textId="03E4CAD8" w:rsidR="00265D23" w:rsidRDefault="00265D23" w:rsidP="00265D23">
      <w:pPr>
        <w:numPr>
          <w:ilvl w:val="0"/>
          <w:numId w:val="8"/>
        </w:numPr>
        <w:spacing w:after="0" w:line="240" w:lineRule="auto"/>
        <w:rPr>
          <w:ins w:id="27" w:author="Benjamin Chan" w:date="2018-06-20T08:01:00Z"/>
        </w:rPr>
      </w:pPr>
      <w:commentRangeStart w:id="28"/>
      <w:r>
        <w:t>Includes 65</w:t>
      </w:r>
      <w:r w:rsidR="00E838EA">
        <w:t>+</w:t>
      </w:r>
      <w:r>
        <w:t xml:space="preserve"> year-olds</w:t>
      </w:r>
      <w:commentRangeEnd w:id="28"/>
      <w:r>
        <w:rPr>
          <w:rStyle w:val="CommentReference"/>
        </w:rPr>
        <w:commentReference w:id="28"/>
      </w:r>
    </w:p>
    <w:p w14:paraId="5C6F3C8E" w14:textId="3272EB1A" w:rsidR="00CB50FE" w:rsidRPr="00AF560B" w:rsidRDefault="00CB50FE" w:rsidP="00265D23">
      <w:pPr>
        <w:numPr>
          <w:ilvl w:val="0"/>
          <w:numId w:val="8"/>
        </w:numPr>
        <w:spacing w:after="0" w:line="240" w:lineRule="auto"/>
      </w:pPr>
      <w:ins w:id="29" w:author="Benjamin Chan" w:date="2018-06-20T08:01:00Z">
        <w:r>
          <w:t>Excludes &lt;65 year-olds</w:t>
        </w:r>
      </w:ins>
    </w:p>
    <w:p w14:paraId="4502D844" w14:textId="77777777" w:rsidR="00265D23" w:rsidRPr="006F633C" w:rsidRDefault="00265D23" w:rsidP="00265D23">
      <w:r>
        <w:br w:type="column"/>
      </w:r>
      <w:r w:rsidRPr="006F633C">
        <w:t>Numerator:</w:t>
      </w:r>
    </w:p>
    <w:p w14:paraId="192F92F4" w14:textId="77777777" w:rsidR="00265D23" w:rsidRPr="00AF560B" w:rsidRDefault="00265D23" w:rsidP="00265D23">
      <w:pPr>
        <w:numPr>
          <w:ilvl w:val="0"/>
          <w:numId w:val="8"/>
        </w:numPr>
        <w:spacing w:after="0" w:line="240" w:lineRule="auto"/>
      </w:pPr>
      <w:r w:rsidRPr="00AF560B">
        <w:t>At least 2 diagnosis codes of 720.0</w:t>
      </w:r>
    </w:p>
    <w:p w14:paraId="512563D8" w14:textId="77777777" w:rsidR="00265D23" w:rsidRPr="00AF560B" w:rsidRDefault="00265D23" w:rsidP="00265D23">
      <w:pPr>
        <w:numPr>
          <w:ilvl w:val="0"/>
          <w:numId w:val="8"/>
        </w:numPr>
        <w:spacing w:after="0" w:line="240" w:lineRule="auto"/>
      </w:pPr>
      <w:r w:rsidRPr="00AF560B">
        <w:t>Both must be from a rheumatologist ambulatory visit</w:t>
      </w:r>
    </w:p>
    <w:p w14:paraId="22744111" w14:textId="77777777" w:rsidR="00265D23" w:rsidRPr="006F633C" w:rsidRDefault="00265D23" w:rsidP="00265D23">
      <w:pPr>
        <w:numPr>
          <w:ilvl w:val="0"/>
          <w:numId w:val="8"/>
        </w:numPr>
        <w:spacing w:after="0" w:line="240" w:lineRule="auto"/>
      </w:pPr>
      <w:r w:rsidRPr="006F633C">
        <w:t>Both must be between 7-365 days apart</w:t>
      </w:r>
    </w:p>
    <w:p w14:paraId="60F0FCB8" w14:textId="77777777" w:rsidR="00265D23" w:rsidRPr="006F633C" w:rsidRDefault="00265D23" w:rsidP="00265D23">
      <w:pPr>
        <w:numPr>
          <w:ilvl w:val="0"/>
          <w:numId w:val="8"/>
        </w:numPr>
        <w:spacing w:after="0" w:line="240" w:lineRule="auto"/>
      </w:pPr>
      <w:r w:rsidRPr="006F633C">
        <w:t>AS date is set as the date of the 2</w:t>
      </w:r>
      <w:r w:rsidRPr="006F633C">
        <w:rPr>
          <w:vertAlign w:val="superscript"/>
        </w:rPr>
        <w:t>nd</w:t>
      </w:r>
      <w:r w:rsidRPr="006F633C">
        <w:t xml:space="preserve"> diagnosis</w:t>
      </w:r>
    </w:p>
    <w:p w14:paraId="181C0CFE" w14:textId="77777777" w:rsidR="00265D23" w:rsidRPr="006F633C" w:rsidRDefault="00265D23" w:rsidP="00265D23">
      <w:pPr>
        <w:numPr>
          <w:ilvl w:val="0"/>
          <w:numId w:val="8"/>
        </w:numPr>
        <w:spacing w:after="0" w:line="240" w:lineRule="auto"/>
      </w:pPr>
      <w:r w:rsidRPr="006F633C">
        <w:t>AS date must be within enrollment window (i.e., patient must also be in the denominator)</w:t>
      </w:r>
    </w:p>
    <w:p w14:paraId="072B2034" w14:textId="77777777" w:rsidR="00265D23" w:rsidRDefault="00265D23" w:rsidP="00265D23">
      <w:pPr>
        <w:sectPr w:rsidR="00265D23" w:rsidSect="00265D23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1C7F19A6" w14:textId="77777777" w:rsidR="00265D23" w:rsidRDefault="00265D23" w:rsidP="00265D23"/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705"/>
        <w:gridCol w:w="1036"/>
        <w:gridCol w:w="1069"/>
        <w:gridCol w:w="1462"/>
        <w:gridCol w:w="1495"/>
        <w:gridCol w:w="756"/>
      </w:tblGrid>
      <w:tr w:rsidR="00265D23" w:rsidRPr="006F6D42" w14:paraId="2EE11EF6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5B9BD5" w:fill="5B9BD5"/>
            <w:noWrap/>
            <w:hideMark/>
          </w:tcPr>
          <w:p w14:paraId="5307B5F8" w14:textId="77777777" w:rsidR="00265D23" w:rsidRPr="006F6D42" w:rsidRDefault="00265D23" w:rsidP="006F6D42">
            <w:pPr>
              <w:spacing w:after="0" w:line="240" w:lineRule="auto"/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r w:rsidRPr="006F6D42"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  <w:t>yea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hideMark/>
          </w:tcPr>
          <w:p w14:paraId="69DCBB91" w14:textId="77777777" w:rsidR="00265D23" w:rsidRPr="006F6D42" w:rsidRDefault="00265D23" w:rsidP="006F6D4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r w:rsidRPr="006F6D42"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  <w:t>numer5pct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hideMark/>
          </w:tcPr>
          <w:p w14:paraId="541486A9" w14:textId="77777777" w:rsidR="00265D23" w:rsidRPr="006F6D42" w:rsidRDefault="00265D23" w:rsidP="006F6D4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r w:rsidRPr="006F6D42"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  <w:t>denom5pct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hideMark/>
          </w:tcPr>
          <w:p w14:paraId="327EEB32" w14:textId="77777777" w:rsidR="00265D23" w:rsidRPr="006F6D42" w:rsidRDefault="00265D23" w:rsidP="006F6D4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6F6D42"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  <w:t>numerEstimated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hideMark/>
          </w:tcPr>
          <w:p w14:paraId="4A11A2EC" w14:textId="77777777" w:rsidR="00265D23" w:rsidRPr="006F6D42" w:rsidRDefault="00265D23" w:rsidP="006F6D4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6F6D42"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  <w:t>denomEstimated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noWrap/>
            <w:hideMark/>
          </w:tcPr>
          <w:p w14:paraId="21A415B2" w14:textId="77777777" w:rsidR="00265D23" w:rsidRPr="006F6D42" w:rsidRDefault="00265D23" w:rsidP="006F6D4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6F6D42"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  <w:t>prev</w:t>
            </w:r>
            <w:proofErr w:type="spellEnd"/>
          </w:p>
        </w:tc>
      </w:tr>
      <w:tr w:rsidR="006F6D42" w:rsidRPr="006F6D42" w14:paraId="2A1E38D5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0D6DA048" w14:textId="77777777" w:rsidR="006F6D42" w:rsidRPr="006F6D42" w:rsidRDefault="006F6D42" w:rsidP="006F6D42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rFonts w:eastAsia="Times New Roman" w:cs="Times New Roman"/>
                <w:color w:val="000000"/>
                <w:sz w:val="18"/>
                <w:szCs w:val="18"/>
              </w:rPr>
              <w:t>2006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41AAA6A0" w14:textId="32655EA6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3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4AC71201" w14:textId="17A847EC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637,96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520A8DF3" w14:textId="69C0B113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74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79F47818" w14:textId="237C716E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2,759,20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hideMark/>
          </w:tcPr>
          <w:p w14:paraId="32B0223C" w14:textId="29D2921B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006%</w:t>
            </w:r>
          </w:p>
        </w:tc>
      </w:tr>
      <w:tr w:rsidR="006F6D42" w:rsidRPr="006F6D42" w14:paraId="32222523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6476FF78" w14:textId="77777777" w:rsidR="006F6D42" w:rsidRPr="006F6D42" w:rsidRDefault="006F6D42" w:rsidP="006F6D42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rFonts w:eastAsia="Times New Roman" w:cs="Times New Roman"/>
                <w:color w:val="000000"/>
                <w:sz w:val="18"/>
                <w:szCs w:val="18"/>
              </w:rPr>
              <w:t>200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4433925C" w14:textId="5A2BA8CD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6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09829F41" w14:textId="5018CA0C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687,896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73242D31" w14:textId="010B3091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,34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4DE6B3ED" w14:textId="7885BFCD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3,757,92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hideMark/>
          </w:tcPr>
          <w:p w14:paraId="26916025" w14:textId="5010A5CC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010%</w:t>
            </w:r>
          </w:p>
        </w:tc>
      </w:tr>
      <w:tr w:rsidR="006F6D42" w:rsidRPr="006F6D42" w14:paraId="6CDC4C4C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62F7844F" w14:textId="77777777" w:rsidR="006F6D42" w:rsidRPr="006F6D42" w:rsidRDefault="006F6D42" w:rsidP="006F6D42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rFonts w:eastAsia="Times New Roman" w:cs="Times New Roman"/>
                <w:color w:val="000000"/>
                <w:sz w:val="18"/>
                <w:szCs w:val="18"/>
              </w:rPr>
              <w:t>200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4C9BA74F" w14:textId="572F1FC4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9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0A6E6F06" w14:textId="1CEE6179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687,22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49A5ED2E" w14:textId="1DA49344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,80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7D88D9CB" w14:textId="4C655EFC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3,744,54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hideMark/>
          </w:tcPr>
          <w:p w14:paraId="06184A05" w14:textId="1CA7C27A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013%</w:t>
            </w:r>
          </w:p>
        </w:tc>
      </w:tr>
      <w:tr w:rsidR="006F6D42" w:rsidRPr="006F6D42" w14:paraId="5048C899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5A67FF70" w14:textId="77777777" w:rsidR="006F6D42" w:rsidRPr="006F6D42" w:rsidRDefault="006F6D42" w:rsidP="006F6D42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rFonts w:eastAsia="Times New Roman" w:cs="Times New Roman"/>
                <w:color w:val="000000"/>
                <w:sz w:val="18"/>
                <w:szCs w:val="18"/>
              </w:rPr>
              <w:t>2009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62BF4107" w14:textId="7325A601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1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5E2EA579" w14:textId="714E88F9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687,12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3E8EFD6E" w14:textId="5C97A623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2,34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0E9D4313" w14:textId="274AF490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3,742,54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hideMark/>
          </w:tcPr>
          <w:p w14:paraId="4222E8C6" w14:textId="27E348CC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017%</w:t>
            </w:r>
          </w:p>
        </w:tc>
      </w:tr>
      <w:tr w:rsidR="006F6D42" w:rsidRPr="006F6D42" w14:paraId="1BAF3DE0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1344792A" w14:textId="77777777" w:rsidR="006F6D42" w:rsidRPr="006F6D42" w:rsidRDefault="006F6D42" w:rsidP="006F6D42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rFonts w:eastAsia="Times New Roman" w:cs="Times New Roman"/>
                <w:color w:val="000000"/>
                <w:sz w:val="18"/>
                <w:szCs w:val="18"/>
              </w:rPr>
              <w:t>201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44E90318" w14:textId="4E33FBDC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4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3A288A75" w14:textId="51EEAD41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695,742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40548312" w14:textId="6A857C2E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2,86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053517D8" w14:textId="169989D5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3,914,84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hideMark/>
          </w:tcPr>
          <w:p w14:paraId="60E065D3" w14:textId="5531FEDA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021%</w:t>
            </w:r>
          </w:p>
        </w:tc>
      </w:tr>
      <w:tr w:rsidR="006F6D42" w:rsidRPr="006F6D42" w14:paraId="5AC9F191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2CE57545" w14:textId="77777777" w:rsidR="006F6D42" w:rsidRPr="006F6D42" w:rsidRDefault="006F6D42" w:rsidP="006F6D42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rFonts w:eastAsia="Times New Roman" w:cs="Times New Roman"/>
                <w:color w:val="000000"/>
                <w:sz w:val="18"/>
                <w:szCs w:val="18"/>
              </w:rPr>
              <w:t>2011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79D0A910" w14:textId="6AC7ABDF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7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54F2B236" w14:textId="34370D63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719,161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7DABB4EE" w14:textId="63D33D5D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3,56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3F48FD35" w14:textId="4911EDD6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4,383,22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hideMark/>
          </w:tcPr>
          <w:p w14:paraId="6E269FB6" w14:textId="3D04E78A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025%</w:t>
            </w:r>
          </w:p>
        </w:tc>
      </w:tr>
      <w:tr w:rsidR="006F6D42" w:rsidRPr="006F6D42" w14:paraId="74239ED1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1045299C" w14:textId="77777777" w:rsidR="006F6D42" w:rsidRPr="006F6D42" w:rsidRDefault="006F6D42" w:rsidP="006F6D42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rFonts w:eastAsia="Times New Roman" w:cs="Times New Roman"/>
                <w:color w:val="000000"/>
                <w:sz w:val="18"/>
                <w:szCs w:val="18"/>
              </w:rPr>
              <w:t>2012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485A08A8" w14:textId="1234C762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214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410AFDB5" w14:textId="4199D538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756,61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5DB3D913" w14:textId="19982DC6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4,28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579BA350" w14:textId="48A29BB4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5,132,20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hideMark/>
          </w:tcPr>
          <w:p w14:paraId="08D5261B" w14:textId="14191B9A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028%</w:t>
            </w:r>
          </w:p>
        </w:tc>
      </w:tr>
      <w:tr w:rsidR="006F6D42" w:rsidRPr="006F6D42" w14:paraId="4B485B66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15909CEF" w14:textId="77777777" w:rsidR="006F6D42" w:rsidRPr="006F6D42" w:rsidRDefault="006F6D42" w:rsidP="006F6D42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rFonts w:eastAsia="Times New Roman" w:cs="Times New Roman"/>
                <w:color w:val="000000"/>
                <w:sz w:val="18"/>
                <w:szCs w:val="18"/>
              </w:rPr>
              <w:t>201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67E12A9A" w14:textId="1A420B63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281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442C5579" w14:textId="1EA4F1C7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871,076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73D7E2A3" w14:textId="70B43F9C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5,62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3C1E85B2" w14:textId="6F03F63D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7,421,52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hideMark/>
          </w:tcPr>
          <w:p w14:paraId="79FBC884" w14:textId="701B8D6C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032%</w:t>
            </w:r>
          </w:p>
        </w:tc>
      </w:tr>
      <w:tr w:rsidR="006F6D42" w:rsidRPr="006F6D42" w14:paraId="1F239598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31E7442D" w14:textId="77777777" w:rsidR="006F6D42" w:rsidRPr="006F6D42" w:rsidRDefault="006F6D42" w:rsidP="006F6D42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rFonts w:eastAsia="Times New Roman" w:cs="Times New Roman"/>
                <w:color w:val="000000"/>
                <w:sz w:val="18"/>
                <w:szCs w:val="18"/>
              </w:rPr>
              <w:t>2014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102F5050" w14:textId="5BEA5EF3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32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0228B800" w14:textId="1FD4F9F2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873,62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6F278E8C" w14:textId="423FE2A1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6,56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5B9473B1" w14:textId="3FE0551C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7,472,54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hideMark/>
          </w:tcPr>
          <w:p w14:paraId="69272E2E" w14:textId="40A649C8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038%</w:t>
            </w:r>
          </w:p>
        </w:tc>
      </w:tr>
      <w:tr w:rsidR="006F6D42" w:rsidRPr="006F6D42" w14:paraId="02512337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332EBDDD" w14:textId="77777777" w:rsidR="006F6D42" w:rsidRPr="006F6D42" w:rsidRDefault="006F6D42" w:rsidP="006F6D42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rFonts w:eastAsia="Times New Roman" w:cs="Times New Roman"/>
                <w:color w:val="000000"/>
                <w:sz w:val="18"/>
                <w:szCs w:val="18"/>
              </w:rPr>
              <w:t>OVERALL 2006-2014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2336925E" w14:textId="2B37A340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21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7F99D3C5" w14:textId="65D26E39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,212,05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4B5E328A" w14:textId="02DC289B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4,36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77C5A947" w14:textId="6DE604E3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24,241,16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hideMark/>
          </w:tcPr>
          <w:p w14:paraId="74FBFE21" w14:textId="79B50D6C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018%</w:t>
            </w:r>
          </w:p>
        </w:tc>
      </w:tr>
    </w:tbl>
    <w:p w14:paraId="7DC0A5C1" w14:textId="77777777" w:rsidR="00265D23" w:rsidRDefault="00265D23" w:rsidP="00265D23"/>
    <w:p w14:paraId="62A3E6D5" w14:textId="77777777" w:rsidR="00265D23" w:rsidRDefault="00265D23" w:rsidP="00265D23">
      <w:r>
        <w:t>Differences from earlier estimates</w:t>
      </w:r>
    </w:p>
    <w:p w14:paraId="44DB64C0" w14:textId="77777777" w:rsidR="00265D23" w:rsidRDefault="00265D23" w:rsidP="00265D23">
      <w:pPr>
        <w:pStyle w:val="ListParagraph"/>
        <w:numPr>
          <w:ilvl w:val="0"/>
          <w:numId w:val="3"/>
        </w:numPr>
        <w:spacing w:after="0" w:line="240" w:lineRule="auto"/>
      </w:pPr>
      <w:r>
        <w:t>Numerator used single diagnosis code of 720.0 (determined to have low specificity)</w:t>
      </w:r>
    </w:p>
    <w:p w14:paraId="2FB4FEC1" w14:textId="77777777" w:rsidR="00265D23" w:rsidRDefault="00265D23" w:rsidP="00265D23">
      <w:pPr>
        <w:pStyle w:val="ListParagraph"/>
        <w:numPr>
          <w:ilvl w:val="0"/>
          <w:numId w:val="3"/>
        </w:numPr>
        <w:spacing w:after="0" w:line="240" w:lineRule="auto"/>
      </w:pPr>
      <w:r>
        <w:t>Numerator used 2 diagnosis codes of 720.xx (determined to have low specificity)</w:t>
      </w:r>
    </w:p>
    <w:p w14:paraId="4D9E0642" w14:textId="77777777" w:rsidR="00265D23" w:rsidRDefault="00B064D8" w:rsidP="00265D23">
      <w:pPr>
        <w:pStyle w:val="Heading2"/>
      </w:pPr>
      <w:r>
        <w:pict w14:anchorId="38644523">
          <v:rect id="_x0000_i1025" style="width:0;height:1.5pt" o:hralign="center" o:hrstd="t" o:hr="t" fillcolor="#a0a0a0" stroked="f"/>
        </w:pict>
      </w:r>
    </w:p>
    <w:p w14:paraId="4262EB24" w14:textId="77777777" w:rsidR="00265D23" w:rsidRDefault="00265D23" w:rsidP="00265D23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67E3A3C2" w14:textId="77777777" w:rsidR="00265D23" w:rsidRDefault="00265D23" w:rsidP="00B92F0A">
      <w:pPr>
        <w:pStyle w:val="Heading2"/>
      </w:pPr>
      <w:r>
        <w:lastRenderedPageBreak/>
        <w:t>Demographic characteristics</w:t>
      </w:r>
    </w:p>
    <w:p w14:paraId="230E47F5" w14:textId="77777777" w:rsidR="00265D23" w:rsidRDefault="00265D23" w:rsidP="00265D23">
      <w:r>
        <w:t>AS and non-AS cohorts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764"/>
        <w:gridCol w:w="1078"/>
        <w:gridCol w:w="945"/>
        <w:gridCol w:w="1005"/>
        <w:gridCol w:w="1672"/>
      </w:tblGrid>
      <w:tr w:rsidR="00265D23" w:rsidRPr="0041491C" w14:paraId="1B36F718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75EB4CDB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cohort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5EF05901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atab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4593677C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enom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42F5DE02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ag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noWrap/>
            <w:vAlign w:val="bottom"/>
            <w:hideMark/>
          </w:tcPr>
          <w:p w14:paraId="6D52C405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female</w:t>
            </w:r>
          </w:p>
        </w:tc>
      </w:tr>
      <w:tr w:rsidR="00265D23" w:rsidRPr="0041491C" w14:paraId="7360B324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6B21030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823CB52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03BC003" w14:textId="77777777" w:rsidR="00265D23" w:rsidRPr="0041491C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,85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F4207E8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3.3 (13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233640CD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5.5% (n = 1,013)</w:t>
            </w:r>
          </w:p>
        </w:tc>
      </w:tr>
      <w:tr w:rsidR="00265D23" w:rsidRPr="0041491C" w14:paraId="2A44E06A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FC54E88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F62AB52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753428D" w14:textId="77777777" w:rsidR="00265D23" w:rsidRPr="0041491C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2,566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02D0C4A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5.7 (13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6B3D5077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1.0% (n = 5,155)</w:t>
            </w:r>
          </w:p>
        </w:tc>
      </w:tr>
      <w:tr w:rsidR="005D3C46" w:rsidRPr="0041491C" w14:paraId="373455D0" w14:textId="77777777" w:rsidTr="00CB79D6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F620DAA" w14:textId="77777777" w:rsidR="005D3C46" w:rsidRPr="0041491C" w:rsidRDefault="005D3C46" w:rsidP="005D3C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FB2ED5A" w14:textId="77777777" w:rsidR="005D3C46" w:rsidRPr="0041491C" w:rsidRDefault="005D3C46" w:rsidP="005D3C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6E48712E" w14:textId="51C264F3" w:rsidR="005D3C46" w:rsidRPr="005D3C46" w:rsidRDefault="005D3C46" w:rsidP="005D3C46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D3C46">
              <w:rPr>
                <w:rFonts w:cs="Arial"/>
                <w:sz w:val="18"/>
                <w:szCs w:val="18"/>
              </w:rPr>
              <w:t>4,63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6C2AE998" w14:textId="1D136D9E" w:rsidR="005D3C46" w:rsidRPr="005D3C46" w:rsidRDefault="005D3C46" w:rsidP="005D3C4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D3C46">
              <w:rPr>
                <w:rFonts w:cs="Arial"/>
                <w:sz w:val="18"/>
                <w:szCs w:val="18"/>
              </w:rPr>
              <w:t>71.9 (5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hideMark/>
          </w:tcPr>
          <w:p w14:paraId="45505E09" w14:textId="5D646C47" w:rsidR="005D3C46" w:rsidRPr="005D3C46" w:rsidRDefault="005D3C46" w:rsidP="005D3C4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D3C46">
              <w:rPr>
                <w:rFonts w:cs="Arial"/>
                <w:sz w:val="18"/>
                <w:szCs w:val="18"/>
              </w:rPr>
              <w:t>38.8% (n = 1,801)</w:t>
            </w:r>
          </w:p>
        </w:tc>
      </w:tr>
      <w:tr w:rsidR="00265D23" w:rsidRPr="0041491C" w14:paraId="0F9DD101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DCCDE88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n-A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781FCAB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0C7104E" w14:textId="77777777" w:rsidR="00265D23" w:rsidRPr="0041491C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139,22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FC92E31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0.1 (16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13FDEDF0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5.8% (n = 635,972)</w:t>
            </w:r>
          </w:p>
        </w:tc>
      </w:tr>
      <w:tr w:rsidR="006F6D42" w:rsidRPr="0041491C" w14:paraId="14F7BF37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467CB69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n-A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CF34FE4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D4CA203" w14:textId="0F8207FD" w:rsidR="006F6D42" w:rsidRPr="006F6D42" w:rsidRDefault="006F6D42" w:rsidP="006F6D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,447,192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FF0322B" w14:textId="64DE51D5" w:rsidR="006F6D42" w:rsidRPr="006F6D42" w:rsidRDefault="006F6D42" w:rsidP="006F6D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74.5 (8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2CC176CF" w14:textId="67A00A16" w:rsidR="006F6D42" w:rsidRPr="006F6D42" w:rsidRDefault="006F6D42" w:rsidP="006F6D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64.4% (n = 931,837)</w:t>
            </w:r>
          </w:p>
        </w:tc>
      </w:tr>
    </w:tbl>
    <w:p w14:paraId="7F6F568D" w14:textId="77777777" w:rsidR="00265D23" w:rsidRDefault="00265D23" w:rsidP="00265D23"/>
    <w:p w14:paraId="6D585A8D" w14:textId="77777777" w:rsidR="00265D23" w:rsidRDefault="00265D23" w:rsidP="00265D23">
      <w:r>
        <w:t>Exposed among AS cohort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826"/>
        <w:gridCol w:w="1078"/>
        <w:gridCol w:w="945"/>
        <w:gridCol w:w="1005"/>
        <w:gridCol w:w="1672"/>
      </w:tblGrid>
      <w:tr w:rsidR="00265D23" w:rsidRPr="006F6D42" w14:paraId="7112CD3B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7196D2D3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cohort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4222CF61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atab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4C7A9747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6F6D42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enom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160A4CDF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ag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noWrap/>
            <w:vAlign w:val="bottom"/>
            <w:hideMark/>
          </w:tcPr>
          <w:p w14:paraId="2433C4D4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female</w:t>
            </w:r>
          </w:p>
        </w:tc>
      </w:tr>
      <w:tr w:rsidR="00265D23" w:rsidRPr="006F6D42" w14:paraId="0C9B6BA0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95856ED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xpose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D0BC419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76ED29D" w14:textId="77777777" w:rsidR="00265D23" w:rsidRPr="006F6D42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22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192C194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5.1 (14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06191DDD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8.0% (n = 465)</w:t>
            </w:r>
          </w:p>
        </w:tc>
      </w:tr>
      <w:tr w:rsidR="00265D23" w:rsidRPr="006F6D42" w14:paraId="5949380A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17C7F6A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xpose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030D860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CE9D708" w14:textId="77777777" w:rsidR="00265D23" w:rsidRPr="006F6D42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,20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1EB26EC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5.4 (13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7540FD7A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5.1% (n = 2,350)</w:t>
            </w:r>
          </w:p>
        </w:tc>
      </w:tr>
      <w:tr w:rsidR="00255CAF" w:rsidRPr="006F6D42" w14:paraId="43AD9195" w14:textId="77777777" w:rsidTr="00CB79D6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8F7C83F" w14:textId="77777777" w:rsidR="00255CAF" w:rsidRPr="006F6D42" w:rsidRDefault="00255CAF" w:rsidP="00255C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xpose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4CA1951" w14:textId="77777777" w:rsidR="00255CAF" w:rsidRPr="006F6D42" w:rsidRDefault="00255CAF" w:rsidP="00255C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5839F8A3" w14:textId="40AB19F3" w:rsidR="00255CAF" w:rsidRPr="00255CAF" w:rsidRDefault="00255CAF" w:rsidP="00255CA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255CAF">
              <w:rPr>
                <w:rFonts w:cs="Arial"/>
                <w:sz w:val="18"/>
                <w:szCs w:val="18"/>
              </w:rPr>
              <w:t>2,666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4304789B" w14:textId="094837AE" w:rsidR="00255CAF" w:rsidRPr="00255CAF" w:rsidRDefault="00255CAF" w:rsidP="00255CA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255CAF">
              <w:rPr>
                <w:rFonts w:cs="Arial"/>
                <w:sz w:val="18"/>
                <w:szCs w:val="18"/>
              </w:rPr>
              <w:t>72.3 (5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hideMark/>
          </w:tcPr>
          <w:p w14:paraId="1D93A1A9" w14:textId="5D1D4C8A" w:rsidR="00255CAF" w:rsidRPr="00255CAF" w:rsidRDefault="00255CAF" w:rsidP="00255CA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255CAF">
              <w:rPr>
                <w:rFonts w:cs="Arial"/>
                <w:sz w:val="18"/>
                <w:szCs w:val="18"/>
              </w:rPr>
              <w:t>40.8% (n = 1,087)</w:t>
            </w:r>
          </w:p>
        </w:tc>
      </w:tr>
      <w:tr w:rsidR="00265D23" w:rsidRPr="006F6D42" w14:paraId="759A7549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4B6DC04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n-A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6236BF5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7F15C10" w14:textId="77777777" w:rsidR="00265D23" w:rsidRPr="006F6D42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139,22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165A548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0.1 (16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7382A254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5.8% (n = 635,972)</w:t>
            </w:r>
          </w:p>
        </w:tc>
      </w:tr>
      <w:tr w:rsidR="006F6D42" w:rsidRPr="006F6D42" w14:paraId="2DA82B02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1926CA0" w14:textId="77777777" w:rsidR="006F6D42" w:rsidRPr="006F6D42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n-A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95E20C0" w14:textId="77777777" w:rsidR="006F6D42" w:rsidRPr="006F6D42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B1B2B70" w14:textId="1ECC4B04" w:rsidR="006F6D42" w:rsidRPr="006F6D42" w:rsidRDefault="006F6D42" w:rsidP="006F6D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,447,192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C5E1850" w14:textId="5ECDFE3C" w:rsidR="006F6D42" w:rsidRPr="006F6D42" w:rsidRDefault="006F6D42" w:rsidP="006F6D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74.5 (8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40D7B0D8" w14:textId="39826262" w:rsidR="006F6D42" w:rsidRPr="006F6D42" w:rsidRDefault="006F6D42" w:rsidP="006F6D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64.4% (n = 931,837)</w:t>
            </w:r>
          </w:p>
        </w:tc>
      </w:tr>
    </w:tbl>
    <w:p w14:paraId="2786ABB8" w14:textId="77777777" w:rsidR="00265D23" w:rsidRDefault="00265D23" w:rsidP="00265D23"/>
    <w:p w14:paraId="747669F6" w14:textId="77777777" w:rsidR="00265D23" w:rsidRDefault="00265D23" w:rsidP="00265D23">
      <w:r>
        <w:t>Exposure cohorts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078"/>
        <w:gridCol w:w="1143"/>
        <w:gridCol w:w="743"/>
        <w:gridCol w:w="1005"/>
        <w:gridCol w:w="1490"/>
      </w:tblGrid>
      <w:tr w:rsidR="00265D23" w:rsidRPr="006F6D42" w14:paraId="0BA2671C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7DCC0470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atab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16D3497B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42B6B2D9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6F6D42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enom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75F80D63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ag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noWrap/>
            <w:vAlign w:val="bottom"/>
            <w:hideMark/>
          </w:tcPr>
          <w:p w14:paraId="48269802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female</w:t>
            </w:r>
          </w:p>
        </w:tc>
      </w:tr>
      <w:tr w:rsidR="00265D23" w:rsidRPr="006F6D42" w14:paraId="3B62F638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05A639A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6AC0142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DMAR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FB913A0" w14:textId="77777777" w:rsidR="00265D23" w:rsidRPr="006F6D42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4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A32A204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3.7 (15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237E3278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2.1% (n = 61)</w:t>
            </w:r>
          </w:p>
        </w:tc>
      </w:tr>
      <w:tr w:rsidR="00265D23" w:rsidRPr="006F6D42" w14:paraId="6DBAD716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E8C86E7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0202D79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SAI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D7D67D3" w14:textId="77777777" w:rsidR="00265D23" w:rsidRPr="006F6D42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6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F0506EF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3.6 (12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0EE7CD47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6.8% (n = 124)</w:t>
            </w:r>
          </w:p>
        </w:tc>
      </w:tr>
      <w:tr w:rsidR="00265D23" w:rsidRPr="006F6D42" w14:paraId="23267448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3DA4CF8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8C7A82C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 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E8B9744" w14:textId="77777777" w:rsidR="00265D23" w:rsidRPr="006F6D42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12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C371280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0.9 (13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77CD89A5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4.6% (n = 177)</w:t>
            </w:r>
          </w:p>
        </w:tc>
      </w:tr>
      <w:tr w:rsidR="00265D23" w:rsidRPr="006F6D42" w14:paraId="346E9C2B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547B305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AAB7784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TNF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F1505B5" w14:textId="77777777" w:rsidR="00265D23" w:rsidRPr="006F6D42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7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488A2E3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0.8 (12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08DD7F70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7.4% (n = 215)</w:t>
            </w:r>
          </w:p>
        </w:tc>
      </w:tr>
      <w:tr w:rsidR="00265D23" w:rsidRPr="006F6D42" w14:paraId="19898D0B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269E51B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386FB3A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DMAR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C609F4F" w14:textId="77777777" w:rsidR="00265D23" w:rsidRPr="006F6D42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71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1CC7F3A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6.2 (13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2D39B2B5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4.9% (n = 390)</w:t>
            </w:r>
          </w:p>
        </w:tc>
      </w:tr>
      <w:tr w:rsidR="00265D23" w:rsidRPr="006F6D42" w14:paraId="65C75356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CF496D1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E4AB620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SAI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339E089" w14:textId="77777777" w:rsidR="00265D23" w:rsidRPr="006F6D42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29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E67CBBA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5.8 (14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3EFF5E09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7.8% (n = 618)</w:t>
            </w:r>
          </w:p>
        </w:tc>
      </w:tr>
      <w:tr w:rsidR="00265D23" w:rsidRPr="006F6D42" w14:paraId="2AFFB017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AD502CE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8D95647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 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4CFB988" w14:textId="77777777" w:rsidR="00265D23" w:rsidRPr="006F6D42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699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00D8B25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7.3 (14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629FE421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0.5% (n = 688)</w:t>
            </w:r>
          </w:p>
        </w:tc>
      </w:tr>
      <w:tr w:rsidR="00265D23" w:rsidRPr="006F6D42" w14:paraId="5E60C58A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E131DA0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E64509A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TNF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974F6BD" w14:textId="77777777" w:rsidR="00265D23" w:rsidRPr="006F6D42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,864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72AA5D8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3.8 (13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3A2952F8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5.0% (n = 1,290)</w:t>
            </w:r>
          </w:p>
        </w:tc>
      </w:tr>
      <w:tr w:rsidR="006F6D42" w:rsidRPr="006F6D42" w14:paraId="22B0434A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18729FB" w14:textId="6CA512DD" w:rsidR="006F6D42" w:rsidRPr="006F6D42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9625CC5" w14:textId="6B484B9A" w:rsidR="006F6D42" w:rsidRPr="006F6D42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DMAR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D8DE28F" w14:textId="61E8CEE4" w:rsidR="006F6D42" w:rsidRPr="006F6D42" w:rsidRDefault="006F6D42" w:rsidP="006F6D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55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7395E7E" w14:textId="6CDA086E" w:rsidR="006F6D42" w:rsidRPr="006F6D42" w:rsidRDefault="006F6D42" w:rsidP="006F6D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71.8 (5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4EEAD9BF" w14:textId="3A74E603" w:rsidR="006F6D42" w:rsidRPr="006F6D42" w:rsidRDefault="006F6D42" w:rsidP="006F6D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50.2% (n = 276)</w:t>
            </w:r>
          </w:p>
        </w:tc>
      </w:tr>
      <w:tr w:rsidR="006F6D42" w:rsidRPr="006F6D42" w14:paraId="78E6355B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F122B9F" w14:textId="3300EF5F" w:rsidR="006F6D42" w:rsidRPr="006F6D42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7206660" w14:textId="0410EE24" w:rsidR="006F6D42" w:rsidRPr="006F6D42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NSAI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1045522" w14:textId="64904062" w:rsidR="006F6D42" w:rsidRPr="006F6D42" w:rsidRDefault="006F6D42" w:rsidP="006F6D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,10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E42AE2C" w14:textId="429CFBB1" w:rsidR="006F6D42" w:rsidRPr="006F6D42" w:rsidRDefault="006F6D42" w:rsidP="006F6D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72.1 (5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0F20D05D" w14:textId="48A044B5" w:rsidR="006F6D42" w:rsidRPr="006F6D42" w:rsidRDefault="006F6D42" w:rsidP="006F6D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41.5% (n = 460)</w:t>
            </w:r>
          </w:p>
        </w:tc>
      </w:tr>
      <w:tr w:rsidR="006F6D42" w:rsidRPr="006F6D42" w14:paraId="0D4A2CDB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299DF64" w14:textId="7A805F35" w:rsidR="006F6D42" w:rsidRPr="006F6D42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41BD891" w14:textId="63BB1AD5" w:rsidR="006F6D42" w:rsidRPr="006F6D42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No 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B501954" w14:textId="78483323" w:rsidR="006F6D42" w:rsidRPr="006F6D42" w:rsidRDefault="006F6D42" w:rsidP="006F6D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,244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AE87F82" w14:textId="725B6E88" w:rsidR="006F6D42" w:rsidRPr="006F6D42" w:rsidRDefault="006F6D42" w:rsidP="006F6D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73.1 (6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24708FD2" w14:textId="435F9363" w:rsidR="006F6D42" w:rsidRPr="006F6D42" w:rsidRDefault="006F6D42" w:rsidP="006F6D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36.0% (n = 448)</w:t>
            </w:r>
          </w:p>
        </w:tc>
      </w:tr>
      <w:tr w:rsidR="006F6D42" w:rsidRPr="006F6D42" w14:paraId="436CB6A1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1A77E8F" w14:textId="31C5DA05" w:rsidR="006F6D42" w:rsidRPr="006F6D42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1AF2C36" w14:textId="3D7EBB94" w:rsidR="006F6D42" w:rsidRPr="006F6D42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TNF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83FDB9F" w14:textId="0655170C" w:rsidR="006F6D42" w:rsidRPr="006F6D42" w:rsidRDefault="006F6D42" w:rsidP="006F6D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702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4D951F5" w14:textId="09268027" w:rsidR="006F6D42" w:rsidRPr="006F6D42" w:rsidRDefault="006F6D42" w:rsidP="006F6D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70.9 (4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6029ECC2" w14:textId="4CB1B0F3" w:rsidR="006F6D42" w:rsidRPr="006F6D42" w:rsidRDefault="006F6D42" w:rsidP="006F6D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42.5% (n = 298)</w:t>
            </w:r>
          </w:p>
        </w:tc>
      </w:tr>
    </w:tbl>
    <w:p w14:paraId="3CA70466" w14:textId="77777777" w:rsidR="00265D23" w:rsidRDefault="00265D23" w:rsidP="00265D23"/>
    <w:p w14:paraId="6E608296" w14:textId="77777777" w:rsidR="00265D23" w:rsidRDefault="00265D23" w:rsidP="00265D23"/>
    <w:p w14:paraId="077EA3EA" w14:textId="77777777" w:rsidR="00265D23" w:rsidRDefault="00265D23" w:rsidP="00265D23">
      <w:pPr>
        <w:sectPr w:rsidR="00265D23" w:rsidSect="00265D23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062FF62" w14:textId="77777777" w:rsidR="00265D23" w:rsidRDefault="00265D23" w:rsidP="00B92F0A">
      <w:pPr>
        <w:pStyle w:val="Heading2"/>
      </w:pPr>
      <w:r>
        <w:lastRenderedPageBreak/>
        <w:t>Prevalence of comorbidities</w:t>
      </w:r>
    </w:p>
    <w:p w14:paraId="10EC0EFF" w14:textId="77777777" w:rsidR="00265D23" w:rsidRDefault="00265D23" w:rsidP="00265D23">
      <w:r>
        <w:t>12-month prevalence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2285"/>
        <w:gridCol w:w="3155"/>
        <w:gridCol w:w="1446"/>
        <w:gridCol w:w="1866"/>
        <w:gridCol w:w="1691"/>
      </w:tblGrid>
      <w:tr w:rsidR="00265D23" w:rsidRPr="0041491C" w14:paraId="06013905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4B080F8C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outcomeCategory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0F494F92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0A7E4220" w14:textId="77777777" w:rsidR="00265D23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MPCD AS cohort</w:t>
            </w:r>
          </w:p>
          <w:p w14:paraId="28BB6DF0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 = 2,85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39755F63" w14:textId="77777777" w:rsidR="00265D23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Marketscan</w:t>
            </w:r>
            <w:proofErr w:type="spellEnd"/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 xml:space="preserve"> AS cohort</w:t>
            </w:r>
          </w:p>
          <w:p w14:paraId="66D93294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 = 12,566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noWrap/>
            <w:vAlign w:val="bottom"/>
            <w:hideMark/>
          </w:tcPr>
          <w:p w14:paraId="35763AE6" w14:textId="77777777" w:rsidR="00265D23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Medicare AS cohort</w:t>
            </w:r>
          </w:p>
          <w:p w14:paraId="13BE48F2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 = 11,699</w:t>
            </w:r>
          </w:p>
        </w:tc>
      </w:tr>
      <w:tr w:rsidR="006F6D42" w:rsidRPr="0041491C" w14:paraId="1B695E0A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7F524C4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2907D00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Hematologic 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C181DF9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442C368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3 (0.2-0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204F407A" w14:textId="66370888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.4 (1.0-1.8)</w:t>
            </w:r>
          </w:p>
        </w:tc>
      </w:tr>
      <w:tr w:rsidR="006F6D42" w:rsidRPr="0041491C" w14:paraId="346E71F8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44977AE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1812415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n Melanoma Skin 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251F33F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CEDABE1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6 (0.4-0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34E79C93" w14:textId="4021ACE3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.8 (1.4-2.4)</w:t>
            </w:r>
          </w:p>
        </w:tc>
      </w:tr>
      <w:tr w:rsidR="006F6D42" w:rsidRPr="0041491C" w14:paraId="6515FB13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C170446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A0BA85A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olid 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C466401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0 (2.2-4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3775601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6 (2.2-3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642B1D75" w14:textId="7765D7B3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3.5 (12.2-14.8)</w:t>
            </w:r>
          </w:p>
        </w:tc>
      </w:tr>
      <w:tr w:rsidR="006F6D42" w:rsidRPr="0041491C" w14:paraId="35EC2447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74E057C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rdiac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7352A02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ortic Insufficiency/Aortic Regurgita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D995EE6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8 (1.2-2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FDA8508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1 (0.8-1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3D2E57D4" w14:textId="3779773C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6.0 (5.1-7.0)</w:t>
            </w:r>
          </w:p>
        </w:tc>
      </w:tr>
      <w:tr w:rsidR="006F6D42" w:rsidRPr="0041491C" w14:paraId="7A55724C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F387D7A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rdiac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532884F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onduction Block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EA43A7B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4 (0.2-0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D645D38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8 (0.6-1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3E5913B2" w14:textId="35151EEE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4.2 (3.5-5.0)</w:t>
            </w:r>
          </w:p>
        </w:tc>
      </w:tr>
      <w:tr w:rsidR="006F6D42" w:rsidRPr="0041491C" w14:paraId="099A4278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B0EB742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rdiac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E993D50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yocardial infarc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7D1F3D7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C844769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29B46BDA" w14:textId="546A1065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.1 (0.7-1.5)</w:t>
            </w:r>
          </w:p>
        </w:tc>
      </w:tr>
      <w:tr w:rsidR="006F6D42" w:rsidRPr="0041491C" w14:paraId="50D72821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DF4B8E0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ec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0656DED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Hospitalized infec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E36DD03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7 (0.3-1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9C9939B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6 (2.2-3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25308125" w14:textId="240909B4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7.9 (6.9-9.0)</w:t>
            </w:r>
          </w:p>
        </w:tc>
      </w:tr>
      <w:tr w:rsidR="006F6D42" w:rsidRPr="0041491C" w14:paraId="7AD10B5E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92B62F6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ec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0806390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Opportunistic infec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878703E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9 (0.5-1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F76C7B3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0 (0.7-1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6AD7FB50" w14:textId="0F4904DC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2.1 (1.6-2.7)</w:t>
            </w:r>
          </w:p>
        </w:tc>
      </w:tr>
      <w:tr w:rsidR="006F6D42" w:rsidRPr="0041491C" w14:paraId="2023C23B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0AE1726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lammatory bowel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1BAEC56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rohn’s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B098FC9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2 (2.3-4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8DDE544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5 (3.0-4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63B133F9" w14:textId="26F5B6E0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3.3 (2.6-4.0)</w:t>
            </w:r>
          </w:p>
        </w:tc>
      </w:tr>
      <w:tr w:rsidR="006F6D42" w:rsidRPr="0041491C" w14:paraId="242D9B73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6DF250E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lammatory bowel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99D58D7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lcerative Col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465DFE8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6 (1.8-3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34BC324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3 (1.9-2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0C89F94C" w14:textId="23130336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2.2 (1.7-2.8)</w:t>
            </w:r>
          </w:p>
        </w:tc>
      </w:tr>
      <w:tr w:rsidR="006F6D42" w:rsidRPr="0041491C" w14:paraId="1F8E74D5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4B15626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Kidney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242B00F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myloidos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368ECC6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B506EC4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77B6169D" w14:textId="5BB018AD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1 (0.0-0.2)</w:t>
            </w:r>
          </w:p>
        </w:tc>
      </w:tr>
      <w:tr w:rsidR="006F6D42" w:rsidRPr="0041491C" w14:paraId="16F03961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724C328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Kidney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85F9CB7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gA nephropathy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70BE163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3 (0.1-0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DD262B1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5B20DDF7" w14:textId="24844A9B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0 (0.0-0.1)</w:t>
            </w:r>
          </w:p>
        </w:tc>
      </w:tr>
      <w:tr w:rsidR="006F6D42" w:rsidRPr="0041491C" w14:paraId="17CFD346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8D60041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Kidney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4D47210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ephrotic syndrom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528AF59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4DBB383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3B827BB0" w14:textId="5C613B99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3 (0.1-0.5)</w:t>
            </w:r>
          </w:p>
        </w:tc>
      </w:tr>
      <w:tr w:rsidR="006F6D42" w:rsidRPr="0041491C" w14:paraId="61A8713D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AE8F115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Lung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575857F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pical Pulmonary fibros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88F554B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DC7F755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2B6876F5" w14:textId="20808864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</w:t>
            </w:r>
          </w:p>
        </w:tc>
      </w:tr>
      <w:tr w:rsidR="006F6D42" w:rsidRPr="0041491C" w14:paraId="2825606F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60D2201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Lung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0DE48F9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terstitial lung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AA22C4F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A8AA0D9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33498FFB" w14:textId="712DEF84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3 (0.2-0.6)</w:t>
            </w:r>
          </w:p>
        </w:tc>
      </w:tr>
      <w:tr w:rsidR="006F6D42" w:rsidRPr="0041491C" w14:paraId="505D2F36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CF14A68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Lung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FC04795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Restrictive lung disease 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E86E3C3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8 (0.4-1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7DC985D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8 (0.6-1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64CE1088" w14:textId="6746CC48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3.5 (2.8-4.2)</w:t>
            </w:r>
          </w:p>
        </w:tc>
      </w:tr>
      <w:tr w:rsidR="006F6D42" w:rsidRPr="0041491C" w14:paraId="7421DA58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1E9037C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eurological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3376FDC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Cauda </w:t>
            </w: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quina</w:t>
            </w:r>
            <w:proofErr w:type="spellEnd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syndrom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0CB0D2A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8C4A741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7B512C6A" w14:textId="075AE6B7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2 (0.1-0.5)</w:t>
            </w:r>
          </w:p>
        </w:tc>
      </w:tr>
      <w:tr w:rsidR="006F6D42" w:rsidRPr="0041491C" w14:paraId="1BE5571F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1C24D57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eurological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61DE7B0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pinal Cord compress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44DFFAF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F56D7FC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61A8983D" w14:textId="672CDCF6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2 (0.1-0.4)</w:t>
            </w:r>
          </w:p>
        </w:tc>
      </w:tr>
      <w:tr w:rsidR="006F6D42" w:rsidRPr="0041491C" w14:paraId="30E91284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84BF682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Osteoporotic fract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53CC68D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linical vertebral fract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799C33A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2 (0.7-2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0E33DCB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7 (0.5-0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38C677A7" w14:textId="25B5EE9A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2.6 (2.0-3.2)</w:t>
            </w:r>
          </w:p>
        </w:tc>
      </w:tr>
      <w:tr w:rsidR="006F6D42" w:rsidRPr="0041491C" w14:paraId="0D0C959D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8782B6A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Osteoporotic fract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5267D11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n-vertebral osteoporotic fract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098BCE2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8 (1.2-2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E92FD6D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9 (0.6-1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0810F17A" w14:textId="4AF6C790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3.5 (2.8-4.2)</w:t>
            </w:r>
          </w:p>
        </w:tc>
      </w:tr>
      <w:tr w:rsidR="006F6D42" w:rsidRPr="0041491C" w14:paraId="7A0A7E94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6D455AB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O</w:t>
            </w:r>
            <w:proofErr w:type="spellEnd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/</w:t>
            </w: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A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AE74C5A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orias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668DA41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0 (1.3-2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F89ED57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1 (2.6-3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49631ADD" w14:textId="17E686BB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2.8 (2.2-3.5)</w:t>
            </w:r>
          </w:p>
        </w:tc>
      </w:tr>
      <w:tr w:rsidR="006F6D42" w:rsidRPr="0041491C" w14:paraId="7ABF771B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FA6DBFD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O</w:t>
            </w:r>
            <w:proofErr w:type="spellEnd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/</w:t>
            </w: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A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F526C3A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oriatic arthr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80EB586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3 (2.4-4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756C852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9 (3.4-4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674FC82E" w14:textId="766A14DC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4.7 (3.9-5.5)</w:t>
            </w:r>
          </w:p>
        </w:tc>
      </w:tr>
      <w:tr w:rsidR="006F6D42" w:rsidRPr="0041491C" w14:paraId="732F294C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E494451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ve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BCE947D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ve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F238109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8.1 (6.7-9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01A1966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8.2 (7.5-9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144D43CF" w14:textId="045A7807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5.3 (4.5-6.2)</w:t>
            </w:r>
          </w:p>
        </w:tc>
      </w:tr>
    </w:tbl>
    <w:p w14:paraId="7350454A" w14:textId="77777777" w:rsidR="00265D23" w:rsidRDefault="00265D23" w:rsidP="00265D23"/>
    <w:p w14:paraId="697F0B4F" w14:textId="77777777" w:rsidR="00265D23" w:rsidRDefault="00265D23" w:rsidP="00265D23"/>
    <w:p w14:paraId="49E1D766" w14:textId="77777777" w:rsidR="00265D23" w:rsidRDefault="00265D23" w:rsidP="00265D23">
      <w:pPr>
        <w:sectPr w:rsidR="00265D23" w:rsidSect="00265D23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78114E00" w14:textId="77777777" w:rsidR="00265D23" w:rsidRDefault="00265D23" w:rsidP="00B92F0A">
      <w:pPr>
        <w:pStyle w:val="Heading2"/>
      </w:pPr>
      <w:r>
        <w:lastRenderedPageBreak/>
        <w:t>Crude incidence</w:t>
      </w:r>
    </w:p>
    <w:p w14:paraId="4AEA500F" w14:textId="77777777" w:rsidR="00265D23" w:rsidRDefault="00265D23" w:rsidP="00265D23">
      <w:pPr>
        <w:pStyle w:val="ListParagraph"/>
        <w:numPr>
          <w:ilvl w:val="0"/>
          <w:numId w:val="4"/>
        </w:numPr>
        <w:spacing w:after="0" w:line="240" w:lineRule="auto"/>
      </w:pPr>
      <w:r>
        <w:t>Subjects with disease prior to exposure are excluded</w:t>
      </w:r>
    </w:p>
    <w:p w14:paraId="1A0E253F" w14:textId="77777777" w:rsidR="00265D23" w:rsidRDefault="00265D23" w:rsidP="00265D23">
      <w:pPr>
        <w:pStyle w:val="ListParagraph"/>
        <w:numPr>
          <w:ilvl w:val="1"/>
          <w:numId w:val="4"/>
        </w:numPr>
        <w:spacing w:after="0" w:line="240" w:lineRule="auto"/>
      </w:pPr>
      <w:r>
        <w:t>Exception for hospitalized and opportunistic infections, and non-melanoma skin cancer</w:t>
      </w:r>
    </w:p>
    <w:p w14:paraId="2BB7948A" w14:textId="4E44DCC0" w:rsidR="00265D23" w:rsidRDefault="00265D23" w:rsidP="00265D23">
      <w:pPr>
        <w:rPr>
          <w:ins w:id="30" w:author="Benjamin Chan" w:date="2018-06-20T07:57:00Z"/>
        </w:rPr>
      </w:pPr>
    </w:p>
    <w:tbl>
      <w:tblPr>
        <w:tblW w:w="0" w:type="auto"/>
        <w:tblLook w:val="04A0" w:firstRow="1" w:lastRow="0" w:firstColumn="1" w:lastColumn="0" w:noHBand="0" w:noVBand="1"/>
        <w:tblPrChange w:id="31" w:author="Benjamin Chan" w:date="2018-06-20T07:58:00Z">
          <w:tblPr>
            <w:tblW w:w="27940" w:type="dxa"/>
            <w:tblLook w:val="04A0" w:firstRow="1" w:lastRow="0" w:firstColumn="1" w:lastColumn="0" w:noHBand="0" w:noVBand="1"/>
          </w:tblPr>
        </w:tblPrChange>
      </w:tblPr>
      <w:tblGrid>
        <w:gridCol w:w="1834"/>
        <w:gridCol w:w="2285"/>
        <w:gridCol w:w="3155"/>
        <w:gridCol w:w="1379"/>
        <w:gridCol w:w="2585"/>
        <w:gridCol w:w="1379"/>
        <w:gridCol w:w="2585"/>
        <w:gridCol w:w="1379"/>
        <w:gridCol w:w="2585"/>
        <w:tblGridChange w:id="32">
          <w:tblGrid>
            <w:gridCol w:w="1834"/>
            <w:gridCol w:w="366"/>
            <w:gridCol w:w="1919"/>
            <w:gridCol w:w="881"/>
            <w:gridCol w:w="2274"/>
            <w:gridCol w:w="1379"/>
            <w:gridCol w:w="287"/>
            <w:gridCol w:w="1560"/>
            <w:gridCol w:w="738"/>
            <w:gridCol w:w="1379"/>
            <w:gridCol w:w="2083"/>
            <w:gridCol w:w="502"/>
            <w:gridCol w:w="1379"/>
            <w:gridCol w:w="199"/>
            <w:gridCol w:w="2386"/>
            <w:gridCol w:w="2334"/>
            <w:gridCol w:w="1900"/>
            <w:gridCol w:w="4540"/>
          </w:tblGrid>
        </w:tblGridChange>
      </w:tblGrid>
      <w:tr w:rsidR="00B064D8" w:rsidRPr="00B064D8" w14:paraId="0A562476" w14:textId="77777777" w:rsidTr="00B064D8">
        <w:trPr>
          <w:trHeight w:val="300"/>
          <w:ins w:id="33" w:author="Benjamin Chan" w:date="2018-06-20T07:58:00Z"/>
          <w:trPrChange w:id="34" w:author="Benjamin Chan" w:date="2018-06-20T07:58:00Z">
            <w:trPr>
              <w:trHeight w:val="300"/>
            </w:trPr>
          </w:trPrChange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  <w:tcPrChange w:id="35" w:author="Benjamin Chan" w:date="2018-06-20T07:58:00Z">
              <w:tcPr>
                <w:tcW w:w="2200" w:type="dxa"/>
                <w:gridSpan w:val="2"/>
                <w:tcBorders>
                  <w:top w:val="single" w:sz="4" w:space="0" w:color="9BC2E6"/>
                  <w:left w:val="single" w:sz="4" w:space="0" w:color="9BC2E6"/>
                  <w:bottom w:val="single" w:sz="4" w:space="0" w:color="9BC2E6"/>
                  <w:right w:val="nil"/>
                </w:tcBorders>
                <w:shd w:val="clear" w:color="5B9BD5" w:fill="5B9BD5"/>
                <w:noWrap/>
                <w:vAlign w:val="bottom"/>
                <w:hideMark/>
              </w:tcPr>
            </w:tcPrChange>
          </w:tcPr>
          <w:p w14:paraId="34A29ECD" w14:textId="77777777" w:rsidR="00B064D8" w:rsidRPr="00B064D8" w:rsidRDefault="00B064D8" w:rsidP="00B064D8">
            <w:pPr>
              <w:spacing w:after="0" w:line="240" w:lineRule="auto"/>
              <w:rPr>
                <w:ins w:id="36" w:author="Benjamin Chan" w:date="2018-06-20T07:58:00Z"/>
                <w:rFonts w:eastAsia="Times New Roman" w:cs="Times New Roman"/>
                <w:b/>
                <w:bCs/>
                <w:color w:val="FFFFFF"/>
                <w:sz w:val="18"/>
                <w:szCs w:val="18"/>
                <w:rPrChange w:id="37" w:author="Benjamin Chan" w:date="2018-06-20T07:58:00Z">
                  <w:rPr>
                    <w:ins w:id="38" w:author="Benjamin Chan" w:date="2018-06-20T07:58:00Z"/>
                    <w:rFonts w:ascii="Calibri" w:eastAsia="Times New Roman" w:hAnsi="Calibri" w:cs="Times New Roman"/>
                    <w:b/>
                    <w:bCs/>
                    <w:color w:val="FFFFFF"/>
                  </w:rPr>
                </w:rPrChange>
              </w:rPr>
            </w:pPr>
            <w:ins w:id="39" w:author="Benjamin Chan" w:date="2018-06-20T07:58:00Z">
              <w:r w:rsidRPr="00B064D8">
                <w:rPr>
                  <w:rFonts w:eastAsia="Times New Roman" w:cs="Times New Roman"/>
                  <w:b/>
                  <w:bCs/>
                  <w:color w:val="FFFFFF"/>
                  <w:sz w:val="18"/>
                  <w:szCs w:val="18"/>
                  <w:rPrChange w:id="40" w:author="Benjamin Chan" w:date="2018-06-20T07:58:00Z">
                    <w:rPr>
                      <w:rFonts w:ascii="Calibri" w:eastAsia="Times New Roman" w:hAnsi="Calibri" w:cs="Times New Roman"/>
                      <w:b/>
                      <w:bCs/>
                      <w:color w:val="FFFFFF"/>
                    </w:rPr>
                  </w:rPrChange>
                </w:rPr>
                <w:t>type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  <w:tcPrChange w:id="41" w:author="Benjamin Chan" w:date="2018-06-20T07:58:00Z">
              <w:tcPr>
                <w:tcW w:w="2800" w:type="dxa"/>
                <w:gridSpan w:val="2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5B9BD5" w:fill="5B9BD5"/>
                <w:noWrap/>
                <w:vAlign w:val="bottom"/>
                <w:hideMark/>
              </w:tcPr>
            </w:tcPrChange>
          </w:tcPr>
          <w:p w14:paraId="5DB2FD8E" w14:textId="77777777" w:rsidR="00B064D8" w:rsidRPr="00B064D8" w:rsidRDefault="00B064D8" w:rsidP="00B064D8">
            <w:pPr>
              <w:spacing w:after="0" w:line="240" w:lineRule="auto"/>
              <w:rPr>
                <w:ins w:id="42" w:author="Benjamin Chan" w:date="2018-06-20T07:58:00Z"/>
                <w:rFonts w:eastAsia="Times New Roman" w:cs="Times New Roman"/>
                <w:b/>
                <w:bCs/>
                <w:color w:val="FFFFFF"/>
                <w:sz w:val="18"/>
                <w:szCs w:val="18"/>
                <w:rPrChange w:id="43" w:author="Benjamin Chan" w:date="2018-06-20T07:58:00Z">
                  <w:rPr>
                    <w:ins w:id="44" w:author="Benjamin Chan" w:date="2018-06-20T07:58:00Z"/>
                    <w:rFonts w:ascii="Calibri" w:eastAsia="Times New Roman" w:hAnsi="Calibri" w:cs="Times New Roman"/>
                    <w:b/>
                    <w:bCs/>
                    <w:color w:val="FFFFFF"/>
                  </w:rPr>
                </w:rPrChange>
              </w:rPr>
            </w:pPr>
            <w:proofErr w:type="spellStart"/>
            <w:ins w:id="45" w:author="Benjamin Chan" w:date="2018-06-20T07:58:00Z">
              <w:r w:rsidRPr="00B064D8">
                <w:rPr>
                  <w:rFonts w:eastAsia="Times New Roman" w:cs="Times New Roman"/>
                  <w:b/>
                  <w:bCs/>
                  <w:color w:val="FFFFFF"/>
                  <w:sz w:val="18"/>
                  <w:szCs w:val="18"/>
                  <w:rPrChange w:id="46" w:author="Benjamin Chan" w:date="2018-06-20T07:58:00Z">
                    <w:rPr>
                      <w:rFonts w:ascii="Calibri" w:eastAsia="Times New Roman" w:hAnsi="Calibri" w:cs="Times New Roman"/>
                      <w:b/>
                      <w:bCs/>
                      <w:color w:val="FFFFFF"/>
                    </w:rPr>
                  </w:rPrChange>
                </w:rPr>
                <w:t>outcomeCategory</w:t>
              </w:r>
              <w:proofErr w:type="spellEnd"/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  <w:tcPrChange w:id="47" w:author="Benjamin Chan" w:date="2018-06-20T07:58:00Z">
              <w:tcPr>
                <w:tcW w:w="3940" w:type="dxa"/>
                <w:gridSpan w:val="3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5B9BD5" w:fill="5B9BD5"/>
                <w:noWrap/>
                <w:vAlign w:val="bottom"/>
                <w:hideMark/>
              </w:tcPr>
            </w:tcPrChange>
          </w:tcPr>
          <w:p w14:paraId="36B61DAF" w14:textId="77777777" w:rsidR="00B064D8" w:rsidRPr="00B064D8" w:rsidRDefault="00B064D8" w:rsidP="00B064D8">
            <w:pPr>
              <w:spacing w:after="0" w:line="240" w:lineRule="auto"/>
              <w:rPr>
                <w:ins w:id="48" w:author="Benjamin Chan" w:date="2018-06-20T07:58:00Z"/>
                <w:rFonts w:eastAsia="Times New Roman" w:cs="Times New Roman"/>
                <w:b/>
                <w:bCs/>
                <w:color w:val="FFFFFF"/>
                <w:sz w:val="18"/>
                <w:szCs w:val="18"/>
                <w:rPrChange w:id="49" w:author="Benjamin Chan" w:date="2018-06-20T07:58:00Z">
                  <w:rPr>
                    <w:ins w:id="50" w:author="Benjamin Chan" w:date="2018-06-20T07:58:00Z"/>
                    <w:rFonts w:ascii="Calibri" w:eastAsia="Times New Roman" w:hAnsi="Calibri" w:cs="Times New Roman"/>
                    <w:b/>
                    <w:bCs/>
                    <w:color w:val="FFFFFF"/>
                  </w:rPr>
                </w:rPrChange>
              </w:rPr>
            </w:pPr>
            <w:ins w:id="51" w:author="Benjamin Chan" w:date="2018-06-20T07:58:00Z">
              <w:r w:rsidRPr="00B064D8">
                <w:rPr>
                  <w:rFonts w:eastAsia="Times New Roman" w:cs="Times New Roman"/>
                  <w:b/>
                  <w:bCs/>
                  <w:color w:val="FFFFFF"/>
                  <w:sz w:val="18"/>
                  <w:szCs w:val="18"/>
                  <w:rPrChange w:id="52" w:author="Benjamin Chan" w:date="2018-06-20T07:58:00Z">
                    <w:rPr>
                      <w:rFonts w:ascii="Calibri" w:eastAsia="Times New Roman" w:hAnsi="Calibri" w:cs="Times New Roman"/>
                      <w:b/>
                      <w:bCs/>
                      <w:color w:val="FFFFFF"/>
                    </w:rPr>
                  </w:rPrChange>
                </w:rPr>
                <w:t>disease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  <w:tcPrChange w:id="53" w:author="Benjamin Chan" w:date="2018-06-20T07:58:00Z">
              <w:tcPr>
                <w:tcW w:w="156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5B9BD5" w:fill="5B9BD5"/>
                <w:noWrap/>
                <w:vAlign w:val="bottom"/>
                <w:hideMark/>
              </w:tcPr>
            </w:tcPrChange>
          </w:tcPr>
          <w:p w14:paraId="09B7E02C" w14:textId="77777777" w:rsidR="00B064D8" w:rsidRDefault="00B064D8" w:rsidP="00B064D8">
            <w:pPr>
              <w:spacing w:after="0" w:line="240" w:lineRule="auto"/>
              <w:jc w:val="center"/>
              <w:rPr>
                <w:ins w:id="54" w:author="Benjamin Chan" w:date="2018-06-20T07:59:00Z"/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ins w:id="55" w:author="Benjamin Chan" w:date="2018-06-20T07:58:00Z">
              <w:r w:rsidRPr="00B064D8">
                <w:rPr>
                  <w:rFonts w:eastAsia="Times New Roman" w:cs="Times New Roman"/>
                  <w:b/>
                  <w:bCs/>
                  <w:color w:val="FFFFFF"/>
                  <w:sz w:val="18"/>
                  <w:szCs w:val="18"/>
                  <w:rPrChange w:id="56" w:author="Benjamin Chan" w:date="2018-06-20T07:58:00Z">
                    <w:rPr>
                      <w:rFonts w:ascii="Calibri" w:eastAsia="Times New Roman" w:hAnsi="Calibri" w:cs="Times New Roman"/>
                      <w:b/>
                      <w:bCs/>
                      <w:color w:val="FFFFFF"/>
                    </w:rPr>
                  </w:rPrChange>
                </w:rPr>
                <w:t>MPCD</w:t>
              </w:r>
            </w:ins>
          </w:p>
          <w:p w14:paraId="039D8809" w14:textId="6E1F9D12" w:rsidR="00B064D8" w:rsidRPr="00B064D8" w:rsidRDefault="00B064D8" w:rsidP="00B064D8">
            <w:pPr>
              <w:spacing w:after="0" w:line="240" w:lineRule="auto"/>
              <w:jc w:val="center"/>
              <w:rPr>
                <w:ins w:id="57" w:author="Benjamin Chan" w:date="2018-06-20T07:58:00Z"/>
                <w:rFonts w:eastAsia="Times New Roman" w:cs="Times New Roman"/>
                <w:b/>
                <w:bCs/>
                <w:color w:val="FFFFFF"/>
                <w:sz w:val="18"/>
                <w:szCs w:val="18"/>
                <w:rPrChange w:id="58" w:author="Benjamin Chan" w:date="2018-06-20T07:58:00Z">
                  <w:rPr>
                    <w:ins w:id="59" w:author="Benjamin Chan" w:date="2018-06-20T07:58:00Z"/>
                    <w:rFonts w:ascii="Calibri" w:eastAsia="Times New Roman" w:hAnsi="Calibri" w:cs="Times New Roman"/>
                    <w:b/>
                    <w:bCs/>
                    <w:color w:val="FFFFFF"/>
                  </w:rPr>
                </w:rPrChange>
              </w:rPr>
            </w:pPr>
            <w:ins w:id="60" w:author="Benjamin Chan" w:date="2018-06-20T07:58:00Z">
              <w:r w:rsidRPr="00B064D8">
                <w:rPr>
                  <w:rFonts w:eastAsia="Times New Roman" w:cs="Times New Roman"/>
                  <w:b/>
                  <w:bCs/>
                  <w:color w:val="FFFFFF"/>
                  <w:sz w:val="18"/>
                  <w:szCs w:val="18"/>
                  <w:rPrChange w:id="61" w:author="Benjamin Chan" w:date="2018-06-20T07:58:00Z">
                    <w:rPr>
                      <w:rFonts w:ascii="Calibri" w:eastAsia="Times New Roman" w:hAnsi="Calibri" w:cs="Times New Roman"/>
                      <w:b/>
                      <w:bCs/>
                      <w:color w:val="FFFFFF"/>
                    </w:rPr>
                  </w:rPrChange>
                </w:rPr>
                <w:t>TNF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  <w:tcPrChange w:id="62" w:author="Benjamin Chan" w:date="2018-06-20T07:58:00Z">
              <w:tcPr>
                <w:tcW w:w="4200" w:type="dxa"/>
                <w:gridSpan w:val="3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5B9BD5" w:fill="5B9BD5"/>
                <w:noWrap/>
                <w:vAlign w:val="bottom"/>
                <w:hideMark/>
              </w:tcPr>
            </w:tcPrChange>
          </w:tcPr>
          <w:p w14:paraId="3482DFAA" w14:textId="77777777" w:rsidR="00B064D8" w:rsidRDefault="00B064D8" w:rsidP="00591D5E">
            <w:pPr>
              <w:spacing w:after="0" w:line="240" w:lineRule="auto"/>
              <w:jc w:val="center"/>
              <w:rPr>
                <w:ins w:id="63" w:author="Benjamin Chan" w:date="2018-06-20T07:59:00Z"/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ins w:id="64" w:author="Benjamin Chan" w:date="2018-06-20T07:58:00Z">
              <w:r w:rsidRPr="00B064D8">
                <w:rPr>
                  <w:rFonts w:eastAsia="Times New Roman" w:cs="Times New Roman"/>
                  <w:b/>
                  <w:bCs/>
                  <w:color w:val="FFFFFF"/>
                  <w:sz w:val="18"/>
                  <w:szCs w:val="18"/>
                  <w:rPrChange w:id="65" w:author="Benjamin Chan" w:date="2018-06-20T07:58:00Z">
                    <w:rPr>
                      <w:rFonts w:ascii="Calibri" w:eastAsia="Times New Roman" w:hAnsi="Calibri" w:cs="Times New Roman"/>
                      <w:b/>
                      <w:bCs/>
                      <w:color w:val="FFFFFF"/>
                    </w:rPr>
                  </w:rPrChange>
                </w:rPr>
                <w:t>MPCD</w:t>
              </w:r>
            </w:ins>
          </w:p>
          <w:p w14:paraId="4D78835B" w14:textId="1BCB5DB8" w:rsidR="00B064D8" w:rsidRPr="00B064D8" w:rsidRDefault="00B064D8" w:rsidP="00591D5E">
            <w:pPr>
              <w:spacing w:after="0" w:line="240" w:lineRule="auto"/>
              <w:jc w:val="center"/>
              <w:rPr>
                <w:ins w:id="66" w:author="Benjamin Chan" w:date="2018-06-20T07:58:00Z"/>
                <w:rFonts w:eastAsia="Times New Roman" w:cs="Times New Roman"/>
                <w:b/>
                <w:bCs/>
                <w:color w:val="FFFFFF"/>
                <w:sz w:val="18"/>
                <w:szCs w:val="18"/>
                <w:rPrChange w:id="67" w:author="Benjamin Chan" w:date="2018-06-20T07:58:00Z">
                  <w:rPr>
                    <w:ins w:id="68" w:author="Benjamin Chan" w:date="2018-06-20T07:58:00Z"/>
                    <w:rFonts w:ascii="Calibri" w:eastAsia="Times New Roman" w:hAnsi="Calibri" w:cs="Times New Roman"/>
                    <w:b/>
                    <w:bCs/>
                    <w:color w:val="FFFFFF"/>
                  </w:rPr>
                </w:rPrChange>
              </w:rPr>
            </w:pPr>
            <w:ins w:id="69" w:author="Benjamin Chan" w:date="2018-06-20T07:58:00Z">
              <w:r w:rsidRPr="00B064D8">
                <w:rPr>
                  <w:rFonts w:eastAsia="Times New Roman" w:cs="Times New Roman"/>
                  <w:b/>
                  <w:bCs/>
                  <w:color w:val="FFFFFF"/>
                  <w:sz w:val="18"/>
                  <w:szCs w:val="18"/>
                  <w:rPrChange w:id="70" w:author="Benjamin Chan" w:date="2018-06-20T07:58:00Z">
                    <w:rPr>
                      <w:rFonts w:ascii="Calibri" w:eastAsia="Times New Roman" w:hAnsi="Calibri" w:cs="Times New Roman"/>
                      <w:b/>
                      <w:bCs/>
                      <w:color w:val="FFFFFF"/>
                    </w:rPr>
                  </w:rPrChange>
                </w:rPr>
                <w:t>DMARD, NSAID, or no exposure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  <w:tcPrChange w:id="71" w:author="Benjamin Chan" w:date="2018-06-20T07:58:00Z">
              <w:tcPr>
                <w:tcW w:w="2080" w:type="dxa"/>
                <w:gridSpan w:val="3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5B9BD5" w:fill="5B9BD5"/>
                <w:noWrap/>
                <w:vAlign w:val="bottom"/>
                <w:hideMark/>
              </w:tcPr>
            </w:tcPrChange>
          </w:tcPr>
          <w:p w14:paraId="4CB2CB9E" w14:textId="77777777" w:rsidR="00B064D8" w:rsidRDefault="00B064D8" w:rsidP="00591D5E">
            <w:pPr>
              <w:spacing w:after="0" w:line="240" w:lineRule="auto"/>
              <w:jc w:val="center"/>
              <w:rPr>
                <w:ins w:id="72" w:author="Benjamin Chan" w:date="2018-06-20T07:59:00Z"/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ins w:id="73" w:author="Benjamin Chan" w:date="2018-06-20T07:58:00Z">
              <w:r w:rsidRPr="00B064D8">
                <w:rPr>
                  <w:rFonts w:eastAsia="Times New Roman" w:cs="Times New Roman"/>
                  <w:b/>
                  <w:bCs/>
                  <w:color w:val="FFFFFF"/>
                  <w:sz w:val="18"/>
                  <w:szCs w:val="18"/>
                  <w:rPrChange w:id="74" w:author="Benjamin Chan" w:date="2018-06-20T07:58:00Z">
                    <w:rPr>
                      <w:rFonts w:ascii="Calibri" w:eastAsia="Times New Roman" w:hAnsi="Calibri" w:cs="Times New Roman"/>
                      <w:b/>
                      <w:bCs/>
                      <w:color w:val="FFFFFF"/>
                    </w:rPr>
                  </w:rPrChange>
                </w:rPr>
                <w:t>Marketscan</w:t>
              </w:r>
            </w:ins>
            <w:proofErr w:type="spellEnd"/>
          </w:p>
          <w:p w14:paraId="23541BD8" w14:textId="023A37DB" w:rsidR="00B064D8" w:rsidRPr="00B064D8" w:rsidRDefault="00B064D8" w:rsidP="00591D5E">
            <w:pPr>
              <w:spacing w:after="0" w:line="240" w:lineRule="auto"/>
              <w:jc w:val="center"/>
              <w:rPr>
                <w:ins w:id="75" w:author="Benjamin Chan" w:date="2018-06-20T07:58:00Z"/>
                <w:rFonts w:eastAsia="Times New Roman" w:cs="Times New Roman"/>
                <w:b/>
                <w:bCs/>
                <w:color w:val="FFFFFF"/>
                <w:sz w:val="18"/>
                <w:szCs w:val="18"/>
                <w:rPrChange w:id="76" w:author="Benjamin Chan" w:date="2018-06-20T07:58:00Z">
                  <w:rPr>
                    <w:ins w:id="77" w:author="Benjamin Chan" w:date="2018-06-20T07:58:00Z"/>
                    <w:rFonts w:ascii="Calibri" w:eastAsia="Times New Roman" w:hAnsi="Calibri" w:cs="Times New Roman"/>
                    <w:b/>
                    <w:bCs/>
                    <w:color w:val="FFFFFF"/>
                  </w:rPr>
                </w:rPrChange>
              </w:rPr>
            </w:pPr>
            <w:ins w:id="78" w:author="Benjamin Chan" w:date="2018-06-20T07:58:00Z">
              <w:r w:rsidRPr="00B064D8">
                <w:rPr>
                  <w:rFonts w:eastAsia="Times New Roman" w:cs="Times New Roman"/>
                  <w:b/>
                  <w:bCs/>
                  <w:color w:val="FFFFFF"/>
                  <w:sz w:val="18"/>
                  <w:szCs w:val="18"/>
                  <w:rPrChange w:id="79" w:author="Benjamin Chan" w:date="2018-06-20T07:58:00Z">
                    <w:rPr>
                      <w:rFonts w:ascii="Calibri" w:eastAsia="Times New Roman" w:hAnsi="Calibri" w:cs="Times New Roman"/>
                      <w:b/>
                      <w:bCs/>
                      <w:color w:val="FFFFFF"/>
                    </w:rPr>
                  </w:rPrChange>
                </w:rPr>
                <w:t>TNF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  <w:tcPrChange w:id="80" w:author="Benjamin Chan" w:date="2018-06-20T07:58:00Z">
              <w:tcPr>
                <w:tcW w:w="4720" w:type="dxa"/>
                <w:gridSpan w:val="2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5B9BD5" w:fill="5B9BD5"/>
                <w:noWrap/>
                <w:vAlign w:val="bottom"/>
                <w:hideMark/>
              </w:tcPr>
            </w:tcPrChange>
          </w:tcPr>
          <w:p w14:paraId="7F2450C3" w14:textId="77777777" w:rsidR="00B064D8" w:rsidRDefault="00B064D8" w:rsidP="00B064D8">
            <w:pPr>
              <w:spacing w:after="0" w:line="240" w:lineRule="auto"/>
              <w:jc w:val="center"/>
              <w:rPr>
                <w:ins w:id="81" w:author="Benjamin Chan" w:date="2018-06-20T07:59:00Z"/>
                <w:rFonts w:eastAsia="Times New Roman" w:cs="Times New Roman"/>
                <w:b/>
                <w:bCs/>
                <w:color w:val="FFFFFF"/>
                <w:sz w:val="18"/>
                <w:szCs w:val="18"/>
              </w:rPr>
              <w:pPrChange w:id="82" w:author="Benjamin Chan" w:date="2018-06-20T07:59:00Z">
                <w:pPr>
                  <w:spacing w:after="0" w:line="240" w:lineRule="auto"/>
                  <w:jc w:val="center"/>
                </w:pPr>
              </w:pPrChange>
            </w:pPr>
            <w:proofErr w:type="spellStart"/>
            <w:ins w:id="83" w:author="Benjamin Chan" w:date="2018-06-20T07:58:00Z">
              <w:r w:rsidRPr="00B064D8">
                <w:rPr>
                  <w:rFonts w:eastAsia="Times New Roman" w:cs="Times New Roman"/>
                  <w:b/>
                  <w:bCs/>
                  <w:color w:val="FFFFFF"/>
                  <w:sz w:val="18"/>
                  <w:szCs w:val="18"/>
                  <w:rPrChange w:id="84" w:author="Benjamin Chan" w:date="2018-06-20T07:58:00Z">
                    <w:rPr>
                      <w:rFonts w:ascii="Calibri" w:eastAsia="Times New Roman" w:hAnsi="Calibri" w:cs="Times New Roman"/>
                      <w:b/>
                      <w:bCs/>
                      <w:color w:val="FFFFFF"/>
                    </w:rPr>
                  </w:rPrChange>
                </w:rPr>
                <w:t>Marketscan</w:t>
              </w:r>
            </w:ins>
            <w:proofErr w:type="spellEnd"/>
          </w:p>
          <w:p w14:paraId="6CBCE284" w14:textId="2F3B32DD" w:rsidR="00B064D8" w:rsidRPr="00B064D8" w:rsidRDefault="00B064D8" w:rsidP="00B064D8">
            <w:pPr>
              <w:spacing w:after="0" w:line="240" w:lineRule="auto"/>
              <w:jc w:val="center"/>
              <w:rPr>
                <w:ins w:id="85" w:author="Benjamin Chan" w:date="2018-06-20T07:58:00Z"/>
                <w:rFonts w:eastAsia="Times New Roman" w:cs="Times New Roman"/>
                <w:b/>
                <w:bCs/>
                <w:color w:val="FFFFFF"/>
                <w:sz w:val="18"/>
                <w:szCs w:val="18"/>
                <w:rPrChange w:id="86" w:author="Benjamin Chan" w:date="2018-06-20T07:58:00Z">
                  <w:rPr>
                    <w:ins w:id="87" w:author="Benjamin Chan" w:date="2018-06-20T07:58:00Z"/>
                    <w:rFonts w:ascii="Calibri" w:eastAsia="Times New Roman" w:hAnsi="Calibri" w:cs="Times New Roman"/>
                    <w:b/>
                    <w:bCs/>
                    <w:color w:val="FFFFFF"/>
                  </w:rPr>
                </w:rPrChange>
              </w:rPr>
              <w:pPrChange w:id="88" w:author="Benjamin Chan" w:date="2018-06-20T07:59:00Z">
                <w:pPr>
                  <w:spacing w:after="0" w:line="240" w:lineRule="auto"/>
                  <w:jc w:val="center"/>
                </w:pPr>
              </w:pPrChange>
            </w:pPr>
            <w:ins w:id="89" w:author="Benjamin Chan" w:date="2018-06-20T07:58:00Z">
              <w:r w:rsidRPr="00B064D8">
                <w:rPr>
                  <w:rFonts w:eastAsia="Times New Roman" w:cs="Times New Roman"/>
                  <w:b/>
                  <w:bCs/>
                  <w:color w:val="FFFFFF"/>
                  <w:sz w:val="18"/>
                  <w:szCs w:val="18"/>
                  <w:rPrChange w:id="90" w:author="Benjamin Chan" w:date="2018-06-20T07:58:00Z">
                    <w:rPr>
                      <w:rFonts w:ascii="Calibri" w:eastAsia="Times New Roman" w:hAnsi="Calibri" w:cs="Times New Roman"/>
                      <w:b/>
                      <w:bCs/>
                      <w:color w:val="FFFFFF"/>
                    </w:rPr>
                  </w:rPrChange>
                </w:rPr>
                <w:t>DMARD, NSAID, or no exposure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  <w:tcPrChange w:id="91" w:author="Benjamin Chan" w:date="2018-06-20T07:58:00Z">
              <w:tcPr>
                <w:tcW w:w="190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5B9BD5" w:fill="5B9BD5"/>
                <w:noWrap/>
                <w:vAlign w:val="bottom"/>
                <w:hideMark/>
              </w:tcPr>
            </w:tcPrChange>
          </w:tcPr>
          <w:p w14:paraId="651B75BE" w14:textId="77777777" w:rsidR="00B064D8" w:rsidRDefault="00B064D8" w:rsidP="00B064D8">
            <w:pPr>
              <w:spacing w:after="0" w:line="240" w:lineRule="auto"/>
              <w:jc w:val="center"/>
              <w:rPr>
                <w:ins w:id="92" w:author="Benjamin Chan" w:date="2018-06-20T07:59:00Z"/>
                <w:rFonts w:eastAsia="Times New Roman" w:cs="Times New Roman"/>
                <w:b/>
                <w:bCs/>
                <w:color w:val="FFFFFF"/>
                <w:sz w:val="18"/>
                <w:szCs w:val="18"/>
              </w:rPr>
              <w:pPrChange w:id="93" w:author="Benjamin Chan" w:date="2018-06-20T07:59:00Z">
                <w:pPr>
                  <w:spacing w:after="0" w:line="240" w:lineRule="auto"/>
                  <w:jc w:val="center"/>
                </w:pPr>
              </w:pPrChange>
            </w:pPr>
            <w:ins w:id="94" w:author="Benjamin Chan" w:date="2018-06-20T07:58:00Z">
              <w:r w:rsidRPr="00B064D8">
                <w:rPr>
                  <w:rFonts w:eastAsia="Times New Roman" w:cs="Times New Roman"/>
                  <w:b/>
                  <w:bCs/>
                  <w:color w:val="FFFFFF"/>
                  <w:sz w:val="18"/>
                  <w:szCs w:val="18"/>
                  <w:rPrChange w:id="95" w:author="Benjamin Chan" w:date="2018-06-20T07:58:00Z">
                    <w:rPr>
                      <w:rFonts w:ascii="Calibri" w:eastAsia="Times New Roman" w:hAnsi="Calibri" w:cs="Times New Roman"/>
                      <w:b/>
                      <w:bCs/>
                      <w:color w:val="FFFFFF"/>
                    </w:rPr>
                  </w:rPrChange>
                </w:rPr>
                <w:t>Medicare</w:t>
              </w:r>
            </w:ins>
          </w:p>
          <w:p w14:paraId="254AD2DF" w14:textId="6980EEAF" w:rsidR="00B064D8" w:rsidRPr="00B064D8" w:rsidRDefault="00B064D8" w:rsidP="00B064D8">
            <w:pPr>
              <w:spacing w:after="0" w:line="240" w:lineRule="auto"/>
              <w:jc w:val="center"/>
              <w:rPr>
                <w:ins w:id="96" w:author="Benjamin Chan" w:date="2018-06-20T07:58:00Z"/>
                <w:rFonts w:eastAsia="Times New Roman" w:cs="Times New Roman"/>
                <w:b/>
                <w:bCs/>
                <w:color w:val="FFFFFF"/>
                <w:sz w:val="18"/>
                <w:szCs w:val="18"/>
                <w:rPrChange w:id="97" w:author="Benjamin Chan" w:date="2018-06-20T07:58:00Z">
                  <w:rPr>
                    <w:ins w:id="98" w:author="Benjamin Chan" w:date="2018-06-20T07:58:00Z"/>
                    <w:rFonts w:ascii="Calibri" w:eastAsia="Times New Roman" w:hAnsi="Calibri" w:cs="Times New Roman"/>
                    <w:b/>
                    <w:bCs/>
                    <w:color w:val="FFFFFF"/>
                  </w:rPr>
                </w:rPrChange>
              </w:rPr>
              <w:pPrChange w:id="99" w:author="Benjamin Chan" w:date="2018-06-20T07:59:00Z">
                <w:pPr>
                  <w:spacing w:after="0" w:line="240" w:lineRule="auto"/>
                  <w:jc w:val="center"/>
                </w:pPr>
              </w:pPrChange>
            </w:pPr>
            <w:ins w:id="100" w:author="Benjamin Chan" w:date="2018-06-20T07:58:00Z">
              <w:r w:rsidRPr="00B064D8">
                <w:rPr>
                  <w:rFonts w:eastAsia="Times New Roman" w:cs="Times New Roman"/>
                  <w:b/>
                  <w:bCs/>
                  <w:color w:val="FFFFFF"/>
                  <w:sz w:val="18"/>
                  <w:szCs w:val="18"/>
                  <w:rPrChange w:id="101" w:author="Benjamin Chan" w:date="2018-06-20T07:58:00Z">
                    <w:rPr>
                      <w:rFonts w:ascii="Calibri" w:eastAsia="Times New Roman" w:hAnsi="Calibri" w:cs="Times New Roman"/>
                      <w:b/>
                      <w:bCs/>
                      <w:color w:val="FFFFFF"/>
                    </w:rPr>
                  </w:rPrChange>
                </w:rPr>
                <w:t>TNF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noWrap/>
            <w:vAlign w:val="bottom"/>
            <w:hideMark/>
            <w:tcPrChange w:id="102" w:author="Benjamin Chan" w:date="2018-06-20T07:58:00Z">
              <w:tcPr>
                <w:tcW w:w="454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single" w:sz="4" w:space="0" w:color="9BC2E6"/>
                </w:tcBorders>
                <w:shd w:val="clear" w:color="5B9BD5" w:fill="5B9BD5"/>
                <w:noWrap/>
                <w:vAlign w:val="bottom"/>
                <w:hideMark/>
              </w:tcPr>
            </w:tcPrChange>
          </w:tcPr>
          <w:p w14:paraId="61C02340" w14:textId="77777777" w:rsidR="00B064D8" w:rsidRDefault="00B064D8" w:rsidP="00B064D8">
            <w:pPr>
              <w:spacing w:after="0" w:line="240" w:lineRule="auto"/>
              <w:jc w:val="center"/>
              <w:rPr>
                <w:ins w:id="103" w:author="Benjamin Chan" w:date="2018-06-20T07:59:00Z"/>
                <w:rFonts w:eastAsia="Times New Roman" w:cs="Times New Roman"/>
                <w:b/>
                <w:bCs/>
                <w:color w:val="FFFFFF"/>
                <w:sz w:val="18"/>
                <w:szCs w:val="18"/>
              </w:rPr>
              <w:pPrChange w:id="104" w:author="Benjamin Chan" w:date="2018-06-20T07:59:00Z">
                <w:pPr>
                  <w:spacing w:after="0" w:line="240" w:lineRule="auto"/>
                  <w:jc w:val="center"/>
                </w:pPr>
              </w:pPrChange>
            </w:pPr>
            <w:ins w:id="105" w:author="Benjamin Chan" w:date="2018-06-20T07:58:00Z">
              <w:r w:rsidRPr="00B064D8">
                <w:rPr>
                  <w:rFonts w:eastAsia="Times New Roman" w:cs="Times New Roman"/>
                  <w:b/>
                  <w:bCs/>
                  <w:color w:val="FFFFFF"/>
                  <w:sz w:val="18"/>
                  <w:szCs w:val="18"/>
                  <w:rPrChange w:id="106" w:author="Benjamin Chan" w:date="2018-06-20T07:58:00Z">
                    <w:rPr>
                      <w:rFonts w:ascii="Calibri" w:eastAsia="Times New Roman" w:hAnsi="Calibri" w:cs="Times New Roman"/>
                      <w:b/>
                      <w:bCs/>
                      <w:color w:val="FFFFFF"/>
                    </w:rPr>
                  </w:rPrChange>
                </w:rPr>
                <w:t>Medicare</w:t>
              </w:r>
            </w:ins>
          </w:p>
          <w:p w14:paraId="428884A9" w14:textId="23152F82" w:rsidR="00B064D8" w:rsidRPr="00B064D8" w:rsidRDefault="00B064D8" w:rsidP="00B064D8">
            <w:pPr>
              <w:spacing w:after="0" w:line="240" w:lineRule="auto"/>
              <w:jc w:val="center"/>
              <w:rPr>
                <w:ins w:id="107" w:author="Benjamin Chan" w:date="2018-06-20T07:58:00Z"/>
                <w:rFonts w:eastAsia="Times New Roman" w:cs="Times New Roman"/>
                <w:b/>
                <w:bCs/>
                <w:color w:val="FFFFFF"/>
                <w:sz w:val="18"/>
                <w:szCs w:val="18"/>
                <w:rPrChange w:id="108" w:author="Benjamin Chan" w:date="2018-06-20T07:58:00Z">
                  <w:rPr>
                    <w:ins w:id="109" w:author="Benjamin Chan" w:date="2018-06-20T07:58:00Z"/>
                    <w:rFonts w:ascii="Calibri" w:eastAsia="Times New Roman" w:hAnsi="Calibri" w:cs="Times New Roman"/>
                    <w:b/>
                    <w:bCs/>
                    <w:color w:val="FFFFFF"/>
                  </w:rPr>
                </w:rPrChange>
              </w:rPr>
              <w:pPrChange w:id="110" w:author="Benjamin Chan" w:date="2018-06-20T07:59:00Z">
                <w:pPr>
                  <w:spacing w:after="0" w:line="240" w:lineRule="auto"/>
                  <w:jc w:val="center"/>
                </w:pPr>
              </w:pPrChange>
            </w:pPr>
            <w:ins w:id="111" w:author="Benjamin Chan" w:date="2018-06-20T07:58:00Z">
              <w:r w:rsidRPr="00B064D8">
                <w:rPr>
                  <w:rFonts w:eastAsia="Times New Roman" w:cs="Times New Roman"/>
                  <w:b/>
                  <w:bCs/>
                  <w:color w:val="FFFFFF"/>
                  <w:sz w:val="18"/>
                  <w:szCs w:val="18"/>
                  <w:rPrChange w:id="112" w:author="Benjamin Chan" w:date="2018-06-20T07:58:00Z">
                    <w:rPr>
                      <w:rFonts w:ascii="Calibri" w:eastAsia="Times New Roman" w:hAnsi="Calibri" w:cs="Times New Roman"/>
                      <w:b/>
                      <w:bCs/>
                      <w:color w:val="FFFFFF"/>
                    </w:rPr>
                  </w:rPrChange>
                </w:rPr>
                <w:t>DMARD, NSAID, or no exposure</w:t>
              </w:r>
            </w:ins>
          </w:p>
        </w:tc>
      </w:tr>
      <w:tr w:rsidR="00B064D8" w:rsidRPr="00B064D8" w14:paraId="10C2D3B7" w14:textId="77777777" w:rsidTr="00B064D8">
        <w:trPr>
          <w:trHeight w:val="300"/>
          <w:ins w:id="113" w:author="Benjamin Chan" w:date="2018-06-20T07:58:00Z"/>
          <w:trPrChange w:id="114" w:author="Benjamin Chan" w:date="2018-06-20T07:58:00Z">
            <w:trPr>
              <w:trHeight w:val="300"/>
            </w:trPr>
          </w:trPrChange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115" w:author="Benjamin Chan" w:date="2018-06-20T07:58:00Z">
              <w:tcPr>
                <w:tcW w:w="2200" w:type="dxa"/>
                <w:gridSpan w:val="2"/>
                <w:tcBorders>
                  <w:top w:val="single" w:sz="4" w:space="0" w:color="9BC2E6"/>
                  <w:left w:val="single" w:sz="4" w:space="0" w:color="9BC2E6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25C166E9" w14:textId="77777777" w:rsidR="00B064D8" w:rsidRPr="00B064D8" w:rsidRDefault="00B064D8" w:rsidP="00B064D8">
            <w:pPr>
              <w:spacing w:after="0" w:line="240" w:lineRule="auto"/>
              <w:rPr>
                <w:ins w:id="116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17" w:author="Benjamin Chan" w:date="2018-06-20T07:58:00Z">
                  <w:rPr>
                    <w:ins w:id="118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19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20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Comorbidity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121" w:author="Benjamin Chan" w:date="2018-06-20T07:58:00Z">
              <w:tcPr>
                <w:tcW w:w="2800" w:type="dxa"/>
                <w:gridSpan w:val="2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0795BA49" w14:textId="77777777" w:rsidR="00B064D8" w:rsidRPr="00B064D8" w:rsidRDefault="00B064D8" w:rsidP="00B064D8">
            <w:pPr>
              <w:spacing w:after="0" w:line="240" w:lineRule="auto"/>
              <w:rPr>
                <w:ins w:id="122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23" w:author="Benjamin Chan" w:date="2018-06-20T07:58:00Z">
                  <w:rPr>
                    <w:ins w:id="124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25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26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Cancer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127" w:author="Benjamin Chan" w:date="2018-06-20T07:58:00Z">
              <w:tcPr>
                <w:tcW w:w="3940" w:type="dxa"/>
                <w:gridSpan w:val="3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16183A7E" w14:textId="77777777" w:rsidR="00B064D8" w:rsidRPr="00B064D8" w:rsidRDefault="00B064D8" w:rsidP="00B064D8">
            <w:pPr>
              <w:spacing w:after="0" w:line="240" w:lineRule="auto"/>
              <w:rPr>
                <w:ins w:id="128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29" w:author="Benjamin Chan" w:date="2018-06-20T07:58:00Z">
                  <w:rPr>
                    <w:ins w:id="130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31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32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Hematologic Cancer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133" w:author="Benjamin Chan" w:date="2018-06-20T07:58:00Z">
              <w:tcPr>
                <w:tcW w:w="156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3A88C18D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134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35" w:author="Benjamin Chan" w:date="2018-06-20T07:58:00Z">
                  <w:rPr>
                    <w:ins w:id="136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37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38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14 (0.00-0.79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139" w:author="Benjamin Chan" w:date="2018-06-20T07:58:00Z">
              <w:tcPr>
                <w:tcW w:w="4200" w:type="dxa"/>
                <w:gridSpan w:val="3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2B760688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140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41" w:author="Benjamin Chan" w:date="2018-06-20T07:58:00Z">
                  <w:rPr>
                    <w:ins w:id="142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43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44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40 (0.11-1.02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145" w:author="Benjamin Chan" w:date="2018-06-20T07:58:00Z">
              <w:tcPr>
                <w:tcW w:w="2080" w:type="dxa"/>
                <w:gridSpan w:val="3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69E54DBF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146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47" w:author="Benjamin Chan" w:date="2018-06-20T07:58:00Z">
                  <w:rPr>
                    <w:ins w:id="148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49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50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12 (0.04-0.29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151" w:author="Benjamin Chan" w:date="2018-06-20T07:58:00Z">
              <w:tcPr>
                <w:tcW w:w="4720" w:type="dxa"/>
                <w:gridSpan w:val="2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1CE47706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152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53" w:author="Benjamin Chan" w:date="2018-06-20T07:58:00Z">
                  <w:rPr>
                    <w:ins w:id="154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55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56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46 (0.27-0.73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157" w:author="Benjamin Chan" w:date="2018-06-20T07:58:00Z">
              <w:tcPr>
                <w:tcW w:w="190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03B6E478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158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59" w:author="Benjamin Chan" w:date="2018-06-20T07:58:00Z">
                  <w:rPr>
                    <w:ins w:id="160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61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62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79 (0.49-1.20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  <w:tcPrChange w:id="163" w:author="Benjamin Chan" w:date="2018-06-20T07:58:00Z">
              <w:tcPr>
                <w:tcW w:w="454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single" w:sz="4" w:space="0" w:color="9BC2E6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1A67876B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164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65" w:author="Benjamin Chan" w:date="2018-06-20T07:58:00Z">
                  <w:rPr>
                    <w:ins w:id="166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67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68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48 (0.34-0.64)</w:t>
              </w:r>
            </w:ins>
          </w:p>
        </w:tc>
      </w:tr>
      <w:tr w:rsidR="00B064D8" w:rsidRPr="00B064D8" w14:paraId="5FB0E75A" w14:textId="77777777" w:rsidTr="00B064D8">
        <w:trPr>
          <w:trHeight w:val="300"/>
          <w:ins w:id="169" w:author="Benjamin Chan" w:date="2018-06-20T07:58:00Z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D40BDAB" w14:textId="77777777" w:rsidR="00B064D8" w:rsidRPr="00B064D8" w:rsidRDefault="00B064D8" w:rsidP="00B064D8">
            <w:pPr>
              <w:spacing w:after="0" w:line="240" w:lineRule="auto"/>
              <w:rPr>
                <w:ins w:id="170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71" w:author="Benjamin Chan" w:date="2018-06-20T07:58:00Z">
                  <w:rPr>
                    <w:ins w:id="172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73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74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Comorbidity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7B906B6" w14:textId="77777777" w:rsidR="00B064D8" w:rsidRPr="00B064D8" w:rsidRDefault="00B064D8" w:rsidP="00B064D8">
            <w:pPr>
              <w:spacing w:after="0" w:line="240" w:lineRule="auto"/>
              <w:rPr>
                <w:ins w:id="175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76" w:author="Benjamin Chan" w:date="2018-06-20T07:58:00Z">
                  <w:rPr>
                    <w:ins w:id="177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78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79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Cancer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04359CB" w14:textId="77777777" w:rsidR="00B064D8" w:rsidRPr="00B064D8" w:rsidRDefault="00B064D8" w:rsidP="00B064D8">
            <w:pPr>
              <w:spacing w:after="0" w:line="240" w:lineRule="auto"/>
              <w:rPr>
                <w:ins w:id="180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81" w:author="Benjamin Chan" w:date="2018-06-20T07:58:00Z">
                  <w:rPr>
                    <w:ins w:id="182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83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84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Non Melanoma Skin Cancer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2D8AD3E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185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86" w:author="Benjamin Chan" w:date="2018-06-20T07:58:00Z">
                  <w:rPr>
                    <w:ins w:id="187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88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89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1.43 (0.69-2.63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D7AFDF7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190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91" w:author="Benjamin Chan" w:date="2018-06-20T07:58:00Z">
                  <w:rPr>
                    <w:ins w:id="192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93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94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1.21 (0.62-2.11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26DA96C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195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96" w:author="Benjamin Chan" w:date="2018-06-20T07:58:00Z">
                  <w:rPr>
                    <w:ins w:id="197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98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99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94 (0.66-1.29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4097305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200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201" w:author="Benjamin Chan" w:date="2018-06-20T07:58:00Z">
                  <w:rPr>
                    <w:ins w:id="202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203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204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90 (0.62-1.25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98E580B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205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206" w:author="Benjamin Chan" w:date="2018-06-20T07:58:00Z">
                  <w:rPr>
                    <w:ins w:id="207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208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209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3.27 (2.59-4.06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04D44D94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210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211" w:author="Benjamin Chan" w:date="2018-06-20T07:58:00Z">
                  <w:rPr>
                    <w:ins w:id="212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213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214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3.13 (2.76-3.54)</w:t>
              </w:r>
            </w:ins>
          </w:p>
        </w:tc>
      </w:tr>
      <w:tr w:rsidR="00B064D8" w:rsidRPr="00B064D8" w14:paraId="2954407F" w14:textId="77777777" w:rsidTr="00B064D8">
        <w:trPr>
          <w:trHeight w:val="300"/>
          <w:ins w:id="215" w:author="Benjamin Chan" w:date="2018-06-20T07:58:00Z"/>
          <w:trPrChange w:id="216" w:author="Benjamin Chan" w:date="2018-06-20T07:58:00Z">
            <w:trPr>
              <w:trHeight w:val="300"/>
            </w:trPr>
          </w:trPrChange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217" w:author="Benjamin Chan" w:date="2018-06-20T07:58:00Z">
              <w:tcPr>
                <w:tcW w:w="2200" w:type="dxa"/>
                <w:gridSpan w:val="2"/>
                <w:tcBorders>
                  <w:top w:val="single" w:sz="4" w:space="0" w:color="9BC2E6"/>
                  <w:left w:val="single" w:sz="4" w:space="0" w:color="9BC2E6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20A85791" w14:textId="77777777" w:rsidR="00B064D8" w:rsidRPr="00B064D8" w:rsidRDefault="00B064D8" w:rsidP="00B064D8">
            <w:pPr>
              <w:spacing w:after="0" w:line="240" w:lineRule="auto"/>
              <w:rPr>
                <w:ins w:id="218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219" w:author="Benjamin Chan" w:date="2018-06-20T07:58:00Z">
                  <w:rPr>
                    <w:ins w:id="220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221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222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Comorbidity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223" w:author="Benjamin Chan" w:date="2018-06-20T07:58:00Z">
              <w:tcPr>
                <w:tcW w:w="2800" w:type="dxa"/>
                <w:gridSpan w:val="2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7534106B" w14:textId="77777777" w:rsidR="00B064D8" w:rsidRPr="00B064D8" w:rsidRDefault="00B064D8" w:rsidP="00B064D8">
            <w:pPr>
              <w:spacing w:after="0" w:line="240" w:lineRule="auto"/>
              <w:rPr>
                <w:ins w:id="224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225" w:author="Benjamin Chan" w:date="2018-06-20T07:58:00Z">
                  <w:rPr>
                    <w:ins w:id="226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227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228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Cancer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229" w:author="Benjamin Chan" w:date="2018-06-20T07:58:00Z">
              <w:tcPr>
                <w:tcW w:w="3940" w:type="dxa"/>
                <w:gridSpan w:val="3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6966C24B" w14:textId="77777777" w:rsidR="00B064D8" w:rsidRPr="00B064D8" w:rsidRDefault="00B064D8" w:rsidP="00B064D8">
            <w:pPr>
              <w:spacing w:after="0" w:line="240" w:lineRule="auto"/>
              <w:rPr>
                <w:ins w:id="230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231" w:author="Benjamin Chan" w:date="2018-06-20T07:58:00Z">
                  <w:rPr>
                    <w:ins w:id="232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233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234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Solid Cancer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235" w:author="Benjamin Chan" w:date="2018-06-20T07:58:00Z">
              <w:tcPr>
                <w:tcW w:w="156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2638A6F7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236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237" w:author="Benjamin Chan" w:date="2018-06-20T07:58:00Z">
                  <w:rPr>
                    <w:ins w:id="238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239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240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1.45 (0.70-2.67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241" w:author="Benjamin Chan" w:date="2018-06-20T07:58:00Z">
              <w:tcPr>
                <w:tcW w:w="4200" w:type="dxa"/>
                <w:gridSpan w:val="3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666A24E6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242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243" w:author="Benjamin Chan" w:date="2018-06-20T07:58:00Z">
                  <w:rPr>
                    <w:ins w:id="244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245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246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3.43 (2.36-4.82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247" w:author="Benjamin Chan" w:date="2018-06-20T07:58:00Z">
              <w:tcPr>
                <w:tcW w:w="2080" w:type="dxa"/>
                <w:gridSpan w:val="3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11167D39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248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249" w:author="Benjamin Chan" w:date="2018-06-20T07:58:00Z">
                  <w:rPr>
                    <w:ins w:id="250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251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252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1.36 (1.02-1.77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253" w:author="Benjamin Chan" w:date="2018-06-20T07:58:00Z">
              <w:tcPr>
                <w:tcW w:w="4720" w:type="dxa"/>
                <w:gridSpan w:val="2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26CEBC3D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254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255" w:author="Benjamin Chan" w:date="2018-06-20T07:58:00Z">
                  <w:rPr>
                    <w:ins w:id="256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257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258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2.38 (1.91-2.93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259" w:author="Benjamin Chan" w:date="2018-06-20T07:58:00Z">
              <w:tcPr>
                <w:tcW w:w="190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64184367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260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261" w:author="Benjamin Chan" w:date="2018-06-20T07:58:00Z">
                  <w:rPr>
                    <w:ins w:id="262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263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264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3.33 (2.62-4.18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  <w:tcPrChange w:id="265" w:author="Benjamin Chan" w:date="2018-06-20T07:58:00Z">
              <w:tcPr>
                <w:tcW w:w="454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single" w:sz="4" w:space="0" w:color="9BC2E6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11DEBF0E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266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267" w:author="Benjamin Chan" w:date="2018-06-20T07:58:00Z">
                  <w:rPr>
                    <w:ins w:id="268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269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270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5.22 (4.71-5.78)</w:t>
              </w:r>
            </w:ins>
          </w:p>
        </w:tc>
      </w:tr>
      <w:tr w:rsidR="00B064D8" w:rsidRPr="00B064D8" w14:paraId="0225104B" w14:textId="77777777" w:rsidTr="00B064D8">
        <w:trPr>
          <w:trHeight w:val="300"/>
          <w:ins w:id="271" w:author="Benjamin Chan" w:date="2018-06-20T07:58:00Z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03B1BC2" w14:textId="77777777" w:rsidR="00B064D8" w:rsidRPr="00B064D8" w:rsidRDefault="00B064D8" w:rsidP="00B064D8">
            <w:pPr>
              <w:spacing w:after="0" w:line="240" w:lineRule="auto"/>
              <w:rPr>
                <w:ins w:id="272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273" w:author="Benjamin Chan" w:date="2018-06-20T07:58:00Z">
                  <w:rPr>
                    <w:ins w:id="274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275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276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Comorbidity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6A4B03B" w14:textId="77777777" w:rsidR="00B064D8" w:rsidRPr="00B064D8" w:rsidRDefault="00B064D8" w:rsidP="00B064D8">
            <w:pPr>
              <w:spacing w:after="0" w:line="240" w:lineRule="auto"/>
              <w:rPr>
                <w:ins w:id="277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278" w:author="Benjamin Chan" w:date="2018-06-20T07:58:00Z">
                  <w:rPr>
                    <w:ins w:id="279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280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281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Cardiac disease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709773D" w14:textId="77777777" w:rsidR="00B064D8" w:rsidRPr="00B064D8" w:rsidRDefault="00B064D8" w:rsidP="00B064D8">
            <w:pPr>
              <w:spacing w:after="0" w:line="240" w:lineRule="auto"/>
              <w:rPr>
                <w:ins w:id="282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283" w:author="Benjamin Chan" w:date="2018-06-20T07:58:00Z">
                  <w:rPr>
                    <w:ins w:id="284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285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286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Aortic Insufficiency/Aortic Regurgitation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13034A7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287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288" w:author="Benjamin Chan" w:date="2018-06-20T07:58:00Z">
                  <w:rPr>
                    <w:ins w:id="289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290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291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71 (0.23-1.65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160CE2C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292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293" w:author="Benjamin Chan" w:date="2018-06-20T07:58:00Z">
                  <w:rPr>
                    <w:ins w:id="294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295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296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1.22 (0.63-2.13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9D25037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297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298" w:author="Benjamin Chan" w:date="2018-06-20T07:58:00Z">
                  <w:rPr>
                    <w:ins w:id="299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300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301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47 (0.28-0.73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45C2CD7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302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303" w:author="Benjamin Chan" w:date="2018-06-20T07:58:00Z">
                  <w:rPr>
                    <w:ins w:id="304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305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306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67 (0.44-0.98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F310C4B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307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308" w:author="Benjamin Chan" w:date="2018-06-20T07:58:00Z">
                  <w:rPr>
                    <w:ins w:id="309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310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311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2.34 (1.77-3.04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47B1916E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312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313" w:author="Benjamin Chan" w:date="2018-06-20T07:58:00Z">
                  <w:rPr>
                    <w:ins w:id="314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315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316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2.71 (2.36-3.10)</w:t>
              </w:r>
            </w:ins>
          </w:p>
        </w:tc>
      </w:tr>
      <w:tr w:rsidR="00B064D8" w:rsidRPr="00B064D8" w14:paraId="23309C72" w14:textId="77777777" w:rsidTr="00B064D8">
        <w:trPr>
          <w:trHeight w:val="300"/>
          <w:ins w:id="317" w:author="Benjamin Chan" w:date="2018-06-20T07:58:00Z"/>
          <w:trPrChange w:id="318" w:author="Benjamin Chan" w:date="2018-06-20T07:58:00Z">
            <w:trPr>
              <w:trHeight w:val="300"/>
            </w:trPr>
          </w:trPrChange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319" w:author="Benjamin Chan" w:date="2018-06-20T07:58:00Z">
              <w:tcPr>
                <w:tcW w:w="2200" w:type="dxa"/>
                <w:gridSpan w:val="2"/>
                <w:tcBorders>
                  <w:top w:val="single" w:sz="4" w:space="0" w:color="9BC2E6"/>
                  <w:left w:val="single" w:sz="4" w:space="0" w:color="9BC2E6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62EEACDD" w14:textId="77777777" w:rsidR="00B064D8" w:rsidRPr="00B064D8" w:rsidRDefault="00B064D8" w:rsidP="00B064D8">
            <w:pPr>
              <w:spacing w:after="0" w:line="240" w:lineRule="auto"/>
              <w:rPr>
                <w:ins w:id="320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321" w:author="Benjamin Chan" w:date="2018-06-20T07:58:00Z">
                  <w:rPr>
                    <w:ins w:id="322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323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324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Comorbidity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325" w:author="Benjamin Chan" w:date="2018-06-20T07:58:00Z">
              <w:tcPr>
                <w:tcW w:w="2800" w:type="dxa"/>
                <w:gridSpan w:val="2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796A8D26" w14:textId="77777777" w:rsidR="00B064D8" w:rsidRPr="00B064D8" w:rsidRDefault="00B064D8" w:rsidP="00B064D8">
            <w:pPr>
              <w:spacing w:after="0" w:line="240" w:lineRule="auto"/>
              <w:rPr>
                <w:ins w:id="326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327" w:author="Benjamin Chan" w:date="2018-06-20T07:58:00Z">
                  <w:rPr>
                    <w:ins w:id="328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329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330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Cardiac disease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331" w:author="Benjamin Chan" w:date="2018-06-20T07:58:00Z">
              <w:tcPr>
                <w:tcW w:w="3940" w:type="dxa"/>
                <w:gridSpan w:val="3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07B5ED1C" w14:textId="77777777" w:rsidR="00B064D8" w:rsidRPr="00B064D8" w:rsidRDefault="00B064D8" w:rsidP="00B064D8">
            <w:pPr>
              <w:spacing w:after="0" w:line="240" w:lineRule="auto"/>
              <w:rPr>
                <w:ins w:id="332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333" w:author="Benjamin Chan" w:date="2018-06-20T07:58:00Z">
                  <w:rPr>
                    <w:ins w:id="334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335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336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Conduction Block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337" w:author="Benjamin Chan" w:date="2018-06-20T07:58:00Z">
              <w:tcPr>
                <w:tcW w:w="156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6955F9DA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338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339" w:author="Benjamin Chan" w:date="2018-06-20T07:58:00Z">
                  <w:rPr>
                    <w:ins w:id="340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341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342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28 (0.03-1.02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343" w:author="Benjamin Chan" w:date="2018-06-20T07:58:00Z">
              <w:tcPr>
                <w:tcW w:w="4200" w:type="dxa"/>
                <w:gridSpan w:val="3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225F0041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344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345" w:author="Benjamin Chan" w:date="2018-06-20T07:58:00Z">
                  <w:rPr>
                    <w:ins w:id="346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347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348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90 (0.41-1.72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349" w:author="Benjamin Chan" w:date="2018-06-20T07:58:00Z">
              <w:tcPr>
                <w:tcW w:w="2080" w:type="dxa"/>
                <w:gridSpan w:val="3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31999235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350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351" w:author="Benjamin Chan" w:date="2018-06-20T07:58:00Z">
                  <w:rPr>
                    <w:ins w:id="352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353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354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59 (0.38-0.88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355" w:author="Benjamin Chan" w:date="2018-06-20T07:58:00Z">
              <w:tcPr>
                <w:tcW w:w="4720" w:type="dxa"/>
                <w:gridSpan w:val="2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6B8AD7DD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356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357" w:author="Benjamin Chan" w:date="2018-06-20T07:58:00Z">
                  <w:rPr>
                    <w:ins w:id="358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359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360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98 (0.69-1.34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361" w:author="Benjamin Chan" w:date="2018-06-20T07:58:00Z">
              <w:tcPr>
                <w:tcW w:w="190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4888269B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362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363" w:author="Benjamin Chan" w:date="2018-06-20T07:58:00Z">
                  <w:rPr>
                    <w:ins w:id="364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365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366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2.08 (1.55-2.72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  <w:tcPrChange w:id="367" w:author="Benjamin Chan" w:date="2018-06-20T07:58:00Z">
              <w:tcPr>
                <w:tcW w:w="454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single" w:sz="4" w:space="0" w:color="9BC2E6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2A3DE2C0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368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369" w:author="Benjamin Chan" w:date="2018-06-20T07:58:00Z">
                  <w:rPr>
                    <w:ins w:id="370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371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372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2.63 (2.29-3.00)</w:t>
              </w:r>
            </w:ins>
          </w:p>
        </w:tc>
      </w:tr>
      <w:tr w:rsidR="00B064D8" w:rsidRPr="00B064D8" w14:paraId="0BB1E96D" w14:textId="77777777" w:rsidTr="00B064D8">
        <w:trPr>
          <w:trHeight w:val="300"/>
          <w:ins w:id="373" w:author="Benjamin Chan" w:date="2018-06-20T07:58:00Z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AEE79D6" w14:textId="77777777" w:rsidR="00B064D8" w:rsidRPr="00B064D8" w:rsidRDefault="00B064D8" w:rsidP="00B064D8">
            <w:pPr>
              <w:spacing w:after="0" w:line="240" w:lineRule="auto"/>
              <w:rPr>
                <w:ins w:id="374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375" w:author="Benjamin Chan" w:date="2018-06-20T07:58:00Z">
                  <w:rPr>
                    <w:ins w:id="376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377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378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Comorbidity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9C4D7F7" w14:textId="77777777" w:rsidR="00B064D8" w:rsidRPr="00B064D8" w:rsidRDefault="00B064D8" w:rsidP="00B064D8">
            <w:pPr>
              <w:spacing w:after="0" w:line="240" w:lineRule="auto"/>
              <w:rPr>
                <w:ins w:id="379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380" w:author="Benjamin Chan" w:date="2018-06-20T07:58:00Z">
                  <w:rPr>
                    <w:ins w:id="381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382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383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Cardiac disease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F9DF4AD" w14:textId="77777777" w:rsidR="00B064D8" w:rsidRPr="00B064D8" w:rsidRDefault="00B064D8" w:rsidP="00B064D8">
            <w:pPr>
              <w:spacing w:after="0" w:line="240" w:lineRule="auto"/>
              <w:rPr>
                <w:ins w:id="384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385" w:author="Benjamin Chan" w:date="2018-06-20T07:58:00Z">
                  <w:rPr>
                    <w:ins w:id="386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387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388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Myocardial infarction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9C05171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389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390" w:author="Benjamin Chan" w:date="2018-06-20T07:58:00Z">
                  <w:rPr>
                    <w:ins w:id="391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392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393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42 (0.09-1.24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200FF31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394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395" w:author="Benjamin Chan" w:date="2018-06-20T07:58:00Z">
                  <w:rPr>
                    <w:ins w:id="396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397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398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00 (0.00-0.37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B4ADBE8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399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400" w:author="Benjamin Chan" w:date="2018-06-20T07:58:00Z">
                  <w:rPr>
                    <w:ins w:id="401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402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403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22 (0.10-0.42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1E33CB5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404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405" w:author="Benjamin Chan" w:date="2018-06-20T07:58:00Z">
                  <w:rPr>
                    <w:ins w:id="406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407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408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20 (0.09-0.40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59CB51B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409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410" w:author="Benjamin Chan" w:date="2018-06-20T07:58:00Z">
                  <w:rPr>
                    <w:ins w:id="411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412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413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79 (0.49-1.21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17DCC658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414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415" w:author="Benjamin Chan" w:date="2018-06-20T07:58:00Z">
                  <w:rPr>
                    <w:ins w:id="416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417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418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94 (0.75-1.17)</w:t>
              </w:r>
            </w:ins>
          </w:p>
        </w:tc>
      </w:tr>
      <w:tr w:rsidR="00B064D8" w:rsidRPr="00B064D8" w14:paraId="4C438A6E" w14:textId="77777777" w:rsidTr="00B064D8">
        <w:trPr>
          <w:trHeight w:val="300"/>
          <w:ins w:id="419" w:author="Benjamin Chan" w:date="2018-06-20T07:58:00Z"/>
          <w:trPrChange w:id="420" w:author="Benjamin Chan" w:date="2018-06-20T07:58:00Z">
            <w:trPr>
              <w:trHeight w:val="300"/>
            </w:trPr>
          </w:trPrChange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421" w:author="Benjamin Chan" w:date="2018-06-20T07:58:00Z">
              <w:tcPr>
                <w:tcW w:w="2200" w:type="dxa"/>
                <w:gridSpan w:val="2"/>
                <w:tcBorders>
                  <w:top w:val="single" w:sz="4" w:space="0" w:color="9BC2E6"/>
                  <w:left w:val="single" w:sz="4" w:space="0" w:color="9BC2E6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4354AAB4" w14:textId="77777777" w:rsidR="00B064D8" w:rsidRPr="00B064D8" w:rsidRDefault="00B064D8" w:rsidP="00B064D8">
            <w:pPr>
              <w:spacing w:after="0" w:line="240" w:lineRule="auto"/>
              <w:rPr>
                <w:ins w:id="422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423" w:author="Benjamin Chan" w:date="2018-06-20T07:58:00Z">
                  <w:rPr>
                    <w:ins w:id="424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425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426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Comorbidity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427" w:author="Benjamin Chan" w:date="2018-06-20T07:58:00Z">
              <w:tcPr>
                <w:tcW w:w="2800" w:type="dxa"/>
                <w:gridSpan w:val="2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22258665" w14:textId="77777777" w:rsidR="00B064D8" w:rsidRPr="00B064D8" w:rsidRDefault="00B064D8" w:rsidP="00B064D8">
            <w:pPr>
              <w:spacing w:after="0" w:line="240" w:lineRule="auto"/>
              <w:rPr>
                <w:ins w:id="428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429" w:author="Benjamin Chan" w:date="2018-06-20T07:58:00Z">
                  <w:rPr>
                    <w:ins w:id="430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431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432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Infection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433" w:author="Benjamin Chan" w:date="2018-06-20T07:58:00Z">
              <w:tcPr>
                <w:tcW w:w="3940" w:type="dxa"/>
                <w:gridSpan w:val="3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14A1A3B7" w14:textId="77777777" w:rsidR="00B064D8" w:rsidRPr="00B064D8" w:rsidRDefault="00B064D8" w:rsidP="00B064D8">
            <w:pPr>
              <w:spacing w:after="0" w:line="240" w:lineRule="auto"/>
              <w:rPr>
                <w:ins w:id="434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435" w:author="Benjamin Chan" w:date="2018-06-20T07:58:00Z">
                  <w:rPr>
                    <w:ins w:id="436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437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438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Hospitalized infection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439" w:author="Benjamin Chan" w:date="2018-06-20T07:58:00Z">
              <w:tcPr>
                <w:tcW w:w="156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181260D9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440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441" w:author="Benjamin Chan" w:date="2018-06-20T07:58:00Z">
                  <w:rPr>
                    <w:ins w:id="442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443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444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3.04 (1.88-4.64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445" w:author="Benjamin Chan" w:date="2018-06-20T07:58:00Z">
              <w:tcPr>
                <w:tcW w:w="4200" w:type="dxa"/>
                <w:gridSpan w:val="3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141A359C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446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447" w:author="Benjamin Chan" w:date="2018-06-20T07:58:00Z">
                  <w:rPr>
                    <w:ins w:id="448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449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450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1.82 (1.08-2.87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451" w:author="Benjamin Chan" w:date="2018-06-20T07:58:00Z">
              <w:tcPr>
                <w:tcW w:w="2080" w:type="dxa"/>
                <w:gridSpan w:val="3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4C874DCE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452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453" w:author="Benjamin Chan" w:date="2018-06-20T07:58:00Z">
                  <w:rPr>
                    <w:ins w:id="454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455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456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5.41 (4.70-6.19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457" w:author="Benjamin Chan" w:date="2018-06-20T07:58:00Z">
              <w:tcPr>
                <w:tcW w:w="4720" w:type="dxa"/>
                <w:gridSpan w:val="2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7DC0B126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458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459" w:author="Benjamin Chan" w:date="2018-06-20T07:58:00Z">
                  <w:rPr>
                    <w:ins w:id="460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461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462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5.00 (4.31-5.77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463" w:author="Benjamin Chan" w:date="2018-06-20T07:58:00Z">
              <w:tcPr>
                <w:tcW w:w="190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6458EC6C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464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465" w:author="Benjamin Chan" w:date="2018-06-20T07:58:00Z">
                  <w:rPr>
                    <w:ins w:id="466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467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468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8.42 (7.25-9.71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  <w:tcPrChange w:id="469" w:author="Benjamin Chan" w:date="2018-06-20T07:58:00Z">
              <w:tcPr>
                <w:tcW w:w="454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single" w:sz="4" w:space="0" w:color="9BC2E6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4272E18C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470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471" w:author="Benjamin Chan" w:date="2018-06-20T07:58:00Z">
                  <w:rPr>
                    <w:ins w:id="472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473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474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9.29 (8.62-10.01)</w:t>
              </w:r>
            </w:ins>
          </w:p>
        </w:tc>
      </w:tr>
      <w:tr w:rsidR="00B064D8" w:rsidRPr="00B064D8" w14:paraId="647A3CA8" w14:textId="77777777" w:rsidTr="00B064D8">
        <w:trPr>
          <w:trHeight w:val="300"/>
          <w:ins w:id="475" w:author="Benjamin Chan" w:date="2018-06-20T07:58:00Z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6227E3E" w14:textId="77777777" w:rsidR="00B064D8" w:rsidRPr="00B064D8" w:rsidRDefault="00B064D8" w:rsidP="00B064D8">
            <w:pPr>
              <w:spacing w:after="0" w:line="240" w:lineRule="auto"/>
              <w:rPr>
                <w:ins w:id="476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477" w:author="Benjamin Chan" w:date="2018-06-20T07:58:00Z">
                  <w:rPr>
                    <w:ins w:id="478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479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480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Comorbidity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451FA07" w14:textId="77777777" w:rsidR="00B064D8" w:rsidRPr="00B064D8" w:rsidRDefault="00B064D8" w:rsidP="00B064D8">
            <w:pPr>
              <w:spacing w:after="0" w:line="240" w:lineRule="auto"/>
              <w:rPr>
                <w:ins w:id="481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482" w:author="Benjamin Chan" w:date="2018-06-20T07:58:00Z">
                  <w:rPr>
                    <w:ins w:id="483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484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485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Infection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7F1886D" w14:textId="77777777" w:rsidR="00B064D8" w:rsidRPr="00B064D8" w:rsidRDefault="00B064D8" w:rsidP="00B064D8">
            <w:pPr>
              <w:spacing w:after="0" w:line="240" w:lineRule="auto"/>
              <w:rPr>
                <w:ins w:id="486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487" w:author="Benjamin Chan" w:date="2018-06-20T07:58:00Z">
                  <w:rPr>
                    <w:ins w:id="488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489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490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Opportunistic infection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80BAC0A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491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492" w:author="Benjamin Chan" w:date="2018-06-20T07:58:00Z">
                  <w:rPr>
                    <w:ins w:id="493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494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495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85 (0.31-1.85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2D3F1CC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496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497" w:author="Benjamin Chan" w:date="2018-06-20T07:58:00Z">
                  <w:rPr>
                    <w:ins w:id="498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499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500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70 (0.28-1.45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7EFE3BF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501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502" w:author="Benjamin Chan" w:date="2018-06-20T07:58:00Z">
                  <w:rPr>
                    <w:ins w:id="503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504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505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1.56 (1.20-2.00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900D88D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506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507" w:author="Benjamin Chan" w:date="2018-06-20T07:58:00Z">
                  <w:rPr>
                    <w:ins w:id="508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509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510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1.24 (0.91-1.64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0805B9D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511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512" w:author="Benjamin Chan" w:date="2018-06-20T07:58:00Z">
                  <w:rPr>
                    <w:ins w:id="513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514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515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1.67 (1.21-2.25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574746F6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516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517" w:author="Benjamin Chan" w:date="2018-06-20T07:58:00Z">
                  <w:rPr>
                    <w:ins w:id="518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519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520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1.92 (1.64-2.24)</w:t>
              </w:r>
            </w:ins>
          </w:p>
        </w:tc>
      </w:tr>
      <w:tr w:rsidR="00B064D8" w:rsidRPr="00B064D8" w14:paraId="5AAAE43C" w14:textId="77777777" w:rsidTr="00B064D8">
        <w:trPr>
          <w:trHeight w:val="300"/>
          <w:ins w:id="521" w:author="Benjamin Chan" w:date="2018-06-20T07:58:00Z"/>
          <w:trPrChange w:id="522" w:author="Benjamin Chan" w:date="2018-06-20T07:58:00Z">
            <w:trPr>
              <w:trHeight w:val="300"/>
            </w:trPr>
          </w:trPrChange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523" w:author="Benjamin Chan" w:date="2018-06-20T07:58:00Z">
              <w:tcPr>
                <w:tcW w:w="2200" w:type="dxa"/>
                <w:gridSpan w:val="2"/>
                <w:tcBorders>
                  <w:top w:val="single" w:sz="4" w:space="0" w:color="9BC2E6"/>
                  <w:left w:val="single" w:sz="4" w:space="0" w:color="9BC2E6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4075F6E9" w14:textId="77777777" w:rsidR="00B064D8" w:rsidRPr="00B064D8" w:rsidRDefault="00B064D8" w:rsidP="00B064D8">
            <w:pPr>
              <w:spacing w:after="0" w:line="240" w:lineRule="auto"/>
              <w:rPr>
                <w:ins w:id="524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525" w:author="Benjamin Chan" w:date="2018-06-20T07:58:00Z">
                  <w:rPr>
                    <w:ins w:id="526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527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528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Comorbidity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529" w:author="Benjamin Chan" w:date="2018-06-20T07:58:00Z">
              <w:tcPr>
                <w:tcW w:w="2800" w:type="dxa"/>
                <w:gridSpan w:val="2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088E287B" w14:textId="77777777" w:rsidR="00B064D8" w:rsidRPr="00B064D8" w:rsidRDefault="00B064D8" w:rsidP="00B064D8">
            <w:pPr>
              <w:spacing w:after="0" w:line="240" w:lineRule="auto"/>
              <w:rPr>
                <w:ins w:id="530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531" w:author="Benjamin Chan" w:date="2018-06-20T07:58:00Z">
                  <w:rPr>
                    <w:ins w:id="532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533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534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Kidney disease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535" w:author="Benjamin Chan" w:date="2018-06-20T07:58:00Z">
              <w:tcPr>
                <w:tcW w:w="3940" w:type="dxa"/>
                <w:gridSpan w:val="3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50B3B65F" w14:textId="77777777" w:rsidR="00B064D8" w:rsidRPr="00B064D8" w:rsidRDefault="00B064D8" w:rsidP="00B064D8">
            <w:pPr>
              <w:spacing w:after="0" w:line="240" w:lineRule="auto"/>
              <w:rPr>
                <w:ins w:id="536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537" w:author="Benjamin Chan" w:date="2018-06-20T07:58:00Z">
                  <w:rPr>
                    <w:ins w:id="538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539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540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Amyloidosis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541" w:author="Benjamin Chan" w:date="2018-06-20T07:58:00Z">
              <w:tcPr>
                <w:tcW w:w="156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1968437D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542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543" w:author="Benjamin Chan" w:date="2018-06-20T07:58:00Z">
                  <w:rPr>
                    <w:ins w:id="544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545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546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00 (0.00-0.52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547" w:author="Benjamin Chan" w:date="2018-06-20T07:58:00Z">
              <w:tcPr>
                <w:tcW w:w="4200" w:type="dxa"/>
                <w:gridSpan w:val="3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4FF1D83E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548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549" w:author="Benjamin Chan" w:date="2018-06-20T07:58:00Z">
                  <w:rPr>
                    <w:ins w:id="550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551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552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30 (0.06-0.87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553" w:author="Benjamin Chan" w:date="2018-06-20T07:58:00Z">
              <w:tcPr>
                <w:tcW w:w="2080" w:type="dxa"/>
                <w:gridSpan w:val="3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0C01A775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554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555" w:author="Benjamin Chan" w:date="2018-06-20T07:58:00Z">
                  <w:rPr>
                    <w:ins w:id="556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557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558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02 (0.00-0.14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559" w:author="Benjamin Chan" w:date="2018-06-20T07:58:00Z">
              <w:tcPr>
                <w:tcW w:w="4720" w:type="dxa"/>
                <w:gridSpan w:val="2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3681DA51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560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561" w:author="Benjamin Chan" w:date="2018-06-20T07:58:00Z">
                  <w:rPr>
                    <w:ins w:id="562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563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564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00 (0.00-0.09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565" w:author="Benjamin Chan" w:date="2018-06-20T07:58:00Z">
              <w:tcPr>
                <w:tcW w:w="190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2EA132B6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566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567" w:author="Benjamin Chan" w:date="2018-06-20T07:58:00Z">
                  <w:rPr>
                    <w:ins w:id="568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569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570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04 (0.00-0.20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  <w:tcPrChange w:id="571" w:author="Benjamin Chan" w:date="2018-06-20T07:58:00Z">
              <w:tcPr>
                <w:tcW w:w="454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single" w:sz="4" w:space="0" w:color="9BC2E6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79234F6C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572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573" w:author="Benjamin Chan" w:date="2018-06-20T07:58:00Z">
                  <w:rPr>
                    <w:ins w:id="574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575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576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04 (0.01-0.11)</w:t>
              </w:r>
            </w:ins>
          </w:p>
        </w:tc>
      </w:tr>
      <w:tr w:rsidR="00B064D8" w:rsidRPr="00B064D8" w14:paraId="1B6F3FE1" w14:textId="77777777" w:rsidTr="00B064D8">
        <w:trPr>
          <w:trHeight w:val="300"/>
          <w:ins w:id="577" w:author="Benjamin Chan" w:date="2018-06-20T07:58:00Z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902B154" w14:textId="77777777" w:rsidR="00B064D8" w:rsidRPr="00B064D8" w:rsidRDefault="00B064D8" w:rsidP="00B064D8">
            <w:pPr>
              <w:spacing w:after="0" w:line="240" w:lineRule="auto"/>
              <w:rPr>
                <w:ins w:id="578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579" w:author="Benjamin Chan" w:date="2018-06-20T07:58:00Z">
                  <w:rPr>
                    <w:ins w:id="580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581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582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Comorbidity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759D40F" w14:textId="77777777" w:rsidR="00B064D8" w:rsidRPr="00B064D8" w:rsidRDefault="00B064D8" w:rsidP="00B064D8">
            <w:pPr>
              <w:spacing w:after="0" w:line="240" w:lineRule="auto"/>
              <w:rPr>
                <w:ins w:id="583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584" w:author="Benjamin Chan" w:date="2018-06-20T07:58:00Z">
                  <w:rPr>
                    <w:ins w:id="585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586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587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Kidney disease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C29168C" w14:textId="77777777" w:rsidR="00B064D8" w:rsidRPr="00B064D8" w:rsidRDefault="00B064D8" w:rsidP="00B064D8">
            <w:pPr>
              <w:spacing w:after="0" w:line="240" w:lineRule="auto"/>
              <w:rPr>
                <w:ins w:id="588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589" w:author="Benjamin Chan" w:date="2018-06-20T07:58:00Z">
                  <w:rPr>
                    <w:ins w:id="590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591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592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IgA nephropathy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F52BD33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593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594" w:author="Benjamin Chan" w:date="2018-06-20T07:58:00Z">
                  <w:rPr>
                    <w:ins w:id="595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596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597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14 (0.00-0.79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430F3D0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598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599" w:author="Benjamin Chan" w:date="2018-06-20T07:58:00Z">
                  <w:rPr>
                    <w:ins w:id="600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601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602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10 (0.00-0.55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5066BCD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603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604" w:author="Benjamin Chan" w:date="2018-06-20T07:58:00Z">
                  <w:rPr>
                    <w:ins w:id="605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606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607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07 (0.02-0.21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262470E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608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609" w:author="Benjamin Chan" w:date="2018-06-20T07:58:00Z">
                  <w:rPr>
                    <w:ins w:id="610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611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612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08 (0.02-0.22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F4CA4AC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613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614" w:author="Benjamin Chan" w:date="2018-06-20T07:58:00Z">
                  <w:rPr>
                    <w:ins w:id="615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616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617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11 (0.02-0.32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3A564A5A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618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619" w:author="Benjamin Chan" w:date="2018-06-20T07:58:00Z">
                  <w:rPr>
                    <w:ins w:id="620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621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622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06 (0.02-0.13)</w:t>
              </w:r>
            </w:ins>
          </w:p>
        </w:tc>
      </w:tr>
      <w:tr w:rsidR="00B064D8" w:rsidRPr="00B064D8" w14:paraId="31EB98A2" w14:textId="77777777" w:rsidTr="00B064D8">
        <w:trPr>
          <w:trHeight w:val="300"/>
          <w:ins w:id="623" w:author="Benjamin Chan" w:date="2018-06-20T07:58:00Z"/>
          <w:trPrChange w:id="624" w:author="Benjamin Chan" w:date="2018-06-20T07:58:00Z">
            <w:trPr>
              <w:trHeight w:val="300"/>
            </w:trPr>
          </w:trPrChange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625" w:author="Benjamin Chan" w:date="2018-06-20T07:58:00Z">
              <w:tcPr>
                <w:tcW w:w="2200" w:type="dxa"/>
                <w:gridSpan w:val="2"/>
                <w:tcBorders>
                  <w:top w:val="single" w:sz="4" w:space="0" w:color="9BC2E6"/>
                  <w:left w:val="single" w:sz="4" w:space="0" w:color="9BC2E6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15F264C5" w14:textId="77777777" w:rsidR="00B064D8" w:rsidRPr="00B064D8" w:rsidRDefault="00B064D8" w:rsidP="00B064D8">
            <w:pPr>
              <w:spacing w:after="0" w:line="240" w:lineRule="auto"/>
              <w:rPr>
                <w:ins w:id="626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627" w:author="Benjamin Chan" w:date="2018-06-20T07:58:00Z">
                  <w:rPr>
                    <w:ins w:id="628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629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630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Comorbidity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631" w:author="Benjamin Chan" w:date="2018-06-20T07:58:00Z">
              <w:tcPr>
                <w:tcW w:w="2800" w:type="dxa"/>
                <w:gridSpan w:val="2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0F109EBB" w14:textId="77777777" w:rsidR="00B064D8" w:rsidRPr="00B064D8" w:rsidRDefault="00B064D8" w:rsidP="00B064D8">
            <w:pPr>
              <w:spacing w:after="0" w:line="240" w:lineRule="auto"/>
              <w:rPr>
                <w:ins w:id="632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633" w:author="Benjamin Chan" w:date="2018-06-20T07:58:00Z">
                  <w:rPr>
                    <w:ins w:id="634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635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636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Kidney disease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637" w:author="Benjamin Chan" w:date="2018-06-20T07:58:00Z">
              <w:tcPr>
                <w:tcW w:w="3940" w:type="dxa"/>
                <w:gridSpan w:val="3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0BA61227" w14:textId="77777777" w:rsidR="00B064D8" w:rsidRPr="00B064D8" w:rsidRDefault="00B064D8" w:rsidP="00B064D8">
            <w:pPr>
              <w:spacing w:after="0" w:line="240" w:lineRule="auto"/>
              <w:rPr>
                <w:ins w:id="638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639" w:author="Benjamin Chan" w:date="2018-06-20T07:58:00Z">
                  <w:rPr>
                    <w:ins w:id="640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641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642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Nephrotic syndrome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643" w:author="Benjamin Chan" w:date="2018-06-20T07:58:00Z">
              <w:tcPr>
                <w:tcW w:w="156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7D1307B4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644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645" w:author="Benjamin Chan" w:date="2018-06-20T07:58:00Z">
                  <w:rPr>
                    <w:ins w:id="646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647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648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28 (0.03-1.02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649" w:author="Benjamin Chan" w:date="2018-06-20T07:58:00Z">
              <w:tcPr>
                <w:tcW w:w="4200" w:type="dxa"/>
                <w:gridSpan w:val="3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5E1B84AB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650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651" w:author="Benjamin Chan" w:date="2018-06-20T07:58:00Z">
                  <w:rPr>
                    <w:ins w:id="652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653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654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00 (0.00-0.37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655" w:author="Benjamin Chan" w:date="2018-06-20T07:58:00Z">
              <w:tcPr>
                <w:tcW w:w="2080" w:type="dxa"/>
                <w:gridSpan w:val="3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60BD6CC2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656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657" w:author="Benjamin Chan" w:date="2018-06-20T07:58:00Z">
                  <w:rPr>
                    <w:ins w:id="658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659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660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05 (0.01-0.18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661" w:author="Benjamin Chan" w:date="2018-06-20T07:58:00Z">
              <w:tcPr>
                <w:tcW w:w="4720" w:type="dxa"/>
                <w:gridSpan w:val="2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5E024A1B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662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663" w:author="Benjamin Chan" w:date="2018-06-20T07:58:00Z">
                  <w:rPr>
                    <w:ins w:id="664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665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666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05 (0.01-0.18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667" w:author="Benjamin Chan" w:date="2018-06-20T07:58:00Z">
              <w:tcPr>
                <w:tcW w:w="190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18E1E2C6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668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669" w:author="Benjamin Chan" w:date="2018-06-20T07:58:00Z">
                  <w:rPr>
                    <w:ins w:id="670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671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672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07 (0.01-0.27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  <w:tcPrChange w:id="673" w:author="Benjamin Chan" w:date="2018-06-20T07:58:00Z">
              <w:tcPr>
                <w:tcW w:w="454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single" w:sz="4" w:space="0" w:color="9BC2E6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2CC58E29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674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675" w:author="Benjamin Chan" w:date="2018-06-20T07:58:00Z">
                  <w:rPr>
                    <w:ins w:id="676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677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678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04 (0.01-0.11)</w:t>
              </w:r>
            </w:ins>
          </w:p>
        </w:tc>
      </w:tr>
      <w:tr w:rsidR="00B064D8" w:rsidRPr="00B064D8" w14:paraId="66E6172B" w14:textId="77777777" w:rsidTr="00B064D8">
        <w:trPr>
          <w:trHeight w:val="300"/>
          <w:ins w:id="679" w:author="Benjamin Chan" w:date="2018-06-20T07:58:00Z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64B3B3F" w14:textId="77777777" w:rsidR="00B064D8" w:rsidRPr="00B064D8" w:rsidRDefault="00B064D8" w:rsidP="00B064D8">
            <w:pPr>
              <w:spacing w:after="0" w:line="240" w:lineRule="auto"/>
              <w:rPr>
                <w:ins w:id="680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681" w:author="Benjamin Chan" w:date="2018-06-20T07:58:00Z">
                  <w:rPr>
                    <w:ins w:id="682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683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684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Comorbidity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F2CA2CB" w14:textId="77777777" w:rsidR="00B064D8" w:rsidRPr="00B064D8" w:rsidRDefault="00B064D8" w:rsidP="00B064D8">
            <w:pPr>
              <w:spacing w:after="0" w:line="240" w:lineRule="auto"/>
              <w:rPr>
                <w:ins w:id="685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686" w:author="Benjamin Chan" w:date="2018-06-20T07:58:00Z">
                  <w:rPr>
                    <w:ins w:id="687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688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689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Lung disease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E6E4DD0" w14:textId="77777777" w:rsidR="00B064D8" w:rsidRPr="00B064D8" w:rsidRDefault="00B064D8" w:rsidP="00B064D8">
            <w:pPr>
              <w:spacing w:after="0" w:line="240" w:lineRule="auto"/>
              <w:rPr>
                <w:ins w:id="690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691" w:author="Benjamin Chan" w:date="2018-06-20T07:58:00Z">
                  <w:rPr>
                    <w:ins w:id="692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693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694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Apical Pulmonary fibrosis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8AC1F5F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695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696" w:author="Benjamin Chan" w:date="2018-06-20T07:58:00Z">
                  <w:rPr>
                    <w:ins w:id="697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698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699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00 (0.00-0.52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E3C4E44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700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701" w:author="Benjamin Chan" w:date="2018-06-20T07:58:00Z">
                  <w:rPr>
                    <w:ins w:id="702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703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704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10 (0.00-0.55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A933683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705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706" w:author="Benjamin Chan" w:date="2018-06-20T07:58:00Z">
                  <w:rPr>
                    <w:ins w:id="707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708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709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00 (0.00-0.09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C9EEEB8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710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711" w:author="Benjamin Chan" w:date="2018-06-20T07:58:00Z">
                  <w:rPr>
                    <w:ins w:id="712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713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714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00 (0.00-0.09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838EC5A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715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716" w:author="Benjamin Chan" w:date="2018-06-20T07:58:00Z">
                  <w:rPr>
                    <w:ins w:id="717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718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719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00 (0.00-0.14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0ACFF491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720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721" w:author="Benjamin Chan" w:date="2018-06-20T07:58:00Z">
                  <w:rPr>
                    <w:ins w:id="722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723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724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00 (0.00-0.04)</w:t>
              </w:r>
            </w:ins>
          </w:p>
        </w:tc>
      </w:tr>
      <w:tr w:rsidR="00B064D8" w:rsidRPr="00B064D8" w14:paraId="6574E49C" w14:textId="77777777" w:rsidTr="00B064D8">
        <w:trPr>
          <w:trHeight w:val="300"/>
          <w:ins w:id="725" w:author="Benjamin Chan" w:date="2018-06-20T07:58:00Z"/>
          <w:trPrChange w:id="726" w:author="Benjamin Chan" w:date="2018-06-20T07:58:00Z">
            <w:trPr>
              <w:trHeight w:val="300"/>
            </w:trPr>
          </w:trPrChange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727" w:author="Benjamin Chan" w:date="2018-06-20T07:58:00Z">
              <w:tcPr>
                <w:tcW w:w="2200" w:type="dxa"/>
                <w:gridSpan w:val="2"/>
                <w:tcBorders>
                  <w:top w:val="single" w:sz="4" w:space="0" w:color="9BC2E6"/>
                  <w:left w:val="single" w:sz="4" w:space="0" w:color="9BC2E6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2413CB2D" w14:textId="77777777" w:rsidR="00B064D8" w:rsidRPr="00B064D8" w:rsidRDefault="00B064D8" w:rsidP="00B064D8">
            <w:pPr>
              <w:spacing w:after="0" w:line="240" w:lineRule="auto"/>
              <w:rPr>
                <w:ins w:id="728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729" w:author="Benjamin Chan" w:date="2018-06-20T07:58:00Z">
                  <w:rPr>
                    <w:ins w:id="730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731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732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Comorbidity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733" w:author="Benjamin Chan" w:date="2018-06-20T07:58:00Z">
              <w:tcPr>
                <w:tcW w:w="2800" w:type="dxa"/>
                <w:gridSpan w:val="2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26664F2C" w14:textId="77777777" w:rsidR="00B064D8" w:rsidRPr="00B064D8" w:rsidRDefault="00B064D8" w:rsidP="00B064D8">
            <w:pPr>
              <w:spacing w:after="0" w:line="240" w:lineRule="auto"/>
              <w:rPr>
                <w:ins w:id="734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735" w:author="Benjamin Chan" w:date="2018-06-20T07:58:00Z">
                  <w:rPr>
                    <w:ins w:id="736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737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738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Lung disease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739" w:author="Benjamin Chan" w:date="2018-06-20T07:58:00Z">
              <w:tcPr>
                <w:tcW w:w="3940" w:type="dxa"/>
                <w:gridSpan w:val="3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3DF80BF3" w14:textId="77777777" w:rsidR="00B064D8" w:rsidRPr="00B064D8" w:rsidRDefault="00B064D8" w:rsidP="00B064D8">
            <w:pPr>
              <w:spacing w:after="0" w:line="240" w:lineRule="auto"/>
              <w:rPr>
                <w:ins w:id="740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741" w:author="Benjamin Chan" w:date="2018-06-20T07:58:00Z">
                  <w:rPr>
                    <w:ins w:id="742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743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744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Interstitial lung disease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745" w:author="Benjamin Chan" w:date="2018-06-20T07:58:00Z">
              <w:tcPr>
                <w:tcW w:w="156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6FEF2F42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746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747" w:author="Benjamin Chan" w:date="2018-06-20T07:58:00Z">
                  <w:rPr>
                    <w:ins w:id="748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749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750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00 (0.00-0.52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751" w:author="Benjamin Chan" w:date="2018-06-20T07:58:00Z">
              <w:tcPr>
                <w:tcW w:w="4200" w:type="dxa"/>
                <w:gridSpan w:val="3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45F4E9D7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752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753" w:author="Benjamin Chan" w:date="2018-06-20T07:58:00Z">
                  <w:rPr>
                    <w:ins w:id="754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755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756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00 (0.00-0.37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757" w:author="Benjamin Chan" w:date="2018-06-20T07:58:00Z">
              <w:tcPr>
                <w:tcW w:w="2080" w:type="dxa"/>
                <w:gridSpan w:val="3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5FBBC87A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758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759" w:author="Benjamin Chan" w:date="2018-06-20T07:58:00Z">
                  <w:rPr>
                    <w:ins w:id="760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761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762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07 (0.02-0.21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763" w:author="Benjamin Chan" w:date="2018-06-20T07:58:00Z">
              <w:tcPr>
                <w:tcW w:w="4720" w:type="dxa"/>
                <w:gridSpan w:val="2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4206D553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764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765" w:author="Benjamin Chan" w:date="2018-06-20T07:58:00Z">
                  <w:rPr>
                    <w:ins w:id="766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767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768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03 (0.00-0.14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769" w:author="Benjamin Chan" w:date="2018-06-20T07:58:00Z">
              <w:tcPr>
                <w:tcW w:w="190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1B32A54D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770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771" w:author="Benjamin Chan" w:date="2018-06-20T07:58:00Z">
                  <w:rPr>
                    <w:ins w:id="772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773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774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45 (0.23-0.78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  <w:tcPrChange w:id="775" w:author="Benjamin Chan" w:date="2018-06-20T07:58:00Z">
              <w:tcPr>
                <w:tcW w:w="454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single" w:sz="4" w:space="0" w:color="9BC2E6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00FC2DC7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776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777" w:author="Benjamin Chan" w:date="2018-06-20T07:58:00Z">
                  <w:rPr>
                    <w:ins w:id="778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779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780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25 (0.15-0.37)</w:t>
              </w:r>
            </w:ins>
          </w:p>
        </w:tc>
      </w:tr>
      <w:tr w:rsidR="00B064D8" w:rsidRPr="00B064D8" w14:paraId="45A5213F" w14:textId="77777777" w:rsidTr="00B064D8">
        <w:trPr>
          <w:trHeight w:val="300"/>
          <w:ins w:id="781" w:author="Benjamin Chan" w:date="2018-06-20T07:58:00Z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0733327" w14:textId="77777777" w:rsidR="00B064D8" w:rsidRPr="00B064D8" w:rsidRDefault="00B064D8" w:rsidP="00B064D8">
            <w:pPr>
              <w:spacing w:after="0" w:line="240" w:lineRule="auto"/>
              <w:rPr>
                <w:ins w:id="782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783" w:author="Benjamin Chan" w:date="2018-06-20T07:58:00Z">
                  <w:rPr>
                    <w:ins w:id="784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785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786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Comorbidity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E7E357C" w14:textId="77777777" w:rsidR="00B064D8" w:rsidRPr="00B064D8" w:rsidRDefault="00B064D8" w:rsidP="00B064D8">
            <w:pPr>
              <w:spacing w:after="0" w:line="240" w:lineRule="auto"/>
              <w:rPr>
                <w:ins w:id="787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788" w:author="Benjamin Chan" w:date="2018-06-20T07:58:00Z">
                  <w:rPr>
                    <w:ins w:id="789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790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791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Lung disease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AD6B979" w14:textId="77777777" w:rsidR="00B064D8" w:rsidRPr="00B064D8" w:rsidRDefault="00B064D8" w:rsidP="00B064D8">
            <w:pPr>
              <w:spacing w:after="0" w:line="240" w:lineRule="auto"/>
              <w:rPr>
                <w:ins w:id="792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793" w:author="Benjamin Chan" w:date="2018-06-20T07:58:00Z">
                  <w:rPr>
                    <w:ins w:id="794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795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796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Restrictive lung disease 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A9658A9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797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798" w:author="Benjamin Chan" w:date="2018-06-20T07:58:00Z">
                  <w:rPr>
                    <w:ins w:id="799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800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801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57 (0.16-1.46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4D40F0F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802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803" w:author="Benjamin Chan" w:date="2018-06-20T07:58:00Z">
                  <w:rPr>
                    <w:ins w:id="804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805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806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1.00 (0.48-1.84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65266C0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807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808" w:author="Benjamin Chan" w:date="2018-06-20T07:58:00Z">
                  <w:rPr>
                    <w:ins w:id="809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810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811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59 (0.38-0.88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23CA559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812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813" w:author="Benjamin Chan" w:date="2018-06-20T07:58:00Z">
                  <w:rPr>
                    <w:ins w:id="814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815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816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64 (0.42-0.95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BA019C1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817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818" w:author="Benjamin Chan" w:date="2018-06-20T07:58:00Z">
                  <w:rPr>
                    <w:ins w:id="819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820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821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1.73 (1.26-2.33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3808D376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822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823" w:author="Benjamin Chan" w:date="2018-06-20T07:58:00Z">
                  <w:rPr>
                    <w:ins w:id="824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825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826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1.69 (1.43-2.00)</w:t>
              </w:r>
            </w:ins>
          </w:p>
        </w:tc>
      </w:tr>
      <w:tr w:rsidR="00B064D8" w:rsidRPr="00B064D8" w14:paraId="60CFA13F" w14:textId="77777777" w:rsidTr="00B064D8">
        <w:trPr>
          <w:trHeight w:val="300"/>
          <w:ins w:id="827" w:author="Benjamin Chan" w:date="2018-06-20T07:58:00Z"/>
          <w:trPrChange w:id="828" w:author="Benjamin Chan" w:date="2018-06-20T07:58:00Z">
            <w:trPr>
              <w:trHeight w:val="300"/>
            </w:trPr>
          </w:trPrChange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829" w:author="Benjamin Chan" w:date="2018-06-20T07:58:00Z">
              <w:tcPr>
                <w:tcW w:w="2200" w:type="dxa"/>
                <w:gridSpan w:val="2"/>
                <w:tcBorders>
                  <w:top w:val="single" w:sz="4" w:space="0" w:color="9BC2E6"/>
                  <w:left w:val="single" w:sz="4" w:space="0" w:color="9BC2E6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6AF93D62" w14:textId="77777777" w:rsidR="00B064D8" w:rsidRPr="00B064D8" w:rsidRDefault="00B064D8" w:rsidP="00B064D8">
            <w:pPr>
              <w:spacing w:after="0" w:line="240" w:lineRule="auto"/>
              <w:rPr>
                <w:ins w:id="830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831" w:author="Benjamin Chan" w:date="2018-06-20T07:58:00Z">
                  <w:rPr>
                    <w:ins w:id="832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833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834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Comorbidity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835" w:author="Benjamin Chan" w:date="2018-06-20T07:58:00Z">
              <w:tcPr>
                <w:tcW w:w="2800" w:type="dxa"/>
                <w:gridSpan w:val="2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76B4CE16" w14:textId="77777777" w:rsidR="00B064D8" w:rsidRPr="00B064D8" w:rsidRDefault="00B064D8" w:rsidP="00B064D8">
            <w:pPr>
              <w:spacing w:after="0" w:line="240" w:lineRule="auto"/>
              <w:rPr>
                <w:ins w:id="836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837" w:author="Benjamin Chan" w:date="2018-06-20T07:58:00Z">
                  <w:rPr>
                    <w:ins w:id="838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839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840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Neurological Disease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841" w:author="Benjamin Chan" w:date="2018-06-20T07:58:00Z">
              <w:tcPr>
                <w:tcW w:w="3940" w:type="dxa"/>
                <w:gridSpan w:val="3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11531B01" w14:textId="77777777" w:rsidR="00B064D8" w:rsidRPr="00B064D8" w:rsidRDefault="00B064D8" w:rsidP="00B064D8">
            <w:pPr>
              <w:spacing w:after="0" w:line="240" w:lineRule="auto"/>
              <w:rPr>
                <w:ins w:id="842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843" w:author="Benjamin Chan" w:date="2018-06-20T07:58:00Z">
                  <w:rPr>
                    <w:ins w:id="844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845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846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 xml:space="preserve">Cauda </w:t>
              </w:r>
              <w:proofErr w:type="spellStart"/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847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Equina</w:t>
              </w:r>
              <w:proofErr w:type="spellEnd"/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848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 xml:space="preserve"> syndrome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849" w:author="Benjamin Chan" w:date="2018-06-20T07:58:00Z">
              <w:tcPr>
                <w:tcW w:w="156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3C3FB654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850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851" w:author="Benjamin Chan" w:date="2018-06-20T07:58:00Z">
                  <w:rPr>
                    <w:ins w:id="852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853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854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00 (0.00-0.52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855" w:author="Benjamin Chan" w:date="2018-06-20T07:58:00Z">
              <w:tcPr>
                <w:tcW w:w="4200" w:type="dxa"/>
                <w:gridSpan w:val="3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73427A7F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856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857" w:author="Benjamin Chan" w:date="2018-06-20T07:58:00Z">
                  <w:rPr>
                    <w:ins w:id="858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859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860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10 (0.00-0.55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861" w:author="Benjamin Chan" w:date="2018-06-20T07:58:00Z">
              <w:tcPr>
                <w:tcW w:w="2080" w:type="dxa"/>
                <w:gridSpan w:val="3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58624D00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862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863" w:author="Benjamin Chan" w:date="2018-06-20T07:58:00Z">
                  <w:rPr>
                    <w:ins w:id="864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865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866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02 (0.00-0.14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867" w:author="Benjamin Chan" w:date="2018-06-20T07:58:00Z">
              <w:tcPr>
                <w:tcW w:w="4720" w:type="dxa"/>
                <w:gridSpan w:val="2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4E30E45F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868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869" w:author="Benjamin Chan" w:date="2018-06-20T07:58:00Z">
                  <w:rPr>
                    <w:ins w:id="870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871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872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00 (0.00-0.09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873" w:author="Benjamin Chan" w:date="2018-06-20T07:58:00Z">
              <w:tcPr>
                <w:tcW w:w="190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44B5F584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874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875" w:author="Benjamin Chan" w:date="2018-06-20T07:58:00Z">
                  <w:rPr>
                    <w:ins w:id="876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877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878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04 (0.00-0.20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  <w:tcPrChange w:id="879" w:author="Benjamin Chan" w:date="2018-06-20T07:58:00Z">
              <w:tcPr>
                <w:tcW w:w="454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single" w:sz="4" w:space="0" w:color="9BC2E6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13989D1A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880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881" w:author="Benjamin Chan" w:date="2018-06-20T07:58:00Z">
                  <w:rPr>
                    <w:ins w:id="882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883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884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06 (0.02-0.13)</w:t>
              </w:r>
            </w:ins>
          </w:p>
        </w:tc>
      </w:tr>
      <w:tr w:rsidR="00B064D8" w:rsidRPr="00B064D8" w14:paraId="1FD75752" w14:textId="77777777" w:rsidTr="00B064D8">
        <w:trPr>
          <w:trHeight w:val="300"/>
          <w:ins w:id="885" w:author="Benjamin Chan" w:date="2018-06-20T07:58:00Z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869CD93" w14:textId="77777777" w:rsidR="00B064D8" w:rsidRPr="00B064D8" w:rsidRDefault="00B064D8" w:rsidP="00B064D8">
            <w:pPr>
              <w:spacing w:after="0" w:line="240" w:lineRule="auto"/>
              <w:rPr>
                <w:ins w:id="886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887" w:author="Benjamin Chan" w:date="2018-06-20T07:58:00Z">
                  <w:rPr>
                    <w:ins w:id="888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889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890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Comorbidity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E003228" w14:textId="77777777" w:rsidR="00B064D8" w:rsidRPr="00B064D8" w:rsidRDefault="00B064D8" w:rsidP="00B064D8">
            <w:pPr>
              <w:spacing w:after="0" w:line="240" w:lineRule="auto"/>
              <w:rPr>
                <w:ins w:id="891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892" w:author="Benjamin Chan" w:date="2018-06-20T07:58:00Z">
                  <w:rPr>
                    <w:ins w:id="893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894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895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Neurological Disease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890F362" w14:textId="77777777" w:rsidR="00B064D8" w:rsidRPr="00B064D8" w:rsidRDefault="00B064D8" w:rsidP="00B064D8">
            <w:pPr>
              <w:spacing w:after="0" w:line="240" w:lineRule="auto"/>
              <w:rPr>
                <w:ins w:id="896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897" w:author="Benjamin Chan" w:date="2018-06-20T07:58:00Z">
                  <w:rPr>
                    <w:ins w:id="898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899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900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Spinal Cord compression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BD5E20C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901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902" w:author="Benjamin Chan" w:date="2018-06-20T07:58:00Z">
                  <w:rPr>
                    <w:ins w:id="903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904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905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00 (0.00-0.52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74DD254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906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907" w:author="Benjamin Chan" w:date="2018-06-20T07:58:00Z">
                  <w:rPr>
                    <w:ins w:id="908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909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910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10 (0.00-0.55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F8AD6E7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911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912" w:author="Benjamin Chan" w:date="2018-06-20T07:58:00Z">
                  <w:rPr>
                    <w:ins w:id="913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914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915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24 (0.12-0.45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C633574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916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917" w:author="Benjamin Chan" w:date="2018-06-20T07:58:00Z">
                  <w:rPr>
                    <w:ins w:id="918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919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920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25 (0.12-0.47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506A5AB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921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922" w:author="Benjamin Chan" w:date="2018-06-20T07:58:00Z">
                  <w:rPr>
                    <w:ins w:id="923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924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925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07 (0.01-0.27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6B0E54C7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926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927" w:author="Benjamin Chan" w:date="2018-06-20T07:58:00Z">
                  <w:rPr>
                    <w:ins w:id="928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929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930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17 (0.09-0.28)</w:t>
              </w:r>
            </w:ins>
          </w:p>
        </w:tc>
      </w:tr>
      <w:tr w:rsidR="00B064D8" w:rsidRPr="00B064D8" w14:paraId="6E64BDF1" w14:textId="77777777" w:rsidTr="00B064D8">
        <w:trPr>
          <w:trHeight w:val="300"/>
          <w:ins w:id="931" w:author="Benjamin Chan" w:date="2018-06-20T07:58:00Z"/>
          <w:trPrChange w:id="932" w:author="Benjamin Chan" w:date="2018-06-20T07:58:00Z">
            <w:trPr>
              <w:trHeight w:val="300"/>
            </w:trPr>
          </w:trPrChange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933" w:author="Benjamin Chan" w:date="2018-06-20T07:58:00Z">
              <w:tcPr>
                <w:tcW w:w="2200" w:type="dxa"/>
                <w:gridSpan w:val="2"/>
                <w:tcBorders>
                  <w:top w:val="single" w:sz="4" w:space="0" w:color="9BC2E6"/>
                  <w:left w:val="single" w:sz="4" w:space="0" w:color="9BC2E6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233DB68A" w14:textId="77777777" w:rsidR="00B064D8" w:rsidRPr="00B064D8" w:rsidRDefault="00B064D8" w:rsidP="00B064D8">
            <w:pPr>
              <w:spacing w:after="0" w:line="240" w:lineRule="auto"/>
              <w:rPr>
                <w:ins w:id="934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935" w:author="Benjamin Chan" w:date="2018-06-20T07:58:00Z">
                  <w:rPr>
                    <w:ins w:id="936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937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938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Comorbidity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939" w:author="Benjamin Chan" w:date="2018-06-20T07:58:00Z">
              <w:tcPr>
                <w:tcW w:w="2800" w:type="dxa"/>
                <w:gridSpan w:val="2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11908621" w14:textId="77777777" w:rsidR="00B064D8" w:rsidRPr="00B064D8" w:rsidRDefault="00B064D8" w:rsidP="00B064D8">
            <w:pPr>
              <w:spacing w:after="0" w:line="240" w:lineRule="auto"/>
              <w:rPr>
                <w:ins w:id="940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941" w:author="Benjamin Chan" w:date="2018-06-20T07:58:00Z">
                  <w:rPr>
                    <w:ins w:id="942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943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944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Osteoporotic fracture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945" w:author="Benjamin Chan" w:date="2018-06-20T07:58:00Z">
              <w:tcPr>
                <w:tcW w:w="3940" w:type="dxa"/>
                <w:gridSpan w:val="3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70766A17" w14:textId="77777777" w:rsidR="00B064D8" w:rsidRPr="00B064D8" w:rsidRDefault="00B064D8" w:rsidP="00B064D8">
            <w:pPr>
              <w:spacing w:after="0" w:line="240" w:lineRule="auto"/>
              <w:rPr>
                <w:ins w:id="946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947" w:author="Benjamin Chan" w:date="2018-06-20T07:58:00Z">
                  <w:rPr>
                    <w:ins w:id="948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949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950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Clinical vertebral fracture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951" w:author="Benjamin Chan" w:date="2018-06-20T07:58:00Z">
              <w:tcPr>
                <w:tcW w:w="156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09D0E6D9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952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953" w:author="Benjamin Chan" w:date="2018-06-20T07:58:00Z">
                  <w:rPr>
                    <w:ins w:id="954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955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956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71 (0.23-1.65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957" w:author="Benjamin Chan" w:date="2018-06-20T07:58:00Z">
              <w:tcPr>
                <w:tcW w:w="4200" w:type="dxa"/>
                <w:gridSpan w:val="3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2E34DB4A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958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959" w:author="Benjamin Chan" w:date="2018-06-20T07:58:00Z">
                  <w:rPr>
                    <w:ins w:id="960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961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962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60 (0.22-1.31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963" w:author="Benjamin Chan" w:date="2018-06-20T07:58:00Z">
              <w:tcPr>
                <w:tcW w:w="2080" w:type="dxa"/>
                <w:gridSpan w:val="3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3CCD7229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964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965" w:author="Benjamin Chan" w:date="2018-06-20T07:58:00Z">
                  <w:rPr>
                    <w:ins w:id="966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967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968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37 (0.21-0.61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969" w:author="Benjamin Chan" w:date="2018-06-20T07:58:00Z">
              <w:tcPr>
                <w:tcW w:w="4720" w:type="dxa"/>
                <w:gridSpan w:val="2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30A1654A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970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971" w:author="Benjamin Chan" w:date="2018-06-20T07:58:00Z">
                  <w:rPr>
                    <w:ins w:id="972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973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974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62 (0.39-0.92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975" w:author="Benjamin Chan" w:date="2018-06-20T07:58:00Z">
              <w:tcPr>
                <w:tcW w:w="190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3AB78BEB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976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977" w:author="Benjamin Chan" w:date="2018-06-20T07:58:00Z">
                  <w:rPr>
                    <w:ins w:id="978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979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980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1.63 (1.18-2.21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  <w:tcPrChange w:id="981" w:author="Benjamin Chan" w:date="2018-06-20T07:58:00Z">
              <w:tcPr>
                <w:tcW w:w="454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single" w:sz="4" w:space="0" w:color="9BC2E6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2E7F8D84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982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983" w:author="Benjamin Chan" w:date="2018-06-20T07:58:00Z">
                  <w:rPr>
                    <w:ins w:id="984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985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986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1.75 (1.48-2.06)</w:t>
              </w:r>
            </w:ins>
          </w:p>
        </w:tc>
      </w:tr>
      <w:tr w:rsidR="00B064D8" w:rsidRPr="00B064D8" w14:paraId="095BC3AF" w14:textId="77777777" w:rsidTr="00B064D8">
        <w:trPr>
          <w:trHeight w:val="300"/>
          <w:ins w:id="987" w:author="Benjamin Chan" w:date="2018-06-20T07:58:00Z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9D7C136" w14:textId="77777777" w:rsidR="00B064D8" w:rsidRPr="00B064D8" w:rsidRDefault="00B064D8" w:rsidP="00B064D8">
            <w:pPr>
              <w:spacing w:after="0" w:line="240" w:lineRule="auto"/>
              <w:rPr>
                <w:ins w:id="988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989" w:author="Benjamin Chan" w:date="2018-06-20T07:58:00Z">
                  <w:rPr>
                    <w:ins w:id="990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991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992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Comorbidity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51BF56E" w14:textId="77777777" w:rsidR="00B064D8" w:rsidRPr="00B064D8" w:rsidRDefault="00B064D8" w:rsidP="00B064D8">
            <w:pPr>
              <w:spacing w:after="0" w:line="240" w:lineRule="auto"/>
              <w:rPr>
                <w:ins w:id="993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994" w:author="Benjamin Chan" w:date="2018-06-20T07:58:00Z">
                  <w:rPr>
                    <w:ins w:id="995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996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997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Osteoporotic fracture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CA35B5F" w14:textId="77777777" w:rsidR="00B064D8" w:rsidRPr="00B064D8" w:rsidRDefault="00B064D8" w:rsidP="00B064D8">
            <w:pPr>
              <w:spacing w:after="0" w:line="240" w:lineRule="auto"/>
              <w:rPr>
                <w:ins w:id="998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999" w:author="Benjamin Chan" w:date="2018-06-20T07:58:00Z">
                  <w:rPr>
                    <w:ins w:id="1000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001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002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Non-vertebral osteoporotic fracture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1F52042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1003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004" w:author="Benjamin Chan" w:date="2018-06-20T07:58:00Z">
                  <w:rPr>
                    <w:ins w:id="1005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006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007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1.43 (0.68-2.62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3E3482A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1008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009" w:author="Benjamin Chan" w:date="2018-06-20T07:58:00Z">
                  <w:rPr>
                    <w:ins w:id="1010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011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012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2.03 (1.24-3.14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15431F9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1013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014" w:author="Benjamin Chan" w:date="2018-06-20T07:58:00Z">
                  <w:rPr>
                    <w:ins w:id="1015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016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017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1.15 (0.84-1.53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60DF892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1018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019" w:author="Benjamin Chan" w:date="2018-06-20T07:58:00Z">
                  <w:rPr>
                    <w:ins w:id="1020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021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022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1.01 (0.72-1.37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105CE14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1023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024" w:author="Benjamin Chan" w:date="2018-06-20T07:58:00Z">
                  <w:rPr>
                    <w:ins w:id="1025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026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027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1.99 (1.47-2.62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06BFDBB1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1028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029" w:author="Benjamin Chan" w:date="2018-06-20T07:58:00Z">
                  <w:rPr>
                    <w:ins w:id="1030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031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032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2.26 (1.95-2.61)</w:t>
              </w:r>
            </w:ins>
          </w:p>
        </w:tc>
      </w:tr>
      <w:tr w:rsidR="00B064D8" w:rsidRPr="00B064D8" w14:paraId="6061E50A" w14:textId="77777777" w:rsidTr="00B064D8">
        <w:trPr>
          <w:trHeight w:val="300"/>
          <w:ins w:id="1033" w:author="Benjamin Chan" w:date="2018-06-20T07:58:00Z"/>
          <w:trPrChange w:id="1034" w:author="Benjamin Chan" w:date="2018-06-20T07:58:00Z">
            <w:trPr>
              <w:trHeight w:val="300"/>
            </w:trPr>
          </w:trPrChange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1035" w:author="Benjamin Chan" w:date="2018-06-20T07:58:00Z">
              <w:tcPr>
                <w:tcW w:w="2200" w:type="dxa"/>
                <w:gridSpan w:val="2"/>
                <w:tcBorders>
                  <w:top w:val="single" w:sz="4" w:space="0" w:color="9BC2E6"/>
                  <w:left w:val="single" w:sz="4" w:space="0" w:color="9BC2E6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206ED4C3" w14:textId="77777777" w:rsidR="00B064D8" w:rsidRPr="00B064D8" w:rsidRDefault="00B064D8" w:rsidP="00B064D8">
            <w:pPr>
              <w:spacing w:after="0" w:line="240" w:lineRule="auto"/>
              <w:rPr>
                <w:ins w:id="1036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037" w:author="Benjamin Chan" w:date="2018-06-20T07:58:00Z">
                  <w:rPr>
                    <w:ins w:id="1038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039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040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Disease manifestation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1041" w:author="Benjamin Chan" w:date="2018-06-20T07:58:00Z">
              <w:tcPr>
                <w:tcW w:w="2800" w:type="dxa"/>
                <w:gridSpan w:val="2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56E4FB8E" w14:textId="77777777" w:rsidR="00B064D8" w:rsidRPr="00B064D8" w:rsidRDefault="00B064D8" w:rsidP="00B064D8">
            <w:pPr>
              <w:spacing w:after="0" w:line="240" w:lineRule="auto"/>
              <w:rPr>
                <w:ins w:id="1042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043" w:author="Benjamin Chan" w:date="2018-06-20T07:58:00Z">
                  <w:rPr>
                    <w:ins w:id="1044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045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046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Inflammatory bowel disease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1047" w:author="Benjamin Chan" w:date="2018-06-20T07:58:00Z">
              <w:tcPr>
                <w:tcW w:w="3940" w:type="dxa"/>
                <w:gridSpan w:val="3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299351B3" w14:textId="77777777" w:rsidR="00B064D8" w:rsidRPr="00B064D8" w:rsidRDefault="00B064D8" w:rsidP="00B064D8">
            <w:pPr>
              <w:spacing w:after="0" w:line="240" w:lineRule="auto"/>
              <w:rPr>
                <w:ins w:id="1048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049" w:author="Benjamin Chan" w:date="2018-06-20T07:58:00Z">
                  <w:rPr>
                    <w:ins w:id="1050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051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052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Crohn’s Disease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1053" w:author="Benjamin Chan" w:date="2018-06-20T07:58:00Z">
              <w:tcPr>
                <w:tcW w:w="156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13B21513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1054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055" w:author="Benjamin Chan" w:date="2018-06-20T07:58:00Z">
                  <w:rPr>
                    <w:ins w:id="1056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057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058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1.94 (1.03-3.32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1059" w:author="Benjamin Chan" w:date="2018-06-20T07:58:00Z">
              <w:tcPr>
                <w:tcW w:w="4200" w:type="dxa"/>
                <w:gridSpan w:val="3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31DF3399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1060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061" w:author="Benjamin Chan" w:date="2018-06-20T07:58:00Z">
                  <w:rPr>
                    <w:ins w:id="1062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063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064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1.43 (0.78-2.40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1065" w:author="Benjamin Chan" w:date="2018-06-20T07:58:00Z">
              <w:tcPr>
                <w:tcW w:w="2080" w:type="dxa"/>
                <w:gridSpan w:val="3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5ACB492D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1066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067" w:author="Benjamin Chan" w:date="2018-06-20T07:58:00Z">
                  <w:rPr>
                    <w:ins w:id="1068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069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070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1.67 (1.29-2.13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1071" w:author="Benjamin Chan" w:date="2018-06-20T07:58:00Z">
              <w:tcPr>
                <w:tcW w:w="4720" w:type="dxa"/>
                <w:gridSpan w:val="2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43C31FF6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1072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073" w:author="Benjamin Chan" w:date="2018-06-20T07:58:00Z">
                  <w:rPr>
                    <w:ins w:id="1074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075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076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1.42 (1.06-1.85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1077" w:author="Benjamin Chan" w:date="2018-06-20T07:58:00Z">
              <w:tcPr>
                <w:tcW w:w="190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2FADE753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1078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079" w:author="Benjamin Chan" w:date="2018-06-20T07:58:00Z">
                  <w:rPr>
                    <w:ins w:id="1080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081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082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83 (0.51-1.27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  <w:tcPrChange w:id="1083" w:author="Benjamin Chan" w:date="2018-06-20T07:58:00Z">
              <w:tcPr>
                <w:tcW w:w="454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single" w:sz="4" w:space="0" w:color="9BC2E6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3D903584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1084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085" w:author="Benjamin Chan" w:date="2018-06-20T07:58:00Z">
                  <w:rPr>
                    <w:ins w:id="1086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087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088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55 (0.41-0.73)</w:t>
              </w:r>
            </w:ins>
          </w:p>
        </w:tc>
      </w:tr>
      <w:tr w:rsidR="00B064D8" w:rsidRPr="00B064D8" w14:paraId="2C9C6F49" w14:textId="77777777" w:rsidTr="00B064D8">
        <w:trPr>
          <w:trHeight w:val="300"/>
          <w:ins w:id="1089" w:author="Benjamin Chan" w:date="2018-06-20T07:58:00Z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69C938A" w14:textId="77777777" w:rsidR="00B064D8" w:rsidRPr="00B064D8" w:rsidRDefault="00B064D8" w:rsidP="00B064D8">
            <w:pPr>
              <w:spacing w:after="0" w:line="240" w:lineRule="auto"/>
              <w:rPr>
                <w:ins w:id="1090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091" w:author="Benjamin Chan" w:date="2018-06-20T07:58:00Z">
                  <w:rPr>
                    <w:ins w:id="1092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093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094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Disease manifestation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FD4E5FB" w14:textId="77777777" w:rsidR="00B064D8" w:rsidRPr="00B064D8" w:rsidRDefault="00B064D8" w:rsidP="00B064D8">
            <w:pPr>
              <w:spacing w:after="0" w:line="240" w:lineRule="auto"/>
              <w:rPr>
                <w:ins w:id="1095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096" w:author="Benjamin Chan" w:date="2018-06-20T07:58:00Z">
                  <w:rPr>
                    <w:ins w:id="1097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098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099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Inflammatory bowel disease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587A7A7" w14:textId="77777777" w:rsidR="00B064D8" w:rsidRPr="00B064D8" w:rsidRDefault="00B064D8" w:rsidP="00B064D8">
            <w:pPr>
              <w:spacing w:after="0" w:line="240" w:lineRule="auto"/>
              <w:rPr>
                <w:ins w:id="1100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101" w:author="Benjamin Chan" w:date="2018-06-20T07:58:00Z">
                  <w:rPr>
                    <w:ins w:id="1102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103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104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Ulcerative Colitis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0376080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1105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106" w:author="Benjamin Chan" w:date="2018-06-20T07:58:00Z">
                  <w:rPr>
                    <w:ins w:id="1107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108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109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73 (0.24-1.70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77DD622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1110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111" w:author="Benjamin Chan" w:date="2018-06-20T07:58:00Z">
                  <w:rPr>
                    <w:ins w:id="1112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113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114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81 (0.35-1.59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18CA2B5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1115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116" w:author="Benjamin Chan" w:date="2018-06-20T07:58:00Z">
                  <w:rPr>
                    <w:ins w:id="1117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118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119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1.38 (1.04-1.80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B4AB0C1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1120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121" w:author="Benjamin Chan" w:date="2018-06-20T07:58:00Z">
                  <w:rPr>
                    <w:ins w:id="1122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123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124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1.11 (0.81-1.50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B6B9C06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1125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126" w:author="Benjamin Chan" w:date="2018-06-20T07:58:00Z">
                  <w:rPr>
                    <w:ins w:id="1127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128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129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1.03 (0.67-1.51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1A4D9010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1130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131" w:author="Benjamin Chan" w:date="2018-06-20T07:58:00Z">
                  <w:rPr>
                    <w:ins w:id="1132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133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134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60 (0.44-0.78)</w:t>
              </w:r>
            </w:ins>
          </w:p>
        </w:tc>
      </w:tr>
      <w:tr w:rsidR="00B064D8" w:rsidRPr="00B064D8" w14:paraId="0928851E" w14:textId="77777777" w:rsidTr="00B064D8">
        <w:trPr>
          <w:trHeight w:val="300"/>
          <w:ins w:id="1135" w:author="Benjamin Chan" w:date="2018-06-20T07:58:00Z"/>
          <w:trPrChange w:id="1136" w:author="Benjamin Chan" w:date="2018-06-20T07:58:00Z">
            <w:trPr>
              <w:trHeight w:val="300"/>
            </w:trPr>
          </w:trPrChange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1137" w:author="Benjamin Chan" w:date="2018-06-20T07:58:00Z">
              <w:tcPr>
                <w:tcW w:w="2200" w:type="dxa"/>
                <w:gridSpan w:val="2"/>
                <w:tcBorders>
                  <w:top w:val="single" w:sz="4" w:space="0" w:color="9BC2E6"/>
                  <w:left w:val="single" w:sz="4" w:space="0" w:color="9BC2E6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08660336" w14:textId="77777777" w:rsidR="00B064D8" w:rsidRPr="00B064D8" w:rsidRDefault="00B064D8" w:rsidP="00B064D8">
            <w:pPr>
              <w:spacing w:after="0" w:line="240" w:lineRule="auto"/>
              <w:rPr>
                <w:ins w:id="1138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139" w:author="Benjamin Chan" w:date="2018-06-20T07:58:00Z">
                  <w:rPr>
                    <w:ins w:id="1140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141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142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Disease manifestation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1143" w:author="Benjamin Chan" w:date="2018-06-20T07:58:00Z">
              <w:tcPr>
                <w:tcW w:w="2800" w:type="dxa"/>
                <w:gridSpan w:val="2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4C95F13A" w14:textId="77777777" w:rsidR="00B064D8" w:rsidRPr="00B064D8" w:rsidRDefault="00B064D8" w:rsidP="00B064D8">
            <w:pPr>
              <w:spacing w:after="0" w:line="240" w:lineRule="auto"/>
              <w:rPr>
                <w:ins w:id="1144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145" w:author="Benjamin Chan" w:date="2018-06-20T07:58:00Z">
                  <w:rPr>
                    <w:ins w:id="1146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proofErr w:type="spellStart"/>
            <w:ins w:id="1147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148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PsO</w:t>
              </w:r>
              <w:proofErr w:type="spellEnd"/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149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/</w:t>
              </w:r>
              <w:proofErr w:type="spellStart"/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150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PsA</w:t>
              </w:r>
              <w:proofErr w:type="spellEnd"/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1151" w:author="Benjamin Chan" w:date="2018-06-20T07:58:00Z">
              <w:tcPr>
                <w:tcW w:w="3940" w:type="dxa"/>
                <w:gridSpan w:val="3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2F542A45" w14:textId="77777777" w:rsidR="00B064D8" w:rsidRPr="00B064D8" w:rsidRDefault="00B064D8" w:rsidP="00B064D8">
            <w:pPr>
              <w:spacing w:after="0" w:line="240" w:lineRule="auto"/>
              <w:rPr>
                <w:ins w:id="1152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153" w:author="Benjamin Chan" w:date="2018-06-20T07:58:00Z">
                  <w:rPr>
                    <w:ins w:id="1154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155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156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Psoriasis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1157" w:author="Benjamin Chan" w:date="2018-06-20T07:58:00Z">
              <w:tcPr>
                <w:tcW w:w="156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4AE657A2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1158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159" w:author="Benjamin Chan" w:date="2018-06-20T07:58:00Z">
                  <w:rPr>
                    <w:ins w:id="1160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161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162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1.88 (1.00-3.22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1163" w:author="Benjamin Chan" w:date="2018-06-20T07:58:00Z">
              <w:tcPr>
                <w:tcW w:w="4200" w:type="dxa"/>
                <w:gridSpan w:val="3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01BCAF08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1164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165" w:author="Benjamin Chan" w:date="2018-06-20T07:58:00Z">
                  <w:rPr>
                    <w:ins w:id="1166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167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168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91 (0.42-1.73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1169" w:author="Benjamin Chan" w:date="2018-06-20T07:58:00Z">
              <w:tcPr>
                <w:tcW w:w="2080" w:type="dxa"/>
                <w:gridSpan w:val="3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3E937CD4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1170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171" w:author="Benjamin Chan" w:date="2018-06-20T07:58:00Z">
                  <w:rPr>
                    <w:ins w:id="1172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173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174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2.06 (1.64-2.56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1175" w:author="Benjamin Chan" w:date="2018-06-20T07:58:00Z">
              <w:tcPr>
                <w:tcW w:w="4720" w:type="dxa"/>
                <w:gridSpan w:val="2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3B28B054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1176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177" w:author="Benjamin Chan" w:date="2018-06-20T07:58:00Z">
                  <w:rPr>
                    <w:ins w:id="1178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179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180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1.41 (1.06-1.84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1181" w:author="Benjamin Chan" w:date="2018-06-20T07:58:00Z">
              <w:tcPr>
                <w:tcW w:w="190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230152CB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1182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183" w:author="Benjamin Chan" w:date="2018-06-20T07:58:00Z">
                  <w:rPr>
                    <w:ins w:id="1184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185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186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1.26 (0.86-1.78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  <w:tcPrChange w:id="1187" w:author="Benjamin Chan" w:date="2018-06-20T07:58:00Z">
              <w:tcPr>
                <w:tcW w:w="454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single" w:sz="4" w:space="0" w:color="9BC2E6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04D20C24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1188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189" w:author="Benjamin Chan" w:date="2018-06-20T07:58:00Z">
                  <w:rPr>
                    <w:ins w:id="1190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191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192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80 (0.62-1.01)</w:t>
              </w:r>
            </w:ins>
          </w:p>
        </w:tc>
      </w:tr>
      <w:tr w:rsidR="00B064D8" w:rsidRPr="00B064D8" w14:paraId="16EA5D0C" w14:textId="77777777" w:rsidTr="00B064D8">
        <w:trPr>
          <w:trHeight w:val="300"/>
          <w:ins w:id="1193" w:author="Benjamin Chan" w:date="2018-06-20T07:58:00Z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28780AD" w14:textId="77777777" w:rsidR="00B064D8" w:rsidRPr="00B064D8" w:rsidRDefault="00B064D8" w:rsidP="00B064D8">
            <w:pPr>
              <w:spacing w:after="0" w:line="240" w:lineRule="auto"/>
              <w:rPr>
                <w:ins w:id="1194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195" w:author="Benjamin Chan" w:date="2018-06-20T07:58:00Z">
                  <w:rPr>
                    <w:ins w:id="1196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197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198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Disease manifestation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3605034" w14:textId="77777777" w:rsidR="00B064D8" w:rsidRPr="00B064D8" w:rsidRDefault="00B064D8" w:rsidP="00B064D8">
            <w:pPr>
              <w:spacing w:after="0" w:line="240" w:lineRule="auto"/>
              <w:rPr>
                <w:ins w:id="1199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200" w:author="Benjamin Chan" w:date="2018-06-20T07:58:00Z">
                  <w:rPr>
                    <w:ins w:id="1201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proofErr w:type="spellStart"/>
            <w:ins w:id="1202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203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PsO</w:t>
              </w:r>
              <w:proofErr w:type="spellEnd"/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204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/</w:t>
              </w:r>
              <w:proofErr w:type="spellStart"/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205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PsA</w:t>
              </w:r>
              <w:proofErr w:type="spellEnd"/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0F1AF56" w14:textId="77777777" w:rsidR="00B064D8" w:rsidRPr="00B064D8" w:rsidRDefault="00B064D8" w:rsidP="00B064D8">
            <w:pPr>
              <w:spacing w:after="0" w:line="240" w:lineRule="auto"/>
              <w:rPr>
                <w:ins w:id="1206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207" w:author="Benjamin Chan" w:date="2018-06-20T07:58:00Z">
                  <w:rPr>
                    <w:ins w:id="1208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209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210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Psoriatic arthritis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2E044EB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1211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212" w:author="Benjamin Chan" w:date="2018-06-20T07:58:00Z">
                  <w:rPr>
                    <w:ins w:id="1213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214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215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2.52 (1.47-4.04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0C0BA92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1216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217" w:author="Benjamin Chan" w:date="2018-06-20T07:58:00Z">
                  <w:rPr>
                    <w:ins w:id="1218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219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220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1.11 (0.56-1.99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CC24CA7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1221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222" w:author="Benjamin Chan" w:date="2018-06-20T07:58:00Z">
                  <w:rPr>
                    <w:ins w:id="1223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224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225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2.19 (1.75-2.71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50385CC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1226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227" w:author="Benjamin Chan" w:date="2018-06-20T07:58:00Z">
                  <w:rPr>
                    <w:ins w:id="1228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229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230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1.36 (1.02-1.78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330C8F0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1231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232" w:author="Benjamin Chan" w:date="2018-06-20T07:58:00Z">
                  <w:rPr>
                    <w:ins w:id="1233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234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235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1.32 (0.91-1.86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21997356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1236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237" w:author="Benjamin Chan" w:date="2018-06-20T07:58:00Z">
                  <w:rPr>
                    <w:ins w:id="1238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239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240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57 (0.42-0.75)</w:t>
              </w:r>
            </w:ins>
          </w:p>
        </w:tc>
      </w:tr>
      <w:tr w:rsidR="00B064D8" w:rsidRPr="00B064D8" w14:paraId="01400269" w14:textId="77777777" w:rsidTr="00B064D8">
        <w:trPr>
          <w:trHeight w:val="300"/>
          <w:ins w:id="1241" w:author="Benjamin Chan" w:date="2018-06-20T07:58:00Z"/>
          <w:trPrChange w:id="1242" w:author="Benjamin Chan" w:date="2018-06-20T07:58:00Z">
            <w:trPr>
              <w:trHeight w:val="300"/>
            </w:trPr>
          </w:trPrChange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1243" w:author="Benjamin Chan" w:date="2018-06-20T07:58:00Z">
              <w:tcPr>
                <w:tcW w:w="2200" w:type="dxa"/>
                <w:gridSpan w:val="2"/>
                <w:tcBorders>
                  <w:top w:val="single" w:sz="4" w:space="0" w:color="9BC2E6"/>
                  <w:left w:val="single" w:sz="4" w:space="0" w:color="9BC2E6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38004EAE" w14:textId="77777777" w:rsidR="00B064D8" w:rsidRPr="00B064D8" w:rsidRDefault="00B064D8" w:rsidP="00B064D8">
            <w:pPr>
              <w:spacing w:after="0" w:line="240" w:lineRule="auto"/>
              <w:rPr>
                <w:ins w:id="1244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245" w:author="Benjamin Chan" w:date="2018-06-20T07:58:00Z">
                  <w:rPr>
                    <w:ins w:id="1246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247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248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Disease manifestation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1249" w:author="Benjamin Chan" w:date="2018-06-20T07:58:00Z">
              <w:tcPr>
                <w:tcW w:w="2800" w:type="dxa"/>
                <w:gridSpan w:val="2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7ED74153" w14:textId="77777777" w:rsidR="00B064D8" w:rsidRPr="00B064D8" w:rsidRDefault="00B064D8" w:rsidP="00B064D8">
            <w:pPr>
              <w:spacing w:after="0" w:line="240" w:lineRule="auto"/>
              <w:rPr>
                <w:ins w:id="1250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251" w:author="Benjamin Chan" w:date="2018-06-20T07:58:00Z">
                  <w:rPr>
                    <w:ins w:id="1252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253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254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Uveitis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1255" w:author="Benjamin Chan" w:date="2018-06-20T07:58:00Z">
              <w:tcPr>
                <w:tcW w:w="3940" w:type="dxa"/>
                <w:gridSpan w:val="3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22F1FE5F" w14:textId="77777777" w:rsidR="00B064D8" w:rsidRPr="00B064D8" w:rsidRDefault="00B064D8" w:rsidP="00B064D8">
            <w:pPr>
              <w:spacing w:after="0" w:line="240" w:lineRule="auto"/>
              <w:rPr>
                <w:ins w:id="1256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257" w:author="Benjamin Chan" w:date="2018-06-20T07:58:00Z">
                  <w:rPr>
                    <w:ins w:id="1258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259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260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Uveitis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1261" w:author="Benjamin Chan" w:date="2018-06-20T07:58:00Z">
              <w:tcPr>
                <w:tcW w:w="156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38B847AC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1262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263" w:author="Benjamin Chan" w:date="2018-06-20T07:58:00Z">
                  <w:rPr>
                    <w:ins w:id="1264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265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266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2.60 (1.51-4.16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1267" w:author="Benjamin Chan" w:date="2018-06-20T07:58:00Z">
              <w:tcPr>
                <w:tcW w:w="4200" w:type="dxa"/>
                <w:gridSpan w:val="3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10A25E10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1268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269" w:author="Benjamin Chan" w:date="2018-06-20T07:58:00Z">
                  <w:rPr>
                    <w:ins w:id="1270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271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272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4.22 (3.00-5.76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1273" w:author="Benjamin Chan" w:date="2018-06-20T07:58:00Z">
              <w:tcPr>
                <w:tcW w:w="2080" w:type="dxa"/>
                <w:gridSpan w:val="3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3FFF57B7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1274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275" w:author="Benjamin Chan" w:date="2018-06-20T07:58:00Z">
                  <w:rPr>
                    <w:ins w:id="1276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277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278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3.58 (3.00-4.24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1279" w:author="Benjamin Chan" w:date="2018-06-20T07:58:00Z">
              <w:tcPr>
                <w:tcW w:w="4720" w:type="dxa"/>
                <w:gridSpan w:val="2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41D4E165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1280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281" w:author="Benjamin Chan" w:date="2018-06-20T07:58:00Z">
                  <w:rPr>
                    <w:ins w:id="1282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283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284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3.78 (3.17-4.47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1285" w:author="Benjamin Chan" w:date="2018-06-20T07:58:00Z">
              <w:tcPr>
                <w:tcW w:w="190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1ED7B855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1286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287" w:author="Benjamin Chan" w:date="2018-06-20T07:58:00Z">
                  <w:rPr>
                    <w:ins w:id="1288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289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290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1.61 (1.14-2.20)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  <w:tcPrChange w:id="1291" w:author="Benjamin Chan" w:date="2018-06-20T07:58:00Z">
              <w:tcPr>
                <w:tcW w:w="454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single" w:sz="4" w:space="0" w:color="9BC2E6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54C76A25" w14:textId="77777777" w:rsidR="00B064D8" w:rsidRPr="00B064D8" w:rsidRDefault="00B064D8" w:rsidP="00B064D8">
            <w:pPr>
              <w:spacing w:after="0" w:line="240" w:lineRule="auto"/>
              <w:jc w:val="center"/>
              <w:rPr>
                <w:ins w:id="1292" w:author="Benjamin Chan" w:date="2018-06-20T07:58:00Z"/>
                <w:rFonts w:eastAsia="Times New Roman" w:cs="Times New Roman"/>
                <w:color w:val="000000"/>
                <w:sz w:val="18"/>
                <w:szCs w:val="18"/>
                <w:rPrChange w:id="1293" w:author="Benjamin Chan" w:date="2018-06-20T07:58:00Z">
                  <w:rPr>
                    <w:ins w:id="1294" w:author="Benjamin Chan" w:date="2018-06-20T07:58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295" w:author="Benjamin Chan" w:date="2018-06-20T07:58:00Z">
              <w:r w:rsidRPr="00B064D8">
                <w:rPr>
                  <w:rFonts w:eastAsia="Times New Roman" w:cs="Times New Roman"/>
                  <w:color w:val="000000"/>
                  <w:sz w:val="18"/>
                  <w:szCs w:val="18"/>
                  <w:rPrChange w:id="1296" w:author="Benjamin Chan" w:date="2018-06-20T07:58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1.12 (0.90-1.37)</w:t>
              </w:r>
            </w:ins>
          </w:p>
        </w:tc>
      </w:tr>
    </w:tbl>
    <w:p w14:paraId="4F9A9CB5" w14:textId="77777777" w:rsidR="00B064D8" w:rsidRPr="001B5E5E" w:rsidRDefault="00B064D8" w:rsidP="00265D23"/>
    <w:tbl>
      <w:tblPr>
        <w:tblStyle w:val="ListTable4-Accent1"/>
        <w:tblW w:w="0" w:type="auto"/>
        <w:tblLook w:val="0420" w:firstRow="1" w:lastRow="0" w:firstColumn="0" w:lastColumn="0" w:noHBand="0" w:noVBand="1"/>
      </w:tblPr>
      <w:tblGrid>
        <w:gridCol w:w="1709"/>
        <w:gridCol w:w="2132"/>
        <w:gridCol w:w="2840"/>
        <w:gridCol w:w="1233"/>
        <w:gridCol w:w="1261"/>
        <w:gridCol w:w="2057"/>
        <w:gridCol w:w="1361"/>
        <w:gridCol w:w="1602"/>
        <w:gridCol w:w="2429"/>
        <w:gridCol w:w="1284"/>
        <w:gridCol w:w="1427"/>
        <w:gridCol w:w="2255"/>
      </w:tblGrid>
      <w:tr w:rsidR="006F6D42" w:rsidRPr="006F6D42" w:rsidDel="00B064D8" w14:paraId="280A934C" w14:textId="13F8F18A" w:rsidTr="006F6D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del w:id="1297" w:author="Benjamin Chan" w:date="2018-06-20T07:57:00Z"/>
        </w:trPr>
        <w:tc>
          <w:tcPr>
            <w:tcW w:w="0" w:type="auto"/>
          </w:tcPr>
          <w:p w14:paraId="1C9CB9CA" w14:textId="1CD50EC3" w:rsidR="006F6D42" w:rsidRPr="006F6D42" w:rsidDel="00B064D8" w:rsidRDefault="006F6D42" w:rsidP="006F6D42">
            <w:pPr>
              <w:pStyle w:val="Compact"/>
              <w:rPr>
                <w:del w:id="1298" w:author="Benjamin Chan" w:date="2018-06-20T07:57:00Z"/>
                <w:szCs w:val="18"/>
              </w:rPr>
            </w:pPr>
            <w:del w:id="1299" w:author="Benjamin Chan" w:date="2018-06-20T07:57:00Z">
              <w:r w:rsidRPr="006F6D42" w:rsidDel="00B064D8">
                <w:rPr>
                  <w:szCs w:val="18"/>
                </w:rPr>
                <w:delText>type</w:delText>
              </w:r>
            </w:del>
          </w:p>
        </w:tc>
        <w:tc>
          <w:tcPr>
            <w:tcW w:w="0" w:type="auto"/>
          </w:tcPr>
          <w:p w14:paraId="43904AB5" w14:textId="15EDAD16" w:rsidR="006F6D42" w:rsidRPr="006F6D42" w:rsidDel="00B064D8" w:rsidRDefault="006F6D42" w:rsidP="006F6D42">
            <w:pPr>
              <w:pStyle w:val="Compact"/>
              <w:rPr>
                <w:del w:id="1300" w:author="Benjamin Chan" w:date="2018-06-20T07:57:00Z"/>
                <w:szCs w:val="18"/>
              </w:rPr>
            </w:pPr>
            <w:del w:id="1301" w:author="Benjamin Chan" w:date="2018-06-20T07:57:00Z">
              <w:r w:rsidRPr="006F6D42" w:rsidDel="00B064D8">
                <w:rPr>
                  <w:szCs w:val="18"/>
                </w:rPr>
                <w:delText>outcomeCategory</w:delText>
              </w:r>
            </w:del>
          </w:p>
        </w:tc>
        <w:tc>
          <w:tcPr>
            <w:tcW w:w="0" w:type="auto"/>
          </w:tcPr>
          <w:p w14:paraId="118ED0CE" w14:textId="1759F483" w:rsidR="006F6D42" w:rsidRPr="006F6D42" w:rsidDel="00B064D8" w:rsidRDefault="006F6D42" w:rsidP="006F6D42">
            <w:pPr>
              <w:pStyle w:val="Compact"/>
              <w:rPr>
                <w:del w:id="1302" w:author="Benjamin Chan" w:date="2018-06-20T07:57:00Z"/>
                <w:szCs w:val="18"/>
              </w:rPr>
            </w:pPr>
            <w:del w:id="1303" w:author="Benjamin Chan" w:date="2018-06-20T07:57:00Z">
              <w:r w:rsidRPr="006F6D42" w:rsidDel="00B064D8">
                <w:rPr>
                  <w:szCs w:val="18"/>
                </w:rPr>
                <w:delText>disease</w:delText>
              </w:r>
            </w:del>
          </w:p>
        </w:tc>
        <w:tc>
          <w:tcPr>
            <w:tcW w:w="0" w:type="auto"/>
          </w:tcPr>
          <w:p w14:paraId="2EED3A84" w14:textId="10025264" w:rsidR="006F6D42" w:rsidRPr="006F6D42" w:rsidDel="00B064D8" w:rsidRDefault="006F6D42" w:rsidP="006F6D42">
            <w:pPr>
              <w:pStyle w:val="Compact"/>
              <w:jc w:val="center"/>
              <w:rPr>
                <w:del w:id="1304" w:author="Benjamin Chan" w:date="2018-06-20T07:57:00Z"/>
                <w:szCs w:val="18"/>
              </w:rPr>
            </w:pPr>
            <w:del w:id="1305" w:author="Benjamin Chan" w:date="2018-06-20T07:57:00Z">
              <w:r w:rsidRPr="006F6D42" w:rsidDel="00B064D8">
                <w:rPr>
                  <w:szCs w:val="18"/>
                </w:rPr>
                <w:delText>MPCD TNF</w:delText>
              </w:r>
            </w:del>
          </w:p>
        </w:tc>
        <w:tc>
          <w:tcPr>
            <w:tcW w:w="0" w:type="auto"/>
          </w:tcPr>
          <w:p w14:paraId="5DEA9EF6" w14:textId="06B8E3B3" w:rsidR="006F6D42" w:rsidRPr="006F6D42" w:rsidDel="00B064D8" w:rsidRDefault="006F6D42" w:rsidP="006F6D42">
            <w:pPr>
              <w:pStyle w:val="Compact"/>
              <w:jc w:val="center"/>
              <w:rPr>
                <w:del w:id="1306" w:author="Benjamin Chan" w:date="2018-06-20T07:57:00Z"/>
                <w:szCs w:val="18"/>
              </w:rPr>
            </w:pPr>
            <w:del w:id="1307" w:author="Benjamin Chan" w:date="2018-06-20T07:57:00Z">
              <w:r w:rsidRPr="006F6D42" w:rsidDel="00B064D8">
                <w:rPr>
                  <w:szCs w:val="18"/>
                </w:rPr>
                <w:delText>MPCD DMARD</w:delText>
              </w:r>
            </w:del>
          </w:p>
        </w:tc>
        <w:tc>
          <w:tcPr>
            <w:tcW w:w="0" w:type="auto"/>
          </w:tcPr>
          <w:p w14:paraId="0CE12860" w14:textId="7CE9EF75" w:rsidR="006F6D42" w:rsidRPr="006F6D42" w:rsidDel="00B064D8" w:rsidRDefault="006F6D42" w:rsidP="006F6D42">
            <w:pPr>
              <w:pStyle w:val="Compact"/>
              <w:jc w:val="center"/>
              <w:rPr>
                <w:del w:id="1308" w:author="Benjamin Chan" w:date="2018-06-20T07:57:00Z"/>
                <w:szCs w:val="18"/>
              </w:rPr>
            </w:pPr>
            <w:del w:id="1309" w:author="Benjamin Chan" w:date="2018-06-20T07:57:00Z">
              <w:r w:rsidRPr="006F6D42" w:rsidDel="00B064D8">
                <w:rPr>
                  <w:szCs w:val="18"/>
                </w:rPr>
                <w:delText>MPCD NSAID or no exposure</w:delText>
              </w:r>
            </w:del>
          </w:p>
        </w:tc>
        <w:tc>
          <w:tcPr>
            <w:tcW w:w="0" w:type="auto"/>
          </w:tcPr>
          <w:p w14:paraId="34D698A8" w14:textId="1994693A" w:rsidR="006F6D42" w:rsidRPr="006F6D42" w:rsidDel="00B064D8" w:rsidRDefault="006F6D42" w:rsidP="006F6D42">
            <w:pPr>
              <w:pStyle w:val="Compact"/>
              <w:jc w:val="center"/>
              <w:rPr>
                <w:del w:id="1310" w:author="Benjamin Chan" w:date="2018-06-20T07:57:00Z"/>
                <w:szCs w:val="18"/>
              </w:rPr>
            </w:pPr>
            <w:del w:id="1311" w:author="Benjamin Chan" w:date="2018-06-20T07:57:00Z">
              <w:r w:rsidRPr="006F6D42" w:rsidDel="00B064D8">
                <w:rPr>
                  <w:szCs w:val="18"/>
                </w:rPr>
                <w:delText>Marketscan TNF</w:delText>
              </w:r>
            </w:del>
          </w:p>
        </w:tc>
        <w:tc>
          <w:tcPr>
            <w:tcW w:w="0" w:type="auto"/>
          </w:tcPr>
          <w:p w14:paraId="27AB3E33" w14:textId="1BD63C87" w:rsidR="006F6D42" w:rsidRPr="006F6D42" w:rsidDel="00B064D8" w:rsidRDefault="006F6D42" w:rsidP="006F6D42">
            <w:pPr>
              <w:pStyle w:val="Compact"/>
              <w:jc w:val="center"/>
              <w:rPr>
                <w:del w:id="1312" w:author="Benjamin Chan" w:date="2018-06-20T07:57:00Z"/>
                <w:szCs w:val="18"/>
              </w:rPr>
            </w:pPr>
            <w:del w:id="1313" w:author="Benjamin Chan" w:date="2018-06-20T07:57:00Z">
              <w:r w:rsidRPr="006F6D42" w:rsidDel="00B064D8">
                <w:rPr>
                  <w:szCs w:val="18"/>
                </w:rPr>
                <w:delText>Marketscan DMARD</w:delText>
              </w:r>
            </w:del>
          </w:p>
        </w:tc>
        <w:tc>
          <w:tcPr>
            <w:tcW w:w="0" w:type="auto"/>
          </w:tcPr>
          <w:p w14:paraId="6F7DE3D8" w14:textId="239E89F9" w:rsidR="006F6D42" w:rsidRPr="006F6D42" w:rsidDel="00B064D8" w:rsidRDefault="006F6D42" w:rsidP="006F6D42">
            <w:pPr>
              <w:pStyle w:val="Compact"/>
              <w:jc w:val="center"/>
              <w:rPr>
                <w:del w:id="1314" w:author="Benjamin Chan" w:date="2018-06-20T07:57:00Z"/>
                <w:szCs w:val="18"/>
              </w:rPr>
            </w:pPr>
            <w:del w:id="1315" w:author="Benjamin Chan" w:date="2018-06-20T07:57:00Z">
              <w:r w:rsidRPr="006F6D42" w:rsidDel="00B064D8">
                <w:rPr>
                  <w:szCs w:val="18"/>
                </w:rPr>
                <w:delText>Marketscan NSAID or no exposure</w:delText>
              </w:r>
            </w:del>
          </w:p>
        </w:tc>
        <w:tc>
          <w:tcPr>
            <w:tcW w:w="0" w:type="auto"/>
          </w:tcPr>
          <w:p w14:paraId="4B9AD3F3" w14:textId="244F34C5" w:rsidR="006F6D42" w:rsidRPr="006F6D42" w:rsidDel="00B064D8" w:rsidRDefault="006F6D42" w:rsidP="006F6D42">
            <w:pPr>
              <w:pStyle w:val="Compact"/>
              <w:jc w:val="center"/>
              <w:rPr>
                <w:del w:id="1316" w:author="Benjamin Chan" w:date="2018-06-20T07:57:00Z"/>
                <w:szCs w:val="18"/>
              </w:rPr>
            </w:pPr>
            <w:del w:id="1317" w:author="Benjamin Chan" w:date="2018-06-20T07:57:00Z">
              <w:r w:rsidRPr="006F6D42" w:rsidDel="00B064D8">
                <w:rPr>
                  <w:szCs w:val="18"/>
                </w:rPr>
                <w:delText>Medicare TNF</w:delText>
              </w:r>
            </w:del>
          </w:p>
        </w:tc>
        <w:tc>
          <w:tcPr>
            <w:tcW w:w="0" w:type="auto"/>
          </w:tcPr>
          <w:p w14:paraId="0DC1DC22" w14:textId="0AD88256" w:rsidR="006F6D42" w:rsidRPr="006F6D42" w:rsidDel="00B064D8" w:rsidRDefault="006F6D42" w:rsidP="006F6D42">
            <w:pPr>
              <w:pStyle w:val="Compact"/>
              <w:jc w:val="center"/>
              <w:rPr>
                <w:del w:id="1318" w:author="Benjamin Chan" w:date="2018-06-20T07:57:00Z"/>
                <w:szCs w:val="18"/>
              </w:rPr>
            </w:pPr>
            <w:del w:id="1319" w:author="Benjamin Chan" w:date="2018-06-20T07:57:00Z">
              <w:r w:rsidRPr="006F6D42" w:rsidDel="00B064D8">
                <w:rPr>
                  <w:szCs w:val="18"/>
                </w:rPr>
                <w:delText>Medicare DMARD</w:delText>
              </w:r>
            </w:del>
          </w:p>
        </w:tc>
        <w:tc>
          <w:tcPr>
            <w:tcW w:w="0" w:type="auto"/>
          </w:tcPr>
          <w:p w14:paraId="6126C96F" w14:textId="1AE6668D" w:rsidR="006F6D42" w:rsidRPr="006F6D42" w:rsidDel="00B064D8" w:rsidRDefault="006F6D42" w:rsidP="006F6D42">
            <w:pPr>
              <w:pStyle w:val="Compact"/>
              <w:jc w:val="center"/>
              <w:rPr>
                <w:del w:id="1320" w:author="Benjamin Chan" w:date="2018-06-20T07:57:00Z"/>
                <w:szCs w:val="18"/>
              </w:rPr>
            </w:pPr>
            <w:del w:id="1321" w:author="Benjamin Chan" w:date="2018-06-20T07:57:00Z">
              <w:r w:rsidRPr="006F6D42" w:rsidDel="00B064D8">
                <w:rPr>
                  <w:szCs w:val="18"/>
                </w:rPr>
                <w:delText>Medicare NSAID or no exposure</w:delText>
              </w:r>
            </w:del>
          </w:p>
        </w:tc>
      </w:tr>
      <w:tr w:rsidR="006F6D42" w:rsidRPr="006F6D42" w:rsidDel="00B064D8" w14:paraId="0B964777" w14:textId="322683B9" w:rsidTr="006F6D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del w:id="1322" w:author="Benjamin Chan" w:date="2018-06-20T07:57:00Z"/>
        </w:trPr>
        <w:tc>
          <w:tcPr>
            <w:tcW w:w="0" w:type="auto"/>
          </w:tcPr>
          <w:p w14:paraId="38C19AA2" w14:textId="309F98C5" w:rsidR="006F6D42" w:rsidRPr="006F6D42" w:rsidDel="00B064D8" w:rsidRDefault="006F6D42" w:rsidP="006F6D42">
            <w:pPr>
              <w:pStyle w:val="Compact"/>
              <w:rPr>
                <w:del w:id="1323" w:author="Benjamin Chan" w:date="2018-06-20T07:57:00Z"/>
                <w:szCs w:val="18"/>
              </w:rPr>
            </w:pPr>
            <w:del w:id="1324" w:author="Benjamin Chan" w:date="2018-06-20T07:57:00Z">
              <w:r w:rsidRPr="006F6D42" w:rsidDel="00B064D8">
                <w:rPr>
                  <w:szCs w:val="18"/>
                </w:rPr>
                <w:delText>Comorbidity</w:delText>
              </w:r>
            </w:del>
          </w:p>
        </w:tc>
        <w:tc>
          <w:tcPr>
            <w:tcW w:w="0" w:type="auto"/>
          </w:tcPr>
          <w:p w14:paraId="76561263" w14:textId="2A01FAE6" w:rsidR="006F6D42" w:rsidRPr="006F6D42" w:rsidDel="00B064D8" w:rsidRDefault="006F6D42" w:rsidP="006F6D42">
            <w:pPr>
              <w:pStyle w:val="Compact"/>
              <w:rPr>
                <w:del w:id="1325" w:author="Benjamin Chan" w:date="2018-06-20T07:57:00Z"/>
                <w:szCs w:val="18"/>
              </w:rPr>
            </w:pPr>
            <w:del w:id="1326" w:author="Benjamin Chan" w:date="2018-06-20T07:57:00Z">
              <w:r w:rsidRPr="006F6D42" w:rsidDel="00B064D8">
                <w:rPr>
                  <w:szCs w:val="18"/>
                </w:rPr>
                <w:delText>Cancer</w:delText>
              </w:r>
            </w:del>
          </w:p>
        </w:tc>
        <w:tc>
          <w:tcPr>
            <w:tcW w:w="0" w:type="auto"/>
          </w:tcPr>
          <w:p w14:paraId="5F0C627D" w14:textId="74611A2D" w:rsidR="006F6D42" w:rsidRPr="006F6D42" w:rsidDel="00B064D8" w:rsidRDefault="006F6D42" w:rsidP="006F6D42">
            <w:pPr>
              <w:pStyle w:val="Compact"/>
              <w:rPr>
                <w:del w:id="1327" w:author="Benjamin Chan" w:date="2018-06-20T07:57:00Z"/>
                <w:szCs w:val="18"/>
              </w:rPr>
            </w:pPr>
            <w:del w:id="1328" w:author="Benjamin Chan" w:date="2018-06-20T07:57:00Z">
              <w:r w:rsidRPr="006F6D42" w:rsidDel="00B064D8">
                <w:rPr>
                  <w:szCs w:val="18"/>
                </w:rPr>
                <w:delText>Hematologic Cancer</w:delText>
              </w:r>
            </w:del>
          </w:p>
        </w:tc>
        <w:tc>
          <w:tcPr>
            <w:tcW w:w="0" w:type="auto"/>
          </w:tcPr>
          <w:p w14:paraId="792B3F6E" w14:textId="55396B3F" w:rsidR="006F6D42" w:rsidRPr="006F6D42" w:rsidDel="00B064D8" w:rsidRDefault="006F6D42" w:rsidP="006F6D42">
            <w:pPr>
              <w:pStyle w:val="Compact"/>
              <w:jc w:val="center"/>
              <w:rPr>
                <w:del w:id="1329" w:author="Benjamin Chan" w:date="2018-06-20T07:57:00Z"/>
                <w:szCs w:val="18"/>
              </w:rPr>
            </w:pPr>
            <w:del w:id="1330" w:author="Benjamin Chan" w:date="2018-06-20T07:57:00Z">
              <w:r w:rsidRPr="006F6D42" w:rsidDel="00B064D8">
                <w:rPr>
                  <w:szCs w:val="18"/>
                </w:rPr>
                <w:delText>0.14 (0.00-0.79)</w:delText>
              </w:r>
            </w:del>
          </w:p>
        </w:tc>
        <w:tc>
          <w:tcPr>
            <w:tcW w:w="0" w:type="auto"/>
          </w:tcPr>
          <w:p w14:paraId="0B2D5FFE" w14:textId="6493B344" w:rsidR="006F6D42" w:rsidRPr="006F6D42" w:rsidDel="00B064D8" w:rsidRDefault="006F6D42" w:rsidP="006F6D42">
            <w:pPr>
              <w:pStyle w:val="Compact"/>
              <w:jc w:val="center"/>
              <w:rPr>
                <w:del w:id="1331" w:author="Benjamin Chan" w:date="2018-06-20T07:57:00Z"/>
                <w:szCs w:val="18"/>
              </w:rPr>
            </w:pPr>
            <w:del w:id="1332" w:author="Benjamin Chan" w:date="2018-06-20T07:57:00Z">
              <w:r w:rsidRPr="006F6D42" w:rsidDel="00B064D8">
                <w:rPr>
                  <w:szCs w:val="18"/>
                </w:rPr>
                <w:delText>0.00 (0.00-2.44)</w:delText>
              </w:r>
            </w:del>
          </w:p>
        </w:tc>
        <w:tc>
          <w:tcPr>
            <w:tcW w:w="0" w:type="auto"/>
          </w:tcPr>
          <w:p w14:paraId="66C83EA8" w14:textId="711490E5" w:rsidR="006F6D42" w:rsidRPr="006F6D42" w:rsidDel="00B064D8" w:rsidRDefault="006F6D42" w:rsidP="006F6D42">
            <w:pPr>
              <w:pStyle w:val="Compact"/>
              <w:jc w:val="center"/>
              <w:rPr>
                <w:del w:id="1333" w:author="Benjamin Chan" w:date="2018-06-20T07:57:00Z"/>
                <w:szCs w:val="18"/>
              </w:rPr>
            </w:pPr>
            <w:del w:id="1334" w:author="Benjamin Chan" w:date="2018-06-20T07:57:00Z">
              <w:r w:rsidRPr="006F6D42" w:rsidDel="00B064D8">
                <w:rPr>
                  <w:szCs w:val="18"/>
                </w:rPr>
                <w:delText>0.47 (0.13-1.19)</w:delText>
              </w:r>
            </w:del>
          </w:p>
        </w:tc>
        <w:tc>
          <w:tcPr>
            <w:tcW w:w="0" w:type="auto"/>
          </w:tcPr>
          <w:p w14:paraId="2B189364" w14:textId="66073132" w:rsidR="006F6D42" w:rsidRPr="006F6D42" w:rsidDel="00B064D8" w:rsidRDefault="006F6D42" w:rsidP="006F6D42">
            <w:pPr>
              <w:pStyle w:val="Compact"/>
              <w:jc w:val="center"/>
              <w:rPr>
                <w:del w:id="1335" w:author="Benjamin Chan" w:date="2018-06-20T07:57:00Z"/>
                <w:szCs w:val="18"/>
              </w:rPr>
            </w:pPr>
            <w:del w:id="1336" w:author="Benjamin Chan" w:date="2018-06-20T07:57:00Z">
              <w:r w:rsidRPr="006F6D42" w:rsidDel="00B064D8">
                <w:rPr>
                  <w:szCs w:val="18"/>
                </w:rPr>
                <w:delText>0.12 (0.04-0.29)</w:delText>
              </w:r>
            </w:del>
          </w:p>
        </w:tc>
        <w:tc>
          <w:tcPr>
            <w:tcW w:w="0" w:type="auto"/>
          </w:tcPr>
          <w:p w14:paraId="68DB2D6E" w14:textId="742D5CAC" w:rsidR="006F6D42" w:rsidRPr="006F6D42" w:rsidDel="00B064D8" w:rsidRDefault="006F6D42" w:rsidP="006F6D42">
            <w:pPr>
              <w:pStyle w:val="Compact"/>
              <w:jc w:val="center"/>
              <w:rPr>
                <w:del w:id="1337" w:author="Benjamin Chan" w:date="2018-06-20T07:57:00Z"/>
                <w:szCs w:val="18"/>
              </w:rPr>
            </w:pPr>
            <w:del w:id="1338" w:author="Benjamin Chan" w:date="2018-06-20T07:57:00Z">
              <w:r w:rsidRPr="006F6D42" w:rsidDel="00B064D8">
                <w:rPr>
                  <w:szCs w:val="18"/>
                </w:rPr>
                <w:delText>0.70 (0.23-1.63)</w:delText>
              </w:r>
            </w:del>
          </w:p>
        </w:tc>
        <w:tc>
          <w:tcPr>
            <w:tcW w:w="0" w:type="auto"/>
          </w:tcPr>
          <w:p w14:paraId="3B6AC774" w14:textId="12FC322C" w:rsidR="006F6D42" w:rsidRPr="006F6D42" w:rsidDel="00B064D8" w:rsidRDefault="006F6D42" w:rsidP="006F6D42">
            <w:pPr>
              <w:pStyle w:val="Compact"/>
              <w:jc w:val="center"/>
              <w:rPr>
                <w:del w:id="1339" w:author="Benjamin Chan" w:date="2018-06-20T07:57:00Z"/>
                <w:szCs w:val="18"/>
              </w:rPr>
            </w:pPr>
            <w:del w:id="1340" w:author="Benjamin Chan" w:date="2018-06-20T07:57:00Z">
              <w:r w:rsidRPr="006F6D42" w:rsidDel="00B064D8">
                <w:rPr>
                  <w:szCs w:val="18"/>
                </w:rPr>
                <w:delText>0.41 (0.22-0.70)</w:delText>
              </w:r>
            </w:del>
          </w:p>
        </w:tc>
        <w:tc>
          <w:tcPr>
            <w:tcW w:w="0" w:type="auto"/>
          </w:tcPr>
          <w:p w14:paraId="0A72759A" w14:textId="360797D7" w:rsidR="006F6D42" w:rsidRPr="006F6D42" w:rsidDel="00B064D8" w:rsidRDefault="006F6D42" w:rsidP="006F6D42">
            <w:pPr>
              <w:pStyle w:val="Compact"/>
              <w:jc w:val="center"/>
              <w:rPr>
                <w:del w:id="1341" w:author="Benjamin Chan" w:date="2018-06-20T07:57:00Z"/>
                <w:szCs w:val="18"/>
              </w:rPr>
            </w:pPr>
            <w:del w:id="1342" w:author="Benjamin Chan" w:date="2018-06-20T07:57:00Z">
              <w:r w:rsidRPr="006F6D42" w:rsidDel="00B064D8">
                <w:rPr>
                  <w:szCs w:val="18"/>
                </w:rPr>
                <w:delText>0.79 (0.49-1.20)</w:delText>
              </w:r>
            </w:del>
          </w:p>
        </w:tc>
        <w:tc>
          <w:tcPr>
            <w:tcW w:w="0" w:type="auto"/>
          </w:tcPr>
          <w:p w14:paraId="64163ADB" w14:textId="5A2515FB" w:rsidR="006F6D42" w:rsidRPr="006F6D42" w:rsidDel="00B064D8" w:rsidRDefault="006F6D42" w:rsidP="006F6D42">
            <w:pPr>
              <w:pStyle w:val="Compact"/>
              <w:jc w:val="center"/>
              <w:rPr>
                <w:del w:id="1343" w:author="Benjamin Chan" w:date="2018-06-20T07:57:00Z"/>
                <w:szCs w:val="18"/>
              </w:rPr>
            </w:pPr>
            <w:del w:id="1344" w:author="Benjamin Chan" w:date="2018-06-20T07:57:00Z">
              <w:r w:rsidRPr="006F6D42" w:rsidDel="00B064D8">
                <w:rPr>
                  <w:szCs w:val="18"/>
                </w:rPr>
                <w:delText>0.52 (0.24-0.99)</w:delText>
              </w:r>
            </w:del>
          </w:p>
        </w:tc>
        <w:tc>
          <w:tcPr>
            <w:tcW w:w="0" w:type="auto"/>
          </w:tcPr>
          <w:p w14:paraId="43DCE050" w14:textId="505A456F" w:rsidR="006F6D42" w:rsidRPr="006F6D42" w:rsidDel="00B064D8" w:rsidRDefault="006F6D42" w:rsidP="006F6D42">
            <w:pPr>
              <w:pStyle w:val="Compact"/>
              <w:jc w:val="center"/>
              <w:rPr>
                <w:del w:id="1345" w:author="Benjamin Chan" w:date="2018-06-20T07:57:00Z"/>
                <w:szCs w:val="18"/>
              </w:rPr>
            </w:pPr>
            <w:del w:id="1346" w:author="Benjamin Chan" w:date="2018-06-20T07:57:00Z">
              <w:r w:rsidRPr="006F6D42" w:rsidDel="00B064D8">
                <w:rPr>
                  <w:szCs w:val="18"/>
                </w:rPr>
                <w:delText>0.47 (0.32-0.65)</w:delText>
              </w:r>
            </w:del>
          </w:p>
        </w:tc>
      </w:tr>
      <w:tr w:rsidR="006F6D42" w:rsidRPr="006F6D42" w:rsidDel="00B064D8" w14:paraId="08BD48AC" w14:textId="001C15CC" w:rsidTr="006F6D42">
        <w:trPr>
          <w:trHeight w:val="20"/>
          <w:del w:id="1347" w:author="Benjamin Chan" w:date="2018-06-20T07:57:00Z"/>
        </w:trPr>
        <w:tc>
          <w:tcPr>
            <w:tcW w:w="0" w:type="auto"/>
          </w:tcPr>
          <w:p w14:paraId="1F405103" w14:textId="09FF46A1" w:rsidR="006F6D42" w:rsidRPr="006F6D42" w:rsidDel="00B064D8" w:rsidRDefault="006F6D42" w:rsidP="006F6D42">
            <w:pPr>
              <w:pStyle w:val="Compact"/>
              <w:rPr>
                <w:del w:id="1348" w:author="Benjamin Chan" w:date="2018-06-20T07:57:00Z"/>
                <w:szCs w:val="18"/>
              </w:rPr>
            </w:pPr>
            <w:del w:id="1349" w:author="Benjamin Chan" w:date="2018-06-20T07:57:00Z">
              <w:r w:rsidRPr="006F6D42" w:rsidDel="00B064D8">
                <w:rPr>
                  <w:szCs w:val="18"/>
                </w:rPr>
                <w:delText>Comorbidity</w:delText>
              </w:r>
            </w:del>
          </w:p>
        </w:tc>
        <w:tc>
          <w:tcPr>
            <w:tcW w:w="0" w:type="auto"/>
          </w:tcPr>
          <w:p w14:paraId="01709D16" w14:textId="7BAF737D" w:rsidR="006F6D42" w:rsidRPr="006F6D42" w:rsidDel="00B064D8" w:rsidRDefault="006F6D42" w:rsidP="006F6D42">
            <w:pPr>
              <w:pStyle w:val="Compact"/>
              <w:rPr>
                <w:del w:id="1350" w:author="Benjamin Chan" w:date="2018-06-20T07:57:00Z"/>
                <w:szCs w:val="18"/>
              </w:rPr>
            </w:pPr>
            <w:del w:id="1351" w:author="Benjamin Chan" w:date="2018-06-20T07:57:00Z">
              <w:r w:rsidRPr="006F6D42" w:rsidDel="00B064D8">
                <w:rPr>
                  <w:szCs w:val="18"/>
                </w:rPr>
                <w:delText>Cancer</w:delText>
              </w:r>
            </w:del>
          </w:p>
        </w:tc>
        <w:tc>
          <w:tcPr>
            <w:tcW w:w="0" w:type="auto"/>
          </w:tcPr>
          <w:p w14:paraId="584702EC" w14:textId="1EE45DE3" w:rsidR="006F6D42" w:rsidRPr="006F6D42" w:rsidDel="00B064D8" w:rsidRDefault="006F6D42" w:rsidP="006F6D42">
            <w:pPr>
              <w:pStyle w:val="Compact"/>
              <w:rPr>
                <w:del w:id="1352" w:author="Benjamin Chan" w:date="2018-06-20T07:57:00Z"/>
                <w:szCs w:val="18"/>
              </w:rPr>
            </w:pPr>
            <w:del w:id="1353" w:author="Benjamin Chan" w:date="2018-06-20T07:57:00Z">
              <w:r w:rsidRPr="006F6D42" w:rsidDel="00B064D8">
                <w:rPr>
                  <w:szCs w:val="18"/>
                </w:rPr>
                <w:delText>Non Melanoma Skin Cancer</w:delText>
              </w:r>
            </w:del>
          </w:p>
        </w:tc>
        <w:tc>
          <w:tcPr>
            <w:tcW w:w="0" w:type="auto"/>
          </w:tcPr>
          <w:p w14:paraId="3747FED6" w14:textId="2B45E150" w:rsidR="006F6D42" w:rsidRPr="006F6D42" w:rsidDel="00B064D8" w:rsidRDefault="006F6D42" w:rsidP="006F6D42">
            <w:pPr>
              <w:pStyle w:val="Compact"/>
              <w:jc w:val="center"/>
              <w:rPr>
                <w:del w:id="1354" w:author="Benjamin Chan" w:date="2018-06-20T07:57:00Z"/>
                <w:szCs w:val="18"/>
              </w:rPr>
            </w:pPr>
            <w:del w:id="1355" w:author="Benjamin Chan" w:date="2018-06-20T07:57:00Z">
              <w:r w:rsidRPr="006F6D42" w:rsidDel="00B064D8">
                <w:rPr>
                  <w:szCs w:val="18"/>
                </w:rPr>
                <w:delText>1.43 (0.69-2.64)</w:delText>
              </w:r>
            </w:del>
          </w:p>
        </w:tc>
        <w:tc>
          <w:tcPr>
            <w:tcW w:w="0" w:type="auto"/>
          </w:tcPr>
          <w:p w14:paraId="60083AA5" w14:textId="60DB3272" w:rsidR="006F6D42" w:rsidRPr="006F6D42" w:rsidDel="00B064D8" w:rsidRDefault="006F6D42" w:rsidP="006F6D42">
            <w:pPr>
              <w:pStyle w:val="Compact"/>
              <w:jc w:val="center"/>
              <w:rPr>
                <w:del w:id="1356" w:author="Benjamin Chan" w:date="2018-06-20T07:57:00Z"/>
                <w:szCs w:val="18"/>
              </w:rPr>
            </w:pPr>
            <w:del w:id="1357" w:author="Benjamin Chan" w:date="2018-06-20T07:57:00Z">
              <w:r w:rsidRPr="006F6D42" w:rsidDel="00B064D8">
                <w:rPr>
                  <w:szCs w:val="18"/>
                </w:rPr>
                <w:delText>1.33 (0.16-4.82)</w:delText>
              </w:r>
            </w:del>
          </w:p>
        </w:tc>
        <w:tc>
          <w:tcPr>
            <w:tcW w:w="0" w:type="auto"/>
          </w:tcPr>
          <w:p w14:paraId="36BEC327" w14:textId="1440E69E" w:rsidR="006F6D42" w:rsidRPr="006F6D42" w:rsidDel="00B064D8" w:rsidRDefault="006F6D42" w:rsidP="006F6D42">
            <w:pPr>
              <w:pStyle w:val="Compact"/>
              <w:jc w:val="center"/>
              <w:rPr>
                <w:del w:id="1358" w:author="Benjamin Chan" w:date="2018-06-20T07:57:00Z"/>
                <w:szCs w:val="18"/>
              </w:rPr>
            </w:pPr>
            <w:del w:id="1359" w:author="Benjamin Chan" w:date="2018-06-20T07:57:00Z">
              <w:r w:rsidRPr="006F6D42" w:rsidDel="00B064D8">
                <w:rPr>
                  <w:szCs w:val="18"/>
                </w:rPr>
                <w:delText>1.17 (0.56-2.16)</w:delText>
              </w:r>
            </w:del>
          </w:p>
        </w:tc>
        <w:tc>
          <w:tcPr>
            <w:tcW w:w="0" w:type="auto"/>
          </w:tcPr>
          <w:p w14:paraId="4F5188A2" w14:textId="47F4DE38" w:rsidR="006F6D42" w:rsidRPr="006F6D42" w:rsidDel="00B064D8" w:rsidRDefault="006F6D42" w:rsidP="006F6D42">
            <w:pPr>
              <w:pStyle w:val="Compact"/>
              <w:jc w:val="center"/>
              <w:rPr>
                <w:del w:id="1360" w:author="Benjamin Chan" w:date="2018-06-20T07:57:00Z"/>
                <w:szCs w:val="18"/>
              </w:rPr>
            </w:pPr>
            <w:del w:id="1361" w:author="Benjamin Chan" w:date="2018-06-20T07:57:00Z">
              <w:r w:rsidRPr="006F6D42" w:rsidDel="00B064D8">
                <w:rPr>
                  <w:szCs w:val="18"/>
                </w:rPr>
                <w:delText>0.93 (0.65-1.28)</w:delText>
              </w:r>
            </w:del>
          </w:p>
        </w:tc>
        <w:tc>
          <w:tcPr>
            <w:tcW w:w="0" w:type="auto"/>
          </w:tcPr>
          <w:p w14:paraId="05F3840D" w14:textId="03CB5DDE" w:rsidR="006F6D42" w:rsidRPr="006F6D42" w:rsidDel="00B064D8" w:rsidRDefault="006F6D42" w:rsidP="006F6D42">
            <w:pPr>
              <w:pStyle w:val="Compact"/>
              <w:jc w:val="center"/>
              <w:rPr>
                <w:del w:id="1362" w:author="Benjamin Chan" w:date="2018-06-20T07:57:00Z"/>
                <w:szCs w:val="18"/>
              </w:rPr>
            </w:pPr>
            <w:del w:id="1363" w:author="Benjamin Chan" w:date="2018-06-20T07:57:00Z">
              <w:r w:rsidRPr="006F6D42" w:rsidDel="00B064D8">
                <w:rPr>
                  <w:szCs w:val="18"/>
                </w:rPr>
                <w:delText>1.54 (0.77-2.76)</w:delText>
              </w:r>
            </w:del>
          </w:p>
        </w:tc>
        <w:tc>
          <w:tcPr>
            <w:tcW w:w="0" w:type="auto"/>
          </w:tcPr>
          <w:p w14:paraId="6A1D87FD" w14:textId="50AA261F" w:rsidR="006F6D42" w:rsidRPr="006F6D42" w:rsidDel="00B064D8" w:rsidRDefault="006F6D42" w:rsidP="006F6D42">
            <w:pPr>
              <w:pStyle w:val="Compact"/>
              <w:jc w:val="center"/>
              <w:rPr>
                <w:del w:id="1364" w:author="Benjamin Chan" w:date="2018-06-20T07:57:00Z"/>
                <w:szCs w:val="18"/>
              </w:rPr>
            </w:pPr>
            <w:del w:id="1365" w:author="Benjamin Chan" w:date="2018-06-20T07:57:00Z">
              <w:r w:rsidRPr="006F6D42" w:rsidDel="00B064D8">
                <w:rPr>
                  <w:szCs w:val="18"/>
                </w:rPr>
                <w:delText>0.75 (0.48-1.12)</w:delText>
              </w:r>
            </w:del>
          </w:p>
        </w:tc>
        <w:tc>
          <w:tcPr>
            <w:tcW w:w="0" w:type="auto"/>
          </w:tcPr>
          <w:p w14:paraId="09F6E7A1" w14:textId="583EE0DB" w:rsidR="006F6D42" w:rsidRPr="006F6D42" w:rsidDel="00B064D8" w:rsidRDefault="006F6D42" w:rsidP="006F6D42">
            <w:pPr>
              <w:pStyle w:val="Compact"/>
              <w:jc w:val="center"/>
              <w:rPr>
                <w:del w:id="1366" w:author="Benjamin Chan" w:date="2018-06-20T07:57:00Z"/>
                <w:szCs w:val="18"/>
              </w:rPr>
            </w:pPr>
            <w:del w:id="1367" w:author="Benjamin Chan" w:date="2018-06-20T07:57:00Z">
              <w:r w:rsidRPr="006F6D42" w:rsidDel="00B064D8">
                <w:rPr>
                  <w:szCs w:val="18"/>
                </w:rPr>
                <w:delText>3.27 (2.60-4.06)</w:delText>
              </w:r>
            </w:del>
          </w:p>
        </w:tc>
        <w:tc>
          <w:tcPr>
            <w:tcW w:w="0" w:type="auto"/>
          </w:tcPr>
          <w:p w14:paraId="6020C27C" w14:textId="189F050A" w:rsidR="006F6D42" w:rsidRPr="006F6D42" w:rsidDel="00B064D8" w:rsidRDefault="006F6D42" w:rsidP="006F6D42">
            <w:pPr>
              <w:pStyle w:val="Compact"/>
              <w:jc w:val="center"/>
              <w:rPr>
                <w:del w:id="1368" w:author="Benjamin Chan" w:date="2018-06-20T07:57:00Z"/>
                <w:szCs w:val="18"/>
              </w:rPr>
            </w:pPr>
            <w:del w:id="1369" w:author="Benjamin Chan" w:date="2018-06-20T07:57:00Z">
              <w:r w:rsidRPr="006F6D42" w:rsidDel="00B064D8">
                <w:rPr>
                  <w:szCs w:val="18"/>
                </w:rPr>
                <w:delText>2.79 (2.04-3.72)</w:delText>
              </w:r>
            </w:del>
          </w:p>
        </w:tc>
        <w:tc>
          <w:tcPr>
            <w:tcW w:w="0" w:type="auto"/>
          </w:tcPr>
          <w:p w14:paraId="63D1F552" w14:textId="003804C8" w:rsidR="006F6D42" w:rsidRPr="006F6D42" w:rsidDel="00B064D8" w:rsidRDefault="006F6D42" w:rsidP="006F6D42">
            <w:pPr>
              <w:pStyle w:val="Compact"/>
              <w:jc w:val="center"/>
              <w:rPr>
                <w:del w:id="1370" w:author="Benjamin Chan" w:date="2018-06-20T07:57:00Z"/>
                <w:szCs w:val="18"/>
              </w:rPr>
            </w:pPr>
            <w:del w:id="1371" w:author="Benjamin Chan" w:date="2018-06-20T07:57:00Z">
              <w:r w:rsidRPr="006F6D42" w:rsidDel="00B064D8">
                <w:rPr>
                  <w:szCs w:val="18"/>
                </w:rPr>
                <w:delText>3.22 (2.81-3.69)</w:delText>
              </w:r>
            </w:del>
          </w:p>
        </w:tc>
      </w:tr>
      <w:tr w:rsidR="006F6D42" w:rsidRPr="006F6D42" w:rsidDel="00B064D8" w14:paraId="683F8412" w14:textId="567F0D21" w:rsidTr="006F6D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del w:id="1372" w:author="Benjamin Chan" w:date="2018-06-20T07:57:00Z"/>
        </w:trPr>
        <w:tc>
          <w:tcPr>
            <w:tcW w:w="0" w:type="auto"/>
          </w:tcPr>
          <w:p w14:paraId="6099A7F4" w14:textId="610BDB08" w:rsidR="006F6D42" w:rsidRPr="006F6D42" w:rsidDel="00B064D8" w:rsidRDefault="006F6D42" w:rsidP="006F6D42">
            <w:pPr>
              <w:pStyle w:val="Compact"/>
              <w:rPr>
                <w:del w:id="1373" w:author="Benjamin Chan" w:date="2018-06-20T07:57:00Z"/>
                <w:szCs w:val="18"/>
              </w:rPr>
            </w:pPr>
            <w:del w:id="1374" w:author="Benjamin Chan" w:date="2018-06-20T07:57:00Z">
              <w:r w:rsidRPr="006F6D42" w:rsidDel="00B064D8">
                <w:rPr>
                  <w:szCs w:val="18"/>
                </w:rPr>
                <w:delText>Comorbidity</w:delText>
              </w:r>
            </w:del>
          </w:p>
        </w:tc>
        <w:tc>
          <w:tcPr>
            <w:tcW w:w="0" w:type="auto"/>
          </w:tcPr>
          <w:p w14:paraId="01CD21B2" w14:textId="5D7CBAE2" w:rsidR="006F6D42" w:rsidRPr="006F6D42" w:rsidDel="00B064D8" w:rsidRDefault="006F6D42" w:rsidP="006F6D42">
            <w:pPr>
              <w:pStyle w:val="Compact"/>
              <w:rPr>
                <w:del w:id="1375" w:author="Benjamin Chan" w:date="2018-06-20T07:57:00Z"/>
                <w:szCs w:val="18"/>
              </w:rPr>
            </w:pPr>
            <w:del w:id="1376" w:author="Benjamin Chan" w:date="2018-06-20T07:57:00Z">
              <w:r w:rsidRPr="006F6D42" w:rsidDel="00B064D8">
                <w:rPr>
                  <w:szCs w:val="18"/>
                </w:rPr>
                <w:delText>Cancer</w:delText>
              </w:r>
            </w:del>
          </w:p>
        </w:tc>
        <w:tc>
          <w:tcPr>
            <w:tcW w:w="0" w:type="auto"/>
          </w:tcPr>
          <w:p w14:paraId="35926C47" w14:textId="308D0671" w:rsidR="006F6D42" w:rsidRPr="006F6D42" w:rsidDel="00B064D8" w:rsidRDefault="006F6D42" w:rsidP="006F6D42">
            <w:pPr>
              <w:pStyle w:val="Compact"/>
              <w:rPr>
                <w:del w:id="1377" w:author="Benjamin Chan" w:date="2018-06-20T07:57:00Z"/>
                <w:szCs w:val="18"/>
              </w:rPr>
            </w:pPr>
            <w:del w:id="1378" w:author="Benjamin Chan" w:date="2018-06-20T07:57:00Z">
              <w:r w:rsidRPr="006F6D42" w:rsidDel="00B064D8">
                <w:rPr>
                  <w:szCs w:val="18"/>
                </w:rPr>
                <w:delText>Solid Cancer</w:delText>
              </w:r>
            </w:del>
          </w:p>
        </w:tc>
        <w:tc>
          <w:tcPr>
            <w:tcW w:w="0" w:type="auto"/>
          </w:tcPr>
          <w:p w14:paraId="4D50A5A1" w14:textId="169EDD17" w:rsidR="006F6D42" w:rsidRPr="006F6D42" w:rsidDel="00B064D8" w:rsidRDefault="006F6D42" w:rsidP="006F6D42">
            <w:pPr>
              <w:pStyle w:val="Compact"/>
              <w:jc w:val="center"/>
              <w:rPr>
                <w:del w:id="1379" w:author="Benjamin Chan" w:date="2018-06-20T07:57:00Z"/>
                <w:szCs w:val="18"/>
              </w:rPr>
            </w:pPr>
            <w:del w:id="1380" w:author="Benjamin Chan" w:date="2018-06-20T07:57:00Z">
              <w:r w:rsidRPr="006F6D42" w:rsidDel="00B064D8">
                <w:rPr>
                  <w:szCs w:val="18"/>
                </w:rPr>
                <w:delText>1.46 (0.70-2.68)</w:delText>
              </w:r>
            </w:del>
          </w:p>
        </w:tc>
        <w:tc>
          <w:tcPr>
            <w:tcW w:w="0" w:type="auto"/>
          </w:tcPr>
          <w:p w14:paraId="29EEE70F" w14:textId="4535E9FF" w:rsidR="006F6D42" w:rsidRPr="006F6D42" w:rsidDel="00B064D8" w:rsidRDefault="006F6D42" w:rsidP="006F6D42">
            <w:pPr>
              <w:pStyle w:val="Compact"/>
              <w:jc w:val="center"/>
              <w:rPr>
                <w:del w:id="1381" w:author="Benjamin Chan" w:date="2018-06-20T07:57:00Z"/>
                <w:szCs w:val="18"/>
              </w:rPr>
            </w:pPr>
            <w:del w:id="1382" w:author="Benjamin Chan" w:date="2018-06-20T07:57:00Z">
              <w:r w:rsidRPr="006F6D42" w:rsidDel="00B064D8">
                <w:rPr>
                  <w:szCs w:val="18"/>
                </w:rPr>
                <w:delText>2.05 (0.42-5.98)</w:delText>
              </w:r>
            </w:del>
          </w:p>
        </w:tc>
        <w:tc>
          <w:tcPr>
            <w:tcW w:w="0" w:type="auto"/>
          </w:tcPr>
          <w:p w14:paraId="4D22EE8F" w14:textId="0F16BBF5" w:rsidR="006F6D42" w:rsidRPr="006F6D42" w:rsidDel="00B064D8" w:rsidRDefault="006F6D42" w:rsidP="006F6D42">
            <w:pPr>
              <w:pStyle w:val="Compact"/>
              <w:jc w:val="center"/>
              <w:rPr>
                <w:del w:id="1383" w:author="Benjamin Chan" w:date="2018-06-20T07:57:00Z"/>
                <w:szCs w:val="18"/>
              </w:rPr>
            </w:pPr>
            <w:del w:id="1384" w:author="Benjamin Chan" w:date="2018-06-20T07:57:00Z">
              <w:r w:rsidRPr="006F6D42" w:rsidDel="00B064D8">
                <w:rPr>
                  <w:szCs w:val="18"/>
                </w:rPr>
                <w:delText>3.78 (2.57-5.36)</w:delText>
              </w:r>
            </w:del>
          </w:p>
        </w:tc>
        <w:tc>
          <w:tcPr>
            <w:tcW w:w="0" w:type="auto"/>
          </w:tcPr>
          <w:p w14:paraId="5026C20F" w14:textId="78E747A5" w:rsidR="006F6D42" w:rsidRPr="006F6D42" w:rsidDel="00B064D8" w:rsidRDefault="006F6D42" w:rsidP="006F6D42">
            <w:pPr>
              <w:pStyle w:val="Compact"/>
              <w:jc w:val="center"/>
              <w:rPr>
                <w:del w:id="1385" w:author="Benjamin Chan" w:date="2018-06-20T07:57:00Z"/>
                <w:szCs w:val="18"/>
              </w:rPr>
            </w:pPr>
            <w:del w:id="1386" w:author="Benjamin Chan" w:date="2018-06-20T07:57:00Z">
              <w:r w:rsidRPr="006F6D42" w:rsidDel="00B064D8">
                <w:rPr>
                  <w:szCs w:val="18"/>
                </w:rPr>
                <w:delText>1.35 (1.01-1.77)</w:delText>
              </w:r>
            </w:del>
          </w:p>
        </w:tc>
        <w:tc>
          <w:tcPr>
            <w:tcW w:w="0" w:type="auto"/>
          </w:tcPr>
          <w:p w14:paraId="79EF98AE" w14:textId="351A4892" w:rsidR="006F6D42" w:rsidRPr="006F6D42" w:rsidDel="00B064D8" w:rsidRDefault="006F6D42" w:rsidP="006F6D42">
            <w:pPr>
              <w:pStyle w:val="Compact"/>
              <w:jc w:val="center"/>
              <w:rPr>
                <w:del w:id="1387" w:author="Benjamin Chan" w:date="2018-06-20T07:57:00Z"/>
                <w:szCs w:val="18"/>
              </w:rPr>
            </w:pPr>
            <w:del w:id="1388" w:author="Benjamin Chan" w:date="2018-06-20T07:57:00Z">
              <w:r w:rsidRPr="006F6D42" w:rsidDel="00B064D8">
                <w:rPr>
                  <w:szCs w:val="18"/>
                </w:rPr>
                <w:delText>2.22 (1.24-3.67)</w:delText>
              </w:r>
            </w:del>
          </w:p>
        </w:tc>
        <w:tc>
          <w:tcPr>
            <w:tcW w:w="0" w:type="auto"/>
          </w:tcPr>
          <w:p w14:paraId="77C1463D" w14:textId="0A8795D6" w:rsidR="006F6D42" w:rsidRPr="006F6D42" w:rsidDel="00B064D8" w:rsidRDefault="006F6D42" w:rsidP="006F6D42">
            <w:pPr>
              <w:pStyle w:val="Compact"/>
              <w:jc w:val="center"/>
              <w:rPr>
                <w:del w:id="1389" w:author="Benjamin Chan" w:date="2018-06-20T07:57:00Z"/>
                <w:szCs w:val="18"/>
              </w:rPr>
            </w:pPr>
            <w:del w:id="1390" w:author="Benjamin Chan" w:date="2018-06-20T07:57:00Z">
              <w:r w:rsidRPr="006F6D42" w:rsidDel="00B064D8">
                <w:rPr>
                  <w:szCs w:val="18"/>
                </w:rPr>
                <w:delText>2.41 (1.90-3.03)</w:delText>
              </w:r>
            </w:del>
          </w:p>
        </w:tc>
        <w:tc>
          <w:tcPr>
            <w:tcW w:w="0" w:type="auto"/>
          </w:tcPr>
          <w:p w14:paraId="4CB09C41" w14:textId="28B83C42" w:rsidR="006F6D42" w:rsidRPr="006F6D42" w:rsidDel="00B064D8" w:rsidRDefault="006F6D42" w:rsidP="006F6D42">
            <w:pPr>
              <w:pStyle w:val="Compact"/>
              <w:jc w:val="center"/>
              <w:rPr>
                <w:del w:id="1391" w:author="Benjamin Chan" w:date="2018-06-20T07:57:00Z"/>
                <w:szCs w:val="18"/>
              </w:rPr>
            </w:pPr>
            <w:del w:id="1392" w:author="Benjamin Chan" w:date="2018-06-20T07:57:00Z">
              <w:r w:rsidRPr="006F6D42" w:rsidDel="00B064D8">
                <w:rPr>
                  <w:szCs w:val="18"/>
                </w:rPr>
                <w:delText>3.34 (2.63-4.18)</w:delText>
              </w:r>
            </w:del>
          </w:p>
        </w:tc>
        <w:tc>
          <w:tcPr>
            <w:tcW w:w="0" w:type="auto"/>
          </w:tcPr>
          <w:p w14:paraId="2E673A76" w14:textId="10CF46DD" w:rsidR="006F6D42" w:rsidRPr="006F6D42" w:rsidDel="00B064D8" w:rsidRDefault="006F6D42" w:rsidP="006F6D42">
            <w:pPr>
              <w:pStyle w:val="Compact"/>
              <w:jc w:val="center"/>
              <w:rPr>
                <w:del w:id="1393" w:author="Benjamin Chan" w:date="2018-06-20T07:57:00Z"/>
                <w:szCs w:val="18"/>
              </w:rPr>
            </w:pPr>
            <w:del w:id="1394" w:author="Benjamin Chan" w:date="2018-06-20T07:57:00Z">
              <w:r w:rsidRPr="006F6D42" w:rsidDel="00B064D8">
                <w:rPr>
                  <w:szCs w:val="18"/>
                </w:rPr>
                <w:delText>4.37 (3.34-5.61)</w:delText>
              </w:r>
            </w:del>
          </w:p>
        </w:tc>
        <w:tc>
          <w:tcPr>
            <w:tcW w:w="0" w:type="auto"/>
          </w:tcPr>
          <w:p w14:paraId="493A9A55" w14:textId="3BF8E53C" w:rsidR="006F6D42" w:rsidRPr="006F6D42" w:rsidDel="00B064D8" w:rsidRDefault="006F6D42" w:rsidP="006F6D42">
            <w:pPr>
              <w:pStyle w:val="Compact"/>
              <w:jc w:val="center"/>
              <w:rPr>
                <w:del w:id="1395" w:author="Benjamin Chan" w:date="2018-06-20T07:57:00Z"/>
                <w:szCs w:val="18"/>
              </w:rPr>
            </w:pPr>
            <w:del w:id="1396" w:author="Benjamin Chan" w:date="2018-06-20T07:57:00Z">
              <w:r w:rsidRPr="006F6D42" w:rsidDel="00B064D8">
                <w:rPr>
                  <w:szCs w:val="18"/>
                </w:rPr>
                <w:delText>5.44 (4.86-6.08)</w:delText>
              </w:r>
            </w:del>
          </w:p>
        </w:tc>
      </w:tr>
      <w:tr w:rsidR="006F6D42" w:rsidRPr="006F6D42" w:rsidDel="00B064D8" w14:paraId="54DB82BD" w14:textId="30BBAF85" w:rsidTr="006F6D42">
        <w:trPr>
          <w:trHeight w:val="20"/>
          <w:del w:id="1397" w:author="Benjamin Chan" w:date="2018-06-20T07:57:00Z"/>
        </w:trPr>
        <w:tc>
          <w:tcPr>
            <w:tcW w:w="0" w:type="auto"/>
          </w:tcPr>
          <w:p w14:paraId="67BA9488" w14:textId="02107D4C" w:rsidR="006F6D42" w:rsidRPr="006F6D42" w:rsidDel="00B064D8" w:rsidRDefault="006F6D42" w:rsidP="006F6D42">
            <w:pPr>
              <w:pStyle w:val="Compact"/>
              <w:rPr>
                <w:del w:id="1398" w:author="Benjamin Chan" w:date="2018-06-20T07:57:00Z"/>
                <w:szCs w:val="18"/>
              </w:rPr>
            </w:pPr>
            <w:del w:id="1399" w:author="Benjamin Chan" w:date="2018-06-20T07:57:00Z">
              <w:r w:rsidRPr="006F6D42" w:rsidDel="00B064D8">
                <w:rPr>
                  <w:szCs w:val="18"/>
                </w:rPr>
                <w:delText>Comorbidity</w:delText>
              </w:r>
            </w:del>
          </w:p>
        </w:tc>
        <w:tc>
          <w:tcPr>
            <w:tcW w:w="0" w:type="auto"/>
          </w:tcPr>
          <w:p w14:paraId="7BE1181E" w14:textId="16166AEB" w:rsidR="006F6D42" w:rsidRPr="006F6D42" w:rsidDel="00B064D8" w:rsidRDefault="006F6D42" w:rsidP="006F6D42">
            <w:pPr>
              <w:pStyle w:val="Compact"/>
              <w:rPr>
                <w:del w:id="1400" w:author="Benjamin Chan" w:date="2018-06-20T07:57:00Z"/>
                <w:szCs w:val="18"/>
              </w:rPr>
            </w:pPr>
            <w:del w:id="1401" w:author="Benjamin Chan" w:date="2018-06-20T07:57:00Z">
              <w:r w:rsidRPr="006F6D42" w:rsidDel="00B064D8">
                <w:rPr>
                  <w:szCs w:val="18"/>
                </w:rPr>
                <w:delText>Cardiac disease</w:delText>
              </w:r>
            </w:del>
          </w:p>
        </w:tc>
        <w:tc>
          <w:tcPr>
            <w:tcW w:w="0" w:type="auto"/>
          </w:tcPr>
          <w:p w14:paraId="05673AA0" w14:textId="123DD1BB" w:rsidR="006F6D42" w:rsidRPr="006F6D42" w:rsidDel="00B064D8" w:rsidRDefault="006F6D42" w:rsidP="006F6D42">
            <w:pPr>
              <w:pStyle w:val="Compact"/>
              <w:rPr>
                <w:del w:id="1402" w:author="Benjamin Chan" w:date="2018-06-20T07:57:00Z"/>
                <w:szCs w:val="18"/>
              </w:rPr>
            </w:pPr>
            <w:del w:id="1403" w:author="Benjamin Chan" w:date="2018-06-20T07:57:00Z">
              <w:r w:rsidRPr="006F6D42" w:rsidDel="00B064D8">
                <w:rPr>
                  <w:szCs w:val="18"/>
                </w:rPr>
                <w:delText>Aortic Insufficiency/Aortic Regurgitation</w:delText>
              </w:r>
            </w:del>
          </w:p>
        </w:tc>
        <w:tc>
          <w:tcPr>
            <w:tcW w:w="0" w:type="auto"/>
          </w:tcPr>
          <w:p w14:paraId="6440CC30" w14:textId="6B2DC50D" w:rsidR="006F6D42" w:rsidRPr="006F6D42" w:rsidDel="00B064D8" w:rsidRDefault="006F6D42" w:rsidP="006F6D42">
            <w:pPr>
              <w:pStyle w:val="Compact"/>
              <w:jc w:val="center"/>
              <w:rPr>
                <w:del w:id="1404" w:author="Benjamin Chan" w:date="2018-06-20T07:57:00Z"/>
                <w:szCs w:val="18"/>
              </w:rPr>
            </w:pPr>
            <w:del w:id="1405" w:author="Benjamin Chan" w:date="2018-06-20T07:57:00Z">
              <w:r w:rsidRPr="006F6D42" w:rsidDel="00B064D8">
                <w:rPr>
                  <w:szCs w:val="18"/>
                </w:rPr>
                <w:delText>0.71 (0.23-1.66)</w:delText>
              </w:r>
            </w:del>
          </w:p>
        </w:tc>
        <w:tc>
          <w:tcPr>
            <w:tcW w:w="0" w:type="auto"/>
          </w:tcPr>
          <w:p w14:paraId="24E632E4" w14:textId="1463A76A" w:rsidR="006F6D42" w:rsidRPr="006F6D42" w:rsidDel="00B064D8" w:rsidRDefault="006F6D42" w:rsidP="006F6D42">
            <w:pPr>
              <w:pStyle w:val="Compact"/>
              <w:jc w:val="center"/>
              <w:rPr>
                <w:del w:id="1406" w:author="Benjamin Chan" w:date="2018-06-20T07:57:00Z"/>
                <w:szCs w:val="18"/>
              </w:rPr>
            </w:pPr>
            <w:del w:id="1407" w:author="Benjamin Chan" w:date="2018-06-20T07:57:00Z">
              <w:r w:rsidRPr="006F6D42" w:rsidDel="00B064D8">
                <w:rPr>
                  <w:szCs w:val="18"/>
                </w:rPr>
                <w:delText>0.66 (0.02-3.70)</w:delText>
              </w:r>
            </w:del>
          </w:p>
        </w:tc>
        <w:tc>
          <w:tcPr>
            <w:tcW w:w="0" w:type="auto"/>
          </w:tcPr>
          <w:p w14:paraId="2E3B2C6C" w14:textId="640489A2" w:rsidR="006F6D42" w:rsidRPr="006F6D42" w:rsidDel="00B064D8" w:rsidRDefault="006F6D42" w:rsidP="006F6D42">
            <w:pPr>
              <w:pStyle w:val="Compact"/>
              <w:jc w:val="center"/>
              <w:rPr>
                <w:del w:id="1408" w:author="Benjamin Chan" w:date="2018-06-20T07:57:00Z"/>
                <w:szCs w:val="18"/>
              </w:rPr>
            </w:pPr>
            <w:del w:id="1409" w:author="Benjamin Chan" w:date="2018-06-20T07:57:00Z">
              <w:r w:rsidRPr="006F6D42" w:rsidDel="00B064D8">
                <w:rPr>
                  <w:szCs w:val="18"/>
                </w:rPr>
                <w:delText>1.31 (0.65-2.35)</w:delText>
              </w:r>
            </w:del>
          </w:p>
        </w:tc>
        <w:tc>
          <w:tcPr>
            <w:tcW w:w="0" w:type="auto"/>
          </w:tcPr>
          <w:p w14:paraId="2F23EBAD" w14:textId="169EF4DB" w:rsidR="006F6D42" w:rsidRPr="006F6D42" w:rsidDel="00B064D8" w:rsidRDefault="006F6D42" w:rsidP="006F6D42">
            <w:pPr>
              <w:pStyle w:val="Compact"/>
              <w:jc w:val="center"/>
              <w:rPr>
                <w:del w:id="1410" w:author="Benjamin Chan" w:date="2018-06-20T07:57:00Z"/>
                <w:szCs w:val="18"/>
              </w:rPr>
            </w:pPr>
            <w:del w:id="1411" w:author="Benjamin Chan" w:date="2018-06-20T07:57:00Z">
              <w:r w:rsidRPr="006F6D42" w:rsidDel="00B064D8">
                <w:rPr>
                  <w:szCs w:val="18"/>
                </w:rPr>
                <w:delText>0.48 (0.29-0.74)</w:delText>
              </w:r>
            </w:del>
          </w:p>
        </w:tc>
        <w:tc>
          <w:tcPr>
            <w:tcW w:w="0" w:type="auto"/>
          </w:tcPr>
          <w:p w14:paraId="1015076B" w14:textId="694941C5" w:rsidR="006F6D42" w:rsidRPr="006F6D42" w:rsidDel="00B064D8" w:rsidRDefault="006F6D42" w:rsidP="006F6D42">
            <w:pPr>
              <w:pStyle w:val="Compact"/>
              <w:jc w:val="center"/>
              <w:rPr>
                <w:del w:id="1412" w:author="Benjamin Chan" w:date="2018-06-20T07:57:00Z"/>
                <w:szCs w:val="18"/>
              </w:rPr>
            </w:pPr>
            <w:del w:id="1413" w:author="Benjamin Chan" w:date="2018-06-20T07:57:00Z">
              <w:r w:rsidRPr="006F6D42" w:rsidDel="00B064D8">
                <w:rPr>
                  <w:szCs w:val="18"/>
                </w:rPr>
                <w:delText>0.84 (0.31-1.84)</w:delText>
              </w:r>
            </w:del>
          </w:p>
        </w:tc>
        <w:tc>
          <w:tcPr>
            <w:tcW w:w="0" w:type="auto"/>
          </w:tcPr>
          <w:p w14:paraId="11CA56DC" w14:textId="05CAC90A" w:rsidR="006F6D42" w:rsidRPr="006F6D42" w:rsidDel="00B064D8" w:rsidRDefault="006F6D42" w:rsidP="006F6D42">
            <w:pPr>
              <w:pStyle w:val="Compact"/>
              <w:jc w:val="center"/>
              <w:rPr>
                <w:del w:id="1414" w:author="Benjamin Chan" w:date="2018-06-20T07:57:00Z"/>
                <w:szCs w:val="18"/>
              </w:rPr>
            </w:pPr>
            <w:del w:id="1415" w:author="Benjamin Chan" w:date="2018-06-20T07:57:00Z">
              <w:r w:rsidRPr="006F6D42" w:rsidDel="00B064D8">
                <w:rPr>
                  <w:szCs w:val="18"/>
                </w:rPr>
                <w:delText>0.63 (0.38-0.97)</w:delText>
              </w:r>
            </w:del>
          </w:p>
        </w:tc>
        <w:tc>
          <w:tcPr>
            <w:tcW w:w="0" w:type="auto"/>
          </w:tcPr>
          <w:p w14:paraId="1A72F83C" w14:textId="42FE2C24" w:rsidR="006F6D42" w:rsidRPr="006F6D42" w:rsidDel="00B064D8" w:rsidRDefault="006F6D42" w:rsidP="006F6D42">
            <w:pPr>
              <w:pStyle w:val="Compact"/>
              <w:jc w:val="center"/>
              <w:rPr>
                <w:del w:id="1416" w:author="Benjamin Chan" w:date="2018-06-20T07:57:00Z"/>
                <w:szCs w:val="18"/>
              </w:rPr>
            </w:pPr>
            <w:del w:id="1417" w:author="Benjamin Chan" w:date="2018-06-20T07:57:00Z">
              <w:r w:rsidRPr="006F6D42" w:rsidDel="00B064D8">
                <w:rPr>
                  <w:szCs w:val="18"/>
                </w:rPr>
                <w:delText>2.35 (1.78-3.04)</w:delText>
              </w:r>
            </w:del>
          </w:p>
        </w:tc>
        <w:tc>
          <w:tcPr>
            <w:tcW w:w="0" w:type="auto"/>
          </w:tcPr>
          <w:p w14:paraId="47A9E61F" w14:textId="3753BA99" w:rsidR="006F6D42" w:rsidRPr="006F6D42" w:rsidDel="00B064D8" w:rsidRDefault="006F6D42" w:rsidP="006F6D42">
            <w:pPr>
              <w:pStyle w:val="Compact"/>
              <w:jc w:val="center"/>
              <w:rPr>
                <w:del w:id="1418" w:author="Benjamin Chan" w:date="2018-06-20T07:57:00Z"/>
                <w:szCs w:val="18"/>
              </w:rPr>
            </w:pPr>
            <w:del w:id="1419" w:author="Benjamin Chan" w:date="2018-06-20T07:57:00Z">
              <w:r w:rsidRPr="006F6D42" w:rsidDel="00B064D8">
                <w:rPr>
                  <w:szCs w:val="18"/>
                </w:rPr>
                <w:delText>1.94 (1.32-2.76)</w:delText>
              </w:r>
            </w:del>
          </w:p>
        </w:tc>
        <w:tc>
          <w:tcPr>
            <w:tcW w:w="0" w:type="auto"/>
          </w:tcPr>
          <w:p w14:paraId="5BEE024F" w14:textId="4EDA88B7" w:rsidR="006F6D42" w:rsidRPr="006F6D42" w:rsidDel="00B064D8" w:rsidRDefault="006F6D42" w:rsidP="006F6D42">
            <w:pPr>
              <w:pStyle w:val="Compact"/>
              <w:jc w:val="center"/>
              <w:rPr>
                <w:del w:id="1420" w:author="Benjamin Chan" w:date="2018-06-20T07:57:00Z"/>
                <w:szCs w:val="18"/>
              </w:rPr>
            </w:pPr>
            <w:del w:id="1421" w:author="Benjamin Chan" w:date="2018-06-20T07:57:00Z">
              <w:r w:rsidRPr="006F6D42" w:rsidDel="00B064D8">
                <w:rPr>
                  <w:szCs w:val="18"/>
                </w:rPr>
                <w:delText>2.93 (2.52-3.38)</w:delText>
              </w:r>
            </w:del>
          </w:p>
        </w:tc>
      </w:tr>
      <w:tr w:rsidR="006F6D42" w:rsidRPr="006F6D42" w:rsidDel="00B064D8" w14:paraId="7660C46E" w14:textId="6504E67F" w:rsidTr="006F6D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del w:id="1422" w:author="Benjamin Chan" w:date="2018-06-20T07:57:00Z"/>
        </w:trPr>
        <w:tc>
          <w:tcPr>
            <w:tcW w:w="0" w:type="auto"/>
          </w:tcPr>
          <w:p w14:paraId="04337809" w14:textId="36779382" w:rsidR="006F6D42" w:rsidRPr="006F6D42" w:rsidDel="00B064D8" w:rsidRDefault="006F6D42" w:rsidP="006F6D42">
            <w:pPr>
              <w:pStyle w:val="Compact"/>
              <w:rPr>
                <w:del w:id="1423" w:author="Benjamin Chan" w:date="2018-06-20T07:57:00Z"/>
                <w:szCs w:val="18"/>
              </w:rPr>
            </w:pPr>
            <w:del w:id="1424" w:author="Benjamin Chan" w:date="2018-06-20T07:57:00Z">
              <w:r w:rsidRPr="006F6D42" w:rsidDel="00B064D8">
                <w:rPr>
                  <w:szCs w:val="18"/>
                </w:rPr>
                <w:delText>Comorbidity</w:delText>
              </w:r>
            </w:del>
          </w:p>
        </w:tc>
        <w:tc>
          <w:tcPr>
            <w:tcW w:w="0" w:type="auto"/>
          </w:tcPr>
          <w:p w14:paraId="4590AFE9" w14:textId="79FE138B" w:rsidR="006F6D42" w:rsidRPr="006F6D42" w:rsidDel="00B064D8" w:rsidRDefault="006F6D42" w:rsidP="006F6D42">
            <w:pPr>
              <w:pStyle w:val="Compact"/>
              <w:rPr>
                <w:del w:id="1425" w:author="Benjamin Chan" w:date="2018-06-20T07:57:00Z"/>
                <w:szCs w:val="18"/>
              </w:rPr>
            </w:pPr>
            <w:del w:id="1426" w:author="Benjamin Chan" w:date="2018-06-20T07:57:00Z">
              <w:r w:rsidRPr="006F6D42" w:rsidDel="00B064D8">
                <w:rPr>
                  <w:szCs w:val="18"/>
                </w:rPr>
                <w:delText>Cardiac disease</w:delText>
              </w:r>
            </w:del>
          </w:p>
        </w:tc>
        <w:tc>
          <w:tcPr>
            <w:tcW w:w="0" w:type="auto"/>
          </w:tcPr>
          <w:p w14:paraId="5AB951CA" w14:textId="05AFB0E1" w:rsidR="006F6D42" w:rsidRPr="006F6D42" w:rsidDel="00B064D8" w:rsidRDefault="006F6D42" w:rsidP="006F6D42">
            <w:pPr>
              <w:pStyle w:val="Compact"/>
              <w:rPr>
                <w:del w:id="1427" w:author="Benjamin Chan" w:date="2018-06-20T07:57:00Z"/>
                <w:szCs w:val="18"/>
              </w:rPr>
            </w:pPr>
            <w:del w:id="1428" w:author="Benjamin Chan" w:date="2018-06-20T07:57:00Z">
              <w:r w:rsidRPr="006F6D42" w:rsidDel="00B064D8">
                <w:rPr>
                  <w:szCs w:val="18"/>
                </w:rPr>
                <w:delText>Conduction Block</w:delText>
              </w:r>
            </w:del>
          </w:p>
        </w:tc>
        <w:tc>
          <w:tcPr>
            <w:tcW w:w="0" w:type="auto"/>
          </w:tcPr>
          <w:p w14:paraId="12838B8D" w14:textId="5A05C68A" w:rsidR="006F6D42" w:rsidRPr="006F6D42" w:rsidDel="00B064D8" w:rsidRDefault="006F6D42" w:rsidP="006F6D42">
            <w:pPr>
              <w:pStyle w:val="Compact"/>
              <w:jc w:val="center"/>
              <w:rPr>
                <w:del w:id="1429" w:author="Benjamin Chan" w:date="2018-06-20T07:57:00Z"/>
                <w:szCs w:val="18"/>
              </w:rPr>
            </w:pPr>
            <w:del w:id="1430" w:author="Benjamin Chan" w:date="2018-06-20T07:57:00Z">
              <w:r w:rsidRPr="006F6D42" w:rsidDel="00B064D8">
                <w:rPr>
                  <w:szCs w:val="18"/>
                </w:rPr>
                <w:delText>0.28 (0.03-1.02)</w:delText>
              </w:r>
            </w:del>
          </w:p>
        </w:tc>
        <w:tc>
          <w:tcPr>
            <w:tcW w:w="0" w:type="auto"/>
          </w:tcPr>
          <w:p w14:paraId="5B8D598B" w14:textId="1F3CDF4F" w:rsidR="006F6D42" w:rsidRPr="006F6D42" w:rsidDel="00B064D8" w:rsidRDefault="006F6D42" w:rsidP="006F6D42">
            <w:pPr>
              <w:pStyle w:val="Compact"/>
              <w:jc w:val="center"/>
              <w:rPr>
                <w:del w:id="1431" w:author="Benjamin Chan" w:date="2018-06-20T07:57:00Z"/>
                <w:szCs w:val="18"/>
              </w:rPr>
            </w:pPr>
            <w:del w:id="1432" w:author="Benjamin Chan" w:date="2018-06-20T07:57:00Z">
              <w:r w:rsidRPr="006F6D42" w:rsidDel="00B064D8">
                <w:rPr>
                  <w:szCs w:val="18"/>
                </w:rPr>
                <w:delText>0.00 (0.00-2.44)</w:delText>
              </w:r>
            </w:del>
          </w:p>
        </w:tc>
        <w:tc>
          <w:tcPr>
            <w:tcW w:w="0" w:type="auto"/>
          </w:tcPr>
          <w:p w14:paraId="58B1019C" w14:textId="713DD9A1" w:rsidR="006F6D42" w:rsidRPr="006F6D42" w:rsidDel="00B064D8" w:rsidRDefault="006F6D42" w:rsidP="006F6D42">
            <w:pPr>
              <w:pStyle w:val="Compact"/>
              <w:jc w:val="center"/>
              <w:rPr>
                <w:del w:id="1433" w:author="Benjamin Chan" w:date="2018-06-20T07:57:00Z"/>
                <w:szCs w:val="18"/>
              </w:rPr>
            </w:pPr>
            <w:del w:id="1434" w:author="Benjamin Chan" w:date="2018-06-20T07:57:00Z">
              <w:r w:rsidRPr="006F6D42" w:rsidDel="00B064D8">
                <w:rPr>
                  <w:szCs w:val="18"/>
                </w:rPr>
                <w:delText>1.06 (0.48-2.01)</w:delText>
              </w:r>
            </w:del>
          </w:p>
        </w:tc>
        <w:tc>
          <w:tcPr>
            <w:tcW w:w="0" w:type="auto"/>
          </w:tcPr>
          <w:p w14:paraId="1997AEE4" w14:textId="6F994D8D" w:rsidR="006F6D42" w:rsidRPr="006F6D42" w:rsidDel="00B064D8" w:rsidRDefault="006F6D42" w:rsidP="006F6D42">
            <w:pPr>
              <w:pStyle w:val="Compact"/>
              <w:jc w:val="center"/>
              <w:rPr>
                <w:del w:id="1435" w:author="Benjamin Chan" w:date="2018-06-20T07:57:00Z"/>
                <w:szCs w:val="18"/>
              </w:rPr>
            </w:pPr>
            <w:del w:id="1436" w:author="Benjamin Chan" w:date="2018-06-20T07:57:00Z">
              <w:r w:rsidRPr="006F6D42" w:rsidDel="00B064D8">
                <w:rPr>
                  <w:szCs w:val="18"/>
                </w:rPr>
                <w:delText>0.55 (0.35-0.83)</w:delText>
              </w:r>
            </w:del>
          </w:p>
        </w:tc>
        <w:tc>
          <w:tcPr>
            <w:tcW w:w="0" w:type="auto"/>
          </w:tcPr>
          <w:p w14:paraId="6B1D25E9" w14:textId="46636792" w:rsidR="006F6D42" w:rsidRPr="006F6D42" w:rsidDel="00B064D8" w:rsidRDefault="006F6D42" w:rsidP="006F6D42">
            <w:pPr>
              <w:pStyle w:val="Compact"/>
              <w:jc w:val="center"/>
              <w:rPr>
                <w:del w:id="1437" w:author="Benjamin Chan" w:date="2018-06-20T07:57:00Z"/>
                <w:szCs w:val="18"/>
              </w:rPr>
            </w:pPr>
            <w:del w:id="1438" w:author="Benjamin Chan" w:date="2018-06-20T07:57:00Z">
              <w:r w:rsidRPr="006F6D42" w:rsidDel="00B064D8">
                <w:rPr>
                  <w:szCs w:val="18"/>
                </w:rPr>
                <w:delText>0.56 (0.15-1.43)</w:delText>
              </w:r>
            </w:del>
          </w:p>
        </w:tc>
        <w:tc>
          <w:tcPr>
            <w:tcW w:w="0" w:type="auto"/>
          </w:tcPr>
          <w:p w14:paraId="5844479D" w14:textId="1E6ADB51" w:rsidR="006F6D42" w:rsidRPr="006F6D42" w:rsidDel="00B064D8" w:rsidRDefault="006F6D42" w:rsidP="006F6D42">
            <w:pPr>
              <w:pStyle w:val="Compact"/>
              <w:jc w:val="center"/>
              <w:rPr>
                <w:del w:id="1439" w:author="Benjamin Chan" w:date="2018-06-20T07:57:00Z"/>
                <w:szCs w:val="18"/>
              </w:rPr>
            </w:pPr>
            <w:del w:id="1440" w:author="Benjamin Chan" w:date="2018-06-20T07:57:00Z">
              <w:r w:rsidRPr="006F6D42" w:rsidDel="00B064D8">
                <w:rPr>
                  <w:szCs w:val="18"/>
                </w:rPr>
                <w:delText>1.07 (0.74-1.50)</w:delText>
              </w:r>
            </w:del>
          </w:p>
        </w:tc>
        <w:tc>
          <w:tcPr>
            <w:tcW w:w="0" w:type="auto"/>
          </w:tcPr>
          <w:p w14:paraId="4E7C487F" w14:textId="51D26F72" w:rsidR="006F6D42" w:rsidRPr="006F6D42" w:rsidDel="00B064D8" w:rsidRDefault="006F6D42" w:rsidP="006F6D42">
            <w:pPr>
              <w:pStyle w:val="Compact"/>
              <w:jc w:val="center"/>
              <w:rPr>
                <w:del w:id="1441" w:author="Benjamin Chan" w:date="2018-06-20T07:57:00Z"/>
                <w:szCs w:val="18"/>
              </w:rPr>
            </w:pPr>
            <w:del w:id="1442" w:author="Benjamin Chan" w:date="2018-06-20T07:57:00Z">
              <w:r w:rsidRPr="006F6D42" w:rsidDel="00B064D8">
                <w:rPr>
                  <w:szCs w:val="18"/>
                </w:rPr>
                <w:delText>2.08 (1.55-2.73)</w:delText>
              </w:r>
            </w:del>
          </w:p>
        </w:tc>
        <w:tc>
          <w:tcPr>
            <w:tcW w:w="0" w:type="auto"/>
          </w:tcPr>
          <w:p w14:paraId="10F610A6" w14:textId="5293BE2A" w:rsidR="006F6D42" w:rsidRPr="006F6D42" w:rsidDel="00B064D8" w:rsidRDefault="006F6D42" w:rsidP="006F6D42">
            <w:pPr>
              <w:pStyle w:val="Compact"/>
              <w:jc w:val="center"/>
              <w:rPr>
                <w:del w:id="1443" w:author="Benjamin Chan" w:date="2018-06-20T07:57:00Z"/>
                <w:szCs w:val="18"/>
              </w:rPr>
            </w:pPr>
            <w:del w:id="1444" w:author="Benjamin Chan" w:date="2018-06-20T07:57:00Z">
              <w:r w:rsidRPr="006F6D42" w:rsidDel="00B064D8">
                <w:rPr>
                  <w:szCs w:val="18"/>
                </w:rPr>
                <w:delText>2.26 (1.59-3.12)</w:delText>
              </w:r>
            </w:del>
          </w:p>
        </w:tc>
        <w:tc>
          <w:tcPr>
            <w:tcW w:w="0" w:type="auto"/>
          </w:tcPr>
          <w:p w14:paraId="4AE961FB" w14:textId="7259404E" w:rsidR="006F6D42" w:rsidRPr="006F6D42" w:rsidDel="00B064D8" w:rsidRDefault="006F6D42" w:rsidP="006F6D42">
            <w:pPr>
              <w:pStyle w:val="Compact"/>
              <w:jc w:val="center"/>
              <w:rPr>
                <w:del w:id="1445" w:author="Benjamin Chan" w:date="2018-06-20T07:57:00Z"/>
                <w:szCs w:val="18"/>
              </w:rPr>
            </w:pPr>
            <w:del w:id="1446" w:author="Benjamin Chan" w:date="2018-06-20T07:57:00Z">
              <w:r w:rsidRPr="006F6D42" w:rsidDel="00B064D8">
                <w:rPr>
                  <w:szCs w:val="18"/>
                </w:rPr>
                <w:delText>2.73 (2.34-3.16)</w:delText>
              </w:r>
            </w:del>
          </w:p>
        </w:tc>
      </w:tr>
      <w:tr w:rsidR="006F6D42" w:rsidRPr="006F6D42" w:rsidDel="00B064D8" w14:paraId="4D31EC01" w14:textId="03060159" w:rsidTr="006F6D42">
        <w:trPr>
          <w:trHeight w:val="20"/>
          <w:del w:id="1447" w:author="Benjamin Chan" w:date="2018-06-20T07:57:00Z"/>
        </w:trPr>
        <w:tc>
          <w:tcPr>
            <w:tcW w:w="0" w:type="auto"/>
          </w:tcPr>
          <w:p w14:paraId="795C9F87" w14:textId="3C68BDBF" w:rsidR="006F6D42" w:rsidRPr="006F6D42" w:rsidDel="00B064D8" w:rsidRDefault="006F6D42" w:rsidP="006F6D42">
            <w:pPr>
              <w:pStyle w:val="Compact"/>
              <w:rPr>
                <w:del w:id="1448" w:author="Benjamin Chan" w:date="2018-06-20T07:57:00Z"/>
                <w:szCs w:val="18"/>
              </w:rPr>
            </w:pPr>
            <w:del w:id="1449" w:author="Benjamin Chan" w:date="2018-06-20T07:57:00Z">
              <w:r w:rsidRPr="006F6D42" w:rsidDel="00B064D8">
                <w:rPr>
                  <w:szCs w:val="18"/>
                </w:rPr>
                <w:delText>Comorbidity</w:delText>
              </w:r>
            </w:del>
          </w:p>
        </w:tc>
        <w:tc>
          <w:tcPr>
            <w:tcW w:w="0" w:type="auto"/>
          </w:tcPr>
          <w:p w14:paraId="7160E9B6" w14:textId="2C79CEAB" w:rsidR="006F6D42" w:rsidRPr="006F6D42" w:rsidDel="00B064D8" w:rsidRDefault="006F6D42" w:rsidP="006F6D42">
            <w:pPr>
              <w:pStyle w:val="Compact"/>
              <w:rPr>
                <w:del w:id="1450" w:author="Benjamin Chan" w:date="2018-06-20T07:57:00Z"/>
                <w:szCs w:val="18"/>
              </w:rPr>
            </w:pPr>
            <w:del w:id="1451" w:author="Benjamin Chan" w:date="2018-06-20T07:57:00Z">
              <w:r w:rsidRPr="006F6D42" w:rsidDel="00B064D8">
                <w:rPr>
                  <w:szCs w:val="18"/>
                </w:rPr>
                <w:delText>Cardiac disease</w:delText>
              </w:r>
            </w:del>
          </w:p>
        </w:tc>
        <w:tc>
          <w:tcPr>
            <w:tcW w:w="0" w:type="auto"/>
          </w:tcPr>
          <w:p w14:paraId="2DF2EC12" w14:textId="3972BB2F" w:rsidR="006F6D42" w:rsidRPr="006F6D42" w:rsidDel="00B064D8" w:rsidRDefault="006F6D42" w:rsidP="006F6D42">
            <w:pPr>
              <w:pStyle w:val="Compact"/>
              <w:rPr>
                <w:del w:id="1452" w:author="Benjamin Chan" w:date="2018-06-20T07:57:00Z"/>
                <w:szCs w:val="18"/>
              </w:rPr>
            </w:pPr>
            <w:del w:id="1453" w:author="Benjamin Chan" w:date="2018-06-20T07:57:00Z">
              <w:r w:rsidRPr="006F6D42" w:rsidDel="00B064D8">
                <w:rPr>
                  <w:szCs w:val="18"/>
                </w:rPr>
                <w:delText>Myocardial infarction</w:delText>
              </w:r>
            </w:del>
          </w:p>
        </w:tc>
        <w:tc>
          <w:tcPr>
            <w:tcW w:w="0" w:type="auto"/>
          </w:tcPr>
          <w:p w14:paraId="5B57393E" w14:textId="3B179627" w:rsidR="006F6D42" w:rsidRPr="006F6D42" w:rsidDel="00B064D8" w:rsidRDefault="006F6D42" w:rsidP="006F6D42">
            <w:pPr>
              <w:pStyle w:val="Compact"/>
              <w:jc w:val="center"/>
              <w:rPr>
                <w:del w:id="1454" w:author="Benjamin Chan" w:date="2018-06-20T07:57:00Z"/>
                <w:szCs w:val="18"/>
              </w:rPr>
            </w:pPr>
            <w:del w:id="1455" w:author="Benjamin Chan" w:date="2018-06-20T07:57:00Z">
              <w:r w:rsidRPr="006F6D42" w:rsidDel="00B064D8">
                <w:rPr>
                  <w:szCs w:val="18"/>
                </w:rPr>
                <w:delText>0.43 (0.09-1.24)</w:delText>
              </w:r>
            </w:del>
          </w:p>
        </w:tc>
        <w:tc>
          <w:tcPr>
            <w:tcW w:w="0" w:type="auto"/>
          </w:tcPr>
          <w:p w14:paraId="3C3BDD09" w14:textId="6F308940" w:rsidR="006F6D42" w:rsidRPr="006F6D42" w:rsidDel="00B064D8" w:rsidRDefault="006F6D42" w:rsidP="006F6D42">
            <w:pPr>
              <w:pStyle w:val="Compact"/>
              <w:jc w:val="center"/>
              <w:rPr>
                <w:del w:id="1456" w:author="Benjamin Chan" w:date="2018-06-20T07:57:00Z"/>
                <w:szCs w:val="18"/>
              </w:rPr>
            </w:pPr>
            <w:del w:id="1457" w:author="Benjamin Chan" w:date="2018-06-20T07:57:00Z">
              <w:r w:rsidRPr="006F6D42" w:rsidDel="00B064D8">
                <w:rPr>
                  <w:szCs w:val="18"/>
                </w:rPr>
                <w:delText>0.00 (0.00-2.44)</w:delText>
              </w:r>
            </w:del>
          </w:p>
        </w:tc>
        <w:tc>
          <w:tcPr>
            <w:tcW w:w="0" w:type="auto"/>
          </w:tcPr>
          <w:p w14:paraId="5F9B701E" w14:textId="2379BCDC" w:rsidR="006F6D42" w:rsidRPr="006F6D42" w:rsidDel="00B064D8" w:rsidRDefault="006F6D42" w:rsidP="006F6D42">
            <w:pPr>
              <w:pStyle w:val="Compact"/>
              <w:jc w:val="center"/>
              <w:rPr>
                <w:del w:id="1458" w:author="Benjamin Chan" w:date="2018-06-20T07:57:00Z"/>
                <w:szCs w:val="18"/>
              </w:rPr>
            </w:pPr>
            <w:del w:id="1459" w:author="Benjamin Chan" w:date="2018-06-20T07:57:00Z">
              <w:r w:rsidRPr="006F6D42" w:rsidDel="00B064D8">
                <w:rPr>
                  <w:szCs w:val="18"/>
                </w:rPr>
                <w:delText>0.00 (0.00-0.43)</w:delText>
              </w:r>
            </w:del>
          </w:p>
        </w:tc>
        <w:tc>
          <w:tcPr>
            <w:tcW w:w="0" w:type="auto"/>
          </w:tcPr>
          <w:p w14:paraId="69292489" w14:textId="41CBE656" w:rsidR="006F6D42" w:rsidRPr="006F6D42" w:rsidDel="00B064D8" w:rsidRDefault="006F6D42" w:rsidP="006F6D42">
            <w:pPr>
              <w:pStyle w:val="Compact"/>
              <w:jc w:val="center"/>
              <w:rPr>
                <w:del w:id="1460" w:author="Benjamin Chan" w:date="2018-06-20T07:57:00Z"/>
                <w:szCs w:val="18"/>
              </w:rPr>
            </w:pPr>
            <w:del w:id="1461" w:author="Benjamin Chan" w:date="2018-06-20T07:57:00Z">
              <w:r w:rsidRPr="006F6D42" w:rsidDel="00B064D8">
                <w:rPr>
                  <w:szCs w:val="18"/>
                </w:rPr>
                <w:delText>0.20 (0.09-0.39)</w:delText>
              </w:r>
            </w:del>
          </w:p>
        </w:tc>
        <w:tc>
          <w:tcPr>
            <w:tcW w:w="0" w:type="auto"/>
          </w:tcPr>
          <w:p w14:paraId="6A6B7C5A" w14:textId="128B08BA" w:rsidR="006F6D42" w:rsidRPr="006F6D42" w:rsidDel="00B064D8" w:rsidRDefault="006F6D42" w:rsidP="006F6D42">
            <w:pPr>
              <w:pStyle w:val="Compact"/>
              <w:jc w:val="center"/>
              <w:rPr>
                <w:del w:id="1462" w:author="Benjamin Chan" w:date="2018-06-20T07:57:00Z"/>
                <w:szCs w:val="18"/>
              </w:rPr>
            </w:pPr>
            <w:del w:id="1463" w:author="Benjamin Chan" w:date="2018-06-20T07:57:00Z">
              <w:r w:rsidRPr="006F6D42" w:rsidDel="00B064D8">
                <w:rPr>
                  <w:szCs w:val="18"/>
                </w:rPr>
                <w:delText>0.14 (0.00-0.77)</w:delText>
              </w:r>
            </w:del>
          </w:p>
        </w:tc>
        <w:tc>
          <w:tcPr>
            <w:tcW w:w="0" w:type="auto"/>
          </w:tcPr>
          <w:p w14:paraId="388E67B5" w14:textId="2903004D" w:rsidR="006F6D42" w:rsidRPr="006F6D42" w:rsidDel="00B064D8" w:rsidRDefault="006F6D42" w:rsidP="006F6D42">
            <w:pPr>
              <w:pStyle w:val="Compact"/>
              <w:jc w:val="center"/>
              <w:rPr>
                <w:del w:id="1464" w:author="Benjamin Chan" w:date="2018-06-20T07:57:00Z"/>
                <w:szCs w:val="18"/>
              </w:rPr>
            </w:pPr>
            <w:del w:id="1465" w:author="Benjamin Chan" w:date="2018-06-20T07:57:00Z">
              <w:r w:rsidRPr="006F6D42" w:rsidDel="00B064D8">
                <w:rPr>
                  <w:szCs w:val="18"/>
                </w:rPr>
                <w:delText>0.22 (0.09-0.45)</w:delText>
              </w:r>
            </w:del>
          </w:p>
        </w:tc>
        <w:tc>
          <w:tcPr>
            <w:tcW w:w="0" w:type="auto"/>
          </w:tcPr>
          <w:p w14:paraId="4A2D4A85" w14:textId="7C0F347D" w:rsidR="006F6D42" w:rsidRPr="006F6D42" w:rsidDel="00B064D8" w:rsidRDefault="006F6D42" w:rsidP="006F6D42">
            <w:pPr>
              <w:pStyle w:val="Compact"/>
              <w:jc w:val="center"/>
              <w:rPr>
                <w:del w:id="1466" w:author="Benjamin Chan" w:date="2018-06-20T07:57:00Z"/>
                <w:szCs w:val="18"/>
              </w:rPr>
            </w:pPr>
            <w:del w:id="1467" w:author="Benjamin Chan" w:date="2018-06-20T07:57:00Z">
              <w:r w:rsidRPr="006F6D42" w:rsidDel="00B064D8">
                <w:rPr>
                  <w:szCs w:val="18"/>
                </w:rPr>
                <w:delText>0.79 (0.49-1.21)</w:delText>
              </w:r>
            </w:del>
          </w:p>
        </w:tc>
        <w:tc>
          <w:tcPr>
            <w:tcW w:w="0" w:type="auto"/>
          </w:tcPr>
          <w:p w14:paraId="469099E5" w14:textId="19EC0E56" w:rsidR="006F6D42" w:rsidRPr="006F6D42" w:rsidDel="00B064D8" w:rsidRDefault="006F6D42" w:rsidP="006F6D42">
            <w:pPr>
              <w:pStyle w:val="Compact"/>
              <w:jc w:val="center"/>
              <w:rPr>
                <w:del w:id="1468" w:author="Benjamin Chan" w:date="2018-06-20T07:57:00Z"/>
                <w:szCs w:val="18"/>
              </w:rPr>
            </w:pPr>
            <w:del w:id="1469" w:author="Benjamin Chan" w:date="2018-06-20T07:57:00Z">
              <w:r w:rsidRPr="006F6D42" w:rsidDel="00B064D8">
                <w:rPr>
                  <w:szCs w:val="18"/>
                </w:rPr>
                <w:delText>0.87 (0.48-1.43)</w:delText>
              </w:r>
            </w:del>
          </w:p>
        </w:tc>
        <w:tc>
          <w:tcPr>
            <w:tcW w:w="0" w:type="auto"/>
          </w:tcPr>
          <w:p w14:paraId="346CCE45" w14:textId="5264E084" w:rsidR="006F6D42" w:rsidRPr="006F6D42" w:rsidDel="00B064D8" w:rsidRDefault="006F6D42" w:rsidP="006F6D42">
            <w:pPr>
              <w:pStyle w:val="Compact"/>
              <w:jc w:val="center"/>
              <w:rPr>
                <w:del w:id="1470" w:author="Benjamin Chan" w:date="2018-06-20T07:57:00Z"/>
                <w:szCs w:val="18"/>
              </w:rPr>
            </w:pPr>
            <w:del w:id="1471" w:author="Benjamin Chan" w:date="2018-06-20T07:57:00Z">
              <w:r w:rsidRPr="006F6D42" w:rsidDel="00B064D8">
                <w:rPr>
                  <w:szCs w:val="18"/>
                </w:rPr>
                <w:delText>0.96 (0.75-1.22)</w:delText>
              </w:r>
            </w:del>
          </w:p>
        </w:tc>
      </w:tr>
      <w:tr w:rsidR="006F6D42" w:rsidRPr="006F6D42" w:rsidDel="00B064D8" w14:paraId="5A783BD1" w14:textId="5BD74B02" w:rsidTr="006F6D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del w:id="1472" w:author="Benjamin Chan" w:date="2018-06-20T07:57:00Z"/>
        </w:trPr>
        <w:tc>
          <w:tcPr>
            <w:tcW w:w="0" w:type="auto"/>
          </w:tcPr>
          <w:p w14:paraId="0F37D262" w14:textId="5CAD58EB" w:rsidR="006F6D42" w:rsidRPr="006F6D42" w:rsidDel="00B064D8" w:rsidRDefault="006F6D42" w:rsidP="006F6D42">
            <w:pPr>
              <w:pStyle w:val="Compact"/>
              <w:rPr>
                <w:del w:id="1473" w:author="Benjamin Chan" w:date="2018-06-20T07:57:00Z"/>
                <w:szCs w:val="18"/>
              </w:rPr>
            </w:pPr>
            <w:del w:id="1474" w:author="Benjamin Chan" w:date="2018-06-20T07:57:00Z">
              <w:r w:rsidRPr="006F6D42" w:rsidDel="00B064D8">
                <w:rPr>
                  <w:szCs w:val="18"/>
                </w:rPr>
                <w:delText>Comorbidity</w:delText>
              </w:r>
            </w:del>
          </w:p>
        </w:tc>
        <w:tc>
          <w:tcPr>
            <w:tcW w:w="0" w:type="auto"/>
          </w:tcPr>
          <w:p w14:paraId="6B8EC248" w14:textId="0581DE84" w:rsidR="006F6D42" w:rsidRPr="006F6D42" w:rsidDel="00B064D8" w:rsidRDefault="006F6D42" w:rsidP="006F6D42">
            <w:pPr>
              <w:pStyle w:val="Compact"/>
              <w:rPr>
                <w:del w:id="1475" w:author="Benjamin Chan" w:date="2018-06-20T07:57:00Z"/>
                <w:szCs w:val="18"/>
              </w:rPr>
            </w:pPr>
            <w:del w:id="1476" w:author="Benjamin Chan" w:date="2018-06-20T07:57:00Z">
              <w:r w:rsidRPr="006F6D42" w:rsidDel="00B064D8">
                <w:rPr>
                  <w:szCs w:val="18"/>
                </w:rPr>
                <w:delText>Infection</w:delText>
              </w:r>
            </w:del>
          </w:p>
        </w:tc>
        <w:tc>
          <w:tcPr>
            <w:tcW w:w="0" w:type="auto"/>
          </w:tcPr>
          <w:p w14:paraId="5EC02556" w14:textId="1D5CDDE4" w:rsidR="006F6D42" w:rsidRPr="006F6D42" w:rsidDel="00B064D8" w:rsidRDefault="006F6D42" w:rsidP="006F6D42">
            <w:pPr>
              <w:pStyle w:val="Compact"/>
              <w:rPr>
                <w:del w:id="1477" w:author="Benjamin Chan" w:date="2018-06-20T07:57:00Z"/>
                <w:szCs w:val="18"/>
              </w:rPr>
            </w:pPr>
            <w:del w:id="1478" w:author="Benjamin Chan" w:date="2018-06-20T07:57:00Z">
              <w:r w:rsidRPr="006F6D42" w:rsidDel="00B064D8">
                <w:rPr>
                  <w:szCs w:val="18"/>
                </w:rPr>
                <w:delText>Hospitalized infection</w:delText>
              </w:r>
            </w:del>
          </w:p>
        </w:tc>
        <w:tc>
          <w:tcPr>
            <w:tcW w:w="0" w:type="auto"/>
          </w:tcPr>
          <w:p w14:paraId="0C6544B7" w14:textId="73B20423" w:rsidR="006F6D42" w:rsidRPr="006F6D42" w:rsidDel="00B064D8" w:rsidRDefault="006F6D42" w:rsidP="006F6D42">
            <w:pPr>
              <w:pStyle w:val="Compact"/>
              <w:jc w:val="center"/>
              <w:rPr>
                <w:del w:id="1479" w:author="Benjamin Chan" w:date="2018-06-20T07:57:00Z"/>
                <w:szCs w:val="18"/>
              </w:rPr>
            </w:pPr>
            <w:del w:id="1480" w:author="Benjamin Chan" w:date="2018-06-20T07:57:00Z">
              <w:r w:rsidRPr="006F6D42" w:rsidDel="00B064D8">
                <w:rPr>
                  <w:szCs w:val="18"/>
                </w:rPr>
                <w:delText>3.05 (1.89-4.66)</w:delText>
              </w:r>
            </w:del>
          </w:p>
        </w:tc>
        <w:tc>
          <w:tcPr>
            <w:tcW w:w="0" w:type="auto"/>
          </w:tcPr>
          <w:p w14:paraId="2409C63F" w14:textId="339A7FDA" w:rsidR="006F6D42" w:rsidRPr="006F6D42" w:rsidDel="00B064D8" w:rsidRDefault="006F6D42" w:rsidP="006F6D42">
            <w:pPr>
              <w:pStyle w:val="Compact"/>
              <w:jc w:val="center"/>
              <w:rPr>
                <w:del w:id="1481" w:author="Benjamin Chan" w:date="2018-06-20T07:57:00Z"/>
                <w:szCs w:val="18"/>
              </w:rPr>
            </w:pPr>
            <w:del w:id="1482" w:author="Benjamin Chan" w:date="2018-06-20T07:57:00Z">
              <w:r w:rsidRPr="006F6D42" w:rsidDel="00B064D8">
                <w:rPr>
                  <w:szCs w:val="18"/>
                </w:rPr>
                <w:delText>0.67 (0.02-3.71)</w:delText>
              </w:r>
            </w:del>
          </w:p>
        </w:tc>
        <w:tc>
          <w:tcPr>
            <w:tcW w:w="0" w:type="auto"/>
          </w:tcPr>
          <w:p w14:paraId="26072758" w14:textId="1046BFE1" w:rsidR="006F6D42" w:rsidRPr="006F6D42" w:rsidDel="00B064D8" w:rsidRDefault="006F6D42" w:rsidP="006F6D42">
            <w:pPr>
              <w:pStyle w:val="Compact"/>
              <w:jc w:val="center"/>
              <w:rPr>
                <w:del w:id="1483" w:author="Benjamin Chan" w:date="2018-06-20T07:57:00Z"/>
                <w:szCs w:val="18"/>
              </w:rPr>
            </w:pPr>
            <w:del w:id="1484" w:author="Benjamin Chan" w:date="2018-06-20T07:57:00Z">
              <w:r w:rsidRPr="006F6D42" w:rsidDel="00B064D8">
                <w:rPr>
                  <w:szCs w:val="18"/>
                </w:rPr>
                <w:delText>2.01 (1.17-3.21)</w:delText>
              </w:r>
            </w:del>
          </w:p>
        </w:tc>
        <w:tc>
          <w:tcPr>
            <w:tcW w:w="0" w:type="auto"/>
          </w:tcPr>
          <w:p w14:paraId="7B7D273E" w14:textId="60D6377F" w:rsidR="006F6D42" w:rsidRPr="006F6D42" w:rsidDel="00B064D8" w:rsidRDefault="006F6D42" w:rsidP="006F6D42">
            <w:pPr>
              <w:pStyle w:val="Compact"/>
              <w:jc w:val="center"/>
              <w:rPr>
                <w:del w:id="1485" w:author="Benjamin Chan" w:date="2018-06-20T07:57:00Z"/>
                <w:szCs w:val="18"/>
              </w:rPr>
            </w:pPr>
            <w:del w:id="1486" w:author="Benjamin Chan" w:date="2018-06-20T07:57:00Z">
              <w:r w:rsidRPr="006F6D42" w:rsidDel="00B064D8">
                <w:rPr>
                  <w:szCs w:val="18"/>
                </w:rPr>
                <w:delText>5.36 (4.65-6.14)</w:delText>
              </w:r>
            </w:del>
          </w:p>
        </w:tc>
        <w:tc>
          <w:tcPr>
            <w:tcW w:w="0" w:type="auto"/>
          </w:tcPr>
          <w:p w14:paraId="0B577248" w14:textId="6DA4FEB1" w:rsidR="006F6D42" w:rsidRPr="006F6D42" w:rsidDel="00B064D8" w:rsidRDefault="006F6D42" w:rsidP="006F6D42">
            <w:pPr>
              <w:pStyle w:val="Compact"/>
              <w:jc w:val="center"/>
              <w:rPr>
                <w:del w:id="1487" w:author="Benjamin Chan" w:date="2018-06-20T07:57:00Z"/>
                <w:szCs w:val="18"/>
              </w:rPr>
            </w:pPr>
            <w:del w:id="1488" w:author="Benjamin Chan" w:date="2018-06-20T07:57:00Z">
              <w:r w:rsidRPr="006F6D42" w:rsidDel="00B064D8">
                <w:rPr>
                  <w:szCs w:val="18"/>
                </w:rPr>
                <w:delText>6.14 (4.43-8.30)</w:delText>
              </w:r>
            </w:del>
          </w:p>
        </w:tc>
        <w:tc>
          <w:tcPr>
            <w:tcW w:w="0" w:type="auto"/>
          </w:tcPr>
          <w:p w14:paraId="34C7F844" w14:textId="3A6C30E9" w:rsidR="006F6D42" w:rsidRPr="006F6D42" w:rsidDel="00B064D8" w:rsidRDefault="006F6D42" w:rsidP="006F6D42">
            <w:pPr>
              <w:pStyle w:val="Compact"/>
              <w:jc w:val="center"/>
              <w:rPr>
                <w:del w:id="1489" w:author="Benjamin Chan" w:date="2018-06-20T07:57:00Z"/>
                <w:szCs w:val="18"/>
              </w:rPr>
            </w:pPr>
            <w:del w:id="1490" w:author="Benjamin Chan" w:date="2018-06-20T07:57:00Z">
              <w:r w:rsidRPr="006F6D42" w:rsidDel="00B064D8">
                <w:rPr>
                  <w:szCs w:val="18"/>
                </w:rPr>
                <w:delText>4.75 (4.01-5.59)</w:delText>
              </w:r>
            </w:del>
          </w:p>
        </w:tc>
        <w:tc>
          <w:tcPr>
            <w:tcW w:w="0" w:type="auto"/>
          </w:tcPr>
          <w:p w14:paraId="768C26CF" w14:textId="1ED1234B" w:rsidR="006F6D42" w:rsidRPr="006F6D42" w:rsidDel="00B064D8" w:rsidRDefault="006F6D42" w:rsidP="006F6D42">
            <w:pPr>
              <w:pStyle w:val="Compact"/>
              <w:jc w:val="center"/>
              <w:rPr>
                <w:del w:id="1491" w:author="Benjamin Chan" w:date="2018-06-20T07:57:00Z"/>
                <w:szCs w:val="18"/>
              </w:rPr>
            </w:pPr>
            <w:del w:id="1492" w:author="Benjamin Chan" w:date="2018-06-20T07:57:00Z">
              <w:r w:rsidRPr="006F6D42" w:rsidDel="00B064D8">
                <w:rPr>
                  <w:szCs w:val="18"/>
                </w:rPr>
                <w:delText>8.43 (7.26-9.73)</w:delText>
              </w:r>
            </w:del>
          </w:p>
        </w:tc>
        <w:tc>
          <w:tcPr>
            <w:tcW w:w="0" w:type="auto"/>
          </w:tcPr>
          <w:p w14:paraId="79B9D8CB" w14:textId="38D09B7F" w:rsidR="006F6D42" w:rsidRPr="006F6D42" w:rsidDel="00B064D8" w:rsidRDefault="006F6D42" w:rsidP="006F6D42">
            <w:pPr>
              <w:pStyle w:val="Compact"/>
              <w:jc w:val="center"/>
              <w:rPr>
                <w:del w:id="1493" w:author="Benjamin Chan" w:date="2018-06-20T07:57:00Z"/>
                <w:szCs w:val="18"/>
              </w:rPr>
            </w:pPr>
            <w:del w:id="1494" w:author="Benjamin Chan" w:date="2018-06-20T07:57:00Z">
              <w:r w:rsidRPr="006F6D42" w:rsidDel="00B064D8">
                <w:rPr>
                  <w:szCs w:val="18"/>
                </w:rPr>
                <w:delText>9.85 (8.33-11.58)</w:delText>
              </w:r>
            </w:del>
          </w:p>
        </w:tc>
        <w:tc>
          <w:tcPr>
            <w:tcW w:w="0" w:type="auto"/>
          </w:tcPr>
          <w:p w14:paraId="69BEDEDA" w14:textId="74D2F393" w:rsidR="006F6D42" w:rsidRPr="006F6D42" w:rsidDel="00B064D8" w:rsidRDefault="006F6D42" w:rsidP="006F6D42">
            <w:pPr>
              <w:pStyle w:val="Compact"/>
              <w:jc w:val="center"/>
              <w:rPr>
                <w:del w:id="1495" w:author="Benjamin Chan" w:date="2018-06-20T07:57:00Z"/>
                <w:szCs w:val="18"/>
              </w:rPr>
            </w:pPr>
            <w:del w:id="1496" w:author="Benjamin Chan" w:date="2018-06-20T07:57:00Z">
              <w:r w:rsidRPr="006F6D42" w:rsidDel="00B064D8">
                <w:rPr>
                  <w:szCs w:val="18"/>
                </w:rPr>
                <w:delText>9.18 (8.43-9.97)</w:delText>
              </w:r>
            </w:del>
          </w:p>
        </w:tc>
      </w:tr>
      <w:tr w:rsidR="006F6D42" w:rsidRPr="006F6D42" w:rsidDel="00B064D8" w14:paraId="535E05A6" w14:textId="3A987068" w:rsidTr="006F6D42">
        <w:trPr>
          <w:trHeight w:val="20"/>
          <w:del w:id="1497" w:author="Benjamin Chan" w:date="2018-06-20T07:57:00Z"/>
        </w:trPr>
        <w:tc>
          <w:tcPr>
            <w:tcW w:w="0" w:type="auto"/>
          </w:tcPr>
          <w:p w14:paraId="519BACF9" w14:textId="665DB8B1" w:rsidR="006F6D42" w:rsidRPr="006F6D42" w:rsidDel="00B064D8" w:rsidRDefault="006F6D42" w:rsidP="006F6D42">
            <w:pPr>
              <w:pStyle w:val="Compact"/>
              <w:rPr>
                <w:del w:id="1498" w:author="Benjamin Chan" w:date="2018-06-20T07:57:00Z"/>
                <w:szCs w:val="18"/>
              </w:rPr>
            </w:pPr>
            <w:del w:id="1499" w:author="Benjamin Chan" w:date="2018-06-20T07:57:00Z">
              <w:r w:rsidRPr="006F6D42" w:rsidDel="00B064D8">
                <w:rPr>
                  <w:szCs w:val="18"/>
                </w:rPr>
                <w:delText>Comorbidity</w:delText>
              </w:r>
            </w:del>
          </w:p>
        </w:tc>
        <w:tc>
          <w:tcPr>
            <w:tcW w:w="0" w:type="auto"/>
          </w:tcPr>
          <w:p w14:paraId="5C47A373" w14:textId="29C5867A" w:rsidR="006F6D42" w:rsidRPr="006F6D42" w:rsidDel="00B064D8" w:rsidRDefault="006F6D42" w:rsidP="006F6D42">
            <w:pPr>
              <w:pStyle w:val="Compact"/>
              <w:rPr>
                <w:del w:id="1500" w:author="Benjamin Chan" w:date="2018-06-20T07:57:00Z"/>
                <w:szCs w:val="18"/>
              </w:rPr>
            </w:pPr>
            <w:del w:id="1501" w:author="Benjamin Chan" w:date="2018-06-20T07:57:00Z">
              <w:r w:rsidRPr="006F6D42" w:rsidDel="00B064D8">
                <w:rPr>
                  <w:szCs w:val="18"/>
                </w:rPr>
                <w:delText>Infection</w:delText>
              </w:r>
            </w:del>
          </w:p>
        </w:tc>
        <w:tc>
          <w:tcPr>
            <w:tcW w:w="0" w:type="auto"/>
          </w:tcPr>
          <w:p w14:paraId="43564832" w14:textId="29598148" w:rsidR="006F6D42" w:rsidRPr="006F6D42" w:rsidDel="00B064D8" w:rsidRDefault="006F6D42" w:rsidP="006F6D42">
            <w:pPr>
              <w:pStyle w:val="Compact"/>
              <w:rPr>
                <w:del w:id="1502" w:author="Benjamin Chan" w:date="2018-06-20T07:57:00Z"/>
                <w:szCs w:val="18"/>
              </w:rPr>
            </w:pPr>
            <w:del w:id="1503" w:author="Benjamin Chan" w:date="2018-06-20T07:57:00Z">
              <w:r w:rsidRPr="006F6D42" w:rsidDel="00B064D8">
                <w:rPr>
                  <w:szCs w:val="18"/>
                </w:rPr>
                <w:delText>Opportunistic infection</w:delText>
              </w:r>
            </w:del>
          </w:p>
        </w:tc>
        <w:tc>
          <w:tcPr>
            <w:tcW w:w="0" w:type="auto"/>
          </w:tcPr>
          <w:p w14:paraId="601C82B3" w14:textId="3E1A1858" w:rsidR="006F6D42" w:rsidRPr="006F6D42" w:rsidDel="00B064D8" w:rsidRDefault="006F6D42" w:rsidP="006F6D42">
            <w:pPr>
              <w:pStyle w:val="Compact"/>
              <w:jc w:val="center"/>
              <w:rPr>
                <w:del w:id="1504" w:author="Benjamin Chan" w:date="2018-06-20T07:57:00Z"/>
                <w:szCs w:val="18"/>
              </w:rPr>
            </w:pPr>
            <w:del w:id="1505" w:author="Benjamin Chan" w:date="2018-06-20T07:57:00Z">
              <w:r w:rsidRPr="006F6D42" w:rsidDel="00B064D8">
                <w:rPr>
                  <w:szCs w:val="18"/>
                </w:rPr>
                <w:delText>0.85 (0.31-1.85)</w:delText>
              </w:r>
            </w:del>
          </w:p>
        </w:tc>
        <w:tc>
          <w:tcPr>
            <w:tcW w:w="0" w:type="auto"/>
          </w:tcPr>
          <w:p w14:paraId="40CEF361" w14:textId="40F21F70" w:rsidR="006F6D42" w:rsidRPr="006F6D42" w:rsidDel="00B064D8" w:rsidRDefault="006F6D42" w:rsidP="006F6D42">
            <w:pPr>
              <w:pStyle w:val="Compact"/>
              <w:jc w:val="center"/>
              <w:rPr>
                <w:del w:id="1506" w:author="Benjamin Chan" w:date="2018-06-20T07:57:00Z"/>
                <w:szCs w:val="18"/>
              </w:rPr>
            </w:pPr>
            <w:del w:id="1507" w:author="Benjamin Chan" w:date="2018-06-20T07:57:00Z">
              <w:r w:rsidRPr="006F6D42" w:rsidDel="00B064D8">
                <w:rPr>
                  <w:szCs w:val="18"/>
                </w:rPr>
                <w:delText>2.05 (0.42-5.99)</w:delText>
              </w:r>
            </w:del>
          </w:p>
        </w:tc>
        <w:tc>
          <w:tcPr>
            <w:tcW w:w="0" w:type="auto"/>
          </w:tcPr>
          <w:p w14:paraId="5E5BAEB9" w14:textId="3B053CAE" w:rsidR="006F6D42" w:rsidRPr="006F6D42" w:rsidDel="00B064D8" w:rsidRDefault="006F6D42" w:rsidP="006F6D42">
            <w:pPr>
              <w:pStyle w:val="Compact"/>
              <w:jc w:val="center"/>
              <w:rPr>
                <w:del w:id="1508" w:author="Benjamin Chan" w:date="2018-06-20T07:57:00Z"/>
                <w:szCs w:val="18"/>
              </w:rPr>
            </w:pPr>
            <w:del w:id="1509" w:author="Benjamin Chan" w:date="2018-06-20T07:57:00Z">
              <w:r w:rsidRPr="006F6D42" w:rsidDel="00B064D8">
                <w:rPr>
                  <w:szCs w:val="18"/>
                </w:rPr>
                <w:delText>0.47 (0.13-1.20)</w:delText>
              </w:r>
            </w:del>
          </w:p>
        </w:tc>
        <w:tc>
          <w:tcPr>
            <w:tcW w:w="0" w:type="auto"/>
          </w:tcPr>
          <w:p w14:paraId="7E4ACAEA" w14:textId="3886B0DC" w:rsidR="006F6D42" w:rsidRPr="006F6D42" w:rsidDel="00B064D8" w:rsidRDefault="006F6D42" w:rsidP="006F6D42">
            <w:pPr>
              <w:pStyle w:val="Compact"/>
              <w:jc w:val="center"/>
              <w:rPr>
                <w:del w:id="1510" w:author="Benjamin Chan" w:date="2018-06-20T07:57:00Z"/>
                <w:szCs w:val="18"/>
              </w:rPr>
            </w:pPr>
            <w:del w:id="1511" w:author="Benjamin Chan" w:date="2018-06-20T07:57:00Z">
              <w:r w:rsidRPr="006F6D42" w:rsidDel="00B064D8">
                <w:rPr>
                  <w:szCs w:val="18"/>
                </w:rPr>
                <w:delText>1.54 (1.18-1.97)</w:delText>
              </w:r>
            </w:del>
          </w:p>
        </w:tc>
        <w:tc>
          <w:tcPr>
            <w:tcW w:w="0" w:type="auto"/>
          </w:tcPr>
          <w:p w14:paraId="16577FCD" w14:textId="4DFC23AA" w:rsidR="006F6D42" w:rsidRPr="006F6D42" w:rsidDel="00B064D8" w:rsidRDefault="006F6D42" w:rsidP="006F6D42">
            <w:pPr>
              <w:pStyle w:val="Compact"/>
              <w:jc w:val="center"/>
              <w:rPr>
                <w:del w:id="1512" w:author="Benjamin Chan" w:date="2018-06-20T07:57:00Z"/>
                <w:szCs w:val="18"/>
              </w:rPr>
            </w:pPr>
            <w:del w:id="1513" w:author="Benjamin Chan" w:date="2018-06-20T07:57:00Z">
              <w:r w:rsidRPr="006F6D42" w:rsidDel="00B064D8">
                <w:rPr>
                  <w:szCs w:val="18"/>
                </w:rPr>
                <w:delText>2.26 (1.29-3.67)</w:delText>
              </w:r>
            </w:del>
          </w:p>
        </w:tc>
        <w:tc>
          <w:tcPr>
            <w:tcW w:w="0" w:type="auto"/>
          </w:tcPr>
          <w:p w14:paraId="35CE9AA3" w14:textId="274734B6" w:rsidR="006F6D42" w:rsidRPr="006F6D42" w:rsidDel="00B064D8" w:rsidRDefault="006F6D42" w:rsidP="006F6D42">
            <w:pPr>
              <w:pStyle w:val="Compact"/>
              <w:jc w:val="center"/>
              <w:rPr>
                <w:del w:id="1514" w:author="Benjamin Chan" w:date="2018-06-20T07:57:00Z"/>
                <w:szCs w:val="18"/>
              </w:rPr>
            </w:pPr>
            <w:del w:id="1515" w:author="Benjamin Chan" w:date="2018-06-20T07:57:00Z">
              <w:r w:rsidRPr="006F6D42" w:rsidDel="00B064D8">
                <w:rPr>
                  <w:szCs w:val="18"/>
                </w:rPr>
                <w:delText>1.01 (0.69-1.43)</w:delText>
              </w:r>
            </w:del>
          </w:p>
        </w:tc>
        <w:tc>
          <w:tcPr>
            <w:tcW w:w="0" w:type="auto"/>
          </w:tcPr>
          <w:p w14:paraId="520F3DC6" w14:textId="1F2F5C42" w:rsidR="006F6D42" w:rsidRPr="006F6D42" w:rsidDel="00B064D8" w:rsidRDefault="006F6D42" w:rsidP="006F6D42">
            <w:pPr>
              <w:pStyle w:val="Compact"/>
              <w:jc w:val="center"/>
              <w:rPr>
                <w:del w:id="1516" w:author="Benjamin Chan" w:date="2018-06-20T07:57:00Z"/>
                <w:szCs w:val="18"/>
              </w:rPr>
            </w:pPr>
            <w:del w:id="1517" w:author="Benjamin Chan" w:date="2018-06-20T07:57:00Z">
              <w:r w:rsidRPr="006F6D42" w:rsidDel="00B064D8">
                <w:rPr>
                  <w:szCs w:val="18"/>
                </w:rPr>
                <w:delText>1.67 (1.21-2.25)</w:delText>
              </w:r>
            </w:del>
          </w:p>
        </w:tc>
        <w:tc>
          <w:tcPr>
            <w:tcW w:w="0" w:type="auto"/>
          </w:tcPr>
          <w:p w14:paraId="2DC1B79D" w14:textId="680B5A71" w:rsidR="006F6D42" w:rsidRPr="006F6D42" w:rsidDel="00B064D8" w:rsidRDefault="006F6D42" w:rsidP="006F6D42">
            <w:pPr>
              <w:pStyle w:val="Compact"/>
              <w:jc w:val="center"/>
              <w:rPr>
                <w:del w:id="1518" w:author="Benjamin Chan" w:date="2018-06-20T07:57:00Z"/>
                <w:szCs w:val="18"/>
              </w:rPr>
            </w:pPr>
            <w:del w:id="1519" w:author="Benjamin Chan" w:date="2018-06-20T07:57:00Z">
              <w:r w:rsidRPr="006F6D42" w:rsidDel="00B064D8">
                <w:rPr>
                  <w:szCs w:val="18"/>
                </w:rPr>
                <w:delText>1.74 (1.16-2.50)</w:delText>
              </w:r>
            </w:del>
          </w:p>
        </w:tc>
        <w:tc>
          <w:tcPr>
            <w:tcW w:w="0" w:type="auto"/>
          </w:tcPr>
          <w:p w14:paraId="7BADBDF9" w14:textId="1DB818B4" w:rsidR="006F6D42" w:rsidRPr="006F6D42" w:rsidDel="00B064D8" w:rsidRDefault="006F6D42" w:rsidP="006F6D42">
            <w:pPr>
              <w:pStyle w:val="Compact"/>
              <w:jc w:val="center"/>
              <w:rPr>
                <w:del w:id="1520" w:author="Benjamin Chan" w:date="2018-06-20T07:57:00Z"/>
                <w:szCs w:val="18"/>
              </w:rPr>
            </w:pPr>
            <w:del w:id="1521" w:author="Benjamin Chan" w:date="2018-06-20T07:57:00Z">
              <w:r w:rsidRPr="006F6D42" w:rsidDel="00B064D8">
                <w:rPr>
                  <w:szCs w:val="18"/>
                </w:rPr>
                <w:delText>1.98 (1.66-2.35)</w:delText>
              </w:r>
            </w:del>
          </w:p>
        </w:tc>
      </w:tr>
      <w:tr w:rsidR="006F6D42" w:rsidRPr="006F6D42" w:rsidDel="00B064D8" w14:paraId="4623A552" w14:textId="7727CE57" w:rsidTr="006F6D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del w:id="1522" w:author="Benjamin Chan" w:date="2018-06-20T07:57:00Z"/>
        </w:trPr>
        <w:tc>
          <w:tcPr>
            <w:tcW w:w="0" w:type="auto"/>
          </w:tcPr>
          <w:p w14:paraId="590B8573" w14:textId="47F15857" w:rsidR="006F6D42" w:rsidRPr="006F6D42" w:rsidDel="00B064D8" w:rsidRDefault="006F6D42" w:rsidP="006F6D42">
            <w:pPr>
              <w:pStyle w:val="Compact"/>
              <w:rPr>
                <w:del w:id="1523" w:author="Benjamin Chan" w:date="2018-06-20T07:57:00Z"/>
                <w:szCs w:val="18"/>
              </w:rPr>
            </w:pPr>
            <w:del w:id="1524" w:author="Benjamin Chan" w:date="2018-06-20T07:57:00Z">
              <w:r w:rsidRPr="006F6D42" w:rsidDel="00B064D8">
                <w:rPr>
                  <w:szCs w:val="18"/>
                </w:rPr>
                <w:delText>Comorbidity</w:delText>
              </w:r>
            </w:del>
          </w:p>
        </w:tc>
        <w:tc>
          <w:tcPr>
            <w:tcW w:w="0" w:type="auto"/>
          </w:tcPr>
          <w:p w14:paraId="2A0B65F2" w14:textId="1ED588C5" w:rsidR="006F6D42" w:rsidRPr="006F6D42" w:rsidDel="00B064D8" w:rsidRDefault="006F6D42" w:rsidP="006F6D42">
            <w:pPr>
              <w:pStyle w:val="Compact"/>
              <w:rPr>
                <w:del w:id="1525" w:author="Benjamin Chan" w:date="2018-06-20T07:57:00Z"/>
                <w:szCs w:val="18"/>
              </w:rPr>
            </w:pPr>
            <w:del w:id="1526" w:author="Benjamin Chan" w:date="2018-06-20T07:57:00Z">
              <w:r w:rsidRPr="006F6D42" w:rsidDel="00B064D8">
                <w:rPr>
                  <w:szCs w:val="18"/>
                </w:rPr>
                <w:delText>Kidney disease</w:delText>
              </w:r>
            </w:del>
          </w:p>
        </w:tc>
        <w:tc>
          <w:tcPr>
            <w:tcW w:w="0" w:type="auto"/>
          </w:tcPr>
          <w:p w14:paraId="1252AE3D" w14:textId="107AD9B7" w:rsidR="006F6D42" w:rsidRPr="006F6D42" w:rsidDel="00B064D8" w:rsidRDefault="006F6D42" w:rsidP="006F6D42">
            <w:pPr>
              <w:pStyle w:val="Compact"/>
              <w:rPr>
                <w:del w:id="1527" w:author="Benjamin Chan" w:date="2018-06-20T07:57:00Z"/>
                <w:szCs w:val="18"/>
              </w:rPr>
            </w:pPr>
            <w:del w:id="1528" w:author="Benjamin Chan" w:date="2018-06-20T07:57:00Z">
              <w:r w:rsidRPr="006F6D42" w:rsidDel="00B064D8">
                <w:rPr>
                  <w:szCs w:val="18"/>
                </w:rPr>
                <w:delText>Amyloidosis</w:delText>
              </w:r>
            </w:del>
          </w:p>
        </w:tc>
        <w:tc>
          <w:tcPr>
            <w:tcW w:w="0" w:type="auto"/>
          </w:tcPr>
          <w:p w14:paraId="08F30BEB" w14:textId="780DCC68" w:rsidR="006F6D42" w:rsidRPr="006F6D42" w:rsidDel="00B064D8" w:rsidRDefault="006F6D42" w:rsidP="006F6D42">
            <w:pPr>
              <w:pStyle w:val="Compact"/>
              <w:jc w:val="center"/>
              <w:rPr>
                <w:del w:id="1529" w:author="Benjamin Chan" w:date="2018-06-20T07:57:00Z"/>
                <w:szCs w:val="18"/>
              </w:rPr>
            </w:pPr>
            <w:del w:id="1530" w:author="Benjamin Chan" w:date="2018-06-20T07:57:00Z">
              <w:r w:rsidRPr="006F6D42" w:rsidDel="00B064D8">
                <w:rPr>
                  <w:szCs w:val="18"/>
                </w:rPr>
                <w:delText>0.00 (0.00-0.52)</w:delText>
              </w:r>
            </w:del>
          </w:p>
        </w:tc>
        <w:tc>
          <w:tcPr>
            <w:tcW w:w="0" w:type="auto"/>
          </w:tcPr>
          <w:p w14:paraId="6F1CDADC" w14:textId="56D0DCFD" w:rsidR="006F6D42" w:rsidRPr="006F6D42" w:rsidDel="00B064D8" w:rsidRDefault="006F6D42" w:rsidP="006F6D42">
            <w:pPr>
              <w:pStyle w:val="Compact"/>
              <w:jc w:val="center"/>
              <w:rPr>
                <w:del w:id="1531" w:author="Benjamin Chan" w:date="2018-06-20T07:57:00Z"/>
                <w:szCs w:val="18"/>
              </w:rPr>
            </w:pPr>
            <w:del w:id="1532" w:author="Benjamin Chan" w:date="2018-06-20T07:57:00Z">
              <w:r w:rsidRPr="006F6D42" w:rsidDel="00B064D8">
                <w:rPr>
                  <w:szCs w:val="18"/>
                </w:rPr>
                <w:delText>0.00 (0.00-2.44)</w:delText>
              </w:r>
            </w:del>
          </w:p>
        </w:tc>
        <w:tc>
          <w:tcPr>
            <w:tcW w:w="0" w:type="auto"/>
          </w:tcPr>
          <w:p w14:paraId="4105155F" w14:textId="073FBB8E" w:rsidR="006F6D42" w:rsidRPr="006F6D42" w:rsidDel="00B064D8" w:rsidRDefault="006F6D42" w:rsidP="006F6D42">
            <w:pPr>
              <w:pStyle w:val="Compact"/>
              <w:jc w:val="center"/>
              <w:rPr>
                <w:del w:id="1533" w:author="Benjamin Chan" w:date="2018-06-20T07:57:00Z"/>
                <w:szCs w:val="18"/>
              </w:rPr>
            </w:pPr>
            <w:del w:id="1534" w:author="Benjamin Chan" w:date="2018-06-20T07:57:00Z">
              <w:r w:rsidRPr="006F6D42" w:rsidDel="00B064D8">
                <w:rPr>
                  <w:szCs w:val="18"/>
                </w:rPr>
                <w:delText>0.35 (0.07-1.02)</w:delText>
              </w:r>
            </w:del>
          </w:p>
        </w:tc>
        <w:tc>
          <w:tcPr>
            <w:tcW w:w="0" w:type="auto"/>
          </w:tcPr>
          <w:p w14:paraId="7B11A344" w14:textId="42A8B1AB" w:rsidR="006F6D42" w:rsidRPr="006F6D42" w:rsidDel="00B064D8" w:rsidRDefault="006F6D42" w:rsidP="006F6D42">
            <w:pPr>
              <w:pStyle w:val="Compact"/>
              <w:jc w:val="center"/>
              <w:rPr>
                <w:del w:id="1535" w:author="Benjamin Chan" w:date="2018-06-20T07:57:00Z"/>
                <w:szCs w:val="18"/>
              </w:rPr>
            </w:pPr>
            <w:del w:id="1536" w:author="Benjamin Chan" w:date="2018-06-20T07:57:00Z">
              <w:r w:rsidRPr="006F6D42" w:rsidDel="00B064D8">
                <w:rPr>
                  <w:szCs w:val="18"/>
                </w:rPr>
                <w:delText>0.02 (0.00-0.14)</w:delText>
              </w:r>
            </w:del>
          </w:p>
        </w:tc>
        <w:tc>
          <w:tcPr>
            <w:tcW w:w="0" w:type="auto"/>
          </w:tcPr>
          <w:p w14:paraId="6EB16C06" w14:textId="1EB1B7FF" w:rsidR="006F6D42" w:rsidRPr="006F6D42" w:rsidDel="00B064D8" w:rsidRDefault="006F6D42" w:rsidP="006F6D42">
            <w:pPr>
              <w:pStyle w:val="Compact"/>
              <w:jc w:val="center"/>
              <w:rPr>
                <w:del w:id="1537" w:author="Benjamin Chan" w:date="2018-06-20T07:57:00Z"/>
                <w:szCs w:val="18"/>
              </w:rPr>
            </w:pPr>
            <w:del w:id="1538" w:author="Benjamin Chan" w:date="2018-06-20T07:57:00Z">
              <w:r w:rsidRPr="006F6D42" w:rsidDel="00B064D8">
                <w:rPr>
                  <w:szCs w:val="18"/>
                </w:rPr>
                <w:delText>0.00 (0.00-0.51)</w:delText>
              </w:r>
            </w:del>
          </w:p>
        </w:tc>
        <w:tc>
          <w:tcPr>
            <w:tcW w:w="0" w:type="auto"/>
          </w:tcPr>
          <w:p w14:paraId="278A19FE" w14:textId="66878650" w:rsidR="006F6D42" w:rsidRPr="006F6D42" w:rsidDel="00B064D8" w:rsidRDefault="006F6D42" w:rsidP="006F6D42">
            <w:pPr>
              <w:pStyle w:val="Compact"/>
              <w:jc w:val="center"/>
              <w:rPr>
                <w:del w:id="1539" w:author="Benjamin Chan" w:date="2018-06-20T07:57:00Z"/>
                <w:szCs w:val="18"/>
              </w:rPr>
            </w:pPr>
            <w:del w:id="1540" w:author="Benjamin Chan" w:date="2018-06-20T07:57:00Z">
              <w:r w:rsidRPr="006F6D42" w:rsidDel="00B064D8">
                <w:rPr>
                  <w:szCs w:val="18"/>
                </w:rPr>
                <w:delText>0.00 (0.00-0.11)</w:delText>
              </w:r>
            </w:del>
          </w:p>
        </w:tc>
        <w:tc>
          <w:tcPr>
            <w:tcW w:w="0" w:type="auto"/>
          </w:tcPr>
          <w:p w14:paraId="7813E9D4" w14:textId="2B9D0019" w:rsidR="006F6D42" w:rsidRPr="006F6D42" w:rsidDel="00B064D8" w:rsidRDefault="006F6D42" w:rsidP="006F6D42">
            <w:pPr>
              <w:pStyle w:val="Compact"/>
              <w:jc w:val="center"/>
              <w:rPr>
                <w:del w:id="1541" w:author="Benjamin Chan" w:date="2018-06-20T07:57:00Z"/>
                <w:szCs w:val="18"/>
              </w:rPr>
            </w:pPr>
            <w:del w:id="1542" w:author="Benjamin Chan" w:date="2018-06-20T07:57:00Z">
              <w:r w:rsidRPr="006F6D42" w:rsidDel="00B064D8">
                <w:rPr>
                  <w:szCs w:val="18"/>
                </w:rPr>
                <w:delText>0.04 (0.00-0.20)</w:delText>
              </w:r>
            </w:del>
          </w:p>
        </w:tc>
        <w:tc>
          <w:tcPr>
            <w:tcW w:w="0" w:type="auto"/>
          </w:tcPr>
          <w:p w14:paraId="2EFE71F0" w14:textId="0E90A176" w:rsidR="006F6D42" w:rsidRPr="006F6D42" w:rsidDel="00B064D8" w:rsidRDefault="006F6D42" w:rsidP="006F6D42">
            <w:pPr>
              <w:pStyle w:val="Compact"/>
              <w:jc w:val="center"/>
              <w:rPr>
                <w:del w:id="1543" w:author="Benjamin Chan" w:date="2018-06-20T07:57:00Z"/>
                <w:szCs w:val="18"/>
              </w:rPr>
            </w:pPr>
            <w:del w:id="1544" w:author="Benjamin Chan" w:date="2018-06-20T07:57:00Z">
              <w:r w:rsidRPr="006F6D42" w:rsidDel="00B064D8">
                <w:rPr>
                  <w:szCs w:val="18"/>
                </w:rPr>
                <w:delText>0.00 (0.00-0.21)</w:delText>
              </w:r>
            </w:del>
          </w:p>
        </w:tc>
        <w:tc>
          <w:tcPr>
            <w:tcW w:w="0" w:type="auto"/>
          </w:tcPr>
          <w:p w14:paraId="7265CAD8" w14:textId="4D600189" w:rsidR="006F6D42" w:rsidRPr="006F6D42" w:rsidDel="00B064D8" w:rsidRDefault="006F6D42" w:rsidP="006F6D42">
            <w:pPr>
              <w:pStyle w:val="Compact"/>
              <w:jc w:val="center"/>
              <w:rPr>
                <w:del w:id="1545" w:author="Benjamin Chan" w:date="2018-06-20T07:57:00Z"/>
                <w:szCs w:val="18"/>
              </w:rPr>
            </w:pPr>
            <w:del w:id="1546" w:author="Benjamin Chan" w:date="2018-06-20T07:57:00Z">
              <w:r w:rsidRPr="006F6D42" w:rsidDel="00B064D8">
                <w:rPr>
                  <w:szCs w:val="18"/>
                </w:rPr>
                <w:delText>0.06 (0.02-0.14)</w:delText>
              </w:r>
            </w:del>
          </w:p>
        </w:tc>
      </w:tr>
      <w:tr w:rsidR="006F6D42" w:rsidRPr="006F6D42" w:rsidDel="00B064D8" w14:paraId="654A8682" w14:textId="5712B055" w:rsidTr="006F6D42">
        <w:trPr>
          <w:trHeight w:val="20"/>
          <w:del w:id="1547" w:author="Benjamin Chan" w:date="2018-06-20T07:57:00Z"/>
        </w:trPr>
        <w:tc>
          <w:tcPr>
            <w:tcW w:w="0" w:type="auto"/>
          </w:tcPr>
          <w:p w14:paraId="608A2782" w14:textId="73E93E65" w:rsidR="006F6D42" w:rsidRPr="006F6D42" w:rsidDel="00B064D8" w:rsidRDefault="006F6D42" w:rsidP="006F6D42">
            <w:pPr>
              <w:pStyle w:val="Compact"/>
              <w:rPr>
                <w:del w:id="1548" w:author="Benjamin Chan" w:date="2018-06-20T07:57:00Z"/>
                <w:szCs w:val="18"/>
              </w:rPr>
            </w:pPr>
            <w:del w:id="1549" w:author="Benjamin Chan" w:date="2018-06-20T07:57:00Z">
              <w:r w:rsidRPr="006F6D42" w:rsidDel="00B064D8">
                <w:rPr>
                  <w:szCs w:val="18"/>
                </w:rPr>
                <w:delText>Comorbidity</w:delText>
              </w:r>
            </w:del>
          </w:p>
        </w:tc>
        <w:tc>
          <w:tcPr>
            <w:tcW w:w="0" w:type="auto"/>
          </w:tcPr>
          <w:p w14:paraId="2F1A9592" w14:textId="16E85BB3" w:rsidR="006F6D42" w:rsidRPr="006F6D42" w:rsidDel="00B064D8" w:rsidRDefault="006F6D42" w:rsidP="006F6D42">
            <w:pPr>
              <w:pStyle w:val="Compact"/>
              <w:rPr>
                <w:del w:id="1550" w:author="Benjamin Chan" w:date="2018-06-20T07:57:00Z"/>
                <w:szCs w:val="18"/>
              </w:rPr>
            </w:pPr>
            <w:del w:id="1551" w:author="Benjamin Chan" w:date="2018-06-20T07:57:00Z">
              <w:r w:rsidRPr="006F6D42" w:rsidDel="00B064D8">
                <w:rPr>
                  <w:szCs w:val="18"/>
                </w:rPr>
                <w:delText>Kidney disease</w:delText>
              </w:r>
            </w:del>
          </w:p>
        </w:tc>
        <w:tc>
          <w:tcPr>
            <w:tcW w:w="0" w:type="auto"/>
          </w:tcPr>
          <w:p w14:paraId="29E8D8BC" w14:textId="4431D9B3" w:rsidR="006F6D42" w:rsidRPr="006F6D42" w:rsidDel="00B064D8" w:rsidRDefault="006F6D42" w:rsidP="006F6D42">
            <w:pPr>
              <w:pStyle w:val="Compact"/>
              <w:rPr>
                <w:del w:id="1552" w:author="Benjamin Chan" w:date="2018-06-20T07:57:00Z"/>
                <w:szCs w:val="18"/>
              </w:rPr>
            </w:pPr>
            <w:del w:id="1553" w:author="Benjamin Chan" w:date="2018-06-20T07:57:00Z">
              <w:r w:rsidRPr="006F6D42" w:rsidDel="00B064D8">
                <w:rPr>
                  <w:szCs w:val="18"/>
                </w:rPr>
                <w:delText>IgA nephropathy</w:delText>
              </w:r>
            </w:del>
          </w:p>
        </w:tc>
        <w:tc>
          <w:tcPr>
            <w:tcW w:w="0" w:type="auto"/>
          </w:tcPr>
          <w:p w14:paraId="64CF5DD7" w14:textId="189254B0" w:rsidR="006F6D42" w:rsidRPr="006F6D42" w:rsidDel="00B064D8" w:rsidRDefault="006F6D42" w:rsidP="006F6D42">
            <w:pPr>
              <w:pStyle w:val="Compact"/>
              <w:jc w:val="center"/>
              <w:rPr>
                <w:del w:id="1554" w:author="Benjamin Chan" w:date="2018-06-20T07:57:00Z"/>
                <w:szCs w:val="18"/>
              </w:rPr>
            </w:pPr>
            <w:del w:id="1555" w:author="Benjamin Chan" w:date="2018-06-20T07:57:00Z">
              <w:r w:rsidRPr="006F6D42" w:rsidDel="00B064D8">
                <w:rPr>
                  <w:szCs w:val="18"/>
                </w:rPr>
                <w:delText>0.14 (0.00-0.79)</w:delText>
              </w:r>
            </w:del>
          </w:p>
        </w:tc>
        <w:tc>
          <w:tcPr>
            <w:tcW w:w="0" w:type="auto"/>
          </w:tcPr>
          <w:p w14:paraId="024FEE21" w14:textId="4813609F" w:rsidR="006F6D42" w:rsidRPr="006F6D42" w:rsidDel="00B064D8" w:rsidRDefault="006F6D42" w:rsidP="006F6D42">
            <w:pPr>
              <w:pStyle w:val="Compact"/>
              <w:jc w:val="center"/>
              <w:rPr>
                <w:del w:id="1556" w:author="Benjamin Chan" w:date="2018-06-20T07:57:00Z"/>
                <w:szCs w:val="18"/>
              </w:rPr>
            </w:pPr>
            <w:del w:id="1557" w:author="Benjamin Chan" w:date="2018-06-20T07:57:00Z">
              <w:r w:rsidRPr="006F6D42" w:rsidDel="00B064D8">
                <w:rPr>
                  <w:szCs w:val="18"/>
                </w:rPr>
                <w:delText>0.00 (0.00-2.45)</w:delText>
              </w:r>
            </w:del>
          </w:p>
        </w:tc>
        <w:tc>
          <w:tcPr>
            <w:tcW w:w="0" w:type="auto"/>
          </w:tcPr>
          <w:p w14:paraId="4F6F267A" w14:textId="700CC9AA" w:rsidR="006F6D42" w:rsidRPr="006F6D42" w:rsidDel="00B064D8" w:rsidRDefault="006F6D42" w:rsidP="006F6D42">
            <w:pPr>
              <w:pStyle w:val="Compact"/>
              <w:jc w:val="center"/>
              <w:rPr>
                <w:del w:id="1558" w:author="Benjamin Chan" w:date="2018-06-20T07:57:00Z"/>
                <w:szCs w:val="18"/>
              </w:rPr>
            </w:pPr>
            <w:del w:id="1559" w:author="Benjamin Chan" w:date="2018-06-20T07:57:00Z">
              <w:r w:rsidRPr="006F6D42" w:rsidDel="00B064D8">
                <w:rPr>
                  <w:szCs w:val="18"/>
                </w:rPr>
                <w:delText>0.12 (0.00-0.65)</w:delText>
              </w:r>
            </w:del>
          </w:p>
        </w:tc>
        <w:tc>
          <w:tcPr>
            <w:tcW w:w="0" w:type="auto"/>
          </w:tcPr>
          <w:p w14:paraId="762402E4" w14:textId="0D2F1089" w:rsidR="006F6D42" w:rsidRPr="006F6D42" w:rsidDel="00B064D8" w:rsidRDefault="006F6D42" w:rsidP="006F6D42">
            <w:pPr>
              <w:pStyle w:val="Compact"/>
              <w:jc w:val="center"/>
              <w:rPr>
                <w:del w:id="1560" w:author="Benjamin Chan" w:date="2018-06-20T07:57:00Z"/>
                <w:szCs w:val="18"/>
              </w:rPr>
            </w:pPr>
            <w:del w:id="1561" w:author="Benjamin Chan" w:date="2018-06-20T07:57:00Z">
              <w:r w:rsidRPr="006F6D42" w:rsidDel="00B064D8">
                <w:rPr>
                  <w:szCs w:val="18"/>
                </w:rPr>
                <w:delText>0.07 (0.02-0.22)</w:delText>
              </w:r>
            </w:del>
          </w:p>
        </w:tc>
        <w:tc>
          <w:tcPr>
            <w:tcW w:w="0" w:type="auto"/>
          </w:tcPr>
          <w:p w14:paraId="5E8FDD3D" w14:textId="6D5AE54E" w:rsidR="006F6D42" w:rsidRPr="006F6D42" w:rsidDel="00B064D8" w:rsidRDefault="006F6D42" w:rsidP="006F6D42">
            <w:pPr>
              <w:pStyle w:val="Compact"/>
              <w:jc w:val="center"/>
              <w:rPr>
                <w:del w:id="1562" w:author="Benjamin Chan" w:date="2018-06-20T07:57:00Z"/>
                <w:szCs w:val="18"/>
              </w:rPr>
            </w:pPr>
            <w:del w:id="1563" w:author="Benjamin Chan" w:date="2018-06-20T07:57:00Z">
              <w:r w:rsidRPr="006F6D42" w:rsidDel="00B064D8">
                <w:rPr>
                  <w:szCs w:val="18"/>
                </w:rPr>
                <w:delText>0.00 (0.00-0.51)</w:delText>
              </w:r>
            </w:del>
          </w:p>
        </w:tc>
        <w:tc>
          <w:tcPr>
            <w:tcW w:w="0" w:type="auto"/>
          </w:tcPr>
          <w:p w14:paraId="5027431A" w14:textId="704095F3" w:rsidR="006F6D42" w:rsidRPr="006F6D42" w:rsidDel="00B064D8" w:rsidRDefault="006F6D42" w:rsidP="006F6D42">
            <w:pPr>
              <w:pStyle w:val="Compact"/>
              <w:jc w:val="center"/>
              <w:rPr>
                <w:del w:id="1564" w:author="Benjamin Chan" w:date="2018-06-20T07:57:00Z"/>
                <w:szCs w:val="18"/>
              </w:rPr>
            </w:pPr>
            <w:del w:id="1565" w:author="Benjamin Chan" w:date="2018-06-20T07:57:00Z">
              <w:r w:rsidRPr="006F6D42" w:rsidDel="00B064D8">
                <w:rPr>
                  <w:szCs w:val="18"/>
                </w:rPr>
                <w:delText>0.09 (0.02-0.27)</w:delText>
              </w:r>
            </w:del>
          </w:p>
        </w:tc>
        <w:tc>
          <w:tcPr>
            <w:tcW w:w="0" w:type="auto"/>
          </w:tcPr>
          <w:p w14:paraId="0D462366" w14:textId="49770E31" w:rsidR="006F6D42" w:rsidRPr="006F6D42" w:rsidDel="00B064D8" w:rsidRDefault="006F6D42" w:rsidP="006F6D42">
            <w:pPr>
              <w:pStyle w:val="Compact"/>
              <w:jc w:val="center"/>
              <w:rPr>
                <w:del w:id="1566" w:author="Benjamin Chan" w:date="2018-06-20T07:57:00Z"/>
                <w:szCs w:val="18"/>
              </w:rPr>
            </w:pPr>
            <w:del w:id="1567" w:author="Benjamin Chan" w:date="2018-06-20T07:57:00Z">
              <w:r w:rsidRPr="006F6D42" w:rsidDel="00B064D8">
                <w:rPr>
                  <w:szCs w:val="18"/>
                </w:rPr>
                <w:delText>0.11 (0.02-0.32)</w:delText>
              </w:r>
            </w:del>
          </w:p>
        </w:tc>
        <w:tc>
          <w:tcPr>
            <w:tcW w:w="0" w:type="auto"/>
          </w:tcPr>
          <w:p w14:paraId="56C8C98F" w14:textId="7754A774" w:rsidR="006F6D42" w:rsidRPr="006F6D42" w:rsidDel="00B064D8" w:rsidRDefault="006F6D42" w:rsidP="006F6D42">
            <w:pPr>
              <w:pStyle w:val="Compact"/>
              <w:jc w:val="center"/>
              <w:rPr>
                <w:del w:id="1568" w:author="Benjamin Chan" w:date="2018-06-20T07:57:00Z"/>
                <w:szCs w:val="18"/>
              </w:rPr>
            </w:pPr>
            <w:del w:id="1569" w:author="Benjamin Chan" w:date="2018-06-20T07:57:00Z">
              <w:r w:rsidRPr="006F6D42" w:rsidDel="00B064D8">
                <w:rPr>
                  <w:szCs w:val="18"/>
                </w:rPr>
                <w:delText>0.11 (0.01-0.41)</w:delText>
              </w:r>
            </w:del>
          </w:p>
        </w:tc>
        <w:tc>
          <w:tcPr>
            <w:tcW w:w="0" w:type="auto"/>
          </w:tcPr>
          <w:p w14:paraId="6FE9540E" w14:textId="3FA5CF68" w:rsidR="006F6D42" w:rsidRPr="006F6D42" w:rsidDel="00B064D8" w:rsidRDefault="006F6D42" w:rsidP="006F6D42">
            <w:pPr>
              <w:pStyle w:val="Compact"/>
              <w:jc w:val="center"/>
              <w:rPr>
                <w:del w:id="1570" w:author="Benjamin Chan" w:date="2018-06-20T07:57:00Z"/>
                <w:szCs w:val="18"/>
              </w:rPr>
            </w:pPr>
            <w:del w:id="1571" w:author="Benjamin Chan" w:date="2018-06-20T07:57:00Z">
              <w:r w:rsidRPr="006F6D42" w:rsidDel="00B064D8">
                <w:rPr>
                  <w:szCs w:val="18"/>
                </w:rPr>
                <w:delText>0.04 (0.01-0.12)</w:delText>
              </w:r>
            </w:del>
          </w:p>
        </w:tc>
      </w:tr>
      <w:tr w:rsidR="006F6D42" w:rsidRPr="006F6D42" w:rsidDel="00B064D8" w14:paraId="7AE0282B" w14:textId="3DCF08C5" w:rsidTr="006F6D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del w:id="1572" w:author="Benjamin Chan" w:date="2018-06-20T07:57:00Z"/>
        </w:trPr>
        <w:tc>
          <w:tcPr>
            <w:tcW w:w="0" w:type="auto"/>
          </w:tcPr>
          <w:p w14:paraId="771718F1" w14:textId="397C50B5" w:rsidR="006F6D42" w:rsidRPr="006F6D42" w:rsidDel="00B064D8" w:rsidRDefault="006F6D42" w:rsidP="006F6D42">
            <w:pPr>
              <w:pStyle w:val="Compact"/>
              <w:rPr>
                <w:del w:id="1573" w:author="Benjamin Chan" w:date="2018-06-20T07:57:00Z"/>
                <w:szCs w:val="18"/>
              </w:rPr>
            </w:pPr>
            <w:del w:id="1574" w:author="Benjamin Chan" w:date="2018-06-20T07:57:00Z">
              <w:r w:rsidRPr="006F6D42" w:rsidDel="00B064D8">
                <w:rPr>
                  <w:szCs w:val="18"/>
                </w:rPr>
                <w:delText>Comorbidity</w:delText>
              </w:r>
            </w:del>
          </w:p>
        </w:tc>
        <w:tc>
          <w:tcPr>
            <w:tcW w:w="0" w:type="auto"/>
          </w:tcPr>
          <w:p w14:paraId="4C24CF16" w14:textId="7E531708" w:rsidR="006F6D42" w:rsidRPr="006F6D42" w:rsidDel="00B064D8" w:rsidRDefault="006F6D42" w:rsidP="006F6D42">
            <w:pPr>
              <w:pStyle w:val="Compact"/>
              <w:rPr>
                <w:del w:id="1575" w:author="Benjamin Chan" w:date="2018-06-20T07:57:00Z"/>
                <w:szCs w:val="18"/>
              </w:rPr>
            </w:pPr>
            <w:del w:id="1576" w:author="Benjamin Chan" w:date="2018-06-20T07:57:00Z">
              <w:r w:rsidRPr="006F6D42" w:rsidDel="00B064D8">
                <w:rPr>
                  <w:szCs w:val="18"/>
                </w:rPr>
                <w:delText>Kidney disease</w:delText>
              </w:r>
            </w:del>
          </w:p>
        </w:tc>
        <w:tc>
          <w:tcPr>
            <w:tcW w:w="0" w:type="auto"/>
          </w:tcPr>
          <w:p w14:paraId="3B294A72" w14:textId="1028AA64" w:rsidR="006F6D42" w:rsidRPr="006F6D42" w:rsidDel="00B064D8" w:rsidRDefault="006F6D42" w:rsidP="006F6D42">
            <w:pPr>
              <w:pStyle w:val="Compact"/>
              <w:rPr>
                <w:del w:id="1577" w:author="Benjamin Chan" w:date="2018-06-20T07:57:00Z"/>
                <w:szCs w:val="18"/>
              </w:rPr>
            </w:pPr>
            <w:del w:id="1578" w:author="Benjamin Chan" w:date="2018-06-20T07:57:00Z">
              <w:r w:rsidRPr="006F6D42" w:rsidDel="00B064D8">
                <w:rPr>
                  <w:szCs w:val="18"/>
                </w:rPr>
                <w:delText>Nephrotic syndrome</w:delText>
              </w:r>
            </w:del>
          </w:p>
        </w:tc>
        <w:tc>
          <w:tcPr>
            <w:tcW w:w="0" w:type="auto"/>
          </w:tcPr>
          <w:p w14:paraId="3A19CDE2" w14:textId="1C89B32A" w:rsidR="006F6D42" w:rsidRPr="006F6D42" w:rsidDel="00B064D8" w:rsidRDefault="006F6D42" w:rsidP="006F6D42">
            <w:pPr>
              <w:pStyle w:val="Compact"/>
              <w:jc w:val="center"/>
              <w:rPr>
                <w:del w:id="1579" w:author="Benjamin Chan" w:date="2018-06-20T07:57:00Z"/>
                <w:szCs w:val="18"/>
              </w:rPr>
            </w:pPr>
            <w:del w:id="1580" w:author="Benjamin Chan" w:date="2018-06-20T07:57:00Z">
              <w:r w:rsidRPr="006F6D42" w:rsidDel="00B064D8">
                <w:rPr>
                  <w:szCs w:val="18"/>
                </w:rPr>
                <w:delText>0.28 (0.03-1.02)</w:delText>
              </w:r>
            </w:del>
          </w:p>
        </w:tc>
        <w:tc>
          <w:tcPr>
            <w:tcW w:w="0" w:type="auto"/>
          </w:tcPr>
          <w:p w14:paraId="0AFC221C" w14:textId="634C8BD9" w:rsidR="006F6D42" w:rsidRPr="006F6D42" w:rsidDel="00B064D8" w:rsidRDefault="006F6D42" w:rsidP="006F6D42">
            <w:pPr>
              <w:pStyle w:val="Compact"/>
              <w:jc w:val="center"/>
              <w:rPr>
                <w:del w:id="1581" w:author="Benjamin Chan" w:date="2018-06-20T07:57:00Z"/>
                <w:szCs w:val="18"/>
              </w:rPr>
            </w:pPr>
            <w:del w:id="1582" w:author="Benjamin Chan" w:date="2018-06-20T07:57:00Z">
              <w:r w:rsidRPr="006F6D42" w:rsidDel="00B064D8">
                <w:rPr>
                  <w:szCs w:val="18"/>
                </w:rPr>
                <w:delText>0.00 (0.00-2.44)</w:delText>
              </w:r>
            </w:del>
          </w:p>
        </w:tc>
        <w:tc>
          <w:tcPr>
            <w:tcW w:w="0" w:type="auto"/>
          </w:tcPr>
          <w:p w14:paraId="05B538D5" w14:textId="659B7DAA" w:rsidR="006F6D42" w:rsidRPr="006F6D42" w:rsidDel="00B064D8" w:rsidRDefault="006F6D42" w:rsidP="006F6D42">
            <w:pPr>
              <w:pStyle w:val="Compact"/>
              <w:jc w:val="center"/>
              <w:rPr>
                <w:del w:id="1583" w:author="Benjamin Chan" w:date="2018-06-20T07:57:00Z"/>
                <w:szCs w:val="18"/>
              </w:rPr>
            </w:pPr>
            <w:del w:id="1584" w:author="Benjamin Chan" w:date="2018-06-20T07:57:00Z">
              <w:r w:rsidRPr="006F6D42" w:rsidDel="00B064D8">
                <w:rPr>
                  <w:szCs w:val="18"/>
                </w:rPr>
                <w:delText>0.00 (0.00-0.43)</w:delText>
              </w:r>
            </w:del>
          </w:p>
        </w:tc>
        <w:tc>
          <w:tcPr>
            <w:tcW w:w="0" w:type="auto"/>
          </w:tcPr>
          <w:p w14:paraId="145200C0" w14:textId="7E41656E" w:rsidR="006F6D42" w:rsidRPr="006F6D42" w:rsidDel="00B064D8" w:rsidRDefault="006F6D42" w:rsidP="006F6D42">
            <w:pPr>
              <w:pStyle w:val="Compact"/>
              <w:jc w:val="center"/>
              <w:rPr>
                <w:del w:id="1585" w:author="Benjamin Chan" w:date="2018-06-20T07:57:00Z"/>
                <w:szCs w:val="18"/>
              </w:rPr>
            </w:pPr>
            <w:del w:id="1586" w:author="Benjamin Chan" w:date="2018-06-20T07:57:00Z">
              <w:r w:rsidRPr="006F6D42" w:rsidDel="00B064D8">
                <w:rPr>
                  <w:szCs w:val="18"/>
                </w:rPr>
                <w:delText>0.05 (0.01-0.18)</w:delText>
              </w:r>
            </w:del>
          </w:p>
        </w:tc>
        <w:tc>
          <w:tcPr>
            <w:tcW w:w="0" w:type="auto"/>
          </w:tcPr>
          <w:p w14:paraId="28F37029" w14:textId="19FD8BDE" w:rsidR="006F6D42" w:rsidRPr="006F6D42" w:rsidDel="00B064D8" w:rsidRDefault="006F6D42" w:rsidP="006F6D42">
            <w:pPr>
              <w:pStyle w:val="Compact"/>
              <w:jc w:val="center"/>
              <w:rPr>
                <w:del w:id="1587" w:author="Benjamin Chan" w:date="2018-06-20T07:57:00Z"/>
                <w:szCs w:val="18"/>
              </w:rPr>
            </w:pPr>
            <w:del w:id="1588" w:author="Benjamin Chan" w:date="2018-06-20T07:57:00Z">
              <w:r w:rsidRPr="006F6D42" w:rsidDel="00B064D8">
                <w:rPr>
                  <w:szCs w:val="18"/>
                </w:rPr>
                <w:delText>0.14 (0.00-0.77)</w:delText>
              </w:r>
            </w:del>
          </w:p>
        </w:tc>
        <w:tc>
          <w:tcPr>
            <w:tcW w:w="0" w:type="auto"/>
          </w:tcPr>
          <w:p w14:paraId="1E22A765" w14:textId="197F8139" w:rsidR="006F6D42" w:rsidRPr="006F6D42" w:rsidDel="00B064D8" w:rsidRDefault="006F6D42" w:rsidP="006F6D42">
            <w:pPr>
              <w:pStyle w:val="Compact"/>
              <w:jc w:val="center"/>
              <w:rPr>
                <w:del w:id="1589" w:author="Benjamin Chan" w:date="2018-06-20T07:57:00Z"/>
                <w:szCs w:val="18"/>
              </w:rPr>
            </w:pPr>
            <w:del w:id="1590" w:author="Benjamin Chan" w:date="2018-06-20T07:57:00Z">
              <w:r w:rsidRPr="006F6D42" w:rsidDel="00B064D8">
                <w:rPr>
                  <w:szCs w:val="18"/>
                </w:rPr>
                <w:delText>0.03 (0.00-0.17)</w:delText>
              </w:r>
            </w:del>
          </w:p>
        </w:tc>
        <w:tc>
          <w:tcPr>
            <w:tcW w:w="0" w:type="auto"/>
          </w:tcPr>
          <w:p w14:paraId="327C80A5" w14:textId="01A5F13D" w:rsidR="006F6D42" w:rsidRPr="006F6D42" w:rsidDel="00B064D8" w:rsidRDefault="006F6D42" w:rsidP="006F6D42">
            <w:pPr>
              <w:pStyle w:val="Compact"/>
              <w:jc w:val="center"/>
              <w:rPr>
                <w:del w:id="1591" w:author="Benjamin Chan" w:date="2018-06-20T07:57:00Z"/>
                <w:szCs w:val="18"/>
              </w:rPr>
            </w:pPr>
            <w:del w:id="1592" w:author="Benjamin Chan" w:date="2018-06-20T07:57:00Z">
              <w:r w:rsidRPr="006F6D42" w:rsidDel="00B064D8">
                <w:rPr>
                  <w:szCs w:val="18"/>
                </w:rPr>
                <w:delText>0.07 (0.01-0.27)</w:delText>
              </w:r>
            </w:del>
          </w:p>
        </w:tc>
        <w:tc>
          <w:tcPr>
            <w:tcW w:w="0" w:type="auto"/>
          </w:tcPr>
          <w:p w14:paraId="6D600132" w14:textId="4D04B516" w:rsidR="006F6D42" w:rsidRPr="006F6D42" w:rsidDel="00B064D8" w:rsidRDefault="006F6D42" w:rsidP="006F6D42">
            <w:pPr>
              <w:pStyle w:val="Compact"/>
              <w:jc w:val="center"/>
              <w:rPr>
                <w:del w:id="1593" w:author="Benjamin Chan" w:date="2018-06-20T07:57:00Z"/>
                <w:szCs w:val="18"/>
              </w:rPr>
            </w:pPr>
            <w:del w:id="1594" w:author="Benjamin Chan" w:date="2018-06-20T07:57:00Z">
              <w:r w:rsidRPr="006F6D42" w:rsidDel="00B064D8">
                <w:rPr>
                  <w:szCs w:val="18"/>
                </w:rPr>
                <w:delText>0.06 (0.00-0.32)</w:delText>
              </w:r>
            </w:del>
          </w:p>
        </w:tc>
        <w:tc>
          <w:tcPr>
            <w:tcW w:w="0" w:type="auto"/>
          </w:tcPr>
          <w:p w14:paraId="171AD167" w14:textId="5382038D" w:rsidR="006F6D42" w:rsidRPr="006F6D42" w:rsidDel="00B064D8" w:rsidRDefault="006F6D42" w:rsidP="006F6D42">
            <w:pPr>
              <w:pStyle w:val="Compact"/>
              <w:jc w:val="center"/>
              <w:rPr>
                <w:del w:id="1595" w:author="Benjamin Chan" w:date="2018-06-20T07:57:00Z"/>
                <w:szCs w:val="18"/>
              </w:rPr>
            </w:pPr>
            <w:del w:id="1596" w:author="Benjamin Chan" w:date="2018-06-20T07:57:00Z">
              <w:r w:rsidRPr="006F6D42" w:rsidDel="00B064D8">
                <w:rPr>
                  <w:szCs w:val="18"/>
                </w:rPr>
                <w:delText>0.04 (0.01-0.12)</w:delText>
              </w:r>
            </w:del>
          </w:p>
        </w:tc>
      </w:tr>
      <w:tr w:rsidR="006F6D42" w:rsidRPr="006F6D42" w:rsidDel="00B064D8" w14:paraId="19BF268C" w14:textId="72CFC809" w:rsidTr="006F6D42">
        <w:trPr>
          <w:trHeight w:val="20"/>
          <w:del w:id="1597" w:author="Benjamin Chan" w:date="2018-06-20T07:57:00Z"/>
        </w:trPr>
        <w:tc>
          <w:tcPr>
            <w:tcW w:w="0" w:type="auto"/>
          </w:tcPr>
          <w:p w14:paraId="0471EBF7" w14:textId="1D9440FF" w:rsidR="006F6D42" w:rsidRPr="006F6D42" w:rsidDel="00B064D8" w:rsidRDefault="006F6D42" w:rsidP="006F6D42">
            <w:pPr>
              <w:pStyle w:val="Compact"/>
              <w:rPr>
                <w:del w:id="1598" w:author="Benjamin Chan" w:date="2018-06-20T07:57:00Z"/>
                <w:szCs w:val="18"/>
              </w:rPr>
            </w:pPr>
            <w:del w:id="1599" w:author="Benjamin Chan" w:date="2018-06-20T07:57:00Z">
              <w:r w:rsidRPr="006F6D42" w:rsidDel="00B064D8">
                <w:rPr>
                  <w:szCs w:val="18"/>
                </w:rPr>
                <w:delText>Comorbidity</w:delText>
              </w:r>
            </w:del>
          </w:p>
        </w:tc>
        <w:tc>
          <w:tcPr>
            <w:tcW w:w="0" w:type="auto"/>
          </w:tcPr>
          <w:p w14:paraId="21761D67" w14:textId="7ABE2C00" w:rsidR="006F6D42" w:rsidRPr="006F6D42" w:rsidDel="00B064D8" w:rsidRDefault="006F6D42" w:rsidP="006F6D42">
            <w:pPr>
              <w:pStyle w:val="Compact"/>
              <w:rPr>
                <w:del w:id="1600" w:author="Benjamin Chan" w:date="2018-06-20T07:57:00Z"/>
                <w:szCs w:val="18"/>
              </w:rPr>
            </w:pPr>
            <w:del w:id="1601" w:author="Benjamin Chan" w:date="2018-06-20T07:57:00Z">
              <w:r w:rsidRPr="006F6D42" w:rsidDel="00B064D8">
                <w:rPr>
                  <w:szCs w:val="18"/>
                </w:rPr>
                <w:delText>Lung disease</w:delText>
              </w:r>
            </w:del>
          </w:p>
        </w:tc>
        <w:tc>
          <w:tcPr>
            <w:tcW w:w="0" w:type="auto"/>
          </w:tcPr>
          <w:p w14:paraId="4B52B483" w14:textId="77FBB8CD" w:rsidR="006F6D42" w:rsidRPr="006F6D42" w:rsidDel="00B064D8" w:rsidRDefault="006F6D42" w:rsidP="006F6D42">
            <w:pPr>
              <w:pStyle w:val="Compact"/>
              <w:rPr>
                <w:del w:id="1602" w:author="Benjamin Chan" w:date="2018-06-20T07:57:00Z"/>
                <w:szCs w:val="18"/>
              </w:rPr>
            </w:pPr>
            <w:del w:id="1603" w:author="Benjamin Chan" w:date="2018-06-20T07:57:00Z">
              <w:r w:rsidRPr="006F6D42" w:rsidDel="00B064D8">
                <w:rPr>
                  <w:szCs w:val="18"/>
                </w:rPr>
                <w:delText>Apical Pulmonary fibrosis</w:delText>
              </w:r>
            </w:del>
          </w:p>
        </w:tc>
        <w:tc>
          <w:tcPr>
            <w:tcW w:w="0" w:type="auto"/>
          </w:tcPr>
          <w:p w14:paraId="3EE3D2FE" w14:textId="4BA30548" w:rsidR="006F6D42" w:rsidRPr="006F6D42" w:rsidDel="00B064D8" w:rsidRDefault="006F6D42" w:rsidP="006F6D42">
            <w:pPr>
              <w:pStyle w:val="Compact"/>
              <w:jc w:val="center"/>
              <w:rPr>
                <w:del w:id="1604" w:author="Benjamin Chan" w:date="2018-06-20T07:57:00Z"/>
                <w:szCs w:val="18"/>
              </w:rPr>
            </w:pPr>
            <w:del w:id="1605" w:author="Benjamin Chan" w:date="2018-06-20T07:57:00Z">
              <w:r w:rsidRPr="006F6D42" w:rsidDel="00B064D8">
                <w:rPr>
                  <w:szCs w:val="18"/>
                </w:rPr>
                <w:delText>0.00 (0.00-0.52)</w:delText>
              </w:r>
            </w:del>
          </w:p>
        </w:tc>
        <w:tc>
          <w:tcPr>
            <w:tcW w:w="0" w:type="auto"/>
          </w:tcPr>
          <w:p w14:paraId="4522261A" w14:textId="702C2F77" w:rsidR="006F6D42" w:rsidRPr="006F6D42" w:rsidDel="00B064D8" w:rsidRDefault="006F6D42" w:rsidP="006F6D42">
            <w:pPr>
              <w:pStyle w:val="Compact"/>
              <w:jc w:val="center"/>
              <w:rPr>
                <w:del w:id="1606" w:author="Benjamin Chan" w:date="2018-06-20T07:57:00Z"/>
                <w:szCs w:val="18"/>
              </w:rPr>
            </w:pPr>
            <w:del w:id="1607" w:author="Benjamin Chan" w:date="2018-06-20T07:57:00Z">
              <w:r w:rsidRPr="006F6D42" w:rsidDel="00B064D8">
                <w:rPr>
                  <w:szCs w:val="18"/>
                </w:rPr>
                <w:delText>0.00 (0.00-2.44)</w:delText>
              </w:r>
            </w:del>
          </w:p>
        </w:tc>
        <w:tc>
          <w:tcPr>
            <w:tcW w:w="0" w:type="auto"/>
          </w:tcPr>
          <w:p w14:paraId="4A1C8664" w14:textId="12B0072C" w:rsidR="006F6D42" w:rsidRPr="006F6D42" w:rsidDel="00B064D8" w:rsidRDefault="006F6D42" w:rsidP="006F6D42">
            <w:pPr>
              <w:pStyle w:val="Compact"/>
              <w:jc w:val="center"/>
              <w:rPr>
                <w:del w:id="1608" w:author="Benjamin Chan" w:date="2018-06-20T07:57:00Z"/>
                <w:szCs w:val="18"/>
              </w:rPr>
            </w:pPr>
            <w:del w:id="1609" w:author="Benjamin Chan" w:date="2018-06-20T07:57:00Z">
              <w:r w:rsidRPr="006F6D42" w:rsidDel="00B064D8">
                <w:rPr>
                  <w:szCs w:val="18"/>
                </w:rPr>
                <w:delText>0.12 (0.00-0.65)</w:delText>
              </w:r>
            </w:del>
          </w:p>
        </w:tc>
        <w:tc>
          <w:tcPr>
            <w:tcW w:w="0" w:type="auto"/>
          </w:tcPr>
          <w:p w14:paraId="435C8717" w14:textId="27DA0798" w:rsidR="006F6D42" w:rsidRPr="006F6D42" w:rsidDel="00B064D8" w:rsidRDefault="006F6D42" w:rsidP="006F6D42">
            <w:pPr>
              <w:pStyle w:val="Compact"/>
              <w:jc w:val="center"/>
              <w:rPr>
                <w:del w:id="1610" w:author="Benjamin Chan" w:date="2018-06-20T07:57:00Z"/>
                <w:szCs w:val="18"/>
              </w:rPr>
            </w:pPr>
            <w:del w:id="1611" w:author="Benjamin Chan" w:date="2018-06-20T07:57:00Z">
              <w:r w:rsidRPr="006F6D42" w:rsidDel="00B064D8">
                <w:rPr>
                  <w:szCs w:val="18"/>
                </w:rPr>
                <w:delText>0.00 (0.00-0.09)</w:delText>
              </w:r>
            </w:del>
          </w:p>
        </w:tc>
        <w:tc>
          <w:tcPr>
            <w:tcW w:w="0" w:type="auto"/>
          </w:tcPr>
          <w:p w14:paraId="4FB75240" w14:textId="386CADB6" w:rsidR="006F6D42" w:rsidRPr="006F6D42" w:rsidDel="00B064D8" w:rsidRDefault="006F6D42" w:rsidP="006F6D42">
            <w:pPr>
              <w:pStyle w:val="Compact"/>
              <w:jc w:val="center"/>
              <w:rPr>
                <w:del w:id="1612" w:author="Benjamin Chan" w:date="2018-06-20T07:57:00Z"/>
                <w:szCs w:val="18"/>
              </w:rPr>
            </w:pPr>
            <w:del w:id="1613" w:author="Benjamin Chan" w:date="2018-06-20T07:57:00Z">
              <w:r w:rsidRPr="006F6D42" w:rsidDel="00B064D8">
                <w:rPr>
                  <w:szCs w:val="18"/>
                </w:rPr>
                <w:delText>0.00 (0.00-0.51)</w:delText>
              </w:r>
            </w:del>
          </w:p>
        </w:tc>
        <w:tc>
          <w:tcPr>
            <w:tcW w:w="0" w:type="auto"/>
          </w:tcPr>
          <w:p w14:paraId="46DB335F" w14:textId="09C79C8A" w:rsidR="006F6D42" w:rsidRPr="006F6D42" w:rsidDel="00B064D8" w:rsidRDefault="006F6D42" w:rsidP="006F6D42">
            <w:pPr>
              <w:pStyle w:val="Compact"/>
              <w:jc w:val="center"/>
              <w:rPr>
                <w:del w:id="1614" w:author="Benjamin Chan" w:date="2018-06-20T07:57:00Z"/>
                <w:szCs w:val="18"/>
              </w:rPr>
            </w:pPr>
            <w:del w:id="1615" w:author="Benjamin Chan" w:date="2018-06-20T07:57:00Z">
              <w:r w:rsidRPr="006F6D42" w:rsidDel="00B064D8">
                <w:rPr>
                  <w:szCs w:val="18"/>
                </w:rPr>
                <w:delText>0.00 (0.00-0.11)</w:delText>
              </w:r>
            </w:del>
          </w:p>
        </w:tc>
        <w:tc>
          <w:tcPr>
            <w:tcW w:w="0" w:type="auto"/>
          </w:tcPr>
          <w:p w14:paraId="624EA059" w14:textId="5DBA86DF" w:rsidR="006F6D42" w:rsidRPr="006F6D42" w:rsidDel="00B064D8" w:rsidRDefault="006F6D42" w:rsidP="006F6D42">
            <w:pPr>
              <w:pStyle w:val="Compact"/>
              <w:jc w:val="center"/>
              <w:rPr>
                <w:del w:id="1616" w:author="Benjamin Chan" w:date="2018-06-20T07:57:00Z"/>
                <w:szCs w:val="18"/>
              </w:rPr>
            </w:pPr>
            <w:del w:id="1617" w:author="Benjamin Chan" w:date="2018-06-20T07:57:00Z">
              <w:r w:rsidRPr="006F6D42" w:rsidDel="00B064D8">
                <w:rPr>
                  <w:szCs w:val="18"/>
                </w:rPr>
                <w:delText>0.00 (0.00-0.14)</w:delText>
              </w:r>
            </w:del>
          </w:p>
        </w:tc>
        <w:tc>
          <w:tcPr>
            <w:tcW w:w="0" w:type="auto"/>
          </w:tcPr>
          <w:p w14:paraId="7D6A5231" w14:textId="2374B8D4" w:rsidR="006F6D42" w:rsidRPr="006F6D42" w:rsidDel="00B064D8" w:rsidRDefault="006F6D42" w:rsidP="006F6D42">
            <w:pPr>
              <w:pStyle w:val="Compact"/>
              <w:jc w:val="center"/>
              <w:rPr>
                <w:del w:id="1618" w:author="Benjamin Chan" w:date="2018-06-20T07:57:00Z"/>
                <w:szCs w:val="18"/>
              </w:rPr>
            </w:pPr>
            <w:del w:id="1619" w:author="Benjamin Chan" w:date="2018-06-20T07:57:00Z">
              <w:r w:rsidRPr="006F6D42" w:rsidDel="00B064D8">
                <w:rPr>
                  <w:szCs w:val="18"/>
                </w:rPr>
                <w:delText>0.00 (0.00-0.21)</w:delText>
              </w:r>
            </w:del>
          </w:p>
        </w:tc>
        <w:tc>
          <w:tcPr>
            <w:tcW w:w="0" w:type="auto"/>
          </w:tcPr>
          <w:p w14:paraId="72E01629" w14:textId="62DDD20A" w:rsidR="006F6D42" w:rsidRPr="006F6D42" w:rsidDel="00B064D8" w:rsidRDefault="006F6D42" w:rsidP="006F6D42">
            <w:pPr>
              <w:pStyle w:val="Compact"/>
              <w:jc w:val="center"/>
              <w:rPr>
                <w:del w:id="1620" w:author="Benjamin Chan" w:date="2018-06-20T07:57:00Z"/>
                <w:szCs w:val="18"/>
              </w:rPr>
            </w:pPr>
            <w:del w:id="1621" w:author="Benjamin Chan" w:date="2018-06-20T07:57:00Z">
              <w:r w:rsidRPr="006F6D42" w:rsidDel="00B064D8">
                <w:rPr>
                  <w:szCs w:val="18"/>
                </w:rPr>
                <w:delText>0.00 (0.00-0.05)</w:delText>
              </w:r>
            </w:del>
          </w:p>
        </w:tc>
      </w:tr>
      <w:tr w:rsidR="006F6D42" w:rsidRPr="006F6D42" w:rsidDel="00B064D8" w14:paraId="6508A399" w14:textId="44110DC6" w:rsidTr="006F6D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del w:id="1622" w:author="Benjamin Chan" w:date="2018-06-20T07:57:00Z"/>
        </w:trPr>
        <w:tc>
          <w:tcPr>
            <w:tcW w:w="0" w:type="auto"/>
          </w:tcPr>
          <w:p w14:paraId="553681E1" w14:textId="510D16AC" w:rsidR="006F6D42" w:rsidRPr="006F6D42" w:rsidDel="00B064D8" w:rsidRDefault="006F6D42" w:rsidP="006F6D42">
            <w:pPr>
              <w:pStyle w:val="Compact"/>
              <w:rPr>
                <w:del w:id="1623" w:author="Benjamin Chan" w:date="2018-06-20T07:57:00Z"/>
                <w:szCs w:val="18"/>
              </w:rPr>
            </w:pPr>
            <w:del w:id="1624" w:author="Benjamin Chan" w:date="2018-06-20T07:57:00Z">
              <w:r w:rsidRPr="006F6D42" w:rsidDel="00B064D8">
                <w:rPr>
                  <w:szCs w:val="18"/>
                </w:rPr>
                <w:delText>Comorbidity</w:delText>
              </w:r>
            </w:del>
          </w:p>
        </w:tc>
        <w:tc>
          <w:tcPr>
            <w:tcW w:w="0" w:type="auto"/>
          </w:tcPr>
          <w:p w14:paraId="27217759" w14:textId="6965D355" w:rsidR="006F6D42" w:rsidRPr="006F6D42" w:rsidDel="00B064D8" w:rsidRDefault="006F6D42" w:rsidP="006F6D42">
            <w:pPr>
              <w:pStyle w:val="Compact"/>
              <w:rPr>
                <w:del w:id="1625" w:author="Benjamin Chan" w:date="2018-06-20T07:57:00Z"/>
                <w:szCs w:val="18"/>
              </w:rPr>
            </w:pPr>
            <w:del w:id="1626" w:author="Benjamin Chan" w:date="2018-06-20T07:57:00Z">
              <w:r w:rsidRPr="006F6D42" w:rsidDel="00B064D8">
                <w:rPr>
                  <w:szCs w:val="18"/>
                </w:rPr>
                <w:delText>Lung disease</w:delText>
              </w:r>
            </w:del>
          </w:p>
        </w:tc>
        <w:tc>
          <w:tcPr>
            <w:tcW w:w="0" w:type="auto"/>
          </w:tcPr>
          <w:p w14:paraId="49EC464E" w14:textId="1D9C290C" w:rsidR="006F6D42" w:rsidRPr="006F6D42" w:rsidDel="00B064D8" w:rsidRDefault="006F6D42" w:rsidP="006F6D42">
            <w:pPr>
              <w:pStyle w:val="Compact"/>
              <w:rPr>
                <w:del w:id="1627" w:author="Benjamin Chan" w:date="2018-06-20T07:57:00Z"/>
                <w:szCs w:val="18"/>
              </w:rPr>
            </w:pPr>
            <w:del w:id="1628" w:author="Benjamin Chan" w:date="2018-06-20T07:57:00Z">
              <w:r w:rsidRPr="006F6D42" w:rsidDel="00B064D8">
                <w:rPr>
                  <w:szCs w:val="18"/>
                </w:rPr>
                <w:delText>Interstitial lung disease</w:delText>
              </w:r>
            </w:del>
          </w:p>
        </w:tc>
        <w:tc>
          <w:tcPr>
            <w:tcW w:w="0" w:type="auto"/>
          </w:tcPr>
          <w:p w14:paraId="0852084A" w14:textId="3B2BA061" w:rsidR="006F6D42" w:rsidRPr="006F6D42" w:rsidDel="00B064D8" w:rsidRDefault="006F6D42" w:rsidP="006F6D42">
            <w:pPr>
              <w:pStyle w:val="Compact"/>
              <w:jc w:val="center"/>
              <w:rPr>
                <w:del w:id="1629" w:author="Benjamin Chan" w:date="2018-06-20T07:57:00Z"/>
                <w:szCs w:val="18"/>
              </w:rPr>
            </w:pPr>
            <w:del w:id="1630" w:author="Benjamin Chan" w:date="2018-06-20T07:57:00Z">
              <w:r w:rsidRPr="006F6D42" w:rsidDel="00B064D8">
                <w:rPr>
                  <w:szCs w:val="18"/>
                </w:rPr>
                <w:delText>0.00 (0.00-0.52)</w:delText>
              </w:r>
            </w:del>
          </w:p>
        </w:tc>
        <w:tc>
          <w:tcPr>
            <w:tcW w:w="0" w:type="auto"/>
          </w:tcPr>
          <w:p w14:paraId="4E14AC37" w14:textId="0C43E867" w:rsidR="006F6D42" w:rsidRPr="006F6D42" w:rsidDel="00B064D8" w:rsidRDefault="006F6D42" w:rsidP="006F6D42">
            <w:pPr>
              <w:pStyle w:val="Compact"/>
              <w:jc w:val="center"/>
              <w:rPr>
                <w:del w:id="1631" w:author="Benjamin Chan" w:date="2018-06-20T07:57:00Z"/>
                <w:szCs w:val="18"/>
              </w:rPr>
            </w:pPr>
            <w:del w:id="1632" w:author="Benjamin Chan" w:date="2018-06-20T07:57:00Z">
              <w:r w:rsidRPr="006F6D42" w:rsidDel="00B064D8">
                <w:rPr>
                  <w:szCs w:val="18"/>
                </w:rPr>
                <w:delText>0.00 (0.00-2.44)</w:delText>
              </w:r>
            </w:del>
          </w:p>
        </w:tc>
        <w:tc>
          <w:tcPr>
            <w:tcW w:w="0" w:type="auto"/>
          </w:tcPr>
          <w:p w14:paraId="0A1F8FB4" w14:textId="7CC4C818" w:rsidR="006F6D42" w:rsidRPr="006F6D42" w:rsidDel="00B064D8" w:rsidRDefault="006F6D42" w:rsidP="006F6D42">
            <w:pPr>
              <w:pStyle w:val="Compact"/>
              <w:jc w:val="center"/>
              <w:rPr>
                <w:del w:id="1633" w:author="Benjamin Chan" w:date="2018-06-20T07:57:00Z"/>
                <w:szCs w:val="18"/>
              </w:rPr>
            </w:pPr>
            <w:del w:id="1634" w:author="Benjamin Chan" w:date="2018-06-20T07:57:00Z">
              <w:r w:rsidRPr="006F6D42" w:rsidDel="00B064D8">
                <w:rPr>
                  <w:szCs w:val="18"/>
                </w:rPr>
                <w:delText>0.00 (0.00-0.43)</w:delText>
              </w:r>
            </w:del>
          </w:p>
        </w:tc>
        <w:tc>
          <w:tcPr>
            <w:tcW w:w="0" w:type="auto"/>
          </w:tcPr>
          <w:p w14:paraId="77D89812" w14:textId="5B106501" w:rsidR="006F6D42" w:rsidRPr="006F6D42" w:rsidDel="00B064D8" w:rsidRDefault="006F6D42" w:rsidP="006F6D42">
            <w:pPr>
              <w:pStyle w:val="Compact"/>
              <w:jc w:val="center"/>
              <w:rPr>
                <w:del w:id="1635" w:author="Benjamin Chan" w:date="2018-06-20T07:57:00Z"/>
                <w:szCs w:val="18"/>
              </w:rPr>
            </w:pPr>
            <w:del w:id="1636" w:author="Benjamin Chan" w:date="2018-06-20T07:57:00Z">
              <w:r w:rsidRPr="006F6D42" w:rsidDel="00B064D8">
                <w:rPr>
                  <w:szCs w:val="18"/>
                </w:rPr>
                <w:delText>0.07 (0.02-0.22)</w:delText>
              </w:r>
            </w:del>
          </w:p>
        </w:tc>
        <w:tc>
          <w:tcPr>
            <w:tcW w:w="0" w:type="auto"/>
          </w:tcPr>
          <w:p w14:paraId="4B4EE6C5" w14:textId="51D38E59" w:rsidR="006F6D42" w:rsidRPr="006F6D42" w:rsidDel="00B064D8" w:rsidRDefault="006F6D42" w:rsidP="006F6D42">
            <w:pPr>
              <w:pStyle w:val="Compact"/>
              <w:jc w:val="center"/>
              <w:rPr>
                <w:del w:id="1637" w:author="Benjamin Chan" w:date="2018-06-20T07:57:00Z"/>
                <w:szCs w:val="18"/>
              </w:rPr>
            </w:pPr>
            <w:del w:id="1638" w:author="Benjamin Chan" w:date="2018-06-20T07:57:00Z">
              <w:r w:rsidRPr="006F6D42" w:rsidDel="00B064D8">
                <w:rPr>
                  <w:szCs w:val="18"/>
                </w:rPr>
                <w:delText>0.14 (0.00-0.77)</w:delText>
              </w:r>
            </w:del>
          </w:p>
        </w:tc>
        <w:tc>
          <w:tcPr>
            <w:tcW w:w="0" w:type="auto"/>
          </w:tcPr>
          <w:p w14:paraId="2CF7F3B3" w14:textId="7AA0C57F" w:rsidR="006F6D42" w:rsidRPr="006F6D42" w:rsidDel="00B064D8" w:rsidRDefault="006F6D42" w:rsidP="006F6D42">
            <w:pPr>
              <w:pStyle w:val="Compact"/>
              <w:jc w:val="center"/>
              <w:rPr>
                <w:del w:id="1639" w:author="Benjamin Chan" w:date="2018-06-20T07:57:00Z"/>
                <w:szCs w:val="18"/>
              </w:rPr>
            </w:pPr>
            <w:del w:id="1640" w:author="Benjamin Chan" w:date="2018-06-20T07:57:00Z">
              <w:r w:rsidRPr="006F6D42" w:rsidDel="00B064D8">
                <w:rPr>
                  <w:szCs w:val="18"/>
                </w:rPr>
                <w:delText>0.00 (0.00-0.12)</w:delText>
              </w:r>
            </w:del>
          </w:p>
        </w:tc>
        <w:tc>
          <w:tcPr>
            <w:tcW w:w="0" w:type="auto"/>
          </w:tcPr>
          <w:p w14:paraId="3F4CF597" w14:textId="28C9D0AF" w:rsidR="006F6D42" w:rsidRPr="006F6D42" w:rsidDel="00B064D8" w:rsidRDefault="006F6D42" w:rsidP="006F6D42">
            <w:pPr>
              <w:pStyle w:val="Compact"/>
              <w:jc w:val="center"/>
              <w:rPr>
                <w:del w:id="1641" w:author="Benjamin Chan" w:date="2018-06-20T07:57:00Z"/>
                <w:szCs w:val="18"/>
              </w:rPr>
            </w:pPr>
            <w:del w:id="1642" w:author="Benjamin Chan" w:date="2018-06-20T07:57:00Z">
              <w:r w:rsidRPr="006F6D42" w:rsidDel="00B064D8">
                <w:rPr>
                  <w:szCs w:val="18"/>
                </w:rPr>
                <w:delText>0.45 (0.23-0.78)</w:delText>
              </w:r>
            </w:del>
          </w:p>
        </w:tc>
        <w:tc>
          <w:tcPr>
            <w:tcW w:w="0" w:type="auto"/>
          </w:tcPr>
          <w:p w14:paraId="06767A5A" w14:textId="7A4A497F" w:rsidR="006F6D42" w:rsidRPr="006F6D42" w:rsidDel="00B064D8" w:rsidRDefault="006F6D42" w:rsidP="006F6D42">
            <w:pPr>
              <w:pStyle w:val="Compact"/>
              <w:jc w:val="center"/>
              <w:rPr>
                <w:del w:id="1643" w:author="Benjamin Chan" w:date="2018-06-20T07:57:00Z"/>
                <w:szCs w:val="18"/>
              </w:rPr>
            </w:pPr>
            <w:del w:id="1644" w:author="Benjamin Chan" w:date="2018-06-20T07:57:00Z">
              <w:r w:rsidRPr="006F6D42" w:rsidDel="00B064D8">
                <w:rPr>
                  <w:szCs w:val="18"/>
                </w:rPr>
                <w:delText>0.52 (0.24-0.98)</w:delText>
              </w:r>
            </w:del>
          </w:p>
        </w:tc>
        <w:tc>
          <w:tcPr>
            <w:tcW w:w="0" w:type="auto"/>
          </w:tcPr>
          <w:p w14:paraId="0A406FAB" w14:textId="07CC4F76" w:rsidR="006F6D42" w:rsidRPr="006F6D42" w:rsidDel="00B064D8" w:rsidRDefault="006F6D42" w:rsidP="006F6D42">
            <w:pPr>
              <w:pStyle w:val="Compact"/>
              <w:jc w:val="center"/>
              <w:rPr>
                <w:del w:id="1645" w:author="Benjamin Chan" w:date="2018-06-20T07:57:00Z"/>
                <w:szCs w:val="18"/>
              </w:rPr>
            </w:pPr>
            <w:del w:id="1646" w:author="Benjamin Chan" w:date="2018-06-20T07:57:00Z">
              <w:r w:rsidRPr="006F6D42" w:rsidDel="00B064D8">
                <w:rPr>
                  <w:szCs w:val="18"/>
                </w:rPr>
                <w:delText>0.18 (0.10-0.31)</w:delText>
              </w:r>
            </w:del>
          </w:p>
        </w:tc>
      </w:tr>
      <w:tr w:rsidR="006F6D42" w:rsidRPr="006F6D42" w:rsidDel="00B064D8" w14:paraId="3252D0EF" w14:textId="53006BA8" w:rsidTr="006F6D42">
        <w:trPr>
          <w:trHeight w:val="20"/>
          <w:del w:id="1647" w:author="Benjamin Chan" w:date="2018-06-20T07:57:00Z"/>
        </w:trPr>
        <w:tc>
          <w:tcPr>
            <w:tcW w:w="0" w:type="auto"/>
          </w:tcPr>
          <w:p w14:paraId="1779126E" w14:textId="06E08004" w:rsidR="006F6D42" w:rsidRPr="006F6D42" w:rsidDel="00B064D8" w:rsidRDefault="006F6D42" w:rsidP="006F6D42">
            <w:pPr>
              <w:pStyle w:val="Compact"/>
              <w:rPr>
                <w:del w:id="1648" w:author="Benjamin Chan" w:date="2018-06-20T07:57:00Z"/>
                <w:szCs w:val="18"/>
              </w:rPr>
            </w:pPr>
            <w:del w:id="1649" w:author="Benjamin Chan" w:date="2018-06-20T07:57:00Z">
              <w:r w:rsidRPr="006F6D42" w:rsidDel="00B064D8">
                <w:rPr>
                  <w:szCs w:val="18"/>
                </w:rPr>
                <w:delText>Comorbidity</w:delText>
              </w:r>
            </w:del>
          </w:p>
        </w:tc>
        <w:tc>
          <w:tcPr>
            <w:tcW w:w="0" w:type="auto"/>
          </w:tcPr>
          <w:p w14:paraId="1AC4C461" w14:textId="0B682B47" w:rsidR="006F6D42" w:rsidRPr="006F6D42" w:rsidDel="00B064D8" w:rsidRDefault="006F6D42" w:rsidP="006F6D42">
            <w:pPr>
              <w:pStyle w:val="Compact"/>
              <w:rPr>
                <w:del w:id="1650" w:author="Benjamin Chan" w:date="2018-06-20T07:57:00Z"/>
                <w:szCs w:val="18"/>
              </w:rPr>
            </w:pPr>
            <w:del w:id="1651" w:author="Benjamin Chan" w:date="2018-06-20T07:57:00Z">
              <w:r w:rsidRPr="006F6D42" w:rsidDel="00B064D8">
                <w:rPr>
                  <w:szCs w:val="18"/>
                </w:rPr>
                <w:delText>Lung disease</w:delText>
              </w:r>
            </w:del>
          </w:p>
        </w:tc>
        <w:tc>
          <w:tcPr>
            <w:tcW w:w="0" w:type="auto"/>
          </w:tcPr>
          <w:p w14:paraId="09AE7C7B" w14:textId="5A638DFB" w:rsidR="006F6D42" w:rsidRPr="006F6D42" w:rsidDel="00B064D8" w:rsidRDefault="006F6D42" w:rsidP="006F6D42">
            <w:pPr>
              <w:pStyle w:val="Compact"/>
              <w:rPr>
                <w:del w:id="1652" w:author="Benjamin Chan" w:date="2018-06-20T07:57:00Z"/>
                <w:szCs w:val="18"/>
              </w:rPr>
            </w:pPr>
            <w:del w:id="1653" w:author="Benjamin Chan" w:date="2018-06-20T07:57:00Z">
              <w:r w:rsidRPr="006F6D42" w:rsidDel="00B064D8">
                <w:rPr>
                  <w:szCs w:val="18"/>
                </w:rPr>
                <w:delText>Restrictive lung disease</w:delText>
              </w:r>
            </w:del>
          </w:p>
        </w:tc>
        <w:tc>
          <w:tcPr>
            <w:tcW w:w="0" w:type="auto"/>
          </w:tcPr>
          <w:p w14:paraId="05EA39DA" w14:textId="24556798" w:rsidR="006F6D42" w:rsidRPr="006F6D42" w:rsidDel="00B064D8" w:rsidRDefault="006F6D42" w:rsidP="006F6D42">
            <w:pPr>
              <w:pStyle w:val="Compact"/>
              <w:jc w:val="center"/>
              <w:rPr>
                <w:del w:id="1654" w:author="Benjamin Chan" w:date="2018-06-20T07:57:00Z"/>
                <w:szCs w:val="18"/>
              </w:rPr>
            </w:pPr>
            <w:del w:id="1655" w:author="Benjamin Chan" w:date="2018-06-20T07:57:00Z">
              <w:r w:rsidRPr="006F6D42" w:rsidDel="00B064D8">
                <w:rPr>
                  <w:szCs w:val="18"/>
                </w:rPr>
                <w:delText>0.57 (0.16-1.46)</w:delText>
              </w:r>
            </w:del>
          </w:p>
        </w:tc>
        <w:tc>
          <w:tcPr>
            <w:tcW w:w="0" w:type="auto"/>
          </w:tcPr>
          <w:p w14:paraId="05BA1865" w14:textId="2CB1FC20" w:rsidR="006F6D42" w:rsidRPr="006F6D42" w:rsidDel="00B064D8" w:rsidRDefault="006F6D42" w:rsidP="006F6D42">
            <w:pPr>
              <w:pStyle w:val="Compact"/>
              <w:jc w:val="center"/>
              <w:rPr>
                <w:del w:id="1656" w:author="Benjamin Chan" w:date="2018-06-20T07:57:00Z"/>
                <w:szCs w:val="18"/>
              </w:rPr>
            </w:pPr>
            <w:del w:id="1657" w:author="Benjamin Chan" w:date="2018-06-20T07:57:00Z">
              <w:r w:rsidRPr="006F6D42" w:rsidDel="00B064D8">
                <w:rPr>
                  <w:szCs w:val="18"/>
                </w:rPr>
                <w:delText>0.00 (0.00-2.44)</w:delText>
              </w:r>
            </w:del>
          </w:p>
        </w:tc>
        <w:tc>
          <w:tcPr>
            <w:tcW w:w="0" w:type="auto"/>
          </w:tcPr>
          <w:p w14:paraId="4F469702" w14:textId="0EAB981E" w:rsidR="006F6D42" w:rsidRPr="006F6D42" w:rsidDel="00B064D8" w:rsidRDefault="006F6D42" w:rsidP="006F6D42">
            <w:pPr>
              <w:pStyle w:val="Compact"/>
              <w:jc w:val="center"/>
              <w:rPr>
                <w:del w:id="1658" w:author="Benjamin Chan" w:date="2018-06-20T07:57:00Z"/>
                <w:szCs w:val="18"/>
              </w:rPr>
            </w:pPr>
            <w:del w:id="1659" w:author="Benjamin Chan" w:date="2018-06-20T07:57:00Z">
              <w:r w:rsidRPr="006F6D42" w:rsidDel="00B064D8">
                <w:rPr>
                  <w:szCs w:val="18"/>
                </w:rPr>
                <w:delText>1.17 (0.56-2.15)</w:delText>
              </w:r>
            </w:del>
          </w:p>
        </w:tc>
        <w:tc>
          <w:tcPr>
            <w:tcW w:w="0" w:type="auto"/>
          </w:tcPr>
          <w:p w14:paraId="621C0A08" w14:textId="1A1A7227" w:rsidR="006F6D42" w:rsidRPr="006F6D42" w:rsidDel="00B064D8" w:rsidRDefault="006F6D42" w:rsidP="006F6D42">
            <w:pPr>
              <w:pStyle w:val="Compact"/>
              <w:jc w:val="center"/>
              <w:rPr>
                <w:del w:id="1660" w:author="Benjamin Chan" w:date="2018-06-20T07:57:00Z"/>
                <w:szCs w:val="18"/>
              </w:rPr>
            </w:pPr>
            <w:del w:id="1661" w:author="Benjamin Chan" w:date="2018-06-20T07:57:00Z">
              <w:r w:rsidRPr="006F6D42" w:rsidDel="00B064D8">
                <w:rPr>
                  <w:szCs w:val="18"/>
                </w:rPr>
                <w:delText>0.60 (0.39-0.89)</w:delText>
              </w:r>
            </w:del>
          </w:p>
        </w:tc>
        <w:tc>
          <w:tcPr>
            <w:tcW w:w="0" w:type="auto"/>
          </w:tcPr>
          <w:p w14:paraId="68B9BABB" w14:textId="465FF65E" w:rsidR="006F6D42" w:rsidRPr="006F6D42" w:rsidDel="00B064D8" w:rsidRDefault="006F6D42" w:rsidP="006F6D42">
            <w:pPr>
              <w:pStyle w:val="Compact"/>
              <w:jc w:val="center"/>
              <w:rPr>
                <w:del w:id="1662" w:author="Benjamin Chan" w:date="2018-06-20T07:57:00Z"/>
                <w:szCs w:val="18"/>
              </w:rPr>
            </w:pPr>
            <w:del w:id="1663" w:author="Benjamin Chan" w:date="2018-06-20T07:57:00Z">
              <w:r w:rsidRPr="006F6D42" w:rsidDel="00B064D8">
                <w:rPr>
                  <w:szCs w:val="18"/>
                </w:rPr>
                <w:delText>0.57 (0.15-1.45)</w:delText>
              </w:r>
            </w:del>
          </w:p>
        </w:tc>
        <w:tc>
          <w:tcPr>
            <w:tcW w:w="0" w:type="auto"/>
          </w:tcPr>
          <w:p w14:paraId="383D925E" w14:textId="1A5CD2B4" w:rsidR="006F6D42" w:rsidRPr="006F6D42" w:rsidDel="00B064D8" w:rsidRDefault="006F6D42" w:rsidP="006F6D42">
            <w:pPr>
              <w:pStyle w:val="Compact"/>
              <w:jc w:val="center"/>
              <w:rPr>
                <w:del w:id="1664" w:author="Benjamin Chan" w:date="2018-06-20T07:57:00Z"/>
                <w:szCs w:val="18"/>
              </w:rPr>
            </w:pPr>
            <w:del w:id="1665" w:author="Benjamin Chan" w:date="2018-06-20T07:57:00Z">
              <w:r w:rsidRPr="006F6D42" w:rsidDel="00B064D8">
                <w:rPr>
                  <w:szCs w:val="18"/>
                </w:rPr>
                <w:delText>0.66 (0.41-1.01)</w:delText>
              </w:r>
            </w:del>
          </w:p>
        </w:tc>
        <w:tc>
          <w:tcPr>
            <w:tcW w:w="0" w:type="auto"/>
          </w:tcPr>
          <w:p w14:paraId="2D24F259" w14:textId="43247EAB" w:rsidR="006F6D42" w:rsidRPr="006F6D42" w:rsidDel="00B064D8" w:rsidRDefault="006F6D42" w:rsidP="006F6D42">
            <w:pPr>
              <w:pStyle w:val="Compact"/>
              <w:jc w:val="center"/>
              <w:rPr>
                <w:del w:id="1666" w:author="Benjamin Chan" w:date="2018-06-20T07:57:00Z"/>
                <w:szCs w:val="18"/>
              </w:rPr>
            </w:pPr>
            <w:del w:id="1667" w:author="Benjamin Chan" w:date="2018-06-20T07:57:00Z">
              <w:r w:rsidRPr="006F6D42" w:rsidDel="00B064D8">
                <w:rPr>
                  <w:szCs w:val="18"/>
                </w:rPr>
                <w:delText>1.73 (1.26-2.33)</w:delText>
              </w:r>
            </w:del>
          </w:p>
        </w:tc>
        <w:tc>
          <w:tcPr>
            <w:tcW w:w="0" w:type="auto"/>
          </w:tcPr>
          <w:p w14:paraId="7D71FDC5" w14:textId="566D2D74" w:rsidR="006F6D42" w:rsidRPr="006F6D42" w:rsidDel="00B064D8" w:rsidRDefault="006F6D42" w:rsidP="006F6D42">
            <w:pPr>
              <w:pStyle w:val="Compact"/>
              <w:jc w:val="center"/>
              <w:rPr>
                <w:del w:id="1668" w:author="Benjamin Chan" w:date="2018-06-20T07:57:00Z"/>
                <w:szCs w:val="18"/>
              </w:rPr>
            </w:pPr>
            <w:del w:id="1669" w:author="Benjamin Chan" w:date="2018-06-20T07:57:00Z">
              <w:r w:rsidRPr="006F6D42" w:rsidDel="00B064D8">
                <w:rPr>
                  <w:szCs w:val="18"/>
                </w:rPr>
                <w:delText>1.33 (0.83-2.02)</w:delText>
              </w:r>
            </w:del>
          </w:p>
        </w:tc>
        <w:tc>
          <w:tcPr>
            <w:tcW w:w="0" w:type="auto"/>
          </w:tcPr>
          <w:p w14:paraId="19216CAC" w14:textId="2BAE264F" w:rsidR="006F6D42" w:rsidRPr="006F6D42" w:rsidDel="00B064D8" w:rsidRDefault="006F6D42" w:rsidP="006F6D42">
            <w:pPr>
              <w:pStyle w:val="Compact"/>
              <w:jc w:val="center"/>
              <w:rPr>
                <w:del w:id="1670" w:author="Benjamin Chan" w:date="2018-06-20T07:57:00Z"/>
                <w:szCs w:val="18"/>
              </w:rPr>
            </w:pPr>
            <w:del w:id="1671" w:author="Benjamin Chan" w:date="2018-06-20T07:57:00Z">
              <w:r w:rsidRPr="006F6D42" w:rsidDel="00B064D8">
                <w:rPr>
                  <w:szCs w:val="18"/>
                </w:rPr>
                <w:delText>1.80 (1.49-2.15)</w:delText>
              </w:r>
            </w:del>
          </w:p>
        </w:tc>
      </w:tr>
      <w:tr w:rsidR="006F6D42" w:rsidRPr="006F6D42" w:rsidDel="00B064D8" w14:paraId="1AE15E7D" w14:textId="7F9E7DA8" w:rsidTr="006F6D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del w:id="1672" w:author="Benjamin Chan" w:date="2018-06-20T07:57:00Z"/>
        </w:trPr>
        <w:tc>
          <w:tcPr>
            <w:tcW w:w="0" w:type="auto"/>
          </w:tcPr>
          <w:p w14:paraId="2E26417C" w14:textId="6C498CC7" w:rsidR="006F6D42" w:rsidRPr="006F6D42" w:rsidDel="00B064D8" w:rsidRDefault="006F6D42" w:rsidP="006F6D42">
            <w:pPr>
              <w:pStyle w:val="Compact"/>
              <w:rPr>
                <w:del w:id="1673" w:author="Benjamin Chan" w:date="2018-06-20T07:57:00Z"/>
                <w:szCs w:val="18"/>
              </w:rPr>
            </w:pPr>
            <w:del w:id="1674" w:author="Benjamin Chan" w:date="2018-06-20T07:57:00Z">
              <w:r w:rsidRPr="006F6D42" w:rsidDel="00B064D8">
                <w:rPr>
                  <w:szCs w:val="18"/>
                </w:rPr>
                <w:delText>Comorbidity</w:delText>
              </w:r>
            </w:del>
          </w:p>
        </w:tc>
        <w:tc>
          <w:tcPr>
            <w:tcW w:w="0" w:type="auto"/>
          </w:tcPr>
          <w:p w14:paraId="0CAAF1AA" w14:textId="16912261" w:rsidR="006F6D42" w:rsidRPr="006F6D42" w:rsidDel="00B064D8" w:rsidRDefault="006F6D42" w:rsidP="006F6D42">
            <w:pPr>
              <w:pStyle w:val="Compact"/>
              <w:rPr>
                <w:del w:id="1675" w:author="Benjamin Chan" w:date="2018-06-20T07:57:00Z"/>
                <w:szCs w:val="18"/>
              </w:rPr>
            </w:pPr>
            <w:del w:id="1676" w:author="Benjamin Chan" w:date="2018-06-20T07:57:00Z">
              <w:r w:rsidRPr="006F6D42" w:rsidDel="00B064D8">
                <w:rPr>
                  <w:szCs w:val="18"/>
                </w:rPr>
                <w:delText>Neurological Disease</w:delText>
              </w:r>
            </w:del>
          </w:p>
        </w:tc>
        <w:tc>
          <w:tcPr>
            <w:tcW w:w="0" w:type="auto"/>
          </w:tcPr>
          <w:p w14:paraId="1505C267" w14:textId="3AF45CCD" w:rsidR="006F6D42" w:rsidRPr="006F6D42" w:rsidDel="00B064D8" w:rsidRDefault="006F6D42" w:rsidP="006F6D42">
            <w:pPr>
              <w:pStyle w:val="Compact"/>
              <w:rPr>
                <w:del w:id="1677" w:author="Benjamin Chan" w:date="2018-06-20T07:57:00Z"/>
                <w:szCs w:val="18"/>
              </w:rPr>
            </w:pPr>
            <w:del w:id="1678" w:author="Benjamin Chan" w:date="2018-06-20T07:57:00Z">
              <w:r w:rsidRPr="006F6D42" w:rsidDel="00B064D8">
                <w:rPr>
                  <w:szCs w:val="18"/>
                </w:rPr>
                <w:delText>Cauda Equina syndrome</w:delText>
              </w:r>
            </w:del>
          </w:p>
        </w:tc>
        <w:tc>
          <w:tcPr>
            <w:tcW w:w="0" w:type="auto"/>
          </w:tcPr>
          <w:p w14:paraId="18FFB360" w14:textId="44A69429" w:rsidR="006F6D42" w:rsidRPr="006F6D42" w:rsidDel="00B064D8" w:rsidRDefault="006F6D42" w:rsidP="006F6D42">
            <w:pPr>
              <w:pStyle w:val="Compact"/>
              <w:jc w:val="center"/>
              <w:rPr>
                <w:del w:id="1679" w:author="Benjamin Chan" w:date="2018-06-20T07:57:00Z"/>
                <w:szCs w:val="18"/>
              </w:rPr>
            </w:pPr>
            <w:del w:id="1680" w:author="Benjamin Chan" w:date="2018-06-20T07:57:00Z">
              <w:r w:rsidRPr="006F6D42" w:rsidDel="00B064D8">
                <w:rPr>
                  <w:szCs w:val="18"/>
                </w:rPr>
                <w:delText>0.00 (0.00-0.52)</w:delText>
              </w:r>
            </w:del>
          </w:p>
        </w:tc>
        <w:tc>
          <w:tcPr>
            <w:tcW w:w="0" w:type="auto"/>
          </w:tcPr>
          <w:p w14:paraId="24912811" w14:textId="115891E5" w:rsidR="006F6D42" w:rsidRPr="006F6D42" w:rsidDel="00B064D8" w:rsidRDefault="006F6D42" w:rsidP="006F6D42">
            <w:pPr>
              <w:pStyle w:val="Compact"/>
              <w:jc w:val="center"/>
              <w:rPr>
                <w:del w:id="1681" w:author="Benjamin Chan" w:date="2018-06-20T07:57:00Z"/>
                <w:szCs w:val="18"/>
              </w:rPr>
            </w:pPr>
            <w:del w:id="1682" w:author="Benjamin Chan" w:date="2018-06-20T07:57:00Z">
              <w:r w:rsidRPr="006F6D42" w:rsidDel="00B064D8">
                <w:rPr>
                  <w:szCs w:val="18"/>
                </w:rPr>
                <w:delText>0.00 (0.00-2.44)</w:delText>
              </w:r>
            </w:del>
          </w:p>
        </w:tc>
        <w:tc>
          <w:tcPr>
            <w:tcW w:w="0" w:type="auto"/>
          </w:tcPr>
          <w:p w14:paraId="6FBAE4DF" w14:textId="2610A2CE" w:rsidR="006F6D42" w:rsidRPr="006F6D42" w:rsidDel="00B064D8" w:rsidRDefault="006F6D42" w:rsidP="006F6D42">
            <w:pPr>
              <w:pStyle w:val="Compact"/>
              <w:jc w:val="center"/>
              <w:rPr>
                <w:del w:id="1683" w:author="Benjamin Chan" w:date="2018-06-20T07:57:00Z"/>
                <w:szCs w:val="18"/>
              </w:rPr>
            </w:pPr>
            <w:del w:id="1684" w:author="Benjamin Chan" w:date="2018-06-20T07:57:00Z">
              <w:r w:rsidRPr="006F6D42" w:rsidDel="00B064D8">
                <w:rPr>
                  <w:szCs w:val="18"/>
                </w:rPr>
                <w:delText>0.12 (0.00-0.65)</w:delText>
              </w:r>
            </w:del>
          </w:p>
        </w:tc>
        <w:tc>
          <w:tcPr>
            <w:tcW w:w="0" w:type="auto"/>
          </w:tcPr>
          <w:p w14:paraId="6FEB30E6" w14:textId="7C1695A7" w:rsidR="006F6D42" w:rsidRPr="006F6D42" w:rsidDel="00B064D8" w:rsidRDefault="006F6D42" w:rsidP="006F6D42">
            <w:pPr>
              <w:pStyle w:val="Compact"/>
              <w:jc w:val="center"/>
              <w:rPr>
                <w:del w:id="1685" w:author="Benjamin Chan" w:date="2018-06-20T07:57:00Z"/>
                <w:szCs w:val="18"/>
              </w:rPr>
            </w:pPr>
            <w:del w:id="1686" w:author="Benjamin Chan" w:date="2018-06-20T07:57:00Z">
              <w:r w:rsidRPr="006F6D42" w:rsidDel="00B064D8">
                <w:rPr>
                  <w:szCs w:val="18"/>
                </w:rPr>
                <w:delText>0.02 (0.00-0.14)</w:delText>
              </w:r>
            </w:del>
          </w:p>
        </w:tc>
        <w:tc>
          <w:tcPr>
            <w:tcW w:w="0" w:type="auto"/>
          </w:tcPr>
          <w:p w14:paraId="2CBFEB5B" w14:textId="5E9EEA36" w:rsidR="006F6D42" w:rsidRPr="006F6D42" w:rsidDel="00B064D8" w:rsidRDefault="006F6D42" w:rsidP="006F6D42">
            <w:pPr>
              <w:pStyle w:val="Compact"/>
              <w:jc w:val="center"/>
              <w:rPr>
                <w:del w:id="1687" w:author="Benjamin Chan" w:date="2018-06-20T07:57:00Z"/>
                <w:szCs w:val="18"/>
              </w:rPr>
            </w:pPr>
            <w:del w:id="1688" w:author="Benjamin Chan" w:date="2018-06-20T07:57:00Z">
              <w:r w:rsidRPr="006F6D42" w:rsidDel="00B064D8">
                <w:rPr>
                  <w:szCs w:val="18"/>
                </w:rPr>
                <w:delText>0.00 (0.00-0.51)</w:delText>
              </w:r>
            </w:del>
          </w:p>
        </w:tc>
        <w:tc>
          <w:tcPr>
            <w:tcW w:w="0" w:type="auto"/>
          </w:tcPr>
          <w:p w14:paraId="59B4C904" w14:textId="44E194D1" w:rsidR="006F6D42" w:rsidRPr="006F6D42" w:rsidDel="00B064D8" w:rsidRDefault="006F6D42" w:rsidP="006F6D42">
            <w:pPr>
              <w:pStyle w:val="Compact"/>
              <w:jc w:val="center"/>
              <w:rPr>
                <w:del w:id="1689" w:author="Benjamin Chan" w:date="2018-06-20T07:57:00Z"/>
                <w:szCs w:val="18"/>
              </w:rPr>
            </w:pPr>
            <w:del w:id="1690" w:author="Benjamin Chan" w:date="2018-06-20T07:57:00Z">
              <w:r w:rsidRPr="006F6D42" w:rsidDel="00B064D8">
                <w:rPr>
                  <w:szCs w:val="18"/>
                </w:rPr>
                <w:delText>0.00 (0.00-0.12)</w:delText>
              </w:r>
            </w:del>
          </w:p>
        </w:tc>
        <w:tc>
          <w:tcPr>
            <w:tcW w:w="0" w:type="auto"/>
          </w:tcPr>
          <w:p w14:paraId="079078D2" w14:textId="14CADA70" w:rsidR="006F6D42" w:rsidRPr="006F6D42" w:rsidDel="00B064D8" w:rsidRDefault="006F6D42" w:rsidP="006F6D42">
            <w:pPr>
              <w:pStyle w:val="Compact"/>
              <w:jc w:val="center"/>
              <w:rPr>
                <w:del w:id="1691" w:author="Benjamin Chan" w:date="2018-06-20T07:57:00Z"/>
                <w:szCs w:val="18"/>
              </w:rPr>
            </w:pPr>
            <w:del w:id="1692" w:author="Benjamin Chan" w:date="2018-06-20T07:57:00Z">
              <w:r w:rsidRPr="006F6D42" w:rsidDel="00B064D8">
                <w:rPr>
                  <w:szCs w:val="18"/>
                </w:rPr>
                <w:delText>0.04 (0.00-0.20)</w:delText>
              </w:r>
            </w:del>
          </w:p>
        </w:tc>
        <w:tc>
          <w:tcPr>
            <w:tcW w:w="0" w:type="auto"/>
          </w:tcPr>
          <w:p w14:paraId="4C77C603" w14:textId="123FE93C" w:rsidR="006F6D42" w:rsidRPr="006F6D42" w:rsidDel="00B064D8" w:rsidRDefault="006F6D42" w:rsidP="006F6D42">
            <w:pPr>
              <w:pStyle w:val="Compact"/>
              <w:jc w:val="center"/>
              <w:rPr>
                <w:del w:id="1693" w:author="Benjamin Chan" w:date="2018-06-20T07:57:00Z"/>
                <w:szCs w:val="18"/>
              </w:rPr>
            </w:pPr>
            <w:del w:id="1694" w:author="Benjamin Chan" w:date="2018-06-20T07:57:00Z">
              <w:r w:rsidRPr="006F6D42" w:rsidDel="00B064D8">
                <w:rPr>
                  <w:szCs w:val="18"/>
                </w:rPr>
                <w:delText>0.06 (0.00-0.32)</w:delText>
              </w:r>
            </w:del>
          </w:p>
        </w:tc>
        <w:tc>
          <w:tcPr>
            <w:tcW w:w="0" w:type="auto"/>
          </w:tcPr>
          <w:p w14:paraId="29F443FF" w14:textId="040CF1A2" w:rsidR="006F6D42" w:rsidRPr="006F6D42" w:rsidDel="00B064D8" w:rsidRDefault="006F6D42" w:rsidP="006F6D42">
            <w:pPr>
              <w:pStyle w:val="Compact"/>
              <w:jc w:val="center"/>
              <w:rPr>
                <w:del w:id="1695" w:author="Benjamin Chan" w:date="2018-06-20T07:57:00Z"/>
                <w:szCs w:val="18"/>
              </w:rPr>
            </w:pPr>
            <w:del w:id="1696" w:author="Benjamin Chan" w:date="2018-06-20T07:57:00Z">
              <w:r w:rsidRPr="006F6D42" w:rsidDel="00B064D8">
                <w:rPr>
                  <w:szCs w:val="18"/>
                </w:rPr>
                <w:delText>0.06 (0.02-0.14)</w:delText>
              </w:r>
            </w:del>
          </w:p>
        </w:tc>
      </w:tr>
      <w:tr w:rsidR="006F6D42" w:rsidRPr="006F6D42" w:rsidDel="00B064D8" w14:paraId="5489FC60" w14:textId="17E3BA34" w:rsidTr="006F6D42">
        <w:trPr>
          <w:trHeight w:val="20"/>
          <w:del w:id="1697" w:author="Benjamin Chan" w:date="2018-06-20T07:57:00Z"/>
        </w:trPr>
        <w:tc>
          <w:tcPr>
            <w:tcW w:w="0" w:type="auto"/>
          </w:tcPr>
          <w:p w14:paraId="52F29483" w14:textId="1D667602" w:rsidR="006F6D42" w:rsidRPr="006F6D42" w:rsidDel="00B064D8" w:rsidRDefault="006F6D42" w:rsidP="006F6D42">
            <w:pPr>
              <w:pStyle w:val="Compact"/>
              <w:rPr>
                <w:del w:id="1698" w:author="Benjamin Chan" w:date="2018-06-20T07:57:00Z"/>
                <w:szCs w:val="18"/>
              </w:rPr>
            </w:pPr>
            <w:del w:id="1699" w:author="Benjamin Chan" w:date="2018-06-20T07:57:00Z">
              <w:r w:rsidRPr="006F6D42" w:rsidDel="00B064D8">
                <w:rPr>
                  <w:szCs w:val="18"/>
                </w:rPr>
                <w:delText>Comorbidity</w:delText>
              </w:r>
            </w:del>
          </w:p>
        </w:tc>
        <w:tc>
          <w:tcPr>
            <w:tcW w:w="0" w:type="auto"/>
          </w:tcPr>
          <w:p w14:paraId="3F383AC9" w14:textId="24F05970" w:rsidR="006F6D42" w:rsidRPr="006F6D42" w:rsidDel="00B064D8" w:rsidRDefault="006F6D42" w:rsidP="006F6D42">
            <w:pPr>
              <w:pStyle w:val="Compact"/>
              <w:rPr>
                <w:del w:id="1700" w:author="Benjamin Chan" w:date="2018-06-20T07:57:00Z"/>
                <w:szCs w:val="18"/>
              </w:rPr>
            </w:pPr>
            <w:del w:id="1701" w:author="Benjamin Chan" w:date="2018-06-20T07:57:00Z">
              <w:r w:rsidRPr="006F6D42" w:rsidDel="00B064D8">
                <w:rPr>
                  <w:szCs w:val="18"/>
                </w:rPr>
                <w:delText>Neurological Disease</w:delText>
              </w:r>
            </w:del>
          </w:p>
        </w:tc>
        <w:tc>
          <w:tcPr>
            <w:tcW w:w="0" w:type="auto"/>
          </w:tcPr>
          <w:p w14:paraId="6B33F8A6" w14:textId="335ED319" w:rsidR="006F6D42" w:rsidRPr="006F6D42" w:rsidDel="00B064D8" w:rsidRDefault="006F6D42" w:rsidP="006F6D42">
            <w:pPr>
              <w:pStyle w:val="Compact"/>
              <w:rPr>
                <w:del w:id="1702" w:author="Benjamin Chan" w:date="2018-06-20T07:57:00Z"/>
                <w:szCs w:val="18"/>
              </w:rPr>
            </w:pPr>
            <w:del w:id="1703" w:author="Benjamin Chan" w:date="2018-06-20T07:57:00Z">
              <w:r w:rsidRPr="006F6D42" w:rsidDel="00B064D8">
                <w:rPr>
                  <w:szCs w:val="18"/>
                </w:rPr>
                <w:delText>Spinal Cord compression</w:delText>
              </w:r>
            </w:del>
          </w:p>
        </w:tc>
        <w:tc>
          <w:tcPr>
            <w:tcW w:w="0" w:type="auto"/>
          </w:tcPr>
          <w:p w14:paraId="43D6EB05" w14:textId="27CBF765" w:rsidR="006F6D42" w:rsidRPr="006F6D42" w:rsidDel="00B064D8" w:rsidRDefault="006F6D42" w:rsidP="006F6D42">
            <w:pPr>
              <w:pStyle w:val="Compact"/>
              <w:jc w:val="center"/>
              <w:rPr>
                <w:del w:id="1704" w:author="Benjamin Chan" w:date="2018-06-20T07:57:00Z"/>
                <w:szCs w:val="18"/>
              </w:rPr>
            </w:pPr>
            <w:del w:id="1705" w:author="Benjamin Chan" w:date="2018-06-20T07:57:00Z">
              <w:r w:rsidRPr="006F6D42" w:rsidDel="00B064D8">
                <w:rPr>
                  <w:szCs w:val="18"/>
                </w:rPr>
                <w:delText>0.00 (0.00-0.52)</w:delText>
              </w:r>
            </w:del>
          </w:p>
        </w:tc>
        <w:tc>
          <w:tcPr>
            <w:tcW w:w="0" w:type="auto"/>
          </w:tcPr>
          <w:p w14:paraId="2702FC41" w14:textId="378A4138" w:rsidR="006F6D42" w:rsidRPr="006F6D42" w:rsidDel="00B064D8" w:rsidRDefault="006F6D42" w:rsidP="006F6D42">
            <w:pPr>
              <w:pStyle w:val="Compact"/>
              <w:jc w:val="center"/>
              <w:rPr>
                <w:del w:id="1706" w:author="Benjamin Chan" w:date="2018-06-20T07:57:00Z"/>
                <w:szCs w:val="18"/>
              </w:rPr>
            </w:pPr>
            <w:del w:id="1707" w:author="Benjamin Chan" w:date="2018-06-20T07:57:00Z">
              <w:r w:rsidRPr="006F6D42" w:rsidDel="00B064D8">
                <w:rPr>
                  <w:szCs w:val="18"/>
                </w:rPr>
                <w:delText>0.00 (0.00-2.44)</w:delText>
              </w:r>
            </w:del>
          </w:p>
        </w:tc>
        <w:tc>
          <w:tcPr>
            <w:tcW w:w="0" w:type="auto"/>
          </w:tcPr>
          <w:p w14:paraId="3894107F" w14:textId="44E2B33F" w:rsidR="006F6D42" w:rsidRPr="006F6D42" w:rsidDel="00B064D8" w:rsidRDefault="006F6D42" w:rsidP="006F6D42">
            <w:pPr>
              <w:pStyle w:val="Compact"/>
              <w:jc w:val="center"/>
              <w:rPr>
                <w:del w:id="1708" w:author="Benjamin Chan" w:date="2018-06-20T07:57:00Z"/>
                <w:szCs w:val="18"/>
              </w:rPr>
            </w:pPr>
            <w:del w:id="1709" w:author="Benjamin Chan" w:date="2018-06-20T07:57:00Z">
              <w:r w:rsidRPr="006F6D42" w:rsidDel="00B064D8">
                <w:rPr>
                  <w:szCs w:val="18"/>
                </w:rPr>
                <w:delText>0.12 (0.00-0.65)</w:delText>
              </w:r>
            </w:del>
          </w:p>
        </w:tc>
        <w:tc>
          <w:tcPr>
            <w:tcW w:w="0" w:type="auto"/>
          </w:tcPr>
          <w:p w14:paraId="2349AB89" w14:textId="43A50FC2" w:rsidR="006F6D42" w:rsidRPr="006F6D42" w:rsidDel="00B064D8" w:rsidRDefault="006F6D42" w:rsidP="006F6D42">
            <w:pPr>
              <w:pStyle w:val="Compact"/>
              <w:jc w:val="center"/>
              <w:rPr>
                <w:del w:id="1710" w:author="Benjamin Chan" w:date="2018-06-20T07:57:00Z"/>
                <w:szCs w:val="18"/>
              </w:rPr>
            </w:pPr>
            <w:del w:id="1711" w:author="Benjamin Chan" w:date="2018-06-20T07:57:00Z">
              <w:r w:rsidRPr="006F6D42" w:rsidDel="00B064D8">
                <w:rPr>
                  <w:szCs w:val="18"/>
                </w:rPr>
                <w:delText>0.25 (0.12-0.46)</w:delText>
              </w:r>
            </w:del>
          </w:p>
        </w:tc>
        <w:tc>
          <w:tcPr>
            <w:tcW w:w="0" w:type="auto"/>
          </w:tcPr>
          <w:p w14:paraId="5C46609D" w14:textId="5BC83AF1" w:rsidR="006F6D42" w:rsidRPr="006F6D42" w:rsidDel="00B064D8" w:rsidRDefault="006F6D42" w:rsidP="006F6D42">
            <w:pPr>
              <w:pStyle w:val="Compact"/>
              <w:jc w:val="center"/>
              <w:rPr>
                <w:del w:id="1712" w:author="Benjamin Chan" w:date="2018-06-20T07:57:00Z"/>
                <w:szCs w:val="18"/>
              </w:rPr>
            </w:pPr>
            <w:del w:id="1713" w:author="Benjamin Chan" w:date="2018-06-20T07:57:00Z">
              <w:r w:rsidRPr="006F6D42" w:rsidDel="00B064D8">
                <w:rPr>
                  <w:szCs w:val="18"/>
                </w:rPr>
                <w:delText>0.14 (0.00-0.77)</w:delText>
              </w:r>
            </w:del>
          </w:p>
        </w:tc>
        <w:tc>
          <w:tcPr>
            <w:tcW w:w="0" w:type="auto"/>
          </w:tcPr>
          <w:p w14:paraId="12F54992" w14:textId="6B9C7BB8" w:rsidR="006F6D42" w:rsidRPr="006F6D42" w:rsidDel="00B064D8" w:rsidRDefault="006F6D42" w:rsidP="006F6D42">
            <w:pPr>
              <w:pStyle w:val="Compact"/>
              <w:jc w:val="center"/>
              <w:rPr>
                <w:del w:id="1714" w:author="Benjamin Chan" w:date="2018-06-20T07:57:00Z"/>
                <w:szCs w:val="18"/>
              </w:rPr>
            </w:pPr>
            <w:del w:id="1715" w:author="Benjamin Chan" w:date="2018-06-20T07:57:00Z">
              <w:r w:rsidRPr="006F6D42" w:rsidDel="00B064D8">
                <w:rPr>
                  <w:szCs w:val="18"/>
                </w:rPr>
                <w:delText>0.28 (0.13-0.53)</w:delText>
              </w:r>
            </w:del>
          </w:p>
        </w:tc>
        <w:tc>
          <w:tcPr>
            <w:tcW w:w="0" w:type="auto"/>
          </w:tcPr>
          <w:p w14:paraId="6714140B" w14:textId="4649EF20" w:rsidR="006F6D42" w:rsidRPr="006F6D42" w:rsidDel="00B064D8" w:rsidRDefault="006F6D42" w:rsidP="006F6D42">
            <w:pPr>
              <w:pStyle w:val="Compact"/>
              <w:jc w:val="center"/>
              <w:rPr>
                <w:del w:id="1716" w:author="Benjamin Chan" w:date="2018-06-20T07:57:00Z"/>
                <w:szCs w:val="18"/>
              </w:rPr>
            </w:pPr>
            <w:del w:id="1717" w:author="Benjamin Chan" w:date="2018-06-20T07:57:00Z">
              <w:r w:rsidRPr="006F6D42" w:rsidDel="00B064D8">
                <w:rPr>
                  <w:szCs w:val="18"/>
                </w:rPr>
                <w:delText>0.07 (0.01-0.27)</w:delText>
              </w:r>
            </w:del>
          </w:p>
        </w:tc>
        <w:tc>
          <w:tcPr>
            <w:tcW w:w="0" w:type="auto"/>
          </w:tcPr>
          <w:p w14:paraId="0851D812" w14:textId="27346B81" w:rsidR="006F6D42" w:rsidRPr="006F6D42" w:rsidDel="00B064D8" w:rsidRDefault="006F6D42" w:rsidP="006F6D42">
            <w:pPr>
              <w:pStyle w:val="Compact"/>
              <w:jc w:val="center"/>
              <w:rPr>
                <w:del w:id="1718" w:author="Benjamin Chan" w:date="2018-06-20T07:57:00Z"/>
                <w:szCs w:val="18"/>
              </w:rPr>
            </w:pPr>
            <w:del w:id="1719" w:author="Benjamin Chan" w:date="2018-06-20T07:57:00Z">
              <w:r w:rsidRPr="006F6D42" w:rsidDel="00B064D8">
                <w:rPr>
                  <w:szCs w:val="18"/>
                </w:rPr>
                <w:delText>0.11 (0.01-0.41)</w:delText>
              </w:r>
            </w:del>
          </w:p>
        </w:tc>
        <w:tc>
          <w:tcPr>
            <w:tcW w:w="0" w:type="auto"/>
          </w:tcPr>
          <w:p w14:paraId="46DAD77F" w14:textId="0C1B8C58" w:rsidR="006F6D42" w:rsidRPr="006F6D42" w:rsidDel="00B064D8" w:rsidRDefault="006F6D42" w:rsidP="006F6D42">
            <w:pPr>
              <w:pStyle w:val="Compact"/>
              <w:jc w:val="center"/>
              <w:rPr>
                <w:del w:id="1720" w:author="Benjamin Chan" w:date="2018-06-20T07:57:00Z"/>
                <w:szCs w:val="18"/>
              </w:rPr>
            </w:pPr>
            <w:del w:id="1721" w:author="Benjamin Chan" w:date="2018-06-20T07:57:00Z">
              <w:r w:rsidRPr="006F6D42" w:rsidDel="00B064D8">
                <w:rPr>
                  <w:szCs w:val="18"/>
                </w:rPr>
                <w:delText>0.18 (0.10-0.31)</w:delText>
              </w:r>
            </w:del>
          </w:p>
        </w:tc>
      </w:tr>
      <w:tr w:rsidR="006F6D42" w:rsidRPr="006F6D42" w:rsidDel="00B064D8" w14:paraId="0B48A2BB" w14:textId="3C41BCB7" w:rsidTr="006F6D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del w:id="1722" w:author="Benjamin Chan" w:date="2018-06-20T07:57:00Z"/>
        </w:trPr>
        <w:tc>
          <w:tcPr>
            <w:tcW w:w="0" w:type="auto"/>
          </w:tcPr>
          <w:p w14:paraId="4CA3D587" w14:textId="24CA130A" w:rsidR="006F6D42" w:rsidRPr="006F6D42" w:rsidDel="00B064D8" w:rsidRDefault="006F6D42" w:rsidP="006F6D42">
            <w:pPr>
              <w:pStyle w:val="Compact"/>
              <w:rPr>
                <w:del w:id="1723" w:author="Benjamin Chan" w:date="2018-06-20T07:57:00Z"/>
                <w:szCs w:val="18"/>
              </w:rPr>
            </w:pPr>
            <w:del w:id="1724" w:author="Benjamin Chan" w:date="2018-06-20T07:57:00Z">
              <w:r w:rsidRPr="006F6D42" w:rsidDel="00B064D8">
                <w:rPr>
                  <w:szCs w:val="18"/>
                </w:rPr>
                <w:delText>Comorbidity</w:delText>
              </w:r>
            </w:del>
          </w:p>
        </w:tc>
        <w:tc>
          <w:tcPr>
            <w:tcW w:w="0" w:type="auto"/>
          </w:tcPr>
          <w:p w14:paraId="4443700A" w14:textId="4A8F94F0" w:rsidR="006F6D42" w:rsidRPr="006F6D42" w:rsidDel="00B064D8" w:rsidRDefault="006F6D42" w:rsidP="006F6D42">
            <w:pPr>
              <w:pStyle w:val="Compact"/>
              <w:rPr>
                <w:del w:id="1725" w:author="Benjamin Chan" w:date="2018-06-20T07:57:00Z"/>
                <w:szCs w:val="18"/>
              </w:rPr>
            </w:pPr>
            <w:del w:id="1726" w:author="Benjamin Chan" w:date="2018-06-20T07:57:00Z">
              <w:r w:rsidRPr="006F6D42" w:rsidDel="00B064D8">
                <w:rPr>
                  <w:szCs w:val="18"/>
                </w:rPr>
                <w:delText>Osteoporotic fracture</w:delText>
              </w:r>
            </w:del>
          </w:p>
        </w:tc>
        <w:tc>
          <w:tcPr>
            <w:tcW w:w="0" w:type="auto"/>
          </w:tcPr>
          <w:p w14:paraId="6A2DFADC" w14:textId="332DAF70" w:rsidR="006F6D42" w:rsidRPr="006F6D42" w:rsidDel="00B064D8" w:rsidRDefault="006F6D42" w:rsidP="006F6D42">
            <w:pPr>
              <w:pStyle w:val="Compact"/>
              <w:rPr>
                <w:del w:id="1727" w:author="Benjamin Chan" w:date="2018-06-20T07:57:00Z"/>
                <w:szCs w:val="18"/>
              </w:rPr>
            </w:pPr>
            <w:del w:id="1728" w:author="Benjamin Chan" w:date="2018-06-20T07:57:00Z">
              <w:r w:rsidRPr="006F6D42" w:rsidDel="00B064D8">
                <w:rPr>
                  <w:szCs w:val="18"/>
                </w:rPr>
                <w:delText>Clinical vertebral fracture</w:delText>
              </w:r>
            </w:del>
          </w:p>
        </w:tc>
        <w:tc>
          <w:tcPr>
            <w:tcW w:w="0" w:type="auto"/>
          </w:tcPr>
          <w:p w14:paraId="00FDB1DA" w14:textId="5455E0FA" w:rsidR="006F6D42" w:rsidRPr="006F6D42" w:rsidDel="00B064D8" w:rsidRDefault="006F6D42" w:rsidP="006F6D42">
            <w:pPr>
              <w:pStyle w:val="Compact"/>
              <w:jc w:val="center"/>
              <w:rPr>
                <w:del w:id="1729" w:author="Benjamin Chan" w:date="2018-06-20T07:57:00Z"/>
                <w:szCs w:val="18"/>
              </w:rPr>
            </w:pPr>
            <w:del w:id="1730" w:author="Benjamin Chan" w:date="2018-06-20T07:57:00Z">
              <w:r w:rsidRPr="006F6D42" w:rsidDel="00B064D8">
                <w:rPr>
                  <w:szCs w:val="18"/>
                </w:rPr>
                <w:delText>0.57 (0.15-1.45)</w:delText>
              </w:r>
            </w:del>
          </w:p>
        </w:tc>
        <w:tc>
          <w:tcPr>
            <w:tcW w:w="0" w:type="auto"/>
          </w:tcPr>
          <w:p w14:paraId="1F9CA933" w14:textId="310BE139" w:rsidR="006F6D42" w:rsidRPr="006F6D42" w:rsidDel="00B064D8" w:rsidRDefault="006F6D42" w:rsidP="006F6D42">
            <w:pPr>
              <w:pStyle w:val="Compact"/>
              <w:jc w:val="center"/>
              <w:rPr>
                <w:del w:id="1731" w:author="Benjamin Chan" w:date="2018-06-20T07:57:00Z"/>
                <w:szCs w:val="18"/>
              </w:rPr>
            </w:pPr>
            <w:del w:id="1732" w:author="Benjamin Chan" w:date="2018-06-20T07:57:00Z">
              <w:r w:rsidRPr="006F6D42" w:rsidDel="00B064D8">
                <w:rPr>
                  <w:szCs w:val="18"/>
                </w:rPr>
                <w:delText>0.00 (0.00-2.47)</w:delText>
              </w:r>
            </w:del>
          </w:p>
        </w:tc>
        <w:tc>
          <w:tcPr>
            <w:tcW w:w="0" w:type="auto"/>
          </w:tcPr>
          <w:p w14:paraId="5813DB6D" w14:textId="45AE43D7" w:rsidR="006F6D42" w:rsidRPr="006F6D42" w:rsidDel="00B064D8" w:rsidRDefault="006F6D42" w:rsidP="006F6D42">
            <w:pPr>
              <w:pStyle w:val="Compact"/>
              <w:jc w:val="center"/>
              <w:rPr>
                <w:del w:id="1733" w:author="Benjamin Chan" w:date="2018-06-20T07:57:00Z"/>
                <w:szCs w:val="18"/>
              </w:rPr>
            </w:pPr>
            <w:del w:id="1734" w:author="Benjamin Chan" w:date="2018-06-20T07:57:00Z">
              <w:r w:rsidRPr="006F6D42" w:rsidDel="00B064D8">
                <w:rPr>
                  <w:szCs w:val="18"/>
                </w:rPr>
                <w:delText>0.70 (0.26-1.53)</w:delText>
              </w:r>
            </w:del>
          </w:p>
        </w:tc>
        <w:tc>
          <w:tcPr>
            <w:tcW w:w="0" w:type="auto"/>
          </w:tcPr>
          <w:p w14:paraId="0CD5B809" w14:textId="06E10C43" w:rsidR="006F6D42" w:rsidRPr="006F6D42" w:rsidDel="00B064D8" w:rsidRDefault="006F6D42" w:rsidP="006F6D42">
            <w:pPr>
              <w:pStyle w:val="Compact"/>
              <w:jc w:val="center"/>
              <w:rPr>
                <w:del w:id="1735" w:author="Benjamin Chan" w:date="2018-06-20T07:57:00Z"/>
                <w:szCs w:val="18"/>
              </w:rPr>
            </w:pPr>
            <w:del w:id="1736" w:author="Benjamin Chan" w:date="2018-06-20T07:57:00Z">
              <w:r w:rsidRPr="006F6D42" w:rsidDel="00B064D8">
                <w:rPr>
                  <w:szCs w:val="18"/>
                </w:rPr>
                <w:delText>0.37 (0.21-0.62)</w:delText>
              </w:r>
            </w:del>
          </w:p>
        </w:tc>
        <w:tc>
          <w:tcPr>
            <w:tcW w:w="0" w:type="auto"/>
          </w:tcPr>
          <w:p w14:paraId="7E01DB60" w14:textId="50B5537F" w:rsidR="006F6D42" w:rsidRPr="006F6D42" w:rsidDel="00B064D8" w:rsidRDefault="006F6D42" w:rsidP="006F6D42">
            <w:pPr>
              <w:pStyle w:val="Compact"/>
              <w:jc w:val="center"/>
              <w:rPr>
                <w:del w:id="1737" w:author="Benjamin Chan" w:date="2018-06-20T07:57:00Z"/>
                <w:szCs w:val="18"/>
              </w:rPr>
            </w:pPr>
            <w:del w:id="1738" w:author="Benjamin Chan" w:date="2018-06-20T07:57:00Z">
              <w:r w:rsidRPr="006F6D42" w:rsidDel="00B064D8">
                <w:rPr>
                  <w:szCs w:val="18"/>
                </w:rPr>
                <w:delText>0.14 (0.00-0.78)</w:delText>
              </w:r>
            </w:del>
          </w:p>
        </w:tc>
        <w:tc>
          <w:tcPr>
            <w:tcW w:w="0" w:type="auto"/>
          </w:tcPr>
          <w:p w14:paraId="2849F53A" w14:textId="5CBAF182" w:rsidR="006F6D42" w:rsidRPr="006F6D42" w:rsidDel="00B064D8" w:rsidRDefault="006F6D42" w:rsidP="006F6D42">
            <w:pPr>
              <w:pStyle w:val="Compact"/>
              <w:jc w:val="center"/>
              <w:rPr>
                <w:del w:id="1739" w:author="Benjamin Chan" w:date="2018-06-20T07:57:00Z"/>
                <w:szCs w:val="18"/>
              </w:rPr>
            </w:pPr>
            <w:del w:id="1740" w:author="Benjamin Chan" w:date="2018-06-20T07:57:00Z">
              <w:r w:rsidRPr="006F6D42" w:rsidDel="00B064D8">
                <w:rPr>
                  <w:szCs w:val="18"/>
                </w:rPr>
                <w:delText>0.72 (0.46-1.09)</w:delText>
              </w:r>
            </w:del>
          </w:p>
        </w:tc>
        <w:tc>
          <w:tcPr>
            <w:tcW w:w="0" w:type="auto"/>
          </w:tcPr>
          <w:p w14:paraId="38517595" w14:textId="66F1F763" w:rsidR="006F6D42" w:rsidRPr="006F6D42" w:rsidDel="00B064D8" w:rsidRDefault="006F6D42" w:rsidP="006F6D42">
            <w:pPr>
              <w:pStyle w:val="Compact"/>
              <w:jc w:val="center"/>
              <w:rPr>
                <w:del w:id="1741" w:author="Benjamin Chan" w:date="2018-06-20T07:57:00Z"/>
                <w:szCs w:val="18"/>
              </w:rPr>
            </w:pPr>
            <w:del w:id="1742" w:author="Benjamin Chan" w:date="2018-06-20T07:57:00Z">
              <w:r w:rsidRPr="006F6D42" w:rsidDel="00B064D8">
                <w:rPr>
                  <w:szCs w:val="18"/>
                </w:rPr>
                <w:delText>1.63 (1.18-2.21)</w:delText>
              </w:r>
            </w:del>
          </w:p>
        </w:tc>
        <w:tc>
          <w:tcPr>
            <w:tcW w:w="0" w:type="auto"/>
          </w:tcPr>
          <w:p w14:paraId="2818A1DB" w14:textId="50AF90D3" w:rsidR="006F6D42" w:rsidRPr="006F6D42" w:rsidDel="00B064D8" w:rsidRDefault="006F6D42" w:rsidP="006F6D42">
            <w:pPr>
              <w:pStyle w:val="Compact"/>
              <w:jc w:val="center"/>
              <w:rPr>
                <w:del w:id="1743" w:author="Benjamin Chan" w:date="2018-06-20T07:57:00Z"/>
                <w:szCs w:val="18"/>
              </w:rPr>
            </w:pPr>
            <w:del w:id="1744" w:author="Benjamin Chan" w:date="2018-06-20T07:57:00Z">
              <w:r w:rsidRPr="006F6D42" w:rsidDel="00B064D8">
                <w:rPr>
                  <w:szCs w:val="18"/>
                </w:rPr>
                <w:delText>1.95 (1.33-2.75)</w:delText>
              </w:r>
            </w:del>
          </w:p>
        </w:tc>
        <w:tc>
          <w:tcPr>
            <w:tcW w:w="0" w:type="auto"/>
          </w:tcPr>
          <w:p w14:paraId="54062866" w14:textId="7EA93420" w:rsidR="006F6D42" w:rsidRPr="006F6D42" w:rsidDel="00B064D8" w:rsidRDefault="006F6D42" w:rsidP="006F6D42">
            <w:pPr>
              <w:pStyle w:val="Compact"/>
              <w:jc w:val="center"/>
              <w:rPr>
                <w:del w:id="1745" w:author="Benjamin Chan" w:date="2018-06-20T07:57:00Z"/>
                <w:szCs w:val="18"/>
              </w:rPr>
            </w:pPr>
            <w:del w:id="1746" w:author="Benjamin Chan" w:date="2018-06-20T07:57:00Z">
              <w:r w:rsidRPr="006F6D42" w:rsidDel="00B064D8">
                <w:rPr>
                  <w:szCs w:val="18"/>
                </w:rPr>
                <w:delText>1.70 (1.41-2.04)</w:delText>
              </w:r>
            </w:del>
          </w:p>
        </w:tc>
      </w:tr>
      <w:tr w:rsidR="006F6D42" w:rsidRPr="006F6D42" w:rsidDel="00B064D8" w14:paraId="16D142B6" w14:textId="03E9E6E6" w:rsidTr="006F6D42">
        <w:trPr>
          <w:trHeight w:val="20"/>
          <w:del w:id="1747" w:author="Benjamin Chan" w:date="2018-06-20T07:57:00Z"/>
        </w:trPr>
        <w:tc>
          <w:tcPr>
            <w:tcW w:w="0" w:type="auto"/>
          </w:tcPr>
          <w:p w14:paraId="7C9792F5" w14:textId="0EB52365" w:rsidR="006F6D42" w:rsidRPr="006F6D42" w:rsidDel="00B064D8" w:rsidRDefault="006F6D42" w:rsidP="006F6D42">
            <w:pPr>
              <w:pStyle w:val="Compact"/>
              <w:rPr>
                <w:del w:id="1748" w:author="Benjamin Chan" w:date="2018-06-20T07:57:00Z"/>
                <w:szCs w:val="18"/>
              </w:rPr>
            </w:pPr>
            <w:del w:id="1749" w:author="Benjamin Chan" w:date="2018-06-20T07:57:00Z">
              <w:r w:rsidRPr="006F6D42" w:rsidDel="00B064D8">
                <w:rPr>
                  <w:szCs w:val="18"/>
                </w:rPr>
                <w:delText>Comorbidity</w:delText>
              </w:r>
            </w:del>
          </w:p>
        </w:tc>
        <w:tc>
          <w:tcPr>
            <w:tcW w:w="0" w:type="auto"/>
          </w:tcPr>
          <w:p w14:paraId="5DEDB597" w14:textId="7B902A71" w:rsidR="006F6D42" w:rsidRPr="006F6D42" w:rsidDel="00B064D8" w:rsidRDefault="006F6D42" w:rsidP="006F6D42">
            <w:pPr>
              <w:pStyle w:val="Compact"/>
              <w:rPr>
                <w:del w:id="1750" w:author="Benjamin Chan" w:date="2018-06-20T07:57:00Z"/>
                <w:szCs w:val="18"/>
              </w:rPr>
            </w:pPr>
            <w:del w:id="1751" w:author="Benjamin Chan" w:date="2018-06-20T07:57:00Z">
              <w:r w:rsidRPr="006F6D42" w:rsidDel="00B064D8">
                <w:rPr>
                  <w:szCs w:val="18"/>
                </w:rPr>
                <w:delText>Osteoporotic fracture</w:delText>
              </w:r>
            </w:del>
          </w:p>
        </w:tc>
        <w:tc>
          <w:tcPr>
            <w:tcW w:w="0" w:type="auto"/>
          </w:tcPr>
          <w:p w14:paraId="035C53FA" w14:textId="3094D17F" w:rsidR="006F6D42" w:rsidRPr="006F6D42" w:rsidDel="00B064D8" w:rsidRDefault="006F6D42" w:rsidP="006F6D42">
            <w:pPr>
              <w:pStyle w:val="Compact"/>
              <w:rPr>
                <w:del w:id="1752" w:author="Benjamin Chan" w:date="2018-06-20T07:57:00Z"/>
                <w:szCs w:val="18"/>
              </w:rPr>
            </w:pPr>
            <w:del w:id="1753" w:author="Benjamin Chan" w:date="2018-06-20T07:57:00Z">
              <w:r w:rsidRPr="006F6D42" w:rsidDel="00B064D8">
                <w:rPr>
                  <w:szCs w:val="18"/>
                </w:rPr>
                <w:delText>Non-vertebral osteoporotic fracture</w:delText>
              </w:r>
            </w:del>
          </w:p>
        </w:tc>
        <w:tc>
          <w:tcPr>
            <w:tcW w:w="0" w:type="auto"/>
          </w:tcPr>
          <w:p w14:paraId="080E4370" w14:textId="2429B4CB" w:rsidR="006F6D42" w:rsidRPr="006F6D42" w:rsidDel="00B064D8" w:rsidRDefault="006F6D42" w:rsidP="006F6D42">
            <w:pPr>
              <w:pStyle w:val="Compact"/>
              <w:jc w:val="center"/>
              <w:rPr>
                <w:del w:id="1754" w:author="Benjamin Chan" w:date="2018-06-20T07:57:00Z"/>
                <w:szCs w:val="18"/>
              </w:rPr>
            </w:pPr>
            <w:del w:id="1755" w:author="Benjamin Chan" w:date="2018-06-20T07:57:00Z">
              <w:r w:rsidRPr="006F6D42" w:rsidDel="00B064D8">
                <w:rPr>
                  <w:szCs w:val="18"/>
                </w:rPr>
                <w:delText>1.43 (0.69-2.63)</w:delText>
              </w:r>
            </w:del>
          </w:p>
        </w:tc>
        <w:tc>
          <w:tcPr>
            <w:tcW w:w="0" w:type="auto"/>
          </w:tcPr>
          <w:p w14:paraId="263DDA35" w14:textId="605715B0" w:rsidR="006F6D42" w:rsidRPr="006F6D42" w:rsidDel="00B064D8" w:rsidRDefault="006F6D42" w:rsidP="006F6D42">
            <w:pPr>
              <w:pStyle w:val="Compact"/>
              <w:jc w:val="center"/>
              <w:rPr>
                <w:del w:id="1756" w:author="Benjamin Chan" w:date="2018-06-20T07:57:00Z"/>
                <w:szCs w:val="18"/>
              </w:rPr>
            </w:pPr>
            <w:del w:id="1757" w:author="Benjamin Chan" w:date="2018-06-20T07:57:00Z">
              <w:r w:rsidRPr="006F6D42" w:rsidDel="00B064D8">
                <w:rPr>
                  <w:szCs w:val="18"/>
                </w:rPr>
                <w:delText>1.34 (0.16-4.82)</w:delText>
              </w:r>
            </w:del>
          </w:p>
        </w:tc>
        <w:tc>
          <w:tcPr>
            <w:tcW w:w="0" w:type="auto"/>
          </w:tcPr>
          <w:p w14:paraId="2DE8F7C6" w14:textId="3E7C1423" w:rsidR="006F6D42" w:rsidRPr="006F6D42" w:rsidDel="00B064D8" w:rsidRDefault="006F6D42" w:rsidP="006F6D42">
            <w:pPr>
              <w:pStyle w:val="Compact"/>
              <w:jc w:val="center"/>
              <w:rPr>
                <w:del w:id="1758" w:author="Benjamin Chan" w:date="2018-06-20T07:57:00Z"/>
                <w:szCs w:val="18"/>
              </w:rPr>
            </w:pPr>
            <w:del w:id="1759" w:author="Benjamin Chan" w:date="2018-06-20T07:57:00Z">
              <w:r w:rsidRPr="006F6D42" w:rsidDel="00B064D8">
                <w:rPr>
                  <w:szCs w:val="18"/>
                </w:rPr>
                <w:delText>2.14 (1.27-3.38)</w:delText>
              </w:r>
            </w:del>
          </w:p>
        </w:tc>
        <w:tc>
          <w:tcPr>
            <w:tcW w:w="0" w:type="auto"/>
          </w:tcPr>
          <w:p w14:paraId="5D763C92" w14:textId="334709DC" w:rsidR="006F6D42" w:rsidRPr="006F6D42" w:rsidDel="00B064D8" w:rsidRDefault="006F6D42" w:rsidP="006F6D42">
            <w:pPr>
              <w:pStyle w:val="Compact"/>
              <w:jc w:val="center"/>
              <w:rPr>
                <w:del w:id="1760" w:author="Benjamin Chan" w:date="2018-06-20T07:57:00Z"/>
                <w:szCs w:val="18"/>
              </w:rPr>
            </w:pPr>
            <w:del w:id="1761" w:author="Benjamin Chan" w:date="2018-06-20T07:57:00Z">
              <w:r w:rsidRPr="006F6D42" w:rsidDel="00B064D8">
                <w:rPr>
                  <w:szCs w:val="18"/>
                </w:rPr>
                <w:delText>1.16 (0.85-1.55)</w:delText>
              </w:r>
            </w:del>
          </w:p>
        </w:tc>
        <w:tc>
          <w:tcPr>
            <w:tcW w:w="0" w:type="auto"/>
          </w:tcPr>
          <w:p w14:paraId="1BFE9E7C" w14:textId="2FBC50FE" w:rsidR="006F6D42" w:rsidRPr="006F6D42" w:rsidDel="00B064D8" w:rsidRDefault="006F6D42" w:rsidP="006F6D42">
            <w:pPr>
              <w:pStyle w:val="Compact"/>
              <w:jc w:val="center"/>
              <w:rPr>
                <w:del w:id="1762" w:author="Benjamin Chan" w:date="2018-06-20T07:57:00Z"/>
                <w:szCs w:val="18"/>
              </w:rPr>
            </w:pPr>
            <w:del w:id="1763" w:author="Benjamin Chan" w:date="2018-06-20T07:57:00Z">
              <w:r w:rsidRPr="006F6D42" w:rsidDel="00B064D8">
                <w:rPr>
                  <w:szCs w:val="18"/>
                </w:rPr>
                <w:delText>0.99 (0.40-2.03)</w:delText>
              </w:r>
            </w:del>
          </w:p>
        </w:tc>
        <w:tc>
          <w:tcPr>
            <w:tcW w:w="0" w:type="auto"/>
          </w:tcPr>
          <w:p w14:paraId="1212AEAD" w14:textId="3AFAF5F2" w:rsidR="006F6D42" w:rsidRPr="006F6D42" w:rsidDel="00B064D8" w:rsidRDefault="006F6D42" w:rsidP="006F6D42">
            <w:pPr>
              <w:pStyle w:val="Compact"/>
              <w:jc w:val="center"/>
              <w:rPr>
                <w:del w:id="1764" w:author="Benjamin Chan" w:date="2018-06-20T07:57:00Z"/>
                <w:szCs w:val="18"/>
              </w:rPr>
            </w:pPr>
            <w:del w:id="1765" w:author="Benjamin Chan" w:date="2018-06-20T07:57:00Z">
              <w:r w:rsidRPr="006F6D42" w:rsidDel="00B064D8">
                <w:rPr>
                  <w:szCs w:val="18"/>
                </w:rPr>
                <w:delText>1.01 (0.69-1.43)</w:delText>
              </w:r>
            </w:del>
          </w:p>
        </w:tc>
        <w:tc>
          <w:tcPr>
            <w:tcW w:w="0" w:type="auto"/>
          </w:tcPr>
          <w:p w14:paraId="71C3DC17" w14:textId="23946DD1" w:rsidR="006F6D42" w:rsidRPr="006F6D42" w:rsidDel="00B064D8" w:rsidRDefault="006F6D42" w:rsidP="006F6D42">
            <w:pPr>
              <w:pStyle w:val="Compact"/>
              <w:jc w:val="center"/>
              <w:rPr>
                <w:del w:id="1766" w:author="Benjamin Chan" w:date="2018-06-20T07:57:00Z"/>
                <w:szCs w:val="18"/>
              </w:rPr>
            </w:pPr>
            <w:del w:id="1767" w:author="Benjamin Chan" w:date="2018-06-20T07:57:00Z">
              <w:r w:rsidRPr="006F6D42" w:rsidDel="00B064D8">
                <w:rPr>
                  <w:szCs w:val="18"/>
                </w:rPr>
                <w:delText>1.99 (1.48-2.62)</w:delText>
              </w:r>
            </w:del>
          </w:p>
        </w:tc>
        <w:tc>
          <w:tcPr>
            <w:tcW w:w="0" w:type="auto"/>
          </w:tcPr>
          <w:p w14:paraId="01DF55DF" w14:textId="5F07CB78" w:rsidR="006F6D42" w:rsidRPr="006F6D42" w:rsidDel="00B064D8" w:rsidRDefault="006F6D42" w:rsidP="006F6D42">
            <w:pPr>
              <w:pStyle w:val="Compact"/>
              <w:jc w:val="center"/>
              <w:rPr>
                <w:del w:id="1768" w:author="Benjamin Chan" w:date="2018-06-20T07:57:00Z"/>
                <w:szCs w:val="18"/>
              </w:rPr>
            </w:pPr>
            <w:del w:id="1769" w:author="Benjamin Chan" w:date="2018-06-20T07:57:00Z">
              <w:r w:rsidRPr="006F6D42" w:rsidDel="00B064D8">
                <w:rPr>
                  <w:szCs w:val="18"/>
                </w:rPr>
                <w:delText>2.46 (1.75-3.36)</w:delText>
              </w:r>
            </w:del>
          </w:p>
        </w:tc>
        <w:tc>
          <w:tcPr>
            <w:tcW w:w="0" w:type="auto"/>
          </w:tcPr>
          <w:p w14:paraId="6FEDF4B2" w14:textId="5E9B3916" w:rsidR="006F6D42" w:rsidRPr="006F6D42" w:rsidDel="00B064D8" w:rsidRDefault="006F6D42" w:rsidP="006F6D42">
            <w:pPr>
              <w:pStyle w:val="Compact"/>
              <w:jc w:val="center"/>
              <w:rPr>
                <w:del w:id="1770" w:author="Benjamin Chan" w:date="2018-06-20T07:57:00Z"/>
                <w:szCs w:val="18"/>
              </w:rPr>
            </w:pPr>
            <w:del w:id="1771" w:author="Benjamin Chan" w:date="2018-06-20T07:57:00Z">
              <w:r w:rsidRPr="006F6D42" w:rsidDel="00B064D8">
                <w:rPr>
                  <w:szCs w:val="18"/>
                </w:rPr>
                <w:delText>2.20 (1.86-2.59)</w:delText>
              </w:r>
            </w:del>
          </w:p>
        </w:tc>
      </w:tr>
      <w:tr w:rsidR="006F6D42" w:rsidRPr="006F6D42" w:rsidDel="00B064D8" w14:paraId="5FEE983C" w14:textId="4BB35A7D" w:rsidTr="006F6D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del w:id="1772" w:author="Benjamin Chan" w:date="2018-06-20T07:57:00Z"/>
        </w:trPr>
        <w:tc>
          <w:tcPr>
            <w:tcW w:w="0" w:type="auto"/>
          </w:tcPr>
          <w:p w14:paraId="74F8F5D6" w14:textId="57343782" w:rsidR="006F6D42" w:rsidRPr="006F6D42" w:rsidDel="00B064D8" w:rsidRDefault="006F6D42" w:rsidP="006F6D42">
            <w:pPr>
              <w:pStyle w:val="Compact"/>
              <w:rPr>
                <w:del w:id="1773" w:author="Benjamin Chan" w:date="2018-06-20T07:57:00Z"/>
                <w:szCs w:val="18"/>
              </w:rPr>
            </w:pPr>
            <w:del w:id="1774" w:author="Benjamin Chan" w:date="2018-06-20T07:57:00Z">
              <w:r w:rsidRPr="006F6D42" w:rsidDel="00B064D8">
                <w:rPr>
                  <w:szCs w:val="18"/>
                </w:rPr>
                <w:delText>Disease manifestation</w:delText>
              </w:r>
            </w:del>
          </w:p>
        </w:tc>
        <w:tc>
          <w:tcPr>
            <w:tcW w:w="0" w:type="auto"/>
          </w:tcPr>
          <w:p w14:paraId="0DFC1C04" w14:textId="51931C00" w:rsidR="006F6D42" w:rsidRPr="006F6D42" w:rsidDel="00B064D8" w:rsidRDefault="006F6D42" w:rsidP="006F6D42">
            <w:pPr>
              <w:pStyle w:val="Compact"/>
              <w:rPr>
                <w:del w:id="1775" w:author="Benjamin Chan" w:date="2018-06-20T07:57:00Z"/>
                <w:szCs w:val="18"/>
              </w:rPr>
            </w:pPr>
            <w:del w:id="1776" w:author="Benjamin Chan" w:date="2018-06-20T07:57:00Z">
              <w:r w:rsidRPr="006F6D42" w:rsidDel="00B064D8">
                <w:rPr>
                  <w:szCs w:val="18"/>
                </w:rPr>
                <w:delText>Inflammatory bowel disease</w:delText>
              </w:r>
            </w:del>
          </w:p>
        </w:tc>
        <w:tc>
          <w:tcPr>
            <w:tcW w:w="0" w:type="auto"/>
          </w:tcPr>
          <w:p w14:paraId="1BCB6FF1" w14:textId="642C4FE9" w:rsidR="006F6D42" w:rsidRPr="006F6D42" w:rsidDel="00B064D8" w:rsidRDefault="006F6D42" w:rsidP="006F6D42">
            <w:pPr>
              <w:pStyle w:val="Compact"/>
              <w:rPr>
                <w:del w:id="1777" w:author="Benjamin Chan" w:date="2018-06-20T07:57:00Z"/>
                <w:szCs w:val="18"/>
              </w:rPr>
            </w:pPr>
            <w:del w:id="1778" w:author="Benjamin Chan" w:date="2018-06-20T07:57:00Z">
              <w:r w:rsidRPr="006F6D42" w:rsidDel="00B064D8">
                <w:rPr>
                  <w:szCs w:val="18"/>
                </w:rPr>
                <w:delText>Crohn’s Disease</w:delText>
              </w:r>
            </w:del>
          </w:p>
        </w:tc>
        <w:tc>
          <w:tcPr>
            <w:tcW w:w="0" w:type="auto"/>
          </w:tcPr>
          <w:p w14:paraId="669223A6" w14:textId="663AA1D4" w:rsidR="006F6D42" w:rsidRPr="006F6D42" w:rsidDel="00B064D8" w:rsidRDefault="006F6D42" w:rsidP="006F6D42">
            <w:pPr>
              <w:pStyle w:val="Compact"/>
              <w:jc w:val="center"/>
              <w:rPr>
                <w:del w:id="1779" w:author="Benjamin Chan" w:date="2018-06-20T07:57:00Z"/>
                <w:szCs w:val="18"/>
              </w:rPr>
            </w:pPr>
            <w:del w:id="1780" w:author="Benjamin Chan" w:date="2018-06-20T07:57:00Z">
              <w:r w:rsidRPr="006F6D42" w:rsidDel="00B064D8">
                <w:rPr>
                  <w:szCs w:val="18"/>
                </w:rPr>
                <w:delText>1.95 (1.04-3.33)</w:delText>
              </w:r>
            </w:del>
          </w:p>
        </w:tc>
        <w:tc>
          <w:tcPr>
            <w:tcW w:w="0" w:type="auto"/>
          </w:tcPr>
          <w:p w14:paraId="0F6E92DD" w14:textId="4B093530" w:rsidR="006F6D42" w:rsidRPr="006F6D42" w:rsidDel="00B064D8" w:rsidRDefault="006F6D42" w:rsidP="006F6D42">
            <w:pPr>
              <w:pStyle w:val="Compact"/>
              <w:jc w:val="center"/>
              <w:rPr>
                <w:del w:id="1781" w:author="Benjamin Chan" w:date="2018-06-20T07:57:00Z"/>
                <w:szCs w:val="18"/>
              </w:rPr>
            </w:pPr>
            <w:del w:id="1782" w:author="Benjamin Chan" w:date="2018-06-20T07:57:00Z">
              <w:r w:rsidRPr="006F6D42" w:rsidDel="00B064D8">
                <w:rPr>
                  <w:szCs w:val="18"/>
                </w:rPr>
                <w:delText>0.70 (0.02-3.88)</w:delText>
              </w:r>
            </w:del>
          </w:p>
        </w:tc>
        <w:tc>
          <w:tcPr>
            <w:tcW w:w="0" w:type="auto"/>
          </w:tcPr>
          <w:p w14:paraId="2004EFEB" w14:textId="2E067E53" w:rsidR="006F6D42" w:rsidRPr="006F6D42" w:rsidDel="00B064D8" w:rsidRDefault="006F6D42" w:rsidP="006F6D42">
            <w:pPr>
              <w:pStyle w:val="Compact"/>
              <w:jc w:val="center"/>
              <w:rPr>
                <w:del w:id="1783" w:author="Benjamin Chan" w:date="2018-06-20T07:57:00Z"/>
                <w:szCs w:val="18"/>
              </w:rPr>
            </w:pPr>
            <w:del w:id="1784" w:author="Benjamin Chan" w:date="2018-06-20T07:57:00Z">
              <w:r w:rsidRPr="006F6D42" w:rsidDel="00B064D8">
                <w:rPr>
                  <w:szCs w:val="18"/>
                </w:rPr>
                <w:delText>1.55 (0.82-2.65)</w:delText>
              </w:r>
            </w:del>
          </w:p>
        </w:tc>
        <w:tc>
          <w:tcPr>
            <w:tcW w:w="0" w:type="auto"/>
          </w:tcPr>
          <w:p w14:paraId="7874D6B8" w14:textId="24DB8F00" w:rsidR="006F6D42" w:rsidRPr="006F6D42" w:rsidDel="00B064D8" w:rsidRDefault="006F6D42" w:rsidP="006F6D42">
            <w:pPr>
              <w:pStyle w:val="Compact"/>
              <w:jc w:val="center"/>
              <w:rPr>
                <w:del w:id="1785" w:author="Benjamin Chan" w:date="2018-06-20T07:57:00Z"/>
                <w:szCs w:val="18"/>
              </w:rPr>
            </w:pPr>
            <w:del w:id="1786" w:author="Benjamin Chan" w:date="2018-06-20T07:57:00Z">
              <w:r w:rsidRPr="006F6D42" w:rsidDel="00B064D8">
                <w:rPr>
                  <w:szCs w:val="18"/>
                </w:rPr>
                <w:delText>1.69 (1.31-2.16)</w:delText>
              </w:r>
            </w:del>
          </w:p>
        </w:tc>
        <w:tc>
          <w:tcPr>
            <w:tcW w:w="0" w:type="auto"/>
          </w:tcPr>
          <w:p w14:paraId="355E5492" w14:textId="30F0420A" w:rsidR="006F6D42" w:rsidRPr="006F6D42" w:rsidDel="00B064D8" w:rsidRDefault="006F6D42" w:rsidP="006F6D42">
            <w:pPr>
              <w:pStyle w:val="Compact"/>
              <w:jc w:val="center"/>
              <w:rPr>
                <w:del w:id="1787" w:author="Benjamin Chan" w:date="2018-06-20T07:57:00Z"/>
                <w:szCs w:val="18"/>
              </w:rPr>
            </w:pPr>
            <w:del w:id="1788" w:author="Benjamin Chan" w:date="2018-06-20T07:57:00Z">
              <w:r w:rsidRPr="006F6D42" w:rsidDel="00B064D8">
                <w:rPr>
                  <w:szCs w:val="18"/>
                </w:rPr>
                <w:delText>1.46 (0.70-2.69)</w:delText>
              </w:r>
            </w:del>
          </w:p>
        </w:tc>
        <w:tc>
          <w:tcPr>
            <w:tcW w:w="0" w:type="auto"/>
          </w:tcPr>
          <w:p w14:paraId="7EDF2519" w14:textId="1B847F28" w:rsidR="006F6D42" w:rsidRPr="006F6D42" w:rsidDel="00B064D8" w:rsidRDefault="006F6D42" w:rsidP="006F6D42">
            <w:pPr>
              <w:pStyle w:val="Compact"/>
              <w:jc w:val="center"/>
              <w:rPr>
                <w:del w:id="1789" w:author="Benjamin Chan" w:date="2018-06-20T07:57:00Z"/>
                <w:szCs w:val="18"/>
              </w:rPr>
            </w:pPr>
            <w:del w:id="1790" w:author="Benjamin Chan" w:date="2018-06-20T07:57:00Z">
              <w:r w:rsidRPr="006F6D42" w:rsidDel="00B064D8">
                <w:rPr>
                  <w:szCs w:val="18"/>
                </w:rPr>
                <w:delText>1.41 (1.02-1.89)</w:delText>
              </w:r>
            </w:del>
          </w:p>
        </w:tc>
        <w:tc>
          <w:tcPr>
            <w:tcW w:w="0" w:type="auto"/>
          </w:tcPr>
          <w:p w14:paraId="519F3BE6" w14:textId="695B6DDD" w:rsidR="006F6D42" w:rsidRPr="006F6D42" w:rsidDel="00B064D8" w:rsidRDefault="006F6D42" w:rsidP="006F6D42">
            <w:pPr>
              <w:pStyle w:val="Compact"/>
              <w:jc w:val="center"/>
              <w:rPr>
                <w:del w:id="1791" w:author="Benjamin Chan" w:date="2018-06-20T07:57:00Z"/>
                <w:szCs w:val="18"/>
              </w:rPr>
            </w:pPr>
            <w:del w:id="1792" w:author="Benjamin Chan" w:date="2018-06-20T07:57:00Z">
              <w:r w:rsidRPr="006F6D42" w:rsidDel="00B064D8">
                <w:rPr>
                  <w:szCs w:val="18"/>
                </w:rPr>
                <w:delText>0.83 (0.52-1.27)</w:delText>
              </w:r>
            </w:del>
          </w:p>
        </w:tc>
        <w:tc>
          <w:tcPr>
            <w:tcW w:w="0" w:type="auto"/>
          </w:tcPr>
          <w:p w14:paraId="64C9BE4B" w14:textId="5DB2F24C" w:rsidR="006F6D42" w:rsidRPr="006F6D42" w:rsidDel="00B064D8" w:rsidRDefault="006F6D42" w:rsidP="006F6D42">
            <w:pPr>
              <w:pStyle w:val="Compact"/>
              <w:jc w:val="center"/>
              <w:rPr>
                <w:del w:id="1793" w:author="Benjamin Chan" w:date="2018-06-20T07:57:00Z"/>
                <w:szCs w:val="18"/>
              </w:rPr>
            </w:pPr>
            <w:del w:id="1794" w:author="Benjamin Chan" w:date="2018-06-20T07:57:00Z">
              <w:r w:rsidRPr="006F6D42" w:rsidDel="00B064D8">
                <w:rPr>
                  <w:szCs w:val="18"/>
                </w:rPr>
                <w:delText>0.41 (0.17-0.85)</w:delText>
              </w:r>
            </w:del>
          </w:p>
        </w:tc>
        <w:tc>
          <w:tcPr>
            <w:tcW w:w="0" w:type="auto"/>
          </w:tcPr>
          <w:p w14:paraId="2A9637FC" w14:textId="4AE198E5" w:rsidR="006F6D42" w:rsidRPr="006F6D42" w:rsidDel="00B064D8" w:rsidRDefault="006F6D42" w:rsidP="006F6D42">
            <w:pPr>
              <w:pStyle w:val="Compact"/>
              <w:jc w:val="center"/>
              <w:rPr>
                <w:del w:id="1795" w:author="Benjamin Chan" w:date="2018-06-20T07:57:00Z"/>
                <w:szCs w:val="18"/>
              </w:rPr>
            </w:pPr>
            <w:del w:id="1796" w:author="Benjamin Chan" w:date="2018-06-20T07:57:00Z">
              <w:r w:rsidRPr="006F6D42" w:rsidDel="00B064D8">
                <w:rPr>
                  <w:szCs w:val="18"/>
                </w:rPr>
                <w:delText>0.59 (0.42-0.80)</w:delText>
              </w:r>
            </w:del>
          </w:p>
        </w:tc>
      </w:tr>
      <w:tr w:rsidR="006F6D42" w:rsidRPr="006F6D42" w:rsidDel="00B064D8" w14:paraId="2C7B6151" w14:textId="32337766" w:rsidTr="006F6D42">
        <w:trPr>
          <w:trHeight w:val="20"/>
          <w:del w:id="1797" w:author="Benjamin Chan" w:date="2018-06-20T07:57:00Z"/>
        </w:trPr>
        <w:tc>
          <w:tcPr>
            <w:tcW w:w="0" w:type="auto"/>
          </w:tcPr>
          <w:p w14:paraId="5F531FE5" w14:textId="25670E9F" w:rsidR="006F6D42" w:rsidRPr="006F6D42" w:rsidDel="00B064D8" w:rsidRDefault="006F6D42" w:rsidP="006F6D42">
            <w:pPr>
              <w:pStyle w:val="Compact"/>
              <w:rPr>
                <w:del w:id="1798" w:author="Benjamin Chan" w:date="2018-06-20T07:57:00Z"/>
                <w:szCs w:val="18"/>
              </w:rPr>
            </w:pPr>
            <w:del w:id="1799" w:author="Benjamin Chan" w:date="2018-06-20T07:57:00Z">
              <w:r w:rsidRPr="006F6D42" w:rsidDel="00B064D8">
                <w:rPr>
                  <w:szCs w:val="18"/>
                </w:rPr>
                <w:delText>Disease manifestation</w:delText>
              </w:r>
            </w:del>
          </w:p>
        </w:tc>
        <w:tc>
          <w:tcPr>
            <w:tcW w:w="0" w:type="auto"/>
          </w:tcPr>
          <w:p w14:paraId="12FB75D3" w14:textId="4C00782A" w:rsidR="006F6D42" w:rsidRPr="006F6D42" w:rsidDel="00B064D8" w:rsidRDefault="006F6D42" w:rsidP="006F6D42">
            <w:pPr>
              <w:pStyle w:val="Compact"/>
              <w:rPr>
                <w:del w:id="1800" w:author="Benjamin Chan" w:date="2018-06-20T07:57:00Z"/>
                <w:szCs w:val="18"/>
              </w:rPr>
            </w:pPr>
            <w:del w:id="1801" w:author="Benjamin Chan" w:date="2018-06-20T07:57:00Z">
              <w:r w:rsidRPr="006F6D42" w:rsidDel="00B064D8">
                <w:rPr>
                  <w:szCs w:val="18"/>
                </w:rPr>
                <w:delText>Inflammatory bowel disease</w:delText>
              </w:r>
            </w:del>
          </w:p>
        </w:tc>
        <w:tc>
          <w:tcPr>
            <w:tcW w:w="0" w:type="auto"/>
          </w:tcPr>
          <w:p w14:paraId="53E3ED21" w14:textId="54BB824A" w:rsidR="006F6D42" w:rsidRPr="006F6D42" w:rsidDel="00B064D8" w:rsidRDefault="006F6D42" w:rsidP="006F6D42">
            <w:pPr>
              <w:pStyle w:val="Compact"/>
              <w:rPr>
                <w:del w:id="1802" w:author="Benjamin Chan" w:date="2018-06-20T07:57:00Z"/>
                <w:szCs w:val="18"/>
              </w:rPr>
            </w:pPr>
            <w:del w:id="1803" w:author="Benjamin Chan" w:date="2018-06-20T07:57:00Z">
              <w:r w:rsidRPr="006F6D42" w:rsidDel="00B064D8">
                <w:rPr>
                  <w:szCs w:val="18"/>
                </w:rPr>
                <w:delText>Ulcerative Colitis</w:delText>
              </w:r>
            </w:del>
          </w:p>
        </w:tc>
        <w:tc>
          <w:tcPr>
            <w:tcW w:w="0" w:type="auto"/>
          </w:tcPr>
          <w:p w14:paraId="6A0CDDC8" w14:textId="7520C7B4" w:rsidR="006F6D42" w:rsidRPr="006F6D42" w:rsidDel="00B064D8" w:rsidRDefault="006F6D42" w:rsidP="006F6D42">
            <w:pPr>
              <w:pStyle w:val="Compact"/>
              <w:jc w:val="center"/>
              <w:rPr>
                <w:del w:id="1804" w:author="Benjamin Chan" w:date="2018-06-20T07:57:00Z"/>
                <w:szCs w:val="18"/>
              </w:rPr>
            </w:pPr>
            <w:del w:id="1805" w:author="Benjamin Chan" w:date="2018-06-20T07:57:00Z">
              <w:r w:rsidRPr="006F6D42" w:rsidDel="00B064D8">
                <w:rPr>
                  <w:szCs w:val="18"/>
                </w:rPr>
                <w:delText>0.73 (0.24-1.70)</w:delText>
              </w:r>
            </w:del>
          </w:p>
        </w:tc>
        <w:tc>
          <w:tcPr>
            <w:tcW w:w="0" w:type="auto"/>
          </w:tcPr>
          <w:p w14:paraId="0AA536D9" w14:textId="08802167" w:rsidR="006F6D42" w:rsidRPr="006F6D42" w:rsidDel="00B064D8" w:rsidRDefault="006F6D42" w:rsidP="006F6D42">
            <w:pPr>
              <w:pStyle w:val="Compact"/>
              <w:jc w:val="center"/>
              <w:rPr>
                <w:del w:id="1806" w:author="Benjamin Chan" w:date="2018-06-20T07:57:00Z"/>
                <w:szCs w:val="18"/>
              </w:rPr>
            </w:pPr>
            <w:del w:id="1807" w:author="Benjamin Chan" w:date="2018-06-20T07:57:00Z">
              <w:r w:rsidRPr="006F6D42" w:rsidDel="00B064D8">
                <w:rPr>
                  <w:szCs w:val="18"/>
                </w:rPr>
                <w:delText>0.00 (0.00-2.44)</w:delText>
              </w:r>
            </w:del>
          </w:p>
        </w:tc>
        <w:tc>
          <w:tcPr>
            <w:tcW w:w="0" w:type="auto"/>
          </w:tcPr>
          <w:p w14:paraId="7F35D99A" w14:textId="063C3C6D" w:rsidR="006F6D42" w:rsidRPr="006F6D42" w:rsidDel="00B064D8" w:rsidRDefault="006F6D42" w:rsidP="006F6D42">
            <w:pPr>
              <w:pStyle w:val="Compact"/>
              <w:jc w:val="center"/>
              <w:rPr>
                <w:del w:id="1808" w:author="Benjamin Chan" w:date="2018-06-20T07:57:00Z"/>
                <w:szCs w:val="18"/>
              </w:rPr>
            </w:pPr>
            <w:del w:id="1809" w:author="Benjamin Chan" w:date="2018-06-20T07:57:00Z">
              <w:r w:rsidRPr="006F6D42" w:rsidDel="00B064D8">
                <w:rPr>
                  <w:szCs w:val="18"/>
                </w:rPr>
                <w:delText>0.94 (0.41-1.86)</w:delText>
              </w:r>
            </w:del>
          </w:p>
        </w:tc>
        <w:tc>
          <w:tcPr>
            <w:tcW w:w="0" w:type="auto"/>
          </w:tcPr>
          <w:p w14:paraId="4FE9E0AE" w14:textId="6660A1DF" w:rsidR="006F6D42" w:rsidRPr="006F6D42" w:rsidDel="00B064D8" w:rsidRDefault="006F6D42" w:rsidP="006F6D42">
            <w:pPr>
              <w:pStyle w:val="Compact"/>
              <w:jc w:val="center"/>
              <w:rPr>
                <w:del w:id="1810" w:author="Benjamin Chan" w:date="2018-06-20T07:57:00Z"/>
                <w:szCs w:val="18"/>
              </w:rPr>
            </w:pPr>
            <w:del w:id="1811" w:author="Benjamin Chan" w:date="2018-06-20T07:57:00Z">
              <w:r w:rsidRPr="006F6D42" w:rsidDel="00B064D8">
                <w:rPr>
                  <w:szCs w:val="18"/>
                </w:rPr>
                <w:delText>1.35 (1.01-1.77)</w:delText>
              </w:r>
            </w:del>
          </w:p>
        </w:tc>
        <w:tc>
          <w:tcPr>
            <w:tcW w:w="0" w:type="auto"/>
          </w:tcPr>
          <w:p w14:paraId="5A5D573D" w14:textId="362ABC2E" w:rsidR="006F6D42" w:rsidRPr="006F6D42" w:rsidDel="00B064D8" w:rsidRDefault="006F6D42" w:rsidP="006F6D42">
            <w:pPr>
              <w:pStyle w:val="Compact"/>
              <w:jc w:val="center"/>
              <w:rPr>
                <w:del w:id="1812" w:author="Benjamin Chan" w:date="2018-06-20T07:57:00Z"/>
                <w:szCs w:val="18"/>
              </w:rPr>
            </w:pPr>
            <w:del w:id="1813" w:author="Benjamin Chan" w:date="2018-06-20T07:57:00Z">
              <w:r w:rsidRPr="006F6D42" w:rsidDel="00B064D8">
                <w:rPr>
                  <w:szCs w:val="18"/>
                </w:rPr>
                <w:delText>1.27 (0.58-2.41)</w:delText>
              </w:r>
            </w:del>
          </w:p>
        </w:tc>
        <w:tc>
          <w:tcPr>
            <w:tcW w:w="0" w:type="auto"/>
          </w:tcPr>
          <w:p w14:paraId="49E8ABCE" w14:textId="3668C594" w:rsidR="006F6D42" w:rsidRPr="006F6D42" w:rsidDel="00B064D8" w:rsidRDefault="006F6D42" w:rsidP="006F6D42">
            <w:pPr>
              <w:pStyle w:val="Compact"/>
              <w:jc w:val="center"/>
              <w:rPr>
                <w:del w:id="1814" w:author="Benjamin Chan" w:date="2018-06-20T07:57:00Z"/>
                <w:szCs w:val="18"/>
              </w:rPr>
            </w:pPr>
            <w:del w:id="1815" w:author="Benjamin Chan" w:date="2018-06-20T07:57:00Z">
              <w:r w:rsidRPr="006F6D42" w:rsidDel="00B064D8">
                <w:rPr>
                  <w:szCs w:val="18"/>
                </w:rPr>
                <w:delText>1.08 (0.75-1.51)</w:delText>
              </w:r>
            </w:del>
          </w:p>
        </w:tc>
        <w:tc>
          <w:tcPr>
            <w:tcW w:w="0" w:type="auto"/>
          </w:tcPr>
          <w:p w14:paraId="7E13E635" w14:textId="75D12048" w:rsidR="006F6D42" w:rsidRPr="006F6D42" w:rsidDel="00B064D8" w:rsidRDefault="006F6D42" w:rsidP="006F6D42">
            <w:pPr>
              <w:pStyle w:val="Compact"/>
              <w:jc w:val="center"/>
              <w:rPr>
                <w:del w:id="1816" w:author="Benjamin Chan" w:date="2018-06-20T07:57:00Z"/>
                <w:szCs w:val="18"/>
              </w:rPr>
            </w:pPr>
            <w:del w:id="1817" w:author="Benjamin Chan" w:date="2018-06-20T07:57:00Z">
              <w:r w:rsidRPr="006F6D42" w:rsidDel="00B064D8">
                <w:rPr>
                  <w:szCs w:val="18"/>
                </w:rPr>
                <w:delText>1.03 (0.67-1.51)</w:delText>
              </w:r>
            </w:del>
          </w:p>
        </w:tc>
        <w:tc>
          <w:tcPr>
            <w:tcW w:w="0" w:type="auto"/>
          </w:tcPr>
          <w:p w14:paraId="5C73806E" w14:textId="412B3622" w:rsidR="006F6D42" w:rsidRPr="006F6D42" w:rsidDel="00B064D8" w:rsidRDefault="006F6D42" w:rsidP="006F6D42">
            <w:pPr>
              <w:pStyle w:val="Compact"/>
              <w:jc w:val="center"/>
              <w:rPr>
                <w:del w:id="1818" w:author="Benjamin Chan" w:date="2018-06-20T07:57:00Z"/>
                <w:szCs w:val="18"/>
              </w:rPr>
            </w:pPr>
            <w:del w:id="1819" w:author="Benjamin Chan" w:date="2018-06-20T07:57:00Z">
              <w:r w:rsidRPr="006F6D42" w:rsidDel="00B064D8">
                <w:rPr>
                  <w:szCs w:val="18"/>
                </w:rPr>
                <w:delText>0.71 (0.37-1.24)</w:delText>
              </w:r>
            </w:del>
          </w:p>
        </w:tc>
        <w:tc>
          <w:tcPr>
            <w:tcW w:w="0" w:type="auto"/>
          </w:tcPr>
          <w:p w14:paraId="5612DB7E" w14:textId="73201E33" w:rsidR="006F6D42" w:rsidRPr="006F6D42" w:rsidDel="00B064D8" w:rsidRDefault="006F6D42" w:rsidP="006F6D42">
            <w:pPr>
              <w:pStyle w:val="Compact"/>
              <w:jc w:val="center"/>
              <w:rPr>
                <w:del w:id="1820" w:author="Benjamin Chan" w:date="2018-06-20T07:57:00Z"/>
                <w:szCs w:val="18"/>
              </w:rPr>
            </w:pPr>
            <w:del w:id="1821" w:author="Benjamin Chan" w:date="2018-06-20T07:57:00Z">
              <w:r w:rsidRPr="006F6D42" w:rsidDel="00B064D8">
                <w:rPr>
                  <w:szCs w:val="18"/>
                </w:rPr>
                <w:delText>0.57 (0.41-0.77)</w:delText>
              </w:r>
            </w:del>
          </w:p>
        </w:tc>
      </w:tr>
      <w:tr w:rsidR="006F6D42" w:rsidRPr="006F6D42" w:rsidDel="00B064D8" w14:paraId="283A7485" w14:textId="502EE453" w:rsidTr="006F6D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del w:id="1822" w:author="Benjamin Chan" w:date="2018-06-20T07:57:00Z"/>
        </w:trPr>
        <w:tc>
          <w:tcPr>
            <w:tcW w:w="0" w:type="auto"/>
          </w:tcPr>
          <w:p w14:paraId="14513386" w14:textId="5349B0C7" w:rsidR="006F6D42" w:rsidRPr="006F6D42" w:rsidDel="00B064D8" w:rsidRDefault="006F6D42" w:rsidP="006F6D42">
            <w:pPr>
              <w:pStyle w:val="Compact"/>
              <w:rPr>
                <w:del w:id="1823" w:author="Benjamin Chan" w:date="2018-06-20T07:57:00Z"/>
                <w:szCs w:val="18"/>
              </w:rPr>
            </w:pPr>
            <w:del w:id="1824" w:author="Benjamin Chan" w:date="2018-06-20T07:57:00Z">
              <w:r w:rsidRPr="006F6D42" w:rsidDel="00B064D8">
                <w:rPr>
                  <w:szCs w:val="18"/>
                </w:rPr>
                <w:delText>Disease manifestation</w:delText>
              </w:r>
            </w:del>
          </w:p>
        </w:tc>
        <w:tc>
          <w:tcPr>
            <w:tcW w:w="0" w:type="auto"/>
          </w:tcPr>
          <w:p w14:paraId="0A326005" w14:textId="6B4D115E" w:rsidR="006F6D42" w:rsidRPr="006F6D42" w:rsidDel="00B064D8" w:rsidRDefault="006F6D42" w:rsidP="006F6D42">
            <w:pPr>
              <w:pStyle w:val="Compact"/>
              <w:rPr>
                <w:del w:id="1825" w:author="Benjamin Chan" w:date="2018-06-20T07:57:00Z"/>
                <w:szCs w:val="18"/>
              </w:rPr>
            </w:pPr>
            <w:del w:id="1826" w:author="Benjamin Chan" w:date="2018-06-20T07:57:00Z">
              <w:r w:rsidRPr="006F6D42" w:rsidDel="00B064D8">
                <w:rPr>
                  <w:szCs w:val="18"/>
                </w:rPr>
                <w:delText>PsO/PsA</w:delText>
              </w:r>
            </w:del>
          </w:p>
        </w:tc>
        <w:tc>
          <w:tcPr>
            <w:tcW w:w="0" w:type="auto"/>
          </w:tcPr>
          <w:p w14:paraId="499A461B" w14:textId="48371FA3" w:rsidR="006F6D42" w:rsidRPr="006F6D42" w:rsidDel="00B064D8" w:rsidRDefault="006F6D42" w:rsidP="006F6D42">
            <w:pPr>
              <w:pStyle w:val="Compact"/>
              <w:rPr>
                <w:del w:id="1827" w:author="Benjamin Chan" w:date="2018-06-20T07:57:00Z"/>
                <w:szCs w:val="18"/>
              </w:rPr>
            </w:pPr>
            <w:del w:id="1828" w:author="Benjamin Chan" w:date="2018-06-20T07:57:00Z">
              <w:r w:rsidRPr="006F6D42" w:rsidDel="00B064D8">
                <w:rPr>
                  <w:szCs w:val="18"/>
                </w:rPr>
                <w:delText>Psoriasis</w:delText>
              </w:r>
            </w:del>
          </w:p>
        </w:tc>
        <w:tc>
          <w:tcPr>
            <w:tcW w:w="0" w:type="auto"/>
          </w:tcPr>
          <w:p w14:paraId="3E804CAE" w14:textId="093C4B02" w:rsidR="006F6D42" w:rsidRPr="006F6D42" w:rsidDel="00B064D8" w:rsidRDefault="006F6D42" w:rsidP="006F6D42">
            <w:pPr>
              <w:pStyle w:val="Compact"/>
              <w:jc w:val="center"/>
              <w:rPr>
                <w:del w:id="1829" w:author="Benjamin Chan" w:date="2018-06-20T07:57:00Z"/>
                <w:szCs w:val="18"/>
              </w:rPr>
            </w:pPr>
            <w:del w:id="1830" w:author="Benjamin Chan" w:date="2018-06-20T07:57:00Z">
              <w:r w:rsidRPr="006F6D42" w:rsidDel="00B064D8">
                <w:rPr>
                  <w:szCs w:val="18"/>
                </w:rPr>
                <w:delText>1.89 (1.00-3.23)</w:delText>
              </w:r>
            </w:del>
          </w:p>
        </w:tc>
        <w:tc>
          <w:tcPr>
            <w:tcW w:w="0" w:type="auto"/>
          </w:tcPr>
          <w:p w14:paraId="5B0A8501" w14:textId="153BA2CC" w:rsidR="006F6D42" w:rsidRPr="006F6D42" w:rsidDel="00B064D8" w:rsidRDefault="006F6D42" w:rsidP="006F6D42">
            <w:pPr>
              <w:pStyle w:val="Compact"/>
              <w:jc w:val="center"/>
              <w:rPr>
                <w:del w:id="1831" w:author="Benjamin Chan" w:date="2018-06-20T07:57:00Z"/>
                <w:szCs w:val="18"/>
              </w:rPr>
            </w:pPr>
            <w:del w:id="1832" w:author="Benjamin Chan" w:date="2018-06-20T07:57:00Z">
              <w:r w:rsidRPr="006F6D42" w:rsidDel="00B064D8">
                <w:rPr>
                  <w:szCs w:val="18"/>
                </w:rPr>
                <w:delText>0.67 (0.02-3.74)</w:delText>
              </w:r>
            </w:del>
          </w:p>
        </w:tc>
        <w:tc>
          <w:tcPr>
            <w:tcW w:w="0" w:type="auto"/>
          </w:tcPr>
          <w:p w14:paraId="3D9D5061" w14:textId="7A65428B" w:rsidR="006F6D42" w:rsidRPr="006F6D42" w:rsidDel="00B064D8" w:rsidRDefault="006F6D42" w:rsidP="006F6D42">
            <w:pPr>
              <w:pStyle w:val="Compact"/>
              <w:jc w:val="center"/>
              <w:rPr>
                <w:del w:id="1833" w:author="Benjamin Chan" w:date="2018-06-20T07:57:00Z"/>
                <w:szCs w:val="18"/>
              </w:rPr>
            </w:pPr>
            <w:del w:id="1834" w:author="Benjamin Chan" w:date="2018-06-20T07:57:00Z">
              <w:r w:rsidRPr="006F6D42" w:rsidDel="00B064D8">
                <w:rPr>
                  <w:szCs w:val="18"/>
                </w:rPr>
                <w:delText>0.94 (0.41-1.86)</w:delText>
              </w:r>
            </w:del>
          </w:p>
        </w:tc>
        <w:tc>
          <w:tcPr>
            <w:tcW w:w="0" w:type="auto"/>
          </w:tcPr>
          <w:p w14:paraId="57216AFC" w14:textId="14BA1FA3" w:rsidR="006F6D42" w:rsidRPr="006F6D42" w:rsidDel="00B064D8" w:rsidRDefault="006F6D42" w:rsidP="006F6D42">
            <w:pPr>
              <w:pStyle w:val="Compact"/>
              <w:jc w:val="center"/>
              <w:rPr>
                <w:del w:id="1835" w:author="Benjamin Chan" w:date="2018-06-20T07:57:00Z"/>
                <w:szCs w:val="18"/>
              </w:rPr>
            </w:pPr>
            <w:del w:id="1836" w:author="Benjamin Chan" w:date="2018-06-20T07:57:00Z">
              <w:r w:rsidRPr="006F6D42" w:rsidDel="00B064D8">
                <w:rPr>
                  <w:szCs w:val="18"/>
                </w:rPr>
                <w:delText>2.04 (1.61-2.54)</w:delText>
              </w:r>
            </w:del>
          </w:p>
        </w:tc>
        <w:tc>
          <w:tcPr>
            <w:tcW w:w="0" w:type="auto"/>
          </w:tcPr>
          <w:p w14:paraId="381225E8" w14:textId="4C495960" w:rsidR="006F6D42" w:rsidRPr="006F6D42" w:rsidDel="00B064D8" w:rsidRDefault="006F6D42" w:rsidP="006F6D42">
            <w:pPr>
              <w:pStyle w:val="Compact"/>
              <w:jc w:val="center"/>
              <w:rPr>
                <w:del w:id="1837" w:author="Benjamin Chan" w:date="2018-06-20T07:57:00Z"/>
                <w:szCs w:val="18"/>
              </w:rPr>
            </w:pPr>
            <w:del w:id="1838" w:author="Benjamin Chan" w:date="2018-06-20T07:57:00Z">
              <w:r w:rsidRPr="006F6D42" w:rsidDel="00B064D8">
                <w:rPr>
                  <w:szCs w:val="18"/>
                </w:rPr>
                <w:delText>1.72 (0.89-3.01)</w:delText>
              </w:r>
            </w:del>
          </w:p>
        </w:tc>
        <w:tc>
          <w:tcPr>
            <w:tcW w:w="0" w:type="auto"/>
          </w:tcPr>
          <w:p w14:paraId="2B44FF63" w14:textId="7288C7EB" w:rsidR="006F6D42" w:rsidRPr="006F6D42" w:rsidDel="00B064D8" w:rsidRDefault="006F6D42" w:rsidP="006F6D42">
            <w:pPr>
              <w:pStyle w:val="Compact"/>
              <w:jc w:val="center"/>
              <w:rPr>
                <w:del w:id="1839" w:author="Benjamin Chan" w:date="2018-06-20T07:57:00Z"/>
                <w:szCs w:val="18"/>
              </w:rPr>
            </w:pPr>
            <w:del w:id="1840" w:author="Benjamin Chan" w:date="2018-06-20T07:57:00Z">
              <w:r w:rsidRPr="006F6D42" w:rsidDel="00B064D8">
                <w:rPr>
                  <w:szCs w:val="18"/>
                </w:rPr>
                <w:delText>1.34 (0.97-1.81)</w:delText>
              </w:r>
            </w:del>
          </w:p>
        </w:tc>
        <w:tc>
          <w:tcPr>
            <w:tcW w:w="0" w:type="auto"/>
          </w:tcPr>
          <w:p w14:paraId="11064518" w14:textId="011DE166" w:rsidR="006F6D42" w:rsidRPr="006F6D42" w:rsidDel="00B064D8" w:rsidRDefault="006F6D42" w:rsidP="006F6D42">
            <w:pPr>
              <w:pStyle w:val="Compact"/>
              <w:jc w:val="center"/>
              <w:rPr>
                <w:del w:id="1841" w:author="Benjamin Chan" w:date="2018-06-20T07:57:00Z"/>
                <w:szCs w:val="18"/>
              </w:rPr>
            </w:pPr>
            <w:del w:id="1842" w:author="Benjamin Chan" w:date="2018-06-20T07:57:00Z">
              <w:r w:rsidRPr="006F6D42" w:rsidDel="00B064D8">
                <w:rPr>
                  <w:szCs w:val="18"/>
                </w:rPr>
                <w:delText>1.26 (0.86-1.78)</w:delText>
              </w:r>
            </w:del>
          </w:p>
        </w:tc>
        <w:tc>
          <w:tcPr>
            <w:tcW w:w="0" w:type="auto"/>
          </w:tcPr>
          <w:p w14:paraId="3895722D" w14:textId="688E9BDD" w:rsidR="006F6D42" w:rsidRPr="006F6D42" w:rsidDel="00B064D8" w:rsidRDefault="006F6D42" w:rsidP="006F6D42">
            <w:pPr>
              <w:pStyle w:val="Compact"/>
              <w:jc w:val="center"/>
              <w:rPr>
                <w:del w:id="1843" w:author="Benjamin Chan" w:date="2018-06-20T07:57:00Z"/>
                <w:szCs w:val="18"/>
              </w:rPr>
            </w:pPr>
            <w:del w:id="1844" w:author="Benjamin Chan" w:date="2018-06-20T07:57:00Z">
              <w:r w:rsidRPr="006F6D42" w:rsidDel="00B064D8">
                <w:rPr>
                  <w:szCs w:val="18"/>
                </w:rPr>
                <w:delText>0.80 (0.42-1.36)</w:delText>
              </w:r>
            </w:del>
          </w:p>
        </w:tc>
        <w:tc>
          <w:tcPr>
            <w:tcW w:w="0" w:type="auto"/>
          </w:tcPr>
          <w:p w14:paraId="5849F4A0" w14:textId="5728B830" w:rsidR="006F6D42" w:rsidRPr="006F6D42" w:rsidDel="00B064D8" w:rsidRDefault="006F6D42" w:rsidP="006F6D42">
            <w:pPr>
              <w:pStyle w:val="Compact"/>
              <w:jc w:val="center"/>
              <w:rPr>
                <w:del w:id="1845" w:author="Benjamin Chan" w:date="2018-06-20T07:57:00Z"/>
                <w:szCs w:val="18"/>
              </w:rPr>
            </w:pPr>
            <w:del w:id="1846" w:author="Benjamin Chan" w:date="2018-06-20T07:57:00Z">
              <w:r w:rsidRPr="006F6D42" w:rsidDel="00B064D8">
                <w:rPr>
                  <w:szCs w:val="18"/>
                </w:rPr>
                <w:delText>0.81 (0.61-1.05)</w:delText>
              </w:r>
            </w:del>
          </w:p>
        </w:tc>
      </w:tr>
      <w:tr w:rsidR="006F6D42" w:rsidRPr="006F6D42" w:rsidDel="00B064D8" w14:paraId="5D84F6BA" w14:textId="6D26EBE6" w:rsidTr="006F6D42">
        <w:trPr>
          <w:trHeight w:val="20"/>
          <w:del w:id="1847" w:author="Benjamin Chan" w:date="2018-06-20T07:57:00Z"/>
        </w:trPr>
        <w:tc>
          <w:tcPr>
            <w:tcW w:w="0" w:type="auto"/>
          </w:tcPr>
          <w:p w14:paraId="6594D659" w14:textId="5E5886D3" w:rsidR="006F6D42" w:rsidRPr="006F6D42" w:rsidDel="00B064D8" w:rsidRDefault="006F6D42" w:rsidP="006F6D42">
            <w:pPr>
              <w:pStyle w:val="Compact"/>
              <w:rPr>
                <w:del w:id="1848" w:author="Benjamin Chan" w:date="2018-06-20T07:57:00Z"/>
                <w:szCs w:val="18"/>
              </w:rPr>
            </w:pPr>
            <w:del w:id="1849" w:author="Benjamin Chan" w:date="2018-06-20T07:57:00Z">
              <w:r w:rsidRPr="006F6D42" w:rsidDel="00B064D8">
                <w:rPr>
                  <w:szCs w:val="18"/>
                </w:rPr>
                <w:delText>Disease manifestation</w:delText>
              </w:r>
            </w:del>
          </w:p>
        </w:tc>
        <w:tc>
          <w:tcPr>
            <w:tcW w:w="0" w:type="auto"/>
          </w:tcPr>
          <w:p w14:paraId="19F011D7" w14:textId="7E862A6C" w:rsidR="006F6D42" w:rsidRPr="006F6D42" w:rsidDel="00B064D8" w:rsidRDefault="006F6D42" w:rsidP="006F6D42">
            <w:pPr>
              <w:pStyle w:val="Compact"/>
              <w:rPr>
                <w:del w:id="1850" w:author="Benjamin Chan" w:date="2018-06-20T07:57:00Z"/>
                <w:szCs w:val="18"/>
              </w:rPr>
            </w:pPr>
            <w:del w:id="1851" w:author="Benjamin Chan" w:date="2018-06-20T07:57:00Z">
              <w:r w:rsidRPr="006F6D42" w:rsidDel="00B064D8">
                <w:rPr>
                  <w:szCs w:val="18"/>
                </w:rPr>
                <w:delText>PsO/PsA</w:delText>
              </w:r>
            </w:del>
          </w:p>
        </w:tc>
        <w:tc>
          <w:tcPr>
            <w:tcW w:w="0" w:type="auto"/>
          </w:tcPr>
          <w:p w14:paraId="29E92219" w14:textId="0347303C" w:rsidR="006F6D42" w:rsidRPr="006F6D42" w:rsidDel="00B064D8" w:rsidRDefault="006F6D42" w:rsidP="006F6D42">
            <w:pPr>
              <w:pStyle w:val="Compact"/>
              <w:rPr>
                <w:del w:id="1852" w:author="Benjamin Chan" w:date="2018-06-20T07:57:00Z"/>
                <w:szCs w:val="18"/>
              </w:rPr>
            </w:pPr>
            <w:del w:id="1853" w:author="Benjamin Chan" w:date="2018-06-20T07:57:00Z">
              <w:r w:rsidRPr="006F6D42" w:rsidDel="00B064D8">
                <w:rPr>
                  <w:szCs w:val="18"/>
                </w:rPr>
                <w:delText>Psoriatic arthritis</w:delText>
              </w:r>
            </w:del>
          </w:p>
        </w:tc>
        <w:tc>
          <w:tcPr>
            <w:tcW w:w="0" w:type="auto"/>
          </w:tcPr>
          <w:p w14:paraId="6FCDED60" w14:textId="1890EEC4" w:rsidR="006F6D42" w:rsidRPr="006F6D42" w:rsidDel="00B064D8" w:rsidRDefault="006F6D42" w:rsidP="006F6D42">
            <w:pPr>
              <w:pStyle w:val="Compact"/>
              <w:jc w:val="center"/>
              <w:rPr>
                <w:del w:id="1854" w:author="Benjamin Chan" w:date="2018-06-20T07:57:00Z"/>
                <w:szCs w:val="18"/>
              </w:rPr>
            </w:pPr>
            <w:del w:id="1855" w:author="Benjamin Chan" w:date="2018-06-20T07:57:00Z">
              <w:r w:rsidRPr="006F6D42" w:rsidDel="00B064D8">
                <w:rPr>
                  <w:szCs w:val="18"/>
                </w:rPr>
                <w:delText>2.37 (1.36-3.86)</w:delText>
              </w:r>
            </w:del>
          </w:p>
        </w:tc>
        <w:tc>
          <w:tcPr>
            <w:tcW w:w="0" w:type="auto"/>
          </w:tcPr>
          <w:p w14:paraId="4A1862FA" w14:textId="15C713ED" w:rsidR="006F6D42" w:rsidRPr="006F6D42" w:rsidDel="00B064D8" w:rsidRDefault="006F6D42" w:rsidP="006F6D42">
            <w:pPr>
              <w:pStyle w:val="Compact"/>
              <w:jc w:val="center"/>
              <w:rPr>
                <w:del w:id="1856" w:author="Benjamin Chan" w:date="2018-06-20T07:57:00Z"/>
                <w:szCs w:val="18"/>
              </w:rPr>
            </w:pPr>
            <w:del w:id="1857" w:author="Benjamin Chan" w:date="2018-06-20T07:57:00Z">
              <w:r w:rsidRPr="006F6D42" w:rsidDel="00B064D8">
                <w:rPr>
                  <w:szCs w:val="18"/>
                </w:rPr>
                <w:delText>1.36 (0.16-4.91)</w:delText>
              </w:r>
            </w:del>
          </w:p>
        </w:tc>
        <w:tc>
          <w:tcPr>
            <w:tcW w:w="0" w:type="auto"/>
          </w:tcPr>
          <w:p w14:paraId="2499E843" w14:textId="649E4E21" w:rsidR="006F6D42" w:rsidRPr="006F6D42" w:rsidDel="00B064D8" w:rsidRDefault="006F6D42" w:rsidP="006F6D42">
            <w:pPr>
              <w:pStyle w:val="Compact"/>
              <w:jc w:val="center"/>
              <w:rPr>
                <w:del w:id="1858" w:author="Benjamin Chan" w:date="2018-06-20T07:57:00Z"/>
                <w:szCs w:val="18"/>
              </w:rPr>
            </w:pPr>
            <w:del w:id="1859" w:author="Benjamin Chan" w:date="2018-06-20T07:57:00Z">
              <w:r w:rsidRPr="006F6D42" w:rsidDel="00B064D8">
                <w:rPr>
                  <w:szCs w:val="18"/>
                </w:rPr>
                <w:delText>1.06 (0.49-2.02)</w:delText>
              </w:r>
            </w:del>
          </w:p>
        </w:tc>
        <w:tc>
          <w:tcPr>
            <w:tcW w:w="0" w:type="auto"/>
          </w:tcPr>
          <w:p w14:paraId="3F702B35" w14:textId="2BEAB709" w:rsidR="006F6D42" w:rsidRPr="006F6D42" w:rsidDel="00B064D8" w:rsidRDefault="006F6D42" w:rsidP="006F6D42">
            <w:pPr>
              <w:pStyle w:val="Compact"/>
              <w:jc w:val="center"/>
              <w:rPr>
                <w:del w:id="1860" w:author="Benjamin Chan" w:date="2018-06-20T07:57:00Z"/>
                <w:szCs w:val="18"/>
              </w:rPr>
            </w:pPr>
            <w:del w:id="1861" w:author="Benjamin Chan" w:date="2018-06-20T07:57:00Z">
              <w:r w:rsidRPr="006F6D42" w:rsidDel="00B064D8">
                <w:rPr>
                  <w:szCs w:val="18"/>
                </w:rPr>
                <w:delText>2.16 (1.72-2.69)</w:delText>
              </w:r>
            </w:del>
          </w:p>
        </w:tc>
        <w:tc>
          <w:tcPr>
            <w:tcW w:w="0" w:type="auto"/>
          </w:tcPr>
          <w:p w14:paraId="4D365410" w14:textId="55EE73D6" w:rsidR="006F6D42" w:rsidRPr="006F6D42" w:rsidDel="00B064D8" w:rsidRDefault="006F6D42" w:rsidP="006F6D42">
            <w:pPr>
              <w:pStyle w:val="Compact"/>
              <w:jc w:val="center"/>
              <w:rPr>
                <w:del w:id="1862" w:author="Benjamin Chan" w:date="2018-06-20T07:57:00Z"/>
                <w:szCs w:val="18"/>
              </w:rPr>
            </w:pPr>
            <w:del w:id="1863" w:author="Benjamin Chan" w:date="2018-06-20T07:57:00Z">
              <w:r w:rsidRPr="006F6D42" w:rsidDel="00B064D8">
                <w:rPr>
                  <w:szCs w:val="18"/>
                </w:rPr>
                <w:delText>2.62 (1.55-4.13)</w:delText>
              </w:r>
            </w:del>
          </w:p>
        </w:tc>
        <w:tc>
          <w:tcPr>
            <w:tcW w:w="0" w:type="auto"/>
          </w:tcPr>
          <w:p w14:paraId="3843D26A" w14:textId="78CB8963" w:rsidR="006F6D42" w:rsidRPr="006F6D42" w:rsidDel="00B064D8" w:rsidRDefault="006F6D42" w:rsidP="006F6D42">
            <w:pPr>
              <w:pStyle w:val="Compact"/>
              <w:jc w:val="center"/>
              <w:rPr>
                <w:del w:id="1864" w:author="Benjamin Chan" w:date="2018-06-20T07:57:00Z"/>
                <w:szCs w:val="18"/>
              </w:rPr>
            </w:pPr>
            <w:del w:id="1865" w:author="Benjamin Chan" w:date="2018-06-20T07:57:00Z">
              <w:r w:rsidRPr="006F6D42" w:rsidDel="00B064D8">
                <w:rPr>
                  <w:szCs w:val="18"/>
                </w:rPr>
                <w:delText>1.09 (0.75-1.52)</w:delText>
              </w:r>
            </w:del>
          </w:p>
        </w:tc>
        <w:tc>
          <w:tcPr>
            <w:tcW w:w="0" w:type="auto"/>
          </w:tcPr>
          <w:p w14:paraId="1CEBF5DD" w14:textId="69632CE1" w:rsidR="006F6D42" w:rsidRPr="006F6D42" w:rsidDel="00B064D8" w:rsidRDefault="006F6D42" w:rsidP="006F6D42">
            <w:pPr>
              <w:pStyle w:val="Compact"/>
              <w:jc w:val="center"/>
              <w:rPr>
                <w:del w:id="1866" w:author="Benjamin Chan" w:date="2018-06-20T07:57:00Z"/>
                <w:szCs w:val="18"/>
              </w:rPr>
            </w:pPr>
            <w:del w:id="1867" w:author="Benjamin Chan" w:date="2018-06-20T07:57:00Z">
              <w:r w:rsidRPr="006F6D42" w:rsidDel="00B064D8">
                <w:rPr>
                  <w:szCs w:val="18"/>
                </w:rPr>
                <w:delText>1.33 (0.91-1.86)</w:delText>
              </w:r>
            </w:del>
          </w:p>
        </w:tc>
        <w:tc>
          <w:tcPr>
            <w:tcW w:w="0" w:type="auto"/>
          </w:tcPr>
          <w:p w14:paraId="2343F275" w14:textId="332327F1" w:rsidR="006F6D42" w:rsidRPr="006F6D42" w:rsidDel="00B064D8" w:rsidRDefault="006F6D42" w:rsidP="006F6D42">
            <w:pPr>
              <w:pStyle w:val="Compact"/>
              <w:jc w:val="center"/>
              <w:rPr>
                <w:del w:id="1868" w:author="Benjamin Chan" w:date="2018-06-20T07:57:00Z"/>
                <w:szCs w:val="18"/>
              </w:rPr>
            </w:pPr>
            <w:del w:id="1869" w:author="Benjamin Chan" w:date="2018-06-20T07:57:00Z">
              <w:r w:rsidRPr="006F6D42" w:rsidDel="00B064D8">
                <w:rPr>
                  <w:szCs w:val="18"/>
                </w:rPr>
                <w:delText>0.49 (0.21-0.97)</w:delText>
              </w:r>
            </w:del>
          </w:p>
        </w:tc>
        <w:tc>
          <w:tcPr>
            <w:tcW w:w="0" w:type="auto"/>
          </w:tcPr>
          <w:p w14:paraId="00B93DD0" w14:textId="72421B87" w:rsidR="006F6D42" w:rsidRPr="006F6D42" w:rsidDel="00B064D8" w:rsidRDefault="006F6D42" w:rsidP="006F6D42">
            <w:pPr>
              <w:pStyle w:val="Compact"/>
              <w:jc w:val="center"/>
              <w:rPr>
                <w:del w:id="1870" w:author="Benjamin Chan" w:date="2018-06-20T07:57:00Z"/>
                <w:szCs w:val="18"/>
              </w:rPr>
            </w:pPr>
            <w:del w:id="1871" w:author="Benjamin Chan" w:date="2018-06-20T07:57:00Z">
              <w:r w:rsidRPr="006F6D42" w:rsidDel="00B064D8">
                <w:rPr>
                  <w:szCs w:val="18"/>
                </w:rPr>
                <w:delText>0.59 (0.42-0.80)</w:delText>
              </w:r>
            </w:del>
          </w:p>
        </w:tc>
      </w:tr>
      <w:tr w:rsidR="006F6D42" w:rsidRPr="006F6D42" w:rsidDel="00B064D8" w14:paraId="0FF29FCE" w14:textId="16DDFD76" w:rsidTr="006F6D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del w:id="1872" w:author="Benjamin Chan" w:date="2018-06-20T07:57:00Z"/>
        </w:trPr>
        <w:tc>
          <w:tcPr>
            <w:tcW w:w="0" w:type="auto"/>
          </w:tcPr>
          <w:p w14:paraId="50FA372E" w14:textId="46AD5570" w:rsidR="006F6D42" w:rsidRPr="006F6D42" w:rsidDel="00B064D8" w:rsidRDefault="006F6D42" w:rsidP="006F6D42">
            <w:pPr>
              <w:pStyle w:val="Compact"/>
              <w:rPr>
                <w:del w:id="1873" w:author="Benjamin Chan" w:date="2018-06-20T07:57:00Z"/>
                <w:szCs w:val="18"/>
              </w:rPr>
            </w:pPr>
            <w:del w:id="1874" w:author="Benjamin Chan" w:date="2018-06-20T07:57:00Z">
              <w:r w:rsidRPr="006F6D42" w:rsidDel="00B064D8">
                <w:rPr>
                  <w:szCs w:val="18"/>
                </w:rPr>
                <w:delText>Disease manifestation</w:delText>
              </w:r>
            </w:del>
          </w:p>
        </w:tc>
        <w:tc>
          <w:tcPr>
            <w:tcW w:w="0" w:type="auto"/>
          </w:tcPr>
          <w:p w14:paraId="2A23BD73" w14:textId="3A1D56FC" w:rsidR="006F6D42" w:rsidRPr="006F6D42" w:rsidDel="00B064D8" w:rsidRDefault="006F6D42" w:rsidP="006F6D42">
            <w:pPr>
              <w:pStyle w:val="Compact"/>
              <w:rPr>
                <w:del w:id="1875" w:author="Benjamin Chan" w:date="2018-06-20T07:57:00Z"/>
                <w:szCs w:val="18"/>
              </w:rPr>
            </w:pPr>
            <w:del w:id="1876" w:author="Benjamin Chan" w:date="2018-06-20T07:57:00Z">
              <w:r w:rsidRPr="006F6D42" w:rsidDel="00B064D8">
                <w:rPr>
                  <w:szCs w:val="18"/>
                </w:rPr>
                <w:delText>Uveitis</w:delText>
              </w:r>
            </w:del>
          </w:p>
        </w:tc>
        <w:tc>
          <w:tcPr>
            <w:tcW w:w="0" w:type="auto"/>
          </w:tcPr>
          <w:p w14:paraId="3827A12C" w14:textId="734AAE06" w:rsidR="006F6D42" w:rsidRPr="006F6D42" w:rsidDel="00B064D8" w:rsidRDefault="006F6D42" w:rsidP="006F6D42">
            <w:pPr>
              <w:pStyle w:val="Compact"/>
              <w:rPr>
                <w:del w:id="1877" w:author="Benjamin Chan" w:date="2018-06-20T07:57:00Z"/>
                <w:szCs w:val="18"/>
              </w:rPr>
            </w:pPr>
            <w:del w:id="1878" w:author="Benjamin Chan" w:date="2018-06-20T07:57:00Z">
              <w:r w:rsidRPr="006F6D42" w:rsidDel="00B064D8">
                <w:rPr>
                  <w:szCs w:val="18"/>
                </w:rPr>
                <w:delText>Uveitis</w:delText>
              </w:r>
            </w:del>
          </w:p>
        </w:tc>
        <w:tc>
          <w:tcPr>
            <w:tcW w:w="0" w:type="auto"/>
          </w:tcPr>
          <w:p w14:paraId="635ED7E5" w14:textId="79D1E86E" w:rsidR="006F6D42" w:rsidRPr="006F6D42" w:rsidDel="00B064D8" w:rsidRDefault="006F6D42" w:rsidP="006F6D42">
            <w:pPr>
              <w:pStyle w:val="Compact"/>
              <w:jc w:val="center"/>
              <w:rPr>
                <w:del w:id="1879" w:author="Benjamin Chan" w:date="2018-06-20T07:57:00Z"/>
                <w:szCs w:val="18"/>
              </w:rPr>
            </w:pPr>
            <w:del w:id="1880" w:author="Benjamin Chan" w:date="2018-06-20T07:57:00Z">
              <w:r w:rsidRPr="006F6D42" w:rsidDel="00B064D8">
                <w:rPr>
                  <w:szCs w:val="18"/>
                </w:rPr>
                <w:delText>2.61 (1.52-4.18)</w:delText>
              </w:r>
            </w:del>
          </w:p>
        </w:tc>
        <w:tc>
          <w:tcPr>
            <w:tcW w:w="0" w:type="auto"/>
          </w:tcPr>
          <w:p w14:paraId="488D4DE6" w14:textId="52B630EE" w:rsidR="006F6D42" w:rsidRPr="006F6D42" w:rsidDel="00B064D8" w:rsidRDefault="006F6D42" w:rsidP="006F6D42">
            <w:pPr>
              <w:pStyle w:val="Compact"/>
              <w:jc w:val="center"/>
              <w:rPr>
                <w:del w:id="1881" w:author="Benjamin Chan" w:date="2018-06-20T07:57:00Z"/>
                <w:szCs w:val="18"/>
              </w:rPr>
            </w:pPr>
            <w:del w:id="1882" w:author="Benjamin Chan" w:date="2018-06-20T07:57:00Z">
              <w:r w:rsidRPr="006F6D42" w:rsidDel="00B064D8">
                <w:rPr>
                  <w:szCs w:val="18"/>
                </w:rPr>
                <w:delText>3.71 (1.20-8.65)</w:delText>
              </w:r>
            </w:del>
          </w:p>
        </w:tc>
        <w:tc>
          <w:tcPr>
            <w:tcW w:w="0" w:type="auto"/>
          </w:tcPr>
          <w:p w14:paraId="6FF244FF" w14:textId="72953697" w:rsidR="006F6D42" w:rsidRPr="006F6D42" w:rsidDel="00B064D8" w:rsidRDefault="006F6D42" w:rsidP="006F6D42">
            <w:pPr>
              <w:pStyle w:val="Compact"/>
              <w:jc w:val="center"/>
              <w:rPr>
                <w:del w:id="1883" w:author="Benjamin Chan" w:date="2018-06-20T07:57:00Z"/>
                <w:szCs w:val="18"/>
              </w:rPr>
            </w:pPr>
            <w:del w:id="1884" w:author="Benjamin Chan" w:date="2018-06-20T07:57:00Z">
              <w:r w:rsidRPr="006F6D42" w:rsidDel="00B064D8">
                <w:rPr>
                  <w:szCs w:val="18"/>
                </w:rPr>
                <w:delText>4.27 (2.95-5.96)</w:delText>
              </w:r>
            </w:del>
          </w:p>
        </w:tc>
        <w:tc>
          <w:tcPr>
            <w:tcW w:w="0" w:type="auto"/>
          </w:tcPr>
          <w:p w14:paraId="3C4DDFAD" w14:textId="27DE1760" w:rsidR="006F6D42" w:rsidRPr="006F6D42" w:rsidDel="00B064D8" w:rsidRDefault="006F6D42" w:rsidP="006F6D42">
            <w:pPr>
              <w:pStyle w:val="Compact"/>
              <w:jc w:val="center"/>
              <w:rPr>
                <w:del w:id="1885" w:author="Benjamin Chan" w:date="2018-06-20T07:57:00Z"/>
                <w:szCs w:val="18"/>
              </w:rPr>
            </w:pPr>
            <w:del w:id="1886" w:author="Benjamin Chan" w:date="2018-06-20T07:57:00Z">
              <w:r w:rsidRPr="006F6D42" w:rsidDel="00B064D8">
                <w:rPr>
                  <w:szCs w:val="18"/>
                </w:rPr>
                <w:delText>3.55 (2.96-4.21)</w:delText>
              </w:r>
            </w:del>
          </w:p>
        </w:tc>
        <w:tc>
          <w:tcPr>
            <w:tcW w:w="0" w:type="auto"/>
          </w:tcPr>
          <w:p w14:paraId="128ABF33" w14:textId="68CC61A1" w:rsidR="006F6D42" w:rsidRPr="006F6D42" w:rsidDel="00B064D8" w:rsidRDefault="006F6D42" w:rsidP="006F6D42">
            <w:pPr>
              <w:pStyle w:val="Compact"/>
              <w:jc w:val="center"/>
              <w:rPr>
                <w:del w:id="1887" w:author="Benjamin Chan" w:date="2018-06-20T07:57:00Z"/>
                <w:szCs w:val="18"/>
              </w:rPr>
            </w:pPr>
            <w:del w:id="1888" w:author="Benjamin Chan" w:date="2018-06-20T07:57:00Z">
              <w:r w:rsidRPr="006F6D42" w:rsidDel="00B064D8">
                <w:rPr>
                  <w:szCs w:val="18"/>
                </w:rPr>
                <w:delText>2.67 (1.58-4.22)</w:delText>
              </w:r>
            </w:del>
          </w:p>
        </w:tc>
        <w:tc>
          <w:tcPr>
            <w:tcW w:w="0" w:type="auto"/>
          </w:tcPr>
          <w:p w14:paraId="6FD5C8B6" w14:textId="033D1AB6" w:rsidR="006F6D42" w:rsidRPr="006F6D42" w:rsidDel="00B064D8" w:rsidRDefault="006F6D42" w:rsidP="006F6D42">
            <w:pPr>
              <w:pStyle w:val="Compact"/>
              <w:jc w:val="center"/>
              <w:rPr>
                <w:del w:id="1889" w:author="Benjamin Chan" w:date="2018-06-20T07:57:00Z"/>
                <w:szCs w:val="18"/>
              </w:rPr>
            </w:pPr>
            <w:del w:id="1890" w:author="Benjamin Chan" w:date="2018-06-20T07:57:00Z">
              <w:r w:rsidRPr="006F6D42" w:rsidDel="00B064D8">
                <w:rPr>
                  <w:szCs w:val="18"/>
                </w:rPr>
                <w:delText>4.04 (3.35-4.83)</w:delText>
              </w:r>
            </w:del>
          </w:p>
        </w:tc>
        <w:tc>
          <w:tcPr>
            <w:tcW w:w="0" w:type="auto"/>
          </w:tcPr>
          <w:p w14:paraId="7781EF5E" w14:textId="76E3FFB5" w:rsidR="006F6D42" w:rsidRPr="006F6D42" w:rsidDel="00B064D8" w:rsidRDefault="006F6D42" w:rsidP="006F6D42">
            <w:pPr>
              <w:pStyle w:val="Compact"/>
              <w:jc w:val="center"/>
              <w:rPr>
                <w:del w:id="1891" w:author="Benjamin Chan" w:date="2018-06-20T07:57:00Z"/>
                <w:szCs w:val="18"/>
              </w:rPr>
            </w:pPr>
            <w:del w:id="1892" w:author="Benjamin Chan" w:date="2018-06-20T07:57:00Z">
              <w:r w:rsidRPr="006F6D42" w:rsidDel="00B064D8">
                <w:rPr>
                  <w:szCs w:val="18"/>
                </w:rPr>
                <w:delText>1.61 (1.14-2.20)</w:delText>
              </w:r>
            </w:del>
          </w:p>
        </w:tc>
        <w:tc>
          <w:tcPr>
            <w:tcW w:w="0" w:type="auto"/>
          </w:tcPr>
          <w:p w14:paraId="4EC8CFBA" w14:textId="57C523DB" w:rsidR="006F6D42" w:rsidRPr="006F6D42" w:rsidDel="00B064D8" w:rsidRDefault="006F6D42" w:rsidP="006F6D42">
            <w:pPr>
              <w:pStyle w:val="Compact"/>
              <w:jc w:val="center"/>
              <w:rPr>
                <w:del w:id="1893" w:author="Benjamin Chan" w:date="2018-06-20T07:57:00Z"/>
                <w:szCs w:val="18"/>
              </w:rPr>
            </w:pPr>
            <w:del w:id="1894" w:author="Benjamin Chan" w:date="2018-06-20T07:57:00Z">
              <w:r w:rsidRPr="006F6D42" w:rsidDel="00B064D8">
                <w:rPr>
                  <w:szCs w:val="18"/>
                </w:rPr>
                <w:delText>0.92 (0.52-1.52)</w:delText>
              </w:r>
            </w:del>
          </w:p>
        </w:tc>
        <w:tc>
          <w:tcPr>
            <w:tcW w:w="0" w:type="auto"/>
          </w:tcPr>
          <w:p w14:paraId="08D5DFAD" w14:textId="578EA85E" w:rsidR="006F6D42" w:rsidRPr="006F6D42" w:rsidDel="00B064D8" w:rsidRDefault="006F6D42" w:rsidP="006F6D42">
            <w:pPr>
              <w:pStyle w:val="Compact"/>
              <w:jc w:val="center"/>
              <w:rPr>
                <w:del w:id="1895" w:author="Benjamin Chan" w:date="2018-06-20T07:57:00Z"/>
                <w:szCs w:val="18"/>
              </w:rPr>
            </w:pPr>
            <w:del w:id="1896" w:author="Benjamin Chan" w:date="2018-06-20T07:57:00Z">
              <w:r w:rsidRPr="006F6D42" w:rsidDel="00B064D8">
                <w:rPr>
                  <w:szCs w:val="18"/>
                </w:rPr>
                <w:delText>1.17 (0.92-1.45)</w:delText>
              </w:r>
            </w:del>
          </w:p>
        </w:tc>
      </w:tr>
    </w:tbl>
    <w:p w14:paraId="517C47D7" w14:textId="77777777" w:rsidR="00265D23" w:rsidRDefault="00265D23" w:rsidP="00265D23"/>
    <w:p w14:paraId="27DCEABC" w14:textId="77777777" w:rsidR="00265D23" w:rsidRDefault="00265D23" w:rsidP="00265D23"/>
    <w:p w14:paraId="6125E9CA" w14:textId="77777777" w:rsidR="00265D23" w:rsidRDefault="00265D23" w:rsidP="00265D23">
      <w:pPr>
        <w:sectPr w:rsidR="00265D23" w:rsidSect="00265D23">
          <w:pgSz w:w="24480" w:h="15840" w:orient="landscape" w:code="17"/>
          <w:pgMar w:top="1440" w:right="1440" w:bottom="1440" w:left="1440" w:header="720" w:footer="720" w:gutter="0"/>
          <w:cols w:space="720"/>
          <w:docGrid w:linePitch="360"/>
        </w:sectPr>
      </w:pPr>
    </w:p>
    <w:p w14:paraId="0686CCC4" w14:textId="77777777" w:rsidR="00265D23" w:rsidRDefault="00265D23" w:rsidP="00B92F0A">
      <w:pPr>
        <w:pStyle w:val="Heading2"/>
      </w:pPr>
      <w:r>
        <w:lastRenderedPageBreak/>
        <w:t>Hazard ratios</w:t>
      </w:r>
    </w:p>
    <w:p w14:paraId="7C6A41A2" w14:textId="725BDF53" w:rsidR="00265D23" w:rsidRDefault="00265D23" w:rsidP="00265D23">
      <w:pPr>
        <w:pStyle w:val="ListParagraph"/>
        <w:numPr>
          <w:ilvl w:val="0"/>
          <w:numId w:val="5"/>
        </w:numPr>
        <w:spacing w:after="0" w:line="240" w:lineRule="auto"/>
      </w:pPr>
      <w:r>
        <w:t xml:space="preserve">Weighted using </w:t>
      </w:r>
      <w:commentRangeStart w:id="1897"/>
      <w:r w:rsidR="00CB79D6">
        <w:t xml:space="preserve">stabilized </w:t>
      </w:r>
      <w:r>
        <w:t xml:space="preserve">IPTW </w:t>
      </w:r>
      <w:commentRangeEnd w:id="1897"/>
      <w:r w:rsidR="006C3EF8">
        <w:rPr>
          <w:rStyle w:val="CommentReference"/>
        </w:rPr>
        <w:commentReference w:id="1897"/>
      </w:r>
      <w:r>
        <w:t>and adjusted for 6-month prednisone equivalent daily dose</w:t>
      </w:r>
    </w:p>
    <w:p w14:paraId="1364DA2B" w14:textId="77777777" w:rsidR="00265D23" w:rsidRDefault="00265D23" w:rsidP="00265D23">
      <w:pPr>
        <w:pStyle w:val="ListParagraph"/>
        <w:numPr>
          <w:ilvl w:val="0"/>
          <w:numId w:val="5"/>
        </w:numPr>
        <w:spacing w:after="0" w:line="240" w:lineRule="auto"/>
      </w:pPr>
      <w:r>
        <w:t>Comparisons are between</w:t>
      </w:r>
    </w:p>
    <w:p w14:paraId="1F124FE8" w14:textId="5D88D05A" w:rsidR="00265D23" w:rsidDel="00591D5E" w:rsidRDefault="00265D23" w:rsidP="00265D23">
      <w:pPr>
        <w:pStyle w:val="ListParagraph"/>
        <w:numPr>
          <w:ilvl w:val="1"/>
          <w:numId w:val="5"/>
        </w:numPr>
        <w:spacing w:after="0" w:line="240" w:lineRule="auto"/>
        <w:rPr>
          <w:del w:id="1898" w:author="Benjamin Chan" w:date="2018-06-20T08:10:00Z"/>
        </w:rPr>
      </w:pPr>
      <w:r>
        <w:t>TNF vs DMARD</w:t>
      </w:r>
    </w:p>
    <w:p w14:paraId="1C90382C" w14:textId="1416C162" w:rsidR="00265D23" w:rsidRDefault="00265D23" w:rsidP="00591D5E">
      <w:pPr>
        <w:pStyle w:val="ListParagraph"/>
        <w:numPr>
          <w:ilvl w:val="1"/>
          <w:numId w:val="5"/>
        </w:numPr>
        <w:spacing w:after="0" w:line="240" w:lineRule="auto"/>
      </w:pPr>
      <w:del w:id="1899" w:author="Benjamin Chan" w:date="2018-06-20T08:10:00Z">
        <w:r w:rsidDel="00591D5E">
          <w:delText>TNF vs</w:delText>
        </w:r>
      </w:del>
      <w:ins w:id="1900" w:author="Benjamin Chan" w:date="2018-06-20T08:10:00Z">
        <w:r w:rsidR="00591D5E">
          <w:t>,</w:t>
        </w:r>
      </w:ins>
      <w:r>
        <w:t xml:space="preserve"> NSAID</w:t>
      </w:r>
      <w:ins w:id="1901" w:author="Benjamin Chan" w:date="2018-06-20T08:11:00Z">
        <w:r w:rsidR="00591D5E">
          <w:t>,</w:t>
        </w:r>
      </w:ins>
      <w:bookmarkStart w:id="1902" w:name="_GoBack"/>
      <w:bookmarkEnd w:id="1902"/>
      <w:r>
        <w:t xml:space="preserve"> or no exposure</w:t>
      </w:r>
    </w:p>
    <w:p w14:paraId="63C7AEFF" w14:textId="77777777" w:rsidR="00265D23" w:rsidRDefault="00265D23" w:rsidP="00265D23">
      <w:pPr>
        <w:pStyle w:val="ListParagraph"/>
        <w:numPr>
          <w:ilvl w:val="0"/>
          <w:numId w:val="5"/>
        </w:numPr>
        <w:spacing w:after="0" w:line="240" w:lineRule="auto"/>
        <w:rPr>
          <w:ins w:id="1903" w:author="Benjamin Chan" w:date="2018-06-20T08:09:00Z"/>
        </w:rPr>
      </w:pPr>
      <w:r>
        <w:t>Only HRs significantly different from 1.0 are shown</w:t>
      </w:r>
    </w:p>
    <w:p w14:paraId="4B7D3207" w14:textId="62832E01" w:rsidR="00591D5E" w:rsidRDefault="00591D5E" w:rsidP="00265D23">
      <w:pPr>
        <w:pStyle w:val="ListParagraph"/>
        <w:numPr>
          <w:ilvl w:val="0"/>
          <w:numId w:val="5"/>
        </w:numPr>
        <w:spacing w:after="0" w:line="240" w:lineRule="auto"/>
      </w:pPr>
      <w:ins w:id="1904" w:author="Benjamin Chan" w:date="2018-06-20T08:09:00Z">
        <w:r>
          <w:t xml:space="preserve">Full results for all outcomes and all models are in the Excel spreadsheet </w:t>
        </w:r>
      </w:ins>
      <w:ins w:id="1905" w:author="Benjamin Chan" w:date="2018-06-20T08:10:00Z">
        <w:r w:rsidRPr="00591D5E">
          <w:rPr>
            <w:rStyle w:val="Strong"/>
            <w:rPrChange w:id="1906" w:author="Benjamin Chan" w:date="2018-06-20T08:10:00Z">
              <w:rPr/>
            </w:rPrChange>
          </w:rPr>
          <w:t>phregHazardRatios.xlsx</w:t>
        </w:r>
      </w:ins>
    </w:p>
    <w:p w14:paraId="7E91639F" w14:textId="77777777" w:rsidR="00265D23" w:rsidRDefault="00265D23" w:rsidP="00265D23">
      <w:pPr>
        <w:rPr>
          <w:ins w:id="1907" w:author="Benjamin Chan" w:date="2018-06-20T08:03:00Z"/>
        </w:rPr>
      </w:pPr>
    </w:p>
    <w:tbl>
      <w:tblPr>
        <w:tblW w:w="0" w:type="auto"/>
        <w:tblLook w:val="04A0" w:firstRow="1" w:lastRow="0" w:firstColumn="1" w:lastColumn="0" w:noHBand="0" w:noVBand="1"/>
        <w:tblPrChange w:id="1908" w:author="Benjamin Chan" w:date="2018-06-20T08:06:00Z">
          <w:tblPr>
            <w:tblW w:w="17345" w:type="dxa"/>
            <w:tblLook w:val="04A0" w:firstRow="1" w:lastRow="0" w:firstColumn="1" w:lastColumn="0" w:noHBand="0" w:noVBand="1"/>
          </w:tblPr>
        </w:tblPrChange>
      </w:tblPr>
      <w:tblGrid>
        <w:gridCol w:w="2155"/>
        <w:gridCol w:w="1270"/>
        <w:gridCol w:w="717"/>
        <w:gridCol w:w="1434"/>
        <w:gridCol w:w="1337"/>
        <w:gridCol w:w="1903"/>
        <w:gridCol w:w="1908"/>
        <w:tblGridChange w:id="1909">
          <w:tblGrid>
            <w:gridCol w:w="3940"/>
            <w:gridCol w:w="1270"/>
            <w:gridCol w:w="980"/>
            <w:gridCol w:w="1775"/>
            <w:gridCol w:w="1460"/>
            <w:gridCol w:w="2080"/>
            <w:gridCol w:w="2100"/>
          </w:tblGrid>
        </w:tblGridChange>
      </w:tblGrid>
      <w:tr w:rsidR="00591D5E" w:rsidRPr="00591D5E" w14:paraId="2D9E4876" w14:textId="77777777" w:rsidTr="00591D5E">
        <w:trPr>
          <w:trHeight w:val="300"/>
          <w:ins w:id="1910" w:author="Benjamin Chan" w:date="2018-06-20T08:05:00Z"/>
          <w:trPrChange w:id="1911" w:author="Benjamin Chan" w:date="2018-06-20T08:06:00Z">
            <w:trPr>
              <w:trHeight w:val="300"/>
            </w:trPr>
          </w:trPrChange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  <w:tcPrChange w:id="1912" w:author="Benjamin Chan" w:date="2018-06-20T08:06:00Z">
              <w:tcPr>
                <w:tcW w:w="3940" w:type="dxa"/>
                <w:tcBorders>
                  <w:top w:val="single" w:sz="4" w:space="0" w:color="9BC2E6"/>
                  <w:left w:val="single" w:sz="4" w:space="0" w:color="9BC2E6"/>
                  <w:bottom w:val="single" w:sz="4" w:space="0" w:color="9BC2E6"/>
                  <w:right w:val="nil"/>
                </w:tcBorders>
                <w:shd w:val="clear" w:color="5B9BD5" w:fill="5B9BD5"/>
                <w:noWrap/>
                <w:vAlign w:val="bottom"/>
                <w:hideMark/>
              </w:tcPr>
            </w:tcPrChange>
          </w:tcPr>
          <w:p w14:paraId="5B2D45F2" w14:textId="77777777" w:rsidR="00591D5E" w:rsidRPr="00591D5E" w:rsidRDefault="00591D5E" w:rsidP="00591D5E">
            <w:pPr>
              <w:spacing w:after="0" w:line="240" w:lineRule="auto"/>
              <w:rPr>
                <w:ins w:id="1913" w:author="Benjamin Chan" w:date="2018-06-20T08:05:00Z"/>
                <w:rFonts w:eastAsia="Times New Roman" w:cs="Times New Roman"/>
                <w:b/>
                <w:bCs/>
                <w:color w:val="FFFFFF"/>
                <w:rPrChange w:id="1914" w:author="Benjamin Chan" w:date="2018-06-20T08:06:00Z">
                  <w:rPr>
                    <w:ins w:id="1915" w:author="Benjamin Chan" w:date="2018-06-20T08:05:00Z"/>
                    <w:rFonts w:ascii="Calibri" w:eastAsia="Times New Roman" w:hAnsi="Calibri" w:cs="Times New Roman"/>
                    <w:b/>
                    <w:bCs/>
                    <w:color w:val="FFFFFF"/>
                  </w:rPr>
                </w:rPrChange>
              </w:rPr>
            </w:pPr>
            <w:ins w:id="1916" w:author="Benjamin Chan" w:date="2018-06-20T08:05:00Z">
              <w:r w:rsidRPr="00591D5E">
                <w:rPr>
                  <w:rFonts w:eastAsia="Times New Roman" w:cs="Times New Roman"/>
                  <w:b/>
                  <w:bCs/>
                  <w:color w:val="FFFFFF"/>
                  <w:rPrChange w:id="1917" w:author="Benjamin Chan" w:date="2018-06-20T08:06:00Z">
                    <w:rPr>
                      <w:rFonts w:ascii="Calibri" w:eastAsia="Times New Roman" w:hAnsi="Calibri" w:cs="Times New Roman"/>
                      <w:b/>
                      <w:bCs/>
                      <w:color w:val="FFFFFF"/>
                    </w:rPr>
                  </w:rPrChange>
                </w:rPr>
                <w:t>disease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  <w:tcPrChange w:id="1918" w:author="Benjamin Chan" w:date="2018-06-20T08:06:00Z">
              <w:tcPr>
                <w:tcW w:w="127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5B9BD5" w:fill="5B9BD5"/>
                <w:noWrap/>
                <w:vAlign w:val="bottom"/>
                <w:hideMark/>
              </w:tcPr>
            </w:tcPrChange>
          </w:tcPr>
          <w:p w14:paraId="39D9E020" w14:textId="77777777" w:rsidR="00591D5E" w:rsidRPr="00591D5E" w:rsidRDefault="00591D5E" w:rsidP="00591D5E">
            <w:pPr>
              <w:spacing w:after="0" w:line="240" w:lineRule="auto"/>
              <w:rPr>
                <w:ins w:id="1919" w:author="Benjamin Chan" w:date="2018-06-20T08:05:00Z"/>
                <w:rFonts w:eastAsia="Times New Roman" w:cs="Times New Roman"/>
                <w:b/>
                <w:bCs/>
                <w:color w:val="FFFFFF"/>
                <w:rPrChange w:id="1920" w:author="Benjamin Chan" w:date="2018-06-20T08:06:00Z">
                  <w:rPr>
                    <w:ins w:id="1921" w:author="Benjamin Chan" w:date="2018-06-20T08:05:00Z"/>
                    <w:rFonts w:ascii="Calibri" w:eastAsia="Times New Roman" w:hAnsi="Calibri" w:cs="Times New Roman"/>
                    <w:b/>
                    <w:bCs/>
                    <w:color w:val="FFFFFF"/>
                  </w:rPr>
                </w:rPrChange>
              </w:rPr>
            </w:pPr>
            <w:ins w:id="1922" w:author="Benjamin Chan" w:date="2018-06-20T08:05:00Z">
              <w:r w:rsidRPr="00591D5E">
                <w:rPr>
                  <w:rFonts w:eastAsia="Times New Roman" w:cs="Times New Roman"/>
                  <w:b/>
                  <w:bCs/>
                  <w:color w:val="FFFFFF"/>
                  <w:rPrChange w:id="1923" w:author="Benjamin Chan" w:date="2018-06-20T08:06:00Z">
                    <w:rPr>
                      <w:rFonts w:ascii="Calibri" w:eastAsia="Times New Roman" w:hAnsi="Calibri" w:cs="Times New Roman"/>
                      <w:b/>
                      <w:bCs/>
                      <w:color w:val="FFFFFF"/>
                    </w:rPr>
                  </w:rPrChange>
                </w:rPr>
                <w:t>database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  <w:tcPrChange w:id="1924" w:author="Benjamin Chan" w:date="2018-06-20T08:06:00Z">
              <w:tcPr>
                <w:tcW w:w="98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5B9BD5" w:fill="5B9BD5"/>
                <w:noWrap/>
                <w:vAlign w:val="bottom"/>
                <w:hideMark/>
              </w:tcPr>
            </w:tcPrChange>
          </w:tcPr>
          <w:p w14:paraId="7677FAE5" w14:textId="6C333C89" w:rsidR="00591D5E" w:rsidRPr="00591D5E" w:rsidRDefault="00591D5E" w:rsidP="00591D5E">
            <w:pPr>
              <w:spacing w:after="0" w:line="240" w:lineRule="auto"/>
              <w:jc w:val="center"/>
              <w:rPr>
                <w:ins w:id="1925" w:author="Benjamin Chan" w:date="2018-06-20T08:05:00Z"/>
                <w:rFonts w:eastAsia="Times New Roman" w:cs="Times New Roman"/>
                <w:b/>
                <w:bCs/>
                <w:color w:val="FFFFFF"/>
                <w:rPrChange w:id="1926" w:author="Benjamin Chan" w:date="2018-06-20T08:06:00Z">
                  <w:rPr>
                    <w:ins w:id="1927" w:author="Benjamin Chan" w:date="2018-06-20T08:05:00Z"/>
                    <w:rFonts w:ascii="Calibri" w:eastAsia="Times New Roman" w:hAnsi="Calibri" w:cs="Times New Roman"/>
                    <w:b/>
                    <w:bCs/>
                    <w:color w:val="FFFFFF"/>
                  </w:rPr>
                </w:rPrChange>
              </w:rPr>
              <w:pPrChange w:id="1928" w:author="Benjamin Chan" w:date="2018-06-20T08:06:00Z">
                <w:pPr>
                  <w:spacing w:after="0" w:line="240" w:lineRule="auto"/>
                </w:pPr>
              </w:pPrChange>
            </w:pPr>
            <w:proofErr w:type="spellStart"/>
            <w:ins w:id="1929" w:author="Benjamin Chan" w:date="2018-06-20T08:05:00Z">
              <w:r w:rsidRPr="00591D5E">
                <w:rPr>
                  <w:rFonts w:eastAsia="Times New Roman" w:cs="Times New Roman"/>
                  <w:b/>
                  <w:bCs/>
                  <w:color w:val="FFFFFF"/>
                  <w:rPrChange w:id="1930" w:author="Benjamin Chan" w:date="2018-06-20T08:06:00Z">
                    <w:rPr>
                      <w:rFonts w:ascii="Calibri" w:eastAsia="Times New Roman" w:hAnsi="Calibri" w:cs="Times New Roman"/>
                      <w:b/>
                      <w:bCs/>
                      <w:color w:val="FFFFFF"/>
                    </w:rPr>
                  </w:rPrChange>
                </w:rPr>
                <w:t>nTNF</w:t>
              </w:r>
              <w:proofErr w:type="spellEnd"/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  <w:tcPrChange w:id="1931" w:author="Benjamin Chan" w:date="2018-06-20T08:06:00Z">
              <w:tcPr>
                <w:tcW w:w="1775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5B9BD5" w:fill="5B9BD5"/>
                <w:noWrap/>
                <w:vAlign w:val="bottom"/>
                <w:hideMark/>
              </w:tcPr>
            </w:tcPrChange>
          </w:tcPr>
          <w:p w14:paraId="73E12A22" w14:textId="7938A87F" w:rsidR="00591D5E" w:rsidRPr="00591D5E" w:rsidRDefault="00591D5E" w:rsidP="00591D5E">
            <w:pPr>
              <w:spacing w:after="0" w:line="240" w:lineRule="auto"/>
              <w:jc w:val="center"/>
              <w:rPr>
                <w:ins w:id="1932" w:author="Benjamin Chan" w:date="2018-06-20T08:05:00Z"/>
                <w:rFonts w:eastAsia="Times New Roman" w:cs="Times New Roman"/>
                <w:b/>
                <w:bCs/>
                <w:color w:val="FFFFFF"/>
                <w:rPrChange w:id="1933" w:author="Benjamin Chan" w:date="2018-06-20T08:06:00Z">
                  <w:rPr>
                    <w:ins w:id="1934" w:author="Benjamin Chan" w:date="2018-06-20T08:05:00Z"/>
                    <w:rFonts w:ascii="Calibri" w:eastAsia="Times New Roman" w:hAnsi="Calibri" w:cs="Times New Roman"/>
                    <w:b/>
                    <w:bCs/>
                    <w:color w:val="FFFFFF"/>
                  </w:rPr>
                </w:rPrChange>
              </w:rPr>
              <w:pPrChange w:id="1935" w:author="Benjamin Chan" w:date="2018-06-20T08:06:00Z">
                <w:pPr>
                  <w:spacing w:after="0" w:line="240" w:lineRule="auto"/>
                </w:pPr>
              </w:pPrChange>
            </w:pPr>
            <w:proofErr w:type="spellStart"/>
            <w:ins w:id="1936" w:author="Benjamin Chan" w:date="2018-06-20T08:05:00Z">
              <w:r w:rsidRPr="00591D5E">
                <w:rPr>
                  <w:rFonts w:eastAsia="Times New Roman" w:cs="Times New Roman"/>
                  <w:b/>
                  <w:bCs/>
                  <w:color w:val="FFFFFF"/>
                  <w:rPrChange w:id="1937" w:author="Benjamin Chan" w:date="2018-06-20T08:06:00Z">
                    <w:rPr>
                      <w:rFonts w:ascii="Calibri" w:eastAsia="Times New Roman" w:hAnsi="Calibri" w:cs="Times New Roman"/>
                      <w:b/>
                      <w:bCs/>
                      <w:color w:val="FFFFFF"/>
                    </w:rPr>
                  </w:rPrChange>
                </w:rPr>
                <w:t>nComparator</w:t>
              </w:r>
              <w:proofErr w:type="spellEnd"/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  <w:tcPrChange w:id="1938" w:author="Benjamin Chan" w:date="2018-06-20T08:06:00Z">
              <w:tcPr>
                <w:tcW w:w="146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5B9BD5" w:fill="5B9BD5"/>
                <w:noWrap/>
                <w:vAlign w:val="bottom"/>
                <w:hideMark/>
              </w:tcPr>
            </w:tcPrChange>
          </w:tcPr>
          <w:p w14:paraId="201A5FCD" w14:textId="77777777" w:rsidR="00591D5E" w:rsidRPr="00591D5E" w:rsidRDefault="00591D5E" w:rsidP="00591D5E">
            <w:pPr>
              <w:spacing w:after="0" w:line="240" w:lineRule="auto"/>
              <w:jc w:val="center"/>
              <w:rPr>
                <w:ins w:id="1939" w:author="Benjamin Chan" w:date="2018-06-20T08:05:00Z"/>
                <w:rFonts w:eastAsia="Times New Roman" w:cs="Times New Roman"/>
                <w:b/>
                <w:bCs/>
                <w:color w:val="FFFFFF"/>
                <w:rPrChange w:id="1940" w:author="Benjamin Chan" w:date="2018-06-20T08:06:00Z">
                  <w:rPr>
                    <w:ins w:id="1941" w:author="Benjamin Chan" w:date="2018-06-20T08:05:00Z"/>
                    <w:rFonts w:ascii="Calibri" w:eastAsia="Times New Roman" w:hAnsi="Calibri" w:cs="Times New Roman"/>
                    <w:b/>
                    <w:bCs/>
                    <w:color w:val="FFFFFF"/>
                  </w:rPr>
                </w:rPrChange>
              </w:rPr>
              <w:pPrChange w:id="1942" w:author="Benjamin Chan" w:date="2018-06-20T08:06:00Z">
                <w:pPr>
                  <w:spacing w:after="0" w:line="240" w:lineRule="auto"/>
                </w:pPr>
              </w:pPrChange>
            </w:pPr>
            <w:proofErr w:type="spellStart"/>
            <w:ins w:id="1943" w:author="Benjamin Chan" w:date="2018-06-20T08:05:00Z">
              <w:r w:rsidRPr="00591D5E">
                <w:rPr>
                  <w:rFonts w:eastAsia="Times New Roman" w:cs="Times New Roman"/>
                  <w:b/>
                  <w:bCs/>
                  <w:color w:val="FFFFFF"/>
                  <w:rPrChange w:id="1944" w:author="Benjamin Chan" w:date="2018-06-20T08:06:00Z">
                    <w:rPr>
                      <w:rFonts w:ascii="Calibri" w:eastAsia="Times New Roman" w:hAnsi="Calibri" w:cs="Times New Roman"/>
                      <w:b/>
                      <w:bCs/>
                      <w:color w:val="FFFFFF"/>
                    </w:rPr>
                  </w:rPrChange>
                </w:rPr>
                <w:t>HazardRatio</w:t>
              </w:r>
              <w:proofErr w:type="spellEnd"/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  <w:tcPrChange w:id="1945" w:author="Benjamin Chan" w:date="2018-06-20T08:06:00Z">
              <w:tcPr>
                <w:tcW w:w="208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5B9BD5" w:fill="5B9BD5"/>
                <w:noWrap/>
                <w:vAlign w:val="bottom"/>
                <w:hideMark/>
              </w:tcPr>
            </w:tcPrChange>
          </w:tcPr>
          <w:p w14:paraId="2EDA0248" w14:textId="77777777" w:rsidR="00591D5E" w:rsidRPr="00591D5E" w:rsidRDefault="00591D5E" w:rsidP="00591D5E">
            <w:pPr>
              <w:spacing w:after="0" w:line="240" w:lineRule="auto"/>
              <w:jc w:val="center"/>
              <w:rPr>
                <w:ins w:id="1946" w:author="Benjamin Chan" w:date="2018-06-20T08:05:00Z"/>
                <w:rFonts w:eastAsia="Times New Roman" w:cs="Times New Roman"/>
                <w:b/>
                <w:bCs/>
                <w:color w:val="FFFFFF"/>
                <w:rPrChange w:id="1947" w:author="Benjamin Chan" w:date="2018-06-20T08:06:00Z">
                  <w:rPr>
                    <w:ins w:id="1948" w:author="Benjamin Chan" w:date="2018-06-20T08:05:00Z"/>
                    <w:rFonts w:ascii="Calibri" w:eastAsia="Times New Roman" w:hAnsi="Calibri" w:cs="Times New Roman"/>
                    <w:b/>
                    <w:bCs/>
                    <w:color w:val="FFFFFF"/>
                  </w:rPr>
                </w:rPrChange>
              </w:rPr>
              <w:pPrChange w:id="1949" w:author="Benjamin Chan" w:date="2018-06-20T08:06:00Z">
                <w:pPr>
                  <w:spacing w:after="0" w:line="240" w:lineRule="auto"/>
                </w:pPr>
              </w:pPrChange>
            </w:pPr>
            <w:proofErr w:type="spellStart"/>
            <w:ins w:id="1950" w:author="Benjamin Chan" w:date="2018-06-20T08:05:00Z">
              <w:r w:rsidRPr="00591D5E">
                <w:rPr>
                  <w:rFonts w:eastAsia="Times New Roman" w:cs="Times New Roman"/>
                  <w:b/>
                  <w:bCs/>
                  <w:color w:val="FFFFFF"/>
                  <w:rPrChange w:id="1951" w:author="Benjamin Chan" w:date="2018-06-20T08:06:00Z">
                    <w:rPr>
                      <w:rFonts w:ascii="Calibri" w:eastAsia="Times New Roman" w:hAnsi="Calibri" w:cs="Times New Roman"/>
                      <w:b/>
                      <w:bCs/>
                      <w:color w:val="FFFFFF"/>
                    </w:rPr>
                  </w:rPrChange>
                </w:rPr>
                <w:t>RobustWaldLower</w:t>
              </w:r>
              <w:proofErr w:type="spellEnd"/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  <w:tcPrChange w:id="1952" w:author="Benjamin Chan" w:date="2018-06-20T08:06:00Z">
              <w:tcPr>
                <w:tcW w:w="210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5B9BD5" w:fill="5B9BD5"/>
                <w:noWrap/>
                <w:vAlign w:val="bottom"/>
                <w:hideMark/>
              </w:tcPr>
            </w:tcPrChange>
          </w:tcPr>
          <w:p w14:paraId="7C965094" w14:textId="77777777" w:rsidR="00591D5E" w:rsidRPr="00591D5E" w:rsidRDefault="00591D5E" w:rsidP="00591D5E">
            <w:pPr>
              <w:spacing w:after="0" w:line="240" w:lineRule="auto"/>
              <w:jc w:val="center"/>
              <w:rPr>
                <w:ins w:id="1953" w:author="Benjamin Chan" w:date="2018-06-20T08:05:00Z"/>
                <w:rFonts w:eastAsia="Times New Roman" w:cs="Times New Roman"/>
                <w:b/>
                <w:bCs/>
                <w:color w:val="FFFFFF"/>
                <w:rPrChange w:id="1954" w:author="Benjamin Chan" w:date="2018-06-20T08:06:00Z">
                  <w:rPr>
                    <w:ins w:id="1955" w:author="Benjamin Chan" w:date="2018-06-20T08:05:00Z"/>
                    <w:rFonts w:ascii="Calibri" w:eastAsia="Times New Roman" w:hAnsi="Calibri" w:cs="Times New Roman"/>
                    <w:b/>
                    <w:bCs/>
                    <w:color w:val="FFFFFF"/>
                  </w:rPr>
                </w:rPrChange>
              </w:rPr>
              <w:pPrChange w:id="1956" w:author="Benjamin Chan" w:date="2018-06-20T08:06:00Z">
                <w:pPr>
                  <w:spacing w:after="0" w:line="240" w:lineRule="auto"/>
                </w:pPr>
              </w:pPrChange>
            </w:pPr>
            <w:proofErr w:type="spellStart"/>
            <w:ins w:id="1957" w:author="Benjamin Chan" w:date="2018-06-20T08:05:00Z">
              <w:r w:rsidRPr="00591D5E">
                <w:rPr>
                  <w:rFonts w:eastAsia="Times New Roman" w:cs="Times New Roman"/>
                  <w:b/>
                  <w:bCs/>
                  <w:color w:val="FFFFFF"/>
                  <w:rPrChange w:id="1958" w:author="Benjamin Chan" w:date="2018-06-20T08:06:00Z">
                    <w:rPr>
                      <w:rFonts w:ascii="Calibri" w:eastAsia="Times New Roman" w:hAnsi="Calibri" w:cs="Times New Roman"/>
                      <w:b/>
                      <w:bCs/>
                      <w:color w:val="FFFFFF"/>
                    </w:rPr>
                  </w:rPrChange>
                </w:rPr>
                <w:t>RobustWaldUpper</w:t>
              </w:r>
              <w:proofErr w:type="spellEnd"/>
            </w:ins>
          </w:p>
        </w:tc>
      </w:tr>
      <w:tr w:rsidR="00591D5E" w:rsidRPr="00591D5E" w14:paraId="6E8D96E3" w14:textId="77777777" w:rsidTr="00591D5E">
        <w:trPr>
          <w:trHeight w:val="300"/>
          <w:ins w:id="1959" w:author="Benjamin Chan" w:date="2018-06-20T08:05:00Z"/>
          <w:trPrChange w:id="1960" w:author="Benjamin Chan" w:date="2018-06-20T08:06:00Z">
            <w:trPr>
              <w:trHeight w:val="300"/>
            </w:trPr>
          </w:trPrChange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1961" w:author="Benjamin Chan" w:date="2018-06-20T08:06:00Z">
              <w:tcPr>
                <w:tcW w:w="3940" w:type="dxa"/>
                <w:tcBorders>
                  <w:top w:val="single" w:sz="4" w:space="0" w:color="9BC2E6"/>
                  <w:left w:val="single" w:sz="4" w:space="0" w:color="9BC2E6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2C4E92BD" w14:textId="77777777" w:rsidR="00591D5E" w:rsidRPr="00591D5E" w:rsidRDefault="00591D5E" w:rsidP="00591D5E">
            <w:pPr>
              <w:spacing w:after="0" w:line="240" w:lineRule="auto"/>
              <w:rPr>
                <w:ins w:id="1962" w:author="Benjamin Chan" w:date="2018-06-20T08:05:00Z"/>
                <w:rFonts w:eastAsia="Times New Roman" w:cs="Times New Roman"/>
                <w:color w:val="000000"/>
                <w:rPrChange w:id="1963" w:author="Benjamin Chan" w:date="2018-06-20T08:06:00Z">
                  <w:rPr>
                    <w:ins w:id="1964" w:author="Benjamin Chan" w:date="2018-06-20T08:05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965" w:author="Benjamin Chan" w:date="2018-06-20T08:05:00Z">
              <w:r w:rsidRPr="00591D5E">
                <w:rPr>
                  <w:rFonts w:eastAsia="Times New Roman" w:cs="Times New Roman"/>
                  <w:color w:val="000000"/>
                  <w:rPrChange w:id="1966" w:author="Benjamin Chan" w:date="2018-06-20T08:06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Hospitalized infection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1967" w:author="Benjamin Chan" w:date="2018-06-20T08:06:00Z">
              <w:tcPr>
                <w:tcW w:w="127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27B5C608" w14:textId="77777777" w:rsidR="00591D5E" w:rsidRPr="00591D5E" w:rsidRDefault="00591D5E" w:rsidP="00591D5E">
            <w:pPr>
              <w:spacing w:after="0" w:line="240" w:lineRule="auto"/>
              <w:rPr>
                <w:ins w:id="1968" w:author="Benjamin Chan" w:date="2018-06-20T08:05:00Z"/>
                <w:rFonts w:eastAsia="Times New Roman" w:cs="Times New Roman"/>
                <w:color w:val="000000"/>
                <w:rPrChange w:id="1969" w:author="Benjamin Chan" w:date="2018-06-20T08:06:00Z">
                  <w:rPr>
                    <w:ins w:id="1970" w:author="Benjamin Chan" w:date="2018-06-20T08:05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1971" w:author="Benjamin Chan" w:date="2018-06-20T08:05:00Z">
              <w:r w:rsidRPr="00591D5E">
                <w:rPr>
                  <w:rFonts w:eastAsia="Times New Roman" w:cs="Times New Roman"/>
                  <w:color w:val="000000"/>
                  <w:rPrChange w:id="1972" w:author="Benjamin Chan" w:date="2018-06-20T08:06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MPCD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1973" w:author="Benjamin Chan" w:date="2018-06-20T08:06:00Z">
              <w:tcPr>
                <w:tcW w:w="98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037AE1E0" w14:textId="0DA516B6" w:rsidR="00591D5E" w:rsidRPr="00591D5E" w:rsidRDefault="00591D5E" w:rsidP="00591D5E">
            <w:pPr>
              <w:spacing w:after="0" w:line="240" w:lineRule="auto"/>
              <w:jc w:val="center"/>
              <w:rPr>
                <w:ins w:id="1974" w:author="Benjamin Chan" w:date="2018-06-20T08:05:00Z"/>
                <w:rFonts w:eastAsia="Times New Roman" w:cs="Times New Roman"/>
                <w:color w:val="000000"/>
                <w:rPrChange w:id="1975" w:author="Benjamin Chan" w:date="2018-06-20T08:06:00Z">
                  <w:rPr>
                    <w:ins w:id="1976" w:author="Benjamin Chan" w:date="2018-06-20T08:05:00Z"/>
                    <w:rFonts w:ascii="Calibri" w:eastAsia="Times New Roman" w:hAnsi="Calibri" w:cs="Times New Roman"/>
                    <w:color w:val="000000"/>
                  </w:rPr>
                </w:rPrChange>
              </w:rPr>
              <w:pPrChange w:id="1977" w:author="Benjamin Chan" w:date="2018-06-20T08:06:00Z">
                <w:pPr>
                  <w:spacing w:after="0" w:line="240" w:lineRule="auto"/>
                </w:pPr>
              </w:pPrChange>
            </w:pPr>
            <w:ins w:id="1978" w:author="Benjamin Chan" w:date="2018-06-20T08:05:00Z">
              <w:r w:rsidRPr="00591D5E">
                <w:rPr>
                  <w:rFonts w:eastAsia="Times New Roman" w:cs="Times New Roman"/>
                  <w:color w:val="000000"/>
                  <w:rPrChange w:id="1979" w:author="Benjamin Chan" w:date="2018-06-20T08:06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539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1980" w:author="Benjamin Chan" w:date="2018-06-20T08:06:00Z">
              <w:tcPr>
                <w:tcW w:w="1775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1C37EDFF" w14:textId="1165004A" w:rsidR="00591D5E" w:rsidRPr="00591D5E" w:rsidRDefault="00591D5E" w:rsidP="00591D5E">
            <w:pPr>
              <w:spacing w:after="0" w:line="240" w:lineRule="auto"/>
              <w:jc w:val="center"/>
              <w:rPr>
                <w:ins w:id="1981" w:author="Benjamin Chan" w:date="2018-06-20T08:05:00Z"/>
                <w:rFonts w:eastAsia="Times New Roman" w:cs="Times New Roman"/>
                <w:color w:val="000000"/>
                <w:rPrChange w:id="1982" w:author="Benjamin Chan" w:date="2018-06-20T08:06:00Z">
                  <w:rPr>
                    <w:ins w:id="1983" w:author="Benjamin Chan" w:date="2018-06-20T08:05:00Z"/>
                    <w:rFonts w:ascii="Calibri" w:eastAsia="Times New Roman" w:hAnsi="Calibri" w:cs="Times New Roman"/>
                    <w:color w:val="000000"/>
                  </w:rPr>
                </w:rPrChange>
              </w:rPr>
              <w:pPrChange w:id="1984" w:author="Benjamin Chan" w:date="2018-06-20T08:06:00Z">
                <w:pPr>
                  <w:spacing w:after="0" w:line="240" w:lineRule="auto"/>
                </w:pPr>
              </w:pPrChange>
            </w:pPr>
            <w:ins w:id="1985" w:author="Benjamin Chan" w:date="2018-06-20T08:05:00Z">
              <w:r w:rsidRPr="00591D5E">
                <w:rPr>
                  <w:rFonts w:eastAsia="Times New Roman" w:cs="Times New Roman"/>
                  <w:color w:val="000000"/>
                  <w:rPrChange w:id="1986" w:author="Benjamin Chan" w:date="2018-06-20T08:06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748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1987" w:author="Benjamin Chan" w:date="2018-06-20T08:06:00Z">
              <w:tcPr>
                <w:tcW w:w="146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28B21C24" w14:textId="77777777" w:rsidR="00591D5E" w:rsidRPr="00591D5E" w:rsidRDefault="00591D5E" w:rsidP="00591D5E">
            <w:pPr>
              <w:spacing w:after="0" w:line="240" w:lineRule="auto"/>
              <w:jc w:val="center"/>
              <w:rPr>
                <w:ins w:id="1988" w:author="Benjamin Chan" w:date="2018-06-20T08:05:00Z"/>
                <w:rFonts w:eastAsia="Times New Roman" w:cs="Times New Roman"/>
                <w:color w:val="000000"/>
                <w:rPrChange w:id="1989" w:author="Benjamin Chan" w:date="2018-06-20T08:06:00Z">
                  <w:rPr>
                    <w:ins w:id="1990" w:author="Benjamin Chan" w:date="2018-06-20T08:05:00Z"/>
                    <w:rFonts w:ascii="Calibri" w:eastAsia="Times New Roman" w:hAnsi="Calibri" w:cs="Times New Roman"/>
                    <w:color w:val="000000"/>
                  </w:rPr>
                </w:rPrChange>
              </w:rPr>
              <w:pPrChange w:id="1991" w:author="Benjamin Chan" w:date="2018-06-20T08:06:00Z">
                <w:pPr>
                  <w:spacing w:after="0" w:line="240" w:lineRule="auto"/>
                  <w:jc w:val="right"/>
                </w:pPr>
              </w:pPrChange>
            </w:pPr>
            <w:ins w:id="1992" w:author="Benjamin Chan" w:date="2018-06-20T08:05:00Z">
              <w:r w:rsidRPr="00591D5E">
                <w:rPr>
                  <w:rFonts w:eastAsia="Times New Roman" w:cs="Times New Roman"/>
                  <w:color w:val="000000"/>
                  <w:rPrChange w:id="1993" w:author="Benjamin Chan" w:date="2018-06-20T08:06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4.15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1994" w:author="Benjamin Chan" w:date="2018-06-20T08:06:00Z">
              <w:tcPr>
                <w:tcW w:w="208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53EE5603" w14:textId="77777777" w:rsidR="00591D5E" w:rsidRPr="00591D5E" w:rsidRDefault="00591D5E" w:rsidP="00591D5E">
            <w:pPr>
              <w:spacing w:after="0" w:line="240" w:lineRule="auto"/>
              <w:jc w:val="center"/>
              <w:rPr>
                <w:ins w:id="1995" w:author="Benjamin Chan" w:date="2018-06-20T08:05:00Z"/>
                <w:rFonts w:eastAsia="Times New Roman" w:cs="Times New Roman"/>
                <w:color w:val="000000"/>
                <w:rPrChange w:id="1996" w:author="Benjamin Chan" w:date="2018-06-20T08:06:00Z">
                  <w:rPr>
                    <w:ins w:id="1997" w:author="Benjamin Chan" w:date="2018-06-20T08:05:00Z"/>
                    <w:rFonts w:ascii="Calibri" w:eastAsia="Times New Roman" w:hAnsi="Calibri" w:cs="Times New Roman"/>
                    <w:color w:val="000000"/>
                  </w:rPr>
                </w:rPrChange>
              </w:rPr>
              <w:pPrChange w:id="1998" w:author="Benjamin Chan" w:date="2018-06-20T08:06:00Z">
                <w:pPr>
                  <w:spacing w:after="0" w:line="240" w:lineRule="auto"/>
                  <w:jc w:val="right"/>
                </w:pPr>
              </w:pPrChange>
            </w:pPr>
            <w:ins w:id="1999" w:author="Benjamin Chan" w:date="2018-06-20T08:05:00Z">
              <w:r w:rsidRPr="00591D5E">
                <w:rPr>
                  <w:rFonts w:eastAsia="Times New Roman" w:cs="Times New Roman"/>
                  <w:color w:val="000000"/>
                  <w:rPrChange w:id="2000" w:author="Benjamin Chan" w:date="2018-06-20T08:06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1.88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2001" w:author="Benjamin Chan" w:date="2018-06-20T08:06:00Z">
              <w:tcPr>
                <w:tcW w:w="210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79668F1F" w14:textId="77777777" w:rsidR="00591D5E" w:rsidRPr="00591D5E" w:rsidRDefault="00591D5E" w:rsidP="00591D5E">
            <w:pPr>
              <w:spacing w:after="0" w:line="240" w:lineRule="auto"/>
              <w:jc w:val="center"/>
              <w:rPr>
                <w:ins w:id="2002" w:author="Benjamin Chan" w:date="2018-06-20T08:05:00Z"/>
                <w:rFonts w:eastAsia="Times New Roman" w:cs="Times New Roman"/>
                <w:color w:val="000000"/>
                <w:rPrChange w:id="2003" w:author="Benjamin Chan" w:date="2018-06-20T08:06:00Z">
                  <w:rPr>
                    <w:ins w:id="2004" w:author="Benjamin Chan" w:date="2018-06-20T08:05:00Z"/>
                    <w:rFonts w:ascii="Calibri" w:eastAsia="Times New Roman" w:hAnsi="Calibri" w:cs="Times New Roman"/>
                    <w:color w:val="000000"/>
                  </w:rPr>
                </w:rPrChange>
              </w:rPr>
              <w:pPrChange w:id="2005" w:author="Benjamin Chan" w:date="2018-06-20T08:06:00Z">
                <w:pPr>
                  <w:spacing w:after="0" w:line="240" w:lineRule="auto"/>
                  <w:jc w:val="right"/>
                </w:pPr>
              </w:pPrChange>
            </w:pPr>
            <w:ins w:id="2006" w:author="Benjamin Chan" w:date="2018-06-20T08:05:00Z">
              <w:r w:rsidRPr="00591D5E">
                <w:rPr>
                  <w:rFonts w:eastAsia="Times New Roman" w:cs="Times New Roman"/>
                  <w:color w:val="000000"/>
                  <w:rPrChange w:id="2007" w:author="Benjamin Chan" w:date="2018-06-20T08:06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9.15</w:t>
              </w:r>
            </w:ins>
          </w:p>
        </w:tc>
      </w:tr>
      <w:tr w:rsidR="00591D5E" w:rsidRPr="00591D5E" w14:paraId="2561FCFD" w14:textId="77777777" w:rsidTr="00591D5E">
        <w:trPr>
          <w:trHeight w:val="300"/>
          <w:ins w:id="2008" w:author="Benjamin Chan" w:date="2018-06-20T08:05:00Z"/>
          <w:trPrChange w:id="2009" w:author="Benjamin Chan" w:date="2018-06-20T08:06:00Z">
            <w:trPr>
              <w:trHeight w:val="300"/>
            </w:trPr>
          </w:trPrChange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  <w:tcPrChange w:id="2010" w:author="Benjamin Chan" w:date="2018-06-20T08:06:00Z">
              <w:tcPr>
                <w:tcW w:w="3940" w:type="dxa"/>
                <w:tcBorders>
                  <w:top w:val="single" w:sz="4" w:space="0" w:color="9BC2E6"/>
                  <w:left w:val="single" w:sz="4" w:space="0" w:color="9BC2E6"/>
                  <w:bottom w:val="single" w:sz="4" w:space="0" w:color="9BC2E6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8E281C5" w14:textId="77777777" w:rsidR="00591D5E" w:rsidRPr="00591D5E" w:rsidRDefault="00591D5E" w:rsidP="00591D5E">
            <w:pPr>
              <w:spacing w:after="0" w:line="240" w:lineRule="auto"/>
              <w:rPr>
                <w:ins w:id="2011" w:author="Benjamin Chan" w:date="2018-06-20T08:05:00Z"/>
                <w:rFonts w:eastAsia="Times New Roman" w:cs="Times New Roman"/>
                <w:color w:val="000000"/>
                <w:rPrChange w:id="2012" w:author="Benjamin Chan" w:date="2018-06-20T08:06:00Z">
                  <w:rPr>
                    <w:ins w:id="2013" w:author="Benjamin Chan" w:date="2018-06-20T08:05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2014" w:author="Benjamin Chan" w:date="2018-06-20T08:05:00Z">
              <w:r w:rsidRPr="00591D5E">
                <w:rPr>
                  <w:rFonts w:eastAsia="Times New Roman" w:cs="Times New Roman"/>
                  <w:color w:val="000000"/>
                  <w:rPrChange w:id="2015" w:author="Benjamin Chan" w:date="2018-06-20T08:06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Psoriatic arthritis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  <w:tcPrChange w:id="2016" w:author="Benjamin Chan" w:date="2018-06-20T08:06:00Z">
              <w:tcPr>
                <w:tcW w:w="127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6530866" w14:textId="77777777" w:rsidR="00591D5E" w:rsidRPr="00591D5E" w:rsidRDefault="00591D5E" w:rsidP="00591D5E">
            <w:pPr>
              <w:spacing w:after="0" w:line="240" w:lineRule="auto"/>
              <w:rPr>
                <w:ins w:id="2017" w:author="Benjamin Chan" w:date="2018-06-20T08:05:00Z"/>
                <w:rFonts w:eastAsia="Times New Roman" w:cs="Times New Roman"/>
                <w:color w:val="000000"/>
                <w:rPrChange w:id="2018" w:author="Benjamin Chan" w:date="2018-06-20T08:06:00Z">
                  <w:rPr>
                    <w:ins w:id="2019" w:author="Benjamin Chan" w:date="2018-06-20T08:05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2020" w:author="Benjamin Chan" w:date="2018-06-20T08:05:00Z">
              <w:r w:rsidRPr="00591D5E">
                <w:rPr>
                  <w:rFonts w:eastAsia="Times New Roman" w:cs="Times New Roman"/>
                  <w:color w:val="000000"/>
                  <w:rPrChange w:id="2021" w:author="Benjamin Chan" w:date="2018-06-20T08:06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MPCD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  <w:tcPrChange w:id="2022" w:author="Benjamin Chan" w:date="2018-06-20T08:06:00Z">
              <w:tcPr>
                <w:tcW w:w="98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A760128" w14:textId="6AC8C4E3" w:rsidR="00591D5E" w:rsidRPr="00591D5E" w:rsidRDefault="00591D5E" w:rsidP="00591D5E">
            <w:pPr>
              <w:spacing w:after="0" w:line="240" w:lineRule="auto"/>
              <w:jc w:val="center"/>
              <w:rPr>
                <w:ins w:id="2023" w:author="Benjamin Chan" w:date="2018-06-20T08:05:00Z"/>
                <w:rFonts w:eastAsia="Times New Roman" w:cs="Times New Roman"/>
                <w:color w:val="000000"/>
                <w:rPrChange w:id="2024" w:author="Benjamin Chan" w:date="2018-06-20T08:06:00Z">
                  <w:rPr>
                    <w:ins w:id="2025" w:author="Benjamin Chan" w:date="2018-06-20T08:05:00Z"/>
                    <w:rFonts w:ascii="Calibri" w:eastAsia="Times New Roman" w:hAnsi="Calibri" w:cs="Times New Roman"/>
                    <w:color w:val="000000"/>
                  </w:rPr>
                </w:rPrChange>
              </w:rPr>
              <w:pPrChange w:id="2026" w:author="Benjamin Chan" w:date="2018-06-20T08:06:00Z">
                <w:pPr>
                  <w:spacing w:after="0" w:line="240" w:lineRule="auto"/>
                </w:pPr>
              </w:pPrChange>
            </w:pPr>
            <w:ins w:id="2027" w:author="Benjamin Chan" w:date="2018-06-20T08:05:00Z">
              <w:r w:rsidRPr="00591D5E">
                <w:rPr>
                  <w:rFonts w:eastAsia="Times New Roman" w:cs="Times New Roman"/>
                  <w:color w:val="000000"/>
                  <w:rPrChange w:id="2028" w:author="Benjamin Chan" w:date="2018-06-20T08:06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521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  <w:tcPrChange w:id="2029" w:author="Benjamin Chan" w:date="2018-06-20T08:06:00Z">
              <w:tcPr>
                <w:tcW w:w="1775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C1715AE" w14:textId="33362689" w:rsidR="00591D5E" w:rsidRPr="00591D5E" w:rsidRDefault="00591D5E" w:rsidP="00591D5E">
            <w:pPr>
              <w:spacing w:after="0" w:line="240" w:lineRule="auto"/>
              <w:jc w:val="center"/>
              <w:rPr>
                <w:ins w:id="2030" w:author="Benjamin Chan" w:date="2018-06-20T08:05:00Z"/>
                <w:rFonts w:eastAsia="Times New Roman" w:cs="Times New Roman"/>
                <w:color w:val="000000"/>
                <w:rPrChange w:id="2031" w:author="Benjamin Chan" w:date="2018-06-20T08:06:00Z">
                  <w:rPr>
                    <w:ins w:id="2032" w:author="Benjamin Chan" w:date="2018-06-20T08:05:00Z"/>
                    <w:rFonts w:ascii="Calibri" w:eastAsia="Times New Roman" w:hAnsi="Calibri" w:cs="Times New Roman"/>
                    <w:color w:val="000000"/>
                  </w:rPr>
                </w:rPrChange>
              </w:rPr>
              <w:pPrChange w:id="2033" w:author="Benjamin Chan" w:date="2018-06-20T08:06:00Z">
                <w:pPr>
                  <w:spacing w:after="0" w:line="240" w:lineRule="auto"/>
                </w:pPr>
              </w:pPrChange>
            </w:pPr>
            <w:ins w:id="2034" w:author="Benjamin Chan" w:date="2018-06-20T08:05:00Z">
              <w:r w:rsidRPr="00591D5E">
                <w:rPr>
                  <w:rFonts w:eastAsia="Times New Roman" w:cs="Times New Roman"/>
                  <w:color w:val="000000"/>
                  <w:rPrChange w:id="2035" w:author="Benjamin Chan" w:date="2018-06-20T08:06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739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  <w:tcPrChange w:id="2036" w:author="Benjamin Chan" w:date="2018-06-20T08:06:00Z">
              <w:tcPr>
                <w:tcW w:w="146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CA765E3" w14:textId="77777777" w:rsidR="00591D5E" w:rsidRPr="00591D5E" w:rsidRDefault="00591D5E" w:rsidP="00591D5E">
            <w:pPr>
              <w:spacing w:after="0" w:line="240" w:lineRule="auto"/>
              <w:jc w:val="center"/>
              <w:rPr>
                <w:ins w:id="2037" w:author="Benjamin Chan" w:date="2018-06-20T08:05:00Z"/>
                <w:rFonts w:eastAsia="Times New Roman" w:cs="Times New Roman"/>
                <w:color w:val="000000"/>
                <w:rPrChange w:id="2038" w:author="Benjamin Chan" w:date="2018-06-20T08:06:00Z">
                  <w:rPr>
                    <w:ins w:id="2039" w:author="Benjamin Chan" w:date="2018-06-20T08:05:00Z"/>
                    <w:rFonts w:ascii="Calibri" w:eastAsia="Times New Roman" w:hAnsi="Calibri" w:cs="Times New Roman"/>
                    <w:color w:val="000000"/>
                  </w:rPr>
                </w:rPrChange>
              </w:rPr>
              <w:pPrChange w:id="2040" w:author="Benjamin Chan" w:date="2018-06-20T08:06:00Z">
                <w:pPr>
                  <w:spacing w:after="0" w:line="240" w:lineRule="auto"/>
                  <w:jc w:val="right"/>
                </w:pPr>
              </w:pPrChange>
            </w:pPr>
            <w:ins w:id="2041" w:author="Benjamin Chan" w:date="2018-06-20T08:05:00Z">
              <w:r w:rsidRPr="00591D5E">
                <w:rPr>
                  <w:rFonts w:eastAsia="Times New Roman" w:cs="Times New Roman"/>
                  <w:color w:val="000000"/>
                  <w:rPrChange w:id="2042" w:author="Benjamin Chan" w:date="2018-06-20T08:06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3.40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  <w:tcPrChange w:id="2043" w:author="Benjamin Chan" w:date="2018-06-20T08:06:00Z">
              <w:tcPr>
                <w:tcW w:w="208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CFC9FB6" w14:textId="77777777" w:rsidR="00591D5E" w:rsidRPr="00591D5E" w:rsidRDefault="00591D5E" w:rsidP="00591D5E">
            <w:pPr>
              <w:spacing w:after="0" w:line="240" w:lineRule="auto"/>
              <w:jc w:val="center"/>
              <w:rPr>
                <w:ins w:id="2044" w:author="Benjamin Chan" w:date="2018-06-20T08:05:00Z"/>
                <w:rFonts w:eastAsia="Times New Roman" w:cs="Times New Roman"/>
                <w:color w:val="000000"/>
                <w:rPrChange w:id="2045" w:author="Benjamin Chan" w:date="2018-06-20T08:06:00Z">
                  <w:rPr>
                    <w:ins w:id="2046" w:author="Benjamin Chan" w:date="2018-06-20T08:05:00Z"/>
                    <w:rFonts w:ascii="Calibri" w:eastAsia="Times New Roman" w:hAnsi="Calibri" w:cs="Times New Roman"/>
                    <w:color w:val="000000"/>
                  </w:rPr>
                </w:rPrChange>
              </w:rPr>
              <w:pPrChange w:id="2047" w:author="Benjamin Chan" w:date="2018-06-20T08:06:00Z">
                <w:pPr>
                  <w:spacing w:after="0" w:line="240" w:lineRule="auto"/>
                  <w:jc w:val="right"/>
                </w:pPr>
              </w:pPrChange>
            </w:pPr>
            <w:ins w:id="2048" w:author="Benjamin Chan" w:date="2018-06-20T08:05:00Z">
              <w:r w:rsidRPr="00591D5E">
                <w:rPr>
                  <w:rFonts w:eastAsia="Times New Roman" w:cs="Times New Roman"/>
                  <w:color w:val="000000"/>
                  <w:rPrChange w:id="2049" w:author="Benjamin Chan" w:date="2018-06-20T08:06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1.23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  <w:tcPrChange w:id="2050" w:author="Benjamin Chan" w:date="2018-06-20T08:06:00Z">
              <w:tcPr>
                <w:tcW w:w="210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287F8D6" w14:textId="77777777" w:rsidR="00591D5E" w:rsidRPr="00591D5E" w:rsidRDefault="00591D5E" w:rsidP="00591D5E">
            <w:pPr>
              <w:spacing w:after="0" w:line="240" w:lineRule="auto"/>
              <w:jc w:val="center"/>
              <w:rPr>
                <w:ins w:id="2051" w:author="Benjamin Chan" w:date="2018-06-20T08:05:00Z"/>
                <w:rFonts w:eastAsia="Times New Roman" w:cs="Times New Roman"/>
                <w:color w:val="000000"/>
                <w:rPrChange w:id="2052" w:author="Benjamin Chan" w:date="2018-06-20T08:06:00Z">
                  <w:rPr>
                    <w:ins w:id="2053" w:author="Benjamin Chan" w:date="2018-06-20T08:05:00Z"/>
                    <w:rFonts w:ascii="Calibri" w:eastAsia="Times New Roman" w:hAnsi="Calibri" w:cs="Times New Roman"/>
                    <w:color w:val="000000"/>
                  </w:rPr>
                </w:rPrChange>
              </w:rPr>
              <w:pPrChange w:id="2054" w:author="Benjamin Chan" w:date="2018-06-20T08:06:00Z">
                <w:pPr>
                  <w:spacing w:after="0" w:line="240" w:lineRule="auto"/>
                  <w:jc w:val="right"/>
                </w:pPr>
              </w:pPrChange>
            </w:pPr>
            <w:ins w:id="2055" w:author="Benjamin Chan" w:date="2018-06-20T08:05:00Z">
              <w:r w:rsidRPr="00591D5E">
                <w:rPr>
                  <w:rFonts w:eastAsia="Times New Roman" w:cs="Times New Roman"/>
                  <w:color w:val="000000"/>
                  <w:rPrChange w:id="2056" w:author="Benjamin Chan" w:date="2018-06-20T08:06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9.39</w:t>
              </w:r>
            </w:ins>
          </w:p>
        </w:tc>
      </w:tr>
      <w:tr w:rsidR="00591D5E" w:rsidRPr="00591D5E" w14:paraId="21FBEA70" w14:textId="77777777" w:rsidTr="00591D5E">
        <w:trPr>
          <w:trHeight w:val="300"/>
          <w:ins w:id="2057" w:author="Benjamin Chan" w:date="2018-06-20T08:05:00Z"/>
          <w:trPrChange w:id="2058" w:author="Benjamin Chan" w:date="2018-06-20T08:06:00Z">
            <w:trPr>
              <w:trHeight w:val="300"/>
            </w:trPr>
          </w:trPrChange>
        </w:trPr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2059" w:author="Benjamin Chan" w:date="2018-06-20T08:06:00Z">
              <w:tcPr>
                <w:tcW w:w="394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3B33482F" w14:textId="77777777" w:rsidR="00591D5E" w:rsidRPr="00591D5E" w:rsidRDefault="00591D5E" w:rsidP="00591D5E">
            <w:pPr>
              <w:spacing w:after="0" w:line="240" w:lineRule="auto"/>
              <w:rPr>
                <w:ins w:id="2060" w:author="Benjamin Chan" w:date="2018-06-20T08:05:00Z"/>
                <w:rFonts w:eastAsia="Times New Roman" w:cs="Times New Roman"/>
                <w:color w:val="000000"/>
                <w:rPrChange w:id="2061" w:author="Benjamin Chan" w:date="2018-06-20T08:06:00Z">
                  <w:rPr>
                    <w:ins w:id="2062" w:author="Benjamin Chan" w:date="2018-06-20T08:05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2063" w:author="Benjamin Chan" w:date="2018-06-20T08:05:00Z">
              <w:r w:rsidRPr="00591D5E">
                <w:rPr>
                  <w:rFonts w:eastAsia="Times New Roman" w:cs="Times New Roman"/>
                  <w:color w:val="000000"/>
                  <w:rPrChange w:id="2064" w:author="Benjamin Chan" w:date="2018-06-20T08:06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Psoriatic arthritis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2065" w:author="Benjamin Chan" w:date="2018-06-20T08:06:00Z">
              <w:tcPr>
                <w:tcW w:w="127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02A025E0" w14:textId="77777777" w:rsidR="00591D5E" w:rsidRPr="00591D5E" w:rsidRDefault="00591D5E" w:rsidP="00591D5E">
            <w:pPr>
              <w:spacing w:after="0" w:line="240" w:lineRule="auto"/>
              <w:rPr>
                <w:ins w:id="2066" w:author="Benjamin Chan" w:date="2018-06-20T08:05:00Z"/>
                <w:rFonts w:eastAsia="Times New Roman" w:cs="Times New Roman"/>
                <w:color w:val="000000"/>
                <w:rPrChange w:id="2067" w:author="Benjamin Chan" w:date="2018-06-20T08:06:00Z">
                  <w:rPr>
                    <w:ins w:id="2068" w:author="Benjamin Chan" w:date="2018-06-20T08:05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2069" w:author="Benjamin Chan" w:date="2018-06-20T08:05:00Z">
              <w:r w:rsidRPr="00591D5E">
                <w:rPr>
                  <w:rFonts w:eastAsia="Times New Roman" w:cs="Times New Roman"/>
                  <w:color w:val="000000"/>
                  <w:rPrChange w:id="2070" w:author="Benjamin Chan" w:date="2018-06-20T08:06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Medicare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2071" w:author="Benjamin Chan" w:date="2018-06-20T08:06:00Z">
              <w:tcPr>
                <w:tcW w:w="98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54D9B241" w14:textId="3F71292A" w:rsidR="00591D5E" w:rsidRPr="00591D5E" w:rsidRDefault="00591D5E" w:rsidP="00591D5E">
            <w:pPr>
              <w:spacing w:after="0" w:line="240" w:lineRule="auto"/>
              <w:jc w:val="center"/>
              <w:rPr>
                <w:ins w:id="2072" w:author="Benjamin Chan" w:date="2018-06-20T08:05:00Z"/>
                <w:rFonts w:eastAsia="Times New Roman" w:cs="Times New Roman"/>
                <w:color w:val="000000"/>
                <w:rPrChange w:id="2073" w:author="Benjamin Chan" w:date="2018-06-20T08:06:00Z">
                  <w:rPr>
                    <w:ins w:id="2074" w:author="Benjamin Chan" w:date="2018-06-20T08:05:00Z"/>
                    <w:rFonts w:ascii="Calibri" w:eastAsia="Times New Roman" w:hAnsi="Calibri" w:cs="Times New Roman"/>
                    <w:color w:val="000000"/>
                  </w:rPr>
                </w:rPrChange>
              </w:rPr>
              <w:pPrChange w:id="2075" w:author="Benjamin Chan" w:date="2018-06-20T08:06:00Z">
                <w:pPr>
                  <w:spacing w:after="0" w:line="240" w:lineRule="auto"/>
                </w:pPr>
              </w:pPrChange>
            </w:pPr>
            <w:ins w:id="2076" w:author="Benjamin Chan" w:date="2018-06-20T08:05:00Z">
              <w:r w:rsidRPr="00591D5E">
                <w:rPr>
                  <w:rFonts w:eastAsia="Times New Roman" w:cs="Times New Roman"/>
                  <w:color w:val="000000"/>
                  <w:rPrChange w:id="2077" w:author="Benjamin Chan" w:date="2018-06-20T08:06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669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2078" w:author="Benjamin Chan" w:date="2018-06-20T08:06:00Z">
              <w:tcPr>
                <w:tcW w:w="1775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3E984414" w14:textId="73451077" w:rsidR="00591D5E" w:rsidRPr="00591D5E" w:rsidRDefault="00591D5E" w:rsidP="00591D5E">
            <w:pPr>
              <w:spacing w:after="0" w:line="240" w:lineRule="auto"/>
              <w:jc w:val="center"/>
              <w:rPr>
                <w:ins w:id="2079" w:author="Benjamin Chan" w:date="2018-06-20T08:05:00Z"/>
                <w:rFonts w:eastAsia="Times New Roman" w:cs="Times New Roman"/>
                <w:color w:val="000000"/>
                <w:rPrChange w:id="2080" w:author="Benjamin Chan" w:date="2018-06-20T08:06:00Z">
                  <w:rPr>
                    <w:ins w:id="2081" w:author="Benjamin Chan" w:date="2018-06-20T08:05:00Z"/>
                    <w:rFonts w:ascii="Calibri" w:eastAsia="Times New Roman" w:hAnsi="Calibri" w:cs="Times New Roman"/>
                    <w:color w:val="000000"/>
                  </w:rPr>
                </w:rPrChange>
              </w:rPr>
              <w:pPrChange w:id="2082" w:author="Benjamin Chan" w:date="2018-06-20T08:06:00Z">
                <w:pPr>
                  <w:spacing w:after="0" w:line="240" w:lineRule="auto"/>
                </w:pPr>
              </w:pPrChange>
            </w:pPr>
            <w:ins w:id="2083" w:author="Benjamin Chan" w:date="2018-06-20T08:05:00Z">
              <w:r w:rsidRPr="00591D5E">
                <w:rPr>
                  <w:rFonts w:eastAsia="Times New Roman" w:cs="Times New Roman"/>
                  <w:color w:val="000000"/>
                  <w:rPrChange w:id="2084" w:author="Benjamin Chan" w:date="2018-06-20T08:06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2,187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2085" w:author="Benjamin Chan" w:date="2018-06-20T08:06:00Z">
              <w:tcPr>
                <w:tcW w:w="146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72788349" w14:textId="77777777" w:rsidR="00591D5E" w:rsidRPr="00591D5E" w:rsidRDefault="00591D5E" w:rsidP="00591D5E">
            <w:pPr>
              <w:spacing w:after="0" w:line="240" w:lineRule="auto"/>
              <w:jc w:val="center"/>
              <w:rPr>
                <w:ins w:id="2086" w:author="Benjamin Chan" w:date="2018-06-20T08:05:00Z"/>
                <w:rFonts w:eastAsia="Times New Roman" w:cs="Times New Roman"/>
                <w:color w:val="000000"/>
                <w:rPrChange w:id="2087" w:author="Benjamin Chan" w:date="2018-06-20T08:06:00Z">
                  <w:rPr>
                    <w:ins w:id="2088" w:author="Benjamin Chan" w:date="2018-06-20T08:05:00Z"/>
                    <w:rFonts w:ascii="Calibri" w:eastAsia="Times New Roman" w:hAnsi="Calibri" w:cs="Times New Roman"/>
                    <w:color w:val="000000"/>
                  </w:rPr>
                </w:rPrChange>
              </w:rPr>
              <w:pPrChange w:id="2089" w:author="Benjamin Chan" w:date="2018-06-20T08:06:00Z">
                <w:pPr>
                  <w:spacing w:after="0" w:line="240" w:lineRule="auto"/>
                  <w:jc w:val="right"/>
                </w:pPr>
              </w:pPrChange>
            </w:pPr>
            <w:ins w:id="2090" w:author="Benjamin Chan" w:date="2018-06-20T08:05:00Z">
              <w:r w:rsidRPr="00591D5E">
                <w:rPr>
                  <w:rFonts w:eastAsia="Times New Roman" w:cs="Times New Roman"/>
                  <w:color w:val="000000"/>
                  <w:rPrChange w:id="2091" w:author="Benjamin Chan" w:date="2018-06-20T08:06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2.04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2092" w:author="Benjamin Chan" w:date="2018-06-20T08:06:00Z">
              <w:tcPr>
                <w:tcW w:w="208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1451876D" w14:textId="77777777" w:rsidR="00591D5E" w:rsidRPr="00591D5E" w:rsidRDefault="00591D5E" w:rsidP="00591D5E">
            <w:pPr>
              <w:spacing w:after="0" w:line="240" w:lineRule="auto"/>
              <w:jc w:val="center"/>
              <w:rPr>
                <w:ins w:id="2093" w:author="Benjamin Chan" w:date="2018-06-20T08:05:00Z"/>
                <w:rFonts w:eastAsia="Times New Roman" w:cs="Times New Roman"/>
                <w:color w:val="000000"/>
                <w:rPrChange w:id="2094" w:author="Benjamin Chan" w:date="2018-06-20T08:06:00Z">
                  <w:rPr>
                    <w:ins w:id="2095" w:author="Benjamin Chan" w:date="2018-06-20T08:05:00Z"/>
                    <w:rFonts w:ascii="Calibri" w:eastAsia="Times New Roman" w:hAnsi="Calibri" w:cs="Times New Roman"/>
                    <w:color w:val="000000"/>
                  </w:rPr>
                </w:rPrChange>
              </w:rPr>
              <w:pPrChange w:id="2096" w:author="Benjamin Chan" w:date="2018-06-20T08:06:00Z">
                <w:pPr>
                  <w:spacing w:after="0" w:line="240" w:lineRule="auto"/>
                  <w:jc w:val="right"/>
                </w:pPr>
              </w:pPrChange>
            </w:pPr>
            <w:ins w:id="2097" w:author="Benjamin Chan" w:date="2018-06-20T08:05:00Z">
              <w:r w:rsidRPr="00591D5E">
                <w:rPr>
                  <w:rFonts w:eastAsia="Times New Roman" w:cs="Times New Roman"/>
                  <w:color w:val="000000"/>
                  <w:rPrChange w:id="2098" w:author="Benjamin Chan" w:date="2018-06-20T08:06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1.25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2099" w:author="Benjamin Chan" w:date="2018-06-20T08:06:00Z">
              <w:tcPr>
                <w:tcW w:w="210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16C51679" w14:textId="77777777" w:rsidR="00591D5E" w:rsidRPr="00591D5E" w:rsidRDefault="00591D5E" w:rsidP="00591D5E">
            <w:pPr>
              <w:spacing w:after="0" w:line="240" w:lineRule="auto"/>
              <w:jc w:val="center"/>
              <w:rPr>
                <w:ins w:id="2100" w:author="Benjamin Chan" w:date="2018-06-20T08:05:00Z"/>
                <w:rFonts w:eastAsia="Times New Roman" w:cs="Times New Roman"/>
                <w:color w:val="000000"/>
                <w:rPrChange w:id="2101" w:author="Benjamin Chan" w:date="2018-06-20T08:06:00Z">
                  <w:rPr>
                    <w:ins w:id="2102" w:author="Benjamin Chan" w:date="2018-06-20T08:05:00Z"/>
                    <w:rFonts w:ascii="Calibri" w:eastAsia="Times New Roman" w:hAnsi="Calibri" w:cs="Times New Roman"/>
                    <w:color w:val="000000"/>
                  </w:rPr>
                </w:rPrChange>
              </w:rPr>
              <w:pPrChange w:id="2103" w:author="Benjamin Chan" w:date="2018-06-20T08:06:00Z">
                <w:pPr>
                  <w:spacing w:after="0" w:line="240" w:lineRule="auto"/>
                  <w:jc w:val="right"/>
                </w:pPr>
              </w:pPrChange>
            </w:pPr>
            <w:ins w:id="2104" w:author="Benjamin Chan" w:date="2018-06-20T08:05:00Z">
              <w:r w:rsidRPr="00591D5E">
                <w:rPr>
                  <w:rFonts w:eastAsia="Times New Roman" w:cs="Times New Roman"/>
                  <w:color w:val="000000"/>
                  <w:rPrChange w:id="2105" w:author="Benjamin Chan" w:date="2018-06-20T08:06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3.33</w:t>
              </w:r>
            </w:ins>
          </w:p>
        </w:tc>
      </w:tr>
      <w:tr w:rsidR="00591D5E" w:rsidRPr="00591D5E" w14:paraId="2A61874B" w14:textId="77777777" w:rsidTr="00591D5E">
        <w:trPr>
          <w:trHeight w:val="300"/>
          <w:ins w:id="2106" w:author="Benjamin Chan" w:date="2018-06-20T08:05:00Z"/>
          <w:trPrChange w:id="2107" w:author="Benjamin Chan" w:date="2018-06-20T08:06:00Z">
            <w:trPr>
              <w:trHeight w:val="300"/>
            </w:trPr>
          </w:trPrChange>
        </w:trPr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  <w:tcPrChange w:id="2108" w:author="Benjamin Chan" w:date="2018-06-20T08:06:00Z">
              <w:tcPr>
                <w:tcW w:w="394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85D934B" w14:textId="77777777" w:rsidR="00591D5E" w:rsidRPr="00591D5E" w:rsidRDefault="00591D5E" w:rsidP="00591D5E">
            <w:pPr>
              <w:spacing w:after="0" w:line="240" w:lineRule="auto"/>
              <w:rPr>
                <w:ins w:id="2109" w:author="Benjamin Chan" w:date="2018-06-20T08:05:00Z"/>
                <w:rFonts w:eastAsia="Times New Roman" w:cs="Times New Roman"/>
                <w:color w:val="000000"/>
                <w:rPrChange w:id="2110" w:author="Benjamin Chan" w:date="2018-06-20T08:06:00Z">
                  <w:rPr>
                    <w:ins w:id="2111" w:author="Benjamin Chan" w:date="2018-06-20T08:05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2112" w:author="Benjamin Chan" w:date="2018-06-20T08:05:00Z">
              <w:r w:rsidRPr="00591D5E">
                <w:rPr>
                  <w:rFonts w:eastAsia="Times New Roman" w:cs="Times New Roman"/>
                  <w:color w:val="000000"/>
                  <w:rPrChange w:id="2113" w:author="Benjamin Chan" w:date="2018-06-20T08:06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Ulcerative Colitis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  <w:tcPrChange w:id="2114" w:author="Benjamin Chan" w:date="2018-06-20T08:06:00Z">
              <w:tcPr>
                <w:tcW w:w="127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13FDB9A" w14:textId="77777777" w:rsidR="00591D5E" w:rsidRPr="00591D5E" w:rsidRDefault="00591D5E" w:rsidP="00591D5E">
            <w:pPr>
              <w:spacing w:after="0" w:line="240" w:lineRule="auto"/>
              <w:rPr>
                <w:ins w:id="2115" w:author="Benjamin Chan" w:date="2018-06-20T08:05:00Z"/>
                <w:rFonts w:eastAsia="Times New Roman" w:cs="Times New Roman"/>
                <w:color w:val="000000"/>
                <w:rPrChange w:id="2116" w:author="Benjamin Chan" w:date="2018-06-20T08:06:00Z">
                  <w:rPr>
                    <w:ins w:id="2117" w:author="Benjamin Chan" w:date="2018-06-20T08:05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2118" w:author="Benjamin Chan" w:date="2018-06-20T08:05:00Z">
              <w:r w:rsidRPr="00591D5E">
                <w:rPr>
                  <w:rFonts w:eastAsia="Times New Roman" w:cs="Times New Roman"/>
                  <w:color w:val="000000"/>
                  <w:rPrChange w:id="2119" w:author="Benjamin Chan" w:date="2018-06-20T08:06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Medicare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  <w:tcPrChange w:id="2120" w:author="Benjamin Chan" w:date="2018-06-20T08:06:00Z">
              <w:tcPr>
                <w:tcW w:w="98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9D8730A" w14:textId="3B9587C3" w:rsidR="00591D5E" w:rsidRPr="00591D5E" w:rsidRDefault="00591D5E" w:rsidP="00591D5E">
            <w:pPr>
              <w:spacing w:after="0" w:line="240" w:lineRule="auto"/>
              <w:jc w:val="center"/>
              <w:rPr>
                <w:ins w:id="2121" w:author="Benjamin Chan" w:date="2018-06-20T08:05:00Z"/>
                <w:rFonts w:eastAsia="Times New Roman" w:cs="Times New Roman"/>
                <w:color w:val="000000"/>
                <w:rPrChange w:id="2122" w:author="Benjamin Chan" w:date="2018-06-20T08:06:00Z">
                  <w:rPr>
                    <w:ins w:id="2123" w:author="Benjamin Chan" w:date="2018-06-20T08:05:00Z"/>
                    <w:rFonts w:ascii="Calibri" w:eastAsia="Times New Roman" w:hAnsi="Calibri" w:cs="Times New Roman"/>
                    <w:color w:val="000000"/>
                  </w:rPr>
                </w:rPrChange>
              </w:rPr>
              <w:pPrChange w:id="2124" w:author="Benjamin Chan" w:date="2018-06-20T08:06:00Z">
                <w:pPr>
                  <w:spacing w:after="0" w:line="240" w:lineRule="auto"/>
                </w:pPr>
              </w:pPrChange>
            </w:pPr>
            <w:ins w:id="2125" w:author="Benjamin Chan" w:date="2018-06-20T08:05:00Z">
              <w:r w:rsidRPr="00591D5E">
                <w:rPr>
                  <w:rFonts w:eastAsia="Times New Roman" w:cs="Times New Roman"/>
                  <w:color w:val="000000"/>
                  <w:rPrChange w:id="2126" w:author="Benjamin Chan" w:date="2018-06-20T08:06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680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  <w:tcPrChange w:id="2127" w:author="Benjamin Chan" w:date="2018-06-20T08:06:00Z">
              <w:tcPr>
                <w:tcW w:w="1775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FC24D80" w14:textId="72861848" w:rsidR="00591D5E" w:rsidRPr="00591D5E" w:rsidRDefault="00591D5E" w:rsidP="00591D5E">
            <w:pPr>
              <w:spacing w:after="0" w:line="240" w:lineRule="auto"/>
              <w:jc w:val="center"/>
              <w:rPr>
                <w:ins w:id="2128" w:author="Benjamin Chan" w:date="2018-06-20T08:05:00Z"/>
                <w:rFonts w:eastAsia="Times New Roman" w:cs="Times New Roman"/>
                <w:color w:val="000000"/>
                <w:rPrChange w:id="2129" w:author="Benjamin Chan" w:date="2018-06-20T08:06:00Z">
                  <w:rPr>
                    <w:ins w:id="2130" w:author="Benjamin Chan" w:date="2018-06-20T08:05:00Z"/>
                    <w:rFonts w:ascii="Calibri" w:eastAsia="Times New Roman" w:hAnsi="Calibri" w:cs="Times New Roman"/>
                    <w:color w:val="000000"/>
                  </w:rPr>
                </w:rPrChange>
              </w:rPr>
              <w:pPrChange w:id="2131" w:author="Benjamin Chan" w:date="2018-06-20T08:06:00Z">
                <w:pPr>
                  <w:spacing w:after="0" w:line="240" w:lineRule="auto"/>
                </w:pPr>
              </w:pPrChange>
            </w:pPr>
            <w:ins w:id="2132" w:author="Benjamin Chan" w:date="2018-06-20T08:05:00Z">
              <w:r w:rsidRPr="00591D5E">
                <w:rPr>
                  <w:rFonts w:eastAsia="Times New Roman" w:cs="Times New Roman"/>
                  <w:color w:val="000000"/>
                  <w:rPrChange w:id="2133" w:author="Benjamin Chan" w:date="2018-06-20T08:06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2,210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  <w:tcPrChange w:id="2134" w:author="Benjamin Chan" w:date="2018-06-20T08:06:00Z">
              <w:tcPr>
                <w:tcW w:w="146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C2425E7" w14:textId="77777777" w:rsidR="00591D5E" w:rsidRPr="00591D5E" w:rsidRDefault="00591D5E" w:rsidP="00591D5E">
            <w:pPr>
              <w:spacing w:after="0" w:line="240" w:lineRule="auto"/>
              <w:jc w:val="center"/>
              <w:rPr>
                <w:ins w:id="2135" w:author="Benjamin Chan" w:date="2018-06-20T08:05:00Z"/>
                <w:rFonts w:eastAsia="Times New Roman" w:cs="Times New Roman"/>
                <w:color w:val="000000"/>
                <w:rPrChange w:id="2136" w:author="Benjamin Chan" w:date="2018-06-20T08:06:00Z">
                  <w:rPr>
                    <w:ins w:id="2137" w:author="Benjamin Chan" w:date="2018-06-20T08:05:00Z"/>
                    <w:rFonts w:ascii="Calibri" w:eastAsia="Times New Roman" w:hAnsi="Calibri" w:cs="Times New Roman"/>
                    <w:color w:val="000000"/>
                  </w:rPr>
                </w:rPrChange>
              </w:rPr>
              <w:pPrChange w:id="2138" w:author="Benjamin Chan" w:date="2018-06-20T08:06:00Z">
                <w:pPr>
                  <w:spacing w:after="0" w:line="240" w:lineRule="auto"/>
                  <w:jc w:val="right"/>
                </w:pPr>
              </w:pPrChange>
            </w:pPr>
            <w:ins w:id="2139" w:author="Benjamin Chan" w:date="2018-06-20T08:05:00Z">
              <w:r w:rsidRPr="00591D5E">
                <w:rPr>
                  <w:rFonts w:eastAsia="Times New Roman" w:cs="Times New Roman"/>
                  <w:color w:val="000000"/>
                  <w:rPrChange w:id="2140" w:author="Benjamin Chan" w:date="2018-06-20T08:06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1.81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  <w:tcPrChange w:id="2141" w:author="Benjamin Chan" w:date="2018-06-20T08:06:00Z">
              <w:tcPr>
                <w:tcW w:w="208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1CEF93D" w14:textId="77777777" w:rsidR="00591D5E" w:rsidRPr="00591D5E" w:rsidRDefault="00591D5E" w:rsidP="00591D5E">
            <w:pPr>
              <w:spacing w:after="0" w:line="240" w:lineRule="auto"/>
              <w:jc w:val="center"/>
              <w:rPr>
                <w:ins w:id="2142" w:author="Benjamin Chan" w:date="2018-06-20T08:05:00Z"/>
                <w:rFonts w:eastAsia="Times New Roman" w:cs="Times New Roman"/>
                <w:color w:val="000000"/>
                <w:rPrChange w:id="2143" w:author="Benjamin Chan" w:date="2018-06-20T08:06:00Z">
                  <w:rPr>
                    <w:ins w:id="2144" w:author="Benjamin Chan" w:date="2018-06-20T08:05:00Z"/>
                    <w:rFonts w:ascii="Calibri" w:eastAsia="Times New Roman" w:hAnsi="Calibri" w:cs="Times New Roman"/>
                    <w:color w:val="000000"/>
                  </w:rPr>
                </w:rPrChange>
              </w:rPr>
              <w:pPrChange w:id="2145" w:author="Benjamin Chan" w:date="2018-06-20T08:06:00Z">
                <w:pPr>
                  <w:spacing w:after="0" w:line="240" w:lineRule="auto"/>
                  <w:jc w:val="right"/>
                </w:pPr>
              </w:pPrChange>
            </w:pPr>
            <w:ins w:id="2146" w:author="Benjamin Chan" w:date="2018-06-20T08:05:00Z">
              <w:r w:rsidRPr="00591D5E">
                <w:rPr>
                  <w:rFonts w:eastAsia="Times New Roman" w:cs="Times New Roman"/>
                  <w:color w:val="000000"/>
                  <w:rPrChange w:id="2147" w:author="Benjamin Chan" w:date="2018-06-20T08:06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1.06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  <w:tcPrChange w:id="2148" w:author="Benjamin Chan" w:date="2018-06-20T08:06:00Z">
              <w:tcPr>
                <w:tcW w:w="210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C3C8FB3" w14:textId="77777777" w:rsidR="00591D5E" w:rsidRPr="00591D5E" w:rsidRDefault="00591D5E" w:rsidP="00591D5E">
            <w:pPr>
              <w:spacing w:after="0" w:line="240" w:lineRule="auto"/>
              <w:jc w:val="center"/>
              <w:rPr>
                <w:ins w:id="2149" w:author="Benjamin Chan" w:date="2018-06-20T08:05:00Z"/>
                <w:rFonts w:eastAsia="Times New Roman" w:cs="Times New Roman"/>
                <w:color w:val="000000"/>
                <w:rPrChange w:id="2150" w:author="Benjamin Chan" w:date="2018-06-20T08:06:00Z">
                  <w:rPr>
                    <w:ins w:id="2151" w:author="Benjamin Chan" w:date="2018-06-20T08:05:00Z"/>
                    <w:rFonts w:ascii="Calibri" w:eastAsia="Times New Roman" w:hAnsi="Calibri" w:cs="Times New Roman"/>
                    <w:color w:val="000000"/>
                  </w:rPr>
                </w:rPrChange>
              </w:rPr>
              <w:pPrChange w:id="2152" w:author="Benjamin Chan" w:date="2018-06-20T08:06:00Z">
                <w:pPr>
                  <w:spacing w:after="0" w:line="240" w:lineRule="auto"/>
                  <w:jc w:val="right"/>
                </w:pPr>
              </w:pPrChange>
            </w:pPr>
            <w:ins w:id="2153" w:author="Benjamin Chan" w:date="2018-06-20T08:05:00Z">
              <w:r w:rsidRPr="00591D5E">
                <w:rPr>
                  <w:rFonts w:eastAsia="Times New Roman" w:cs="Times New Roman"/>
                  <w:color w:val="000000"/>
                  <w:rPrChange w:id="2154" w:author="Benjamin Chan" w:date="2018-06-20T08:06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3.11</w:t>
              </w:r>
            </w:ins>
          </w:p>
        </w:tc>
      </w:tr>
      <w:tr w:rsidR="00591D5E" w:rsidRPr="00591D5E" w14:paraId="5CB8302B" w14:textId="77777777" w:rsidTr="00591D5E">
        <w:trPr>
          <w:trHeight w:val="300"/>
          <w:ins w:id="2155" w:author="Benjamin Chan" w:date="2018-06-20T08:05:00Z"/>
          <w:trPrChange w:id="2156" w:author="Benjamin Chan" w:date="2018-06-20T08:06:00Z">
            <w:trPr>
              <w:trHeight w:val="300"/>
            </w:trPr>
          </w:trPrChange>
        </w:trPr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2157" w:author="Benjamin Chan" w:date="2018-06-20T08:06:00Z">
              <w:tcPr>
                <w:tcW w:w="394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7A9003BC" w14:textId="77777777" w:rsidR="00591D5E" w:rsidRPr="00591D5E" w:rsidRDefault="00591D5E" w:rsidP="00591D5E">
            <w:pPr>
              <w:spacing w:after="0" w:line="240" w:lineRule="auto"/>
              <w:rPr>
                <w:ins w:id="2158" w:author="Benjamin Chan" w:date="2018-06-20T08:05:00Z"/>
                <w:rFonts w:eastAsia="Times New Roman" w:cs="Times New Roman"/>
                <w:color w:val="000000"/>
                <w:rPrChange w:id="2159" w:author="Benjamin Chan" w:date="2018-06-20T08:06:00Z">
                  <w:rPr>
                    <w:ins w:id="2160" w:author="Benjamin Chan" w:date="2018-06-20T08:05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2161" w:author="Benjamin Chan" w:date="2018-06-20T08:05:00Z">
              <w:r w:rsidRPr="00591D5E">
                <w:rPr>
                  <w:rFonts w:eastAsia="Times New Roman" w:cs="Times New Roman"/>
                  <w:color w:val="000000"/>
                  <w:rPrChange w:id="2162" w:author="Benjamin Chan" w:date="2018-06-20T08:06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Hematologic Cancer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2163" w:author="Benjamin Chan" w:date="2018-06-20T08:06:00Z">
              <w:tcPr>
                <w:tcW w:w="127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3E0913C8" w14:textId="77777777" w:rsidR="00591D5E" w:rsidRPr="00591D5E" w:rsidRDefault="00591D5E" w:rsidP="00591D5E">
            <w:pPr>
              <w:spacing w:after="0" w:line="240" w:lineRule="auto"/>
              <w:rPr>
                <w:ins w:id="2164" w:author="Benjamin Chan" w:date="2018-06-20T08:05:00Z"/>
                <w:rFonts w:eastAsia="Times New Roman" w:cs="Times New Roman"/>
                <w:color w:val="000000"/>
                <w:rPrChange w:id="2165" w:author="Benjamin Chan" w:date="2018-06-20T08:06:00Z">
                  <w:rPr>
                    <w:ins w:id="2166" w:author="Benjamin Chan" w:date="2018-06-20T08:05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2167" w:author="Benjamin Chan" w:date="2018-06-20T08:05:00Z">
              <w:r w:rsidRPr="00591D5E">
                <w:rPr>
                  <w:rFonts w:eastAsia="Times New Roman" w:cs="Times New Roman"/>
                  <w:color w:val="000000"/>
                  <w:rPrChange w:id="2168" w:author="Benjamin Chan" w:date="2018-06-20T08:06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Medicare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2169" w:author="Benjamin Chan" w:date="2018-06-20T08:06:00Z">
              <w:tcPr>
                <w:tcW w:w="98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7D48C51B" w14:textId="1D5E7732" w:rsidR="00591D5E" w:rsidRPr="00591D5E" w:rsidRDefault="00591D5E" w:rsidP="00591D5E">
            <w:pPr>
              <w:spacing w:after="0" w:line="240" w:lineRule="auto"/>
              <w:jc w:val="center"/>
              <w:rPr>
                <w:ins w:id="2170" w:author="Benjamin Chan" w:date="2018-06-20T08:05:00Z"/>
                <w:rFonts w:eastAsia="Times New Roman" w:cs="Times New Roman"/>
                <w:color w:val="000000"/>
                <w:rPrChange w:id="2171" w:author="Benjamin Chan" w:date="2018-06-20T08:06:00Z">
                  <w:rPr>
                    <w:ins w:id="2172" w:author="Benjamin Chan" w:date="2018-06-20T08:05:00Z"/>
                    <w:rFonts w:ascii="Calibri" w:eastAsia="Times New Roman" w:hAnsi="Calibri" w:cs="Times New Roman"/>
                    <w:color w:val="000000"/>
                  </w:rPr>
                </w:rPrChange>
              </w:rPr>
              <w:pPrChange w:id="2173" w:author="Benjamin Chan" w:date="2018-06-20T08:06:00Z">
                <w:pPr>
                  <w:spacing w:after="0" w:line="240" w:lineRule="auto"/>
                </w:pPr>
              </w:pPrChange>
            </w:pPr>
            <w:ins w:id="2174" w:author="Benjamin Chan" w:date="2018-06-20T08:05:00Z">
              <w:r w:rsidRPr="00591D5E">
                <w:rPr>
                  <w:rFonts w:eastAsia="Times New Roman" w:cs="Times New Roman"/>
                  <w:color w:val="000000"/>
                  <w:rPrChange w:id="2175" w:author="Benjamin Chan" w:date="2018-06-20T08:06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700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2176" w:author="Benjamin Chan" w:date="2018-06-20T08:06:00Z">
              <w:tcPr>
                <w:tcW w:w="1775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6BBE9AC3" w14:textId="4C0F8883" w:rsidR="00591D5E" w:rsidRPr="00591D5E" w:rsidRDefault="00591D5E" w:rsidP="00591D5E">
            <w:pPr>
              <w:spacing w:after="0" w:line="240" w:lineRule="auto"/>
              <w:jc w:val="center"/>
              <w:rPr>
                <w:ins w:id="2177" w:author="Benjamin Chan" w:date="2018-06-20T08:05:00Z"/>
                <w:rFonts w:eastAsia="Times New Roman" w:cs="Times New Roman"/>
                <w:color w:val="000000"/>
                <w:rPrChange w:id="2178" w:author="Benjamin Chan" w:date="2018-06-20T08:06:00Z">
                  <w:rPr>
                    <w:ins w:id="2179" w:author="Benjamin Chan" w:date="2018-06-20T08:05:00Z"/>
                    <w:rFonts w:ascii="Calibri" w:eastAsia="Times New Roman" w:hAnsi="Calibri" w:cs="Times New Roman"/>
                    <w:color w:val="000000"/>
                  </w:rPr>
                </w:rPrChange>
              </w:rPr>
              <w:pPrChange w:id="2180" w:author="Benjamin Chan" w:date="2018-06-20T08:06:00Z">
                <w:pPr>
                  <w:spacing w:after="0" w:line="240" w:lineRule="auto"/>
                </w:pPr>
              </w:pPrChange>
            </w:pPr>
            <w:ins w:id="2181" w:author="Benjamin Chan" w:date="2018-06-20T08:05:00Z">
              <w:r w:rsidRPr="00591D5E">
                <w:rPr>
                  <w:rFonts w:eastAsia="Times New Roman" w:cs="Times New Roman"/>
                  <w:color w:val="000000"/>
                  <w:rPrChange w:id="2182" w:author="Benjamin Chan" w:date="2018-06-20T08:06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2,223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2183" w:author="Benjamin Chan" w:date="2018-06-20T08:06:00Z">
              <w:tcPr>
                <w:tcW w:w="146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0A4411B8" w14:textId="77777777" w:rsidR="00591D5E" w:rsidRPr="00591D5E" w:rsidRDefault="00591D5E" w:rsidP="00591D5E">
            <w:pPr>
              <w:spacing w:after="0" w:line="240" w:lineRule="auto"/>
              <w:jc w:val="center"/>
              <w:rPr>
                <w:ins w:id="2184" w:author="Benjamin Chan" w:date="2018-06-20T08:05:00Z"/>
                <w:rFonts w:eastAsia="Times New Roman" w:cs="Times New Roman"/>
                <w:color w:val="000000"/>
                <w:rPrChange w:id="2185" w:author="Benjamin Chan" w:date="2018-06-20T08:06:00Z">
                  <w:rPr>
                    <w:ins w:id="2186" w:author="Benjamin Chan" w:date="2018-06-20T08:05:00Z"/>
                    <w:rFonts w:ascii="Calibri" w:eastAsia="Times New Roman" w:hAnsi="Calibri" w:cs="Times New Roman"/>
                    <w:color w:val="000000"/>
                  </w:rPr>
                </w:rPrChange>
              </w:rPr>
              <w:pPrChange w:id="2187" w:author="Benjamin Chan" w:date="2018-06-20T08:06:00Z">
                <w:pPr>
                  <w:spacing w:after="0" w:line="240" w:lineRule="auto"/>
                  <w:jc w:val="right"/>
                </w:pPr>
              </w:pPrChange>
            </w:pPr>
            <w:ins w:id="2188" w:author="Benjamin Chan" w:date="2018-06-20T08:05:00Z">
              <w:r w:rsidRPr="00591D5E">
                <w:rPr>
                  <w:rFonts w:eastAsia="Times New Roman" w:cs="Times New Roman"/>
                  <w:color w:val="000000"/>
                  <w:rPrChange w:id="2189" w:author="Benjamin Chan" w:date="2018-06-20T08:06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1.79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2190" w:author="Benjamin Chan" w:date="2018-06-20T08:06:00Z">
              <w:tcPr>
                <w:tcW w:w="208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70688274" w14:textId="77777777" w:rsidR="00591D5E" w:rsidRPr="00591D5E" w:rsidRDefault="00591D5E" w:rsidP="00591D5E">
            <w:pPr>
              <w:spacing w:after="0" w:line="240" w:lineRule="auto"/>
              <w:jc w:val="center"/>
              <w:rPr>
                <w:ins w:id="2191" w:author="Benjamin Chan" w:date="2018-06-20T08:05:00Z"/>
                <w:rFonts w:eastAsia="Times New Roman" w:cs="Times New Roman"/>
                <w:color w:val="000000"/>
                <w:rPrChange w:id="2192" w:author="Benjamin Chan" w:date="2018-06-20T08:06:00Z">
                  <w:rPr>
                    <w:ins w:id="2193" w:author="Benjamin Chan" w:date="2018-06-20T08:05:00Z"/>
                    <w:rFonts w:ascii="Calibri" w:eastAsia="Times New Roman" w:hAnsi="Calibri" w:cs="Times New Roman"/>
                    <w:color w:val="000000"/>
                  </w:rPr>
                </w:rPrChange>
              </w:rPr>
              <w:pPrChange w:id="2194" w:author="Benjamin Chan" w:date="2018-06-20T08:06:00Z">
                <w:pPr>
                  <w:spacing w:after="0" w:line="240" w:lineRule="auto"/>
                  <w:jc w:val="right"/>
                </w:pPr>
              </w:pPrChange>
            </w:pPr>
            <w:ins w:id="2195" w:author="Benjamin Chan" w:date="2018-06-20T08:05:00Z">
              <w:r w:rsidRPr="00591D5E">
                <w:rPr>
                  <w:rFonts w:eastAsia="Times New Roman" w:cs="Times New Roman"/>
                  <w:color w:val="000000"/>
                  <w:rPrChange w:id="2196" w:author="Benjamin Chan" w:date="2018-06-20T08:06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1.02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2197" w:author="Benjamin Chan" w:date="2018-06-20T08:06:00Z">
              <w:tcPr>
                <w:tcW w:w="210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74618856" w14:textId="77777777" w:rsidR="00591D5E" w:rsidRPr="00591D5E" w:rsidRDefault="00591D5E" w:rsidP="00591D5E">
            <w:pPr>
              <w:spacing w:after="0" w:line="240" w:lineRule="auto"/>
              <w:jc w:val="center"/>
              <w:rPr>
                <w:ins w:id="2198" w:author="Benjamin Chan" w:date="2018-06-20T08:05:00Z"/>
                <w:rFonts w:eastAsia="Times New Roman" w:cs="Times New Roman"/>
                <w:color w:val="000000"/>
                <w:rPrChange w:id="2199" w:author="Benjamin Chan" w:date="2018-06-20T08:06:00Z">
                  <w:rPr>
                    <w:ins w:id="2200" w:author="Benjamin Chan" w:date="2018-06-20T08:05:00Z"/>
                    <w:rFonts w:ascii="Calibri" w:eastAsia="Times New Roman" w:hAnsi="Calibri" w:cs="Times New Roman"/>
                    <w:color w:val="000000"/>
                  </w:rPr>
                </w:rPrChange>
              </w:rPr>
              <w:pPrChange w:id="2201" w:author="Benjamin Chan" w:date="2018-06-20T08:06:00Z">
                <w:pPr>
                  <w:spacing w:after="0" w:line="240" w:lineRule="auto"/>
                  <w:jc w:val="right"/>
                </w:pPr>
              </w:pPrChange>
            </w:pPr>
            <w:ins w:id="2202" w:author="Benjamin Chan" w:date="2018-06-20T08:05:00Z">
              <w:r w:rsidRPr="00591D5E">
                <w:rPr>
                  <w:rFonts w:eastAsia="Times New Roman" w:cs="Times New Roman"/>
                  <w:color w:val="000000"/>
                  <w:rPrChange w:id="2203" w:author="Benjamin Chan" w:date="2018-06-20T08:06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3.13</w:t>
              </w:r>
            </w:ins>
          </w:p>
        </w:tc>
      </w:tr>
      <w:tr w:rsidR="00591D5E" w:rsidRPr="00591D5E" w14:paraId="0460B0EA" w14:textId="77777777" w:rsidTr="00591D5E">
        <w:trPr>
          <w:trHeight w:val="300"/>
          <w:ins w:id="2204" w:author="Benjamin Chan" w:date="2018-06-20T08:05:00Z"/>
          <w:trPrChange w:id="2205" w:author="Benjamin Chan" w:date="2018-06-20T08:06:00Z">
            <w:trPr>
              <w:trHeight w:val="300"/>
            </w:trPr>
          </w:trPrChange>
        </w:trPr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  <w:tcPrChange w:id="2206" w:author="Benjamin Chan" w:date="2018-06-20T08:06:00Z">
              <w:tcPr>
                <w:tcW w:w="394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11CD53D" w14:textId="77777777" w:rsidR="00591D5E" w:rsidRPr="00591D5E" w:rsidRDefault="00591D5E" w:rsidP="00591D5E">
            <w:pPr>
              <w:spacing w:after="0" w:line="240" w:lineRule="auto"/>
              <w:rPr>
                <w:ins w:id="2207" w:author="Benjamin Chan" w:date="2018-06-20T08:05:00Z"/>
                <w:rFonts w:eastAsia="Times New Roman" w:cs="Times New Roman"/>
                <w:color w:val="000000"/>
                <w:rPrChange w:id="2208" w:author="Benjamin Chan" w:date="2018-06-20T08:06:00Z">
                  <w:rPr>
                    <w:ins w:id="2209" w:author="Benjamin Chan" w:date="2018-06-20T08:05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2210" w:author="Benjamin Chan" w:date="2018-06-20T08:05:00Z">
              <w:r w:rsidRPr="00591D5E">
                <w:rPr>
                  <w:rFonts w:eastAsia="Times New Roman" w:cs="Times New Roman"/>
                  <w:color w:val="000000"/>
                  <w:rPrChange w:id="2211" w:author="Benjamin Chan" w:date="2018-06-20T08:06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Solid Cancer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  <w:tcPrChange w:id="2212" w:author="Benjamin Chan" w:date="2018-06-20T08:06:00Z">
              <w:tcPr>
                <w:tcW w:w="127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6FEDAA8" w14:textId="77777777" w:rsidR="00591D5E" w:rsidRPr="00591D5E" w:rsidRDefault="00591D5E" w:rsidP="00591D5E">
            <w:pPr>
              <w:spacing w:after="0" w:line="240" w:lineRule="auto"/>
              <w:rPr>
                <w:ins w:id="2213" w:author="Benjamin Chan" w:date="2018-06-20T08:05:00Z"/>
                <w:rFonts w:eastAsia="Times New Roman" w:cs="Times New Roman"/>
                <w:color w:val="000000"/>
                <w:rPrChange w:id="2214" w:author="Benjamin Chan" w:date="2018-06-20T08:06:00Z">
                  <w:rPr>
                    <w:ins w:id="2215" w:author="Benjamin Chan" w:date="2018-06-20T08:05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2216" w:author="Benjamin Chan" w:date="2018-06-20T08:05:00Z">
              <w:r w:rsidRPr="00591D5E">
                <w:rPr>
                  <w:rFonts w:eastAsia="Times New Roman" w:cs="Times New Roman"/>
                  <w:color w:val="000000"/>
                  <w:rPrChange w:id="2217" w:author="Benjamin Chan" w:date="2018-06-20T08:06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MPCD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  <w:tcPrChange w:id="2218" w:author="Benjamin Chan" w:date="2018-06-20T08:06:00Z">
              <w:tcPr>
                <w:tcW w:w="98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A173AF8" w14:textId="0AF4F125" w:rsidR="00591D5E" w:rsidRPr="00591D5E" w:rsidRDefault="00591D5E" w:rsidP="00591D5E">
            <w:pPr>
              <w:spacing w:after="0" w:line="240" w:lineRule="auto"/>
              <w:jc w:val="center"/>
              <w:rPr>
                <w:ins w:id="2219" w:author="Benjamin Chan" w:date="2018-06-20T08:05:00Z"/>
                <w:rFonts w:eastAsia="Times New Roman" w:cs="Times New Roman"/>
                <w:color w:val="000000"/>
                <w:rPrChange w:id="2220" w:author="Benjamin Chan" w:date="2018-06-20T08:06:00Z">
                  <w:rPr>
                    <w:ins w:id="2221" w:author="Benjamin Chan" w:date="2018-06-20T08:05:00Z"/>
                    <w:rFonts w:ascii="Calibri" w:eastAsia="Times New Roman" w:hAnsi="Calibri" w:cs="Times New Roman"/>
                    <w:color w:val="000000"/>
                  </w:rPr>
                </w:rPrChange>
              </w:rPr>
              <w:pPrChange w:id="2222" w:author="Benjamin Chan" w:date="2018-06-20T08:06:00Z">
                <w:pPr>
                  <w:spacing w:after="0" w:line="240" w:lineRule="auto"/>
                </w:pPr>
              </w:pPrChange>
            </w:pPr>
            <w:ins w:id="2223" w:author="Benjamin Chan" w:date="2018-06-20T08:05:00Z">
              <w:r w:rsidRPr="00591D5E">
                <w:rPr>
                  <w:rFonts w:eastAsia="Times New Roman" w:cs="Times New Roman"/>
                  <w:color w:val="000000"/>
                  <w:rPrChange w:id="2224" w:author="Benjamin Chan" w:date="2018-06-20T08:06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532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  <w:tcPrChange w:id="2225" w:author="Benjamin Chan" w:date="2018-06-20T08:06:00Z">
              <w:tcPr>
                <w:tcW w:w="1775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83E1110" w14:textId="71D3CCF7" w:rsidR="00591D5E" w:rsidRPr="00591D5E" w:rsidRDefault="00591D5E" w:rsidP="00591D5E">
            <w:pPr>
              <w:spacing w:after="0" w:line="240" w:lineRule="auto"/>
              <w:jc w:val="center"/>
              <w:rPr>
                <w:ins w:id="2226" w:author="Benjamin Chan" w:date="2018-06-20T08:05:00Z"/>
                <w:rFonts w:eastAsia="Times New Roman" w:cs="Times New Roman"/>
                <w:color w:val="000000"/>
                <w:rPrChange w:id="2227" w:author="Benjamin Chan" w:date="2018-06-20T08:06:00Z">
                  <w:rPr>
                    <w:ins w:id="2228" w:author="Benjamin Chan" w:date="2018-06-20T08:05:00Z"/>
                    <w:rFonts w:ascii="Calibri" w:eastAsia="Times New Roman" w:hAnsi="Calibri" w:cs="Times New Roman"/>
                    <w:color w:val="000000"/>
                  </w:rPr>
                </w:rPrChange>
              </w:rPr>
              <w:pPrChange w:id="2229" w:author="Benjamin Chan" w:date="2018-06-20T08:06:00Z">
                <w:pPr>
                  <w:spacing w:after="0" w:line="240" w:lineRule="auto"/>
                </w:pPr>
              </w:pPrChange>
            </w:pPr>
            <w:ins w:id="2230" w:author="Benjamin Chan" w:date="2018-06-20T08:05:00Z">
              <w:r w:rsidRPr="00591D5E">
                <w:rPr>
                  <w:rFonts w:eastAsia="Times New Roman" w:cs="Times New Roman"/>
                  <w:color w:val="000000"/>
                  <w:rPrChange w:id="2231" w:author="Benjamin Chan" w:date="2018-06-20T08:06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742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  <w:tcPrChange w:id="2232" w:author="Benjamin Chan" w:date="2018-06-20T08:06:00Z">
              <w:tcPr>
                <w:tcW w:w="146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0216BE8" w14:textId="77777777" w:rsidR="00591D5E" w:rsidRPr="00591D5E" w:rsidRDefault="00591D5E" w:rsidP="00591D5E">
            <w:pPr>
              <w:spacing w:after="0" w:line="240" w:lineRule="auto"/>
              <w:jc w:val="center"/>
              <w:rPr>
                <w:ins w:id="2233" w:author="Benjamin Chan" w:date="2018-06-20T08:05:00Z"/>
                <w:rFonts w:eastAsia="Times New Roman" w:cs="Times New Roman"/>
                <w:color w:val="000000"/>
                <w:rPrChange w:id="2234" w:author="Benjamin Chan" w:date="2018-06-20T08:06:00Z">
                  <w:rPr>
                    <w:ins w:id="2235" w:author="Benjamin Chan" w:date="2018-06-20T08:05:00Z"/>
                    <w:rFonts w:ascii="Calibri" w:eastAsia="Times New Roman" w:hAnsi="Calibri" w:cs="Times New Roman"/>
                    <w:color w:val="000000"/>
                  </w:rPr>
                </w:rPrChange>
              </w:rPr>
              <w:pPrChange w:id="2236" w:author="Benjamin Chan" w:date="2018-06-20T08:06:00Z">
                <w:pPr>
                  <w:spacing w:after="0" w:line="240" w:lineRule="auto"/>
                  <w:jc w:val="right"/>
                </w:pPr>
              </w:pPrChange>
            </w:pPr>
            <w:ins w:id="2237" w:author="Benjamin Chan" w:date="2018-06-20T08:05:00Z">
              <w:r w:rsidRPr="00591D5E">
                <w:rPr>
                  <w:rFonts w:eastAsia="Times New Roman" w:cs="Times New Roman"/>
                  <w:color w:val="000000"/>
                  <w:rPrChange w:id="2238" w:author="Benjamin Chan" w:date="2018-06-20T08:06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44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  <w:tcPrChange w:id="2239" w:author="Benjamin Chan" w:date="2018-06-20T08:06:00Z">
              <w:tcPr>
                <w:tcW w:w="208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D3555A1" w14:textId="77777777" w:rsidR="00591D5E" w:rsidRPr="00591D5E" w:rsidRDefault="00591D5E" w:rsidP="00591D5E">
            <w:pPr>
              <w:spacing w:after="0" w:line="240" w:lineRule="auto"/>
              <w:jc w:val="center"/>
              <w:rPr>
                <w:ins w:id="2240" w:author="Benjamin Chan" w:date="2018-06-20T08:05:00Z"/>
                <w:rFonts w:eastAsia="Times New Roman" w:cs="Times New Roman"/>
                <w:color w:val="000000"/>
                <w:rPrChange w:id="2241" w:author="Benjamin Chan" w:date="2018-06-20T08:06:00Z">
                  <w:rPr>
                    <w:ins w:id="2242" w:author="Benjamin Chan" w:date="2018-06-20T08:05:00Z"/>
                    <w:rFonts w:ascii="Calibri" w:eastAsia="Times New Roman" w:hAnsi="Calibri" w:cs="Times New Roman"/>
                    <w:color w:val="000000"/>
                  </w:rPr>
                </w:rPrChange>
              </w:rPr>
              <w:pPrChange w:id="2243" w:author="Benjamin Chan" w:date="2018-06-20T08:06:00Z">
                <w:pPr>
                  <w:spacing w:after="0" w:line="240" w:lineRule="auto"/>
                  <w:jc w:val="right"/>
                </w:pPr>
              </w:pPrChange>
            </w:pPr>
            <w:ins w:id="2244" w:author="Benjamin Chan" w:date="2018-06-20T08:05:00Z">
              <w:r w:rsidRPr="00591D5E">
                <w:rPr>
                  <w:rFonts w:eastAsia="Times New Roman" w:cs="Times New Roman"/>
                  <w:color w:val="000000"/>
                  <w:rPrChange w:id="2245" w:author="Benjamin Chan" w:date="2018-06-20T08:06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20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  <w:tcPrChange w:id="2246" w:author="Benjamin Chan" w:date="2018-06-20T08:06:00Z">
              <w:tcPr>
                <w:tcW w:w="210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2230417" w14:textId="77777777" w:rsidR="00591D5E" w:rsidRPr="00591D5E" w:rsidRDefault="00591D5E" w:rsidP="00591D5E">
            <w:pPr>
              <w:spacing w:after="0" w:line="240" w:lineRule="auto"/>
              <w:jc w:val="center"/>
              <w:rPr>
                <w:ins w:id="2247" w:author="Benjamin Chan" w:date="2018-06-20T08:05:00Z"/>
                <w:rFonts w:eastAsia="Times New Roman" w:cs="Times New Roman"/>
                <w:color w:val="000000"/>
                <w:rPrChange w:id="2248" w:author="Benjamin Chan" w:date="2018-06-20T08:06:00Z">
                  <w:rPr>
                    <w:ins w:id="2249" w:author="Benjamin Chan" w:date="2018-06-20T08:05:00Z"/>
                    <w:rFonts w:ascii="Calibri" w:eastAsia="Times New Roman" w:hAnsi="Calibri" w:cs="Times New Roman"/>
                    <w:color w:val="000000"/>
                  </w:rPr>
                </w:rPrChange>
              </w:rPr>
              <w:pPrChange w:id="2250" w:author="Benjamin Chan" w:date="2018-06-20T08:06:00Z">
                <w:pPr>
                  <w:spacing w:after="0" w:line="240" w:lineRule="auto"/>
                  <w:jc w:val="right"/>
                </w:pPr>
              </w:pPrChange>
            </w:pPr>
            <w:ins w:id="2251" w:author="Benjamin Chan" w:date="2018-06-20T08:05:00Z">
              <w:r w:rsidRPr="00591D5E">
                <w:rPr>
                  <w:rFonts w:eastAsia="Times New Roman" w:cs="Times New Roman"/>
                  <w:color w:val="000000"/>
                  <w:rPrChange w:id="2252" w:author="Benjamin Chan" w:date="2018-06-20T08:06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97</w:t>
              </w:r>
            </w:ins>
          </w:p>
        </w:tc>
      </w:tr>
      <w:tr w:rsidR="00591D5E" w:rsidRPr="00591D5E" w14:paraId="1D86A818" w14:textId="77777777" w:rsidTr="00591D5E">
        <w:trPr>
          <w:trHeight w:val="300"/>
          <w:ins w:id="2253" w:author="Benjamin Chan" w:date="2018-06-20T08:05:00Z"/>
          <w:trPrChange w:id="2254" w:author="Benjamin Chan" w:date="2018-06-20T08:06:00Z">
            <w:trPr>
              <w:trHeight w:val="300"/>
            </w:trPr>
          </w:trPrChange>
        </w:trPr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2255" w:author="Benjamin Chan" w:date="2018-06-20T08:06:00Z">
              <w:tcPr>
                <w:tcW w:w="394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0C6FAA39" w14:textId="77777777" w:rsidR="00591D5E" w:rsidRPr="00591D5E" w:rsidRDefault="00591D5E" w:rsidP="00591D5E">
            <w:pPr>
              <w:spacing w:after="0" w:line="240" w:lineRule="auto"/>
              <w:rPr>
                <w:ins w:id="2256" w:author="Benjamin Chan" w:date="2018-06-20T08:05:00Z"/>
                <w:rFonts w:eastAsia="Times New Roman" w:cs="Times New Roman"/>
                <w:color w:val="000000"/>
                <w:rPrChange w:id="2257" w:author="Benjamin Chan" w:date="2018-06-20T08:06:00Z">
                  <w:rPr>
                    <w:ins w:id="2258" w:author="Benjamin Chan" w:date="2018-06-20T08:05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ins w:id="2259" w:author="Benjamin Chan" w:date="2018-06-20T08:05:00Z">
              <w:r w:rsidRPr="00591D5E">
                <w:rPr>
                  <w:rFonts w:eastAsia="Times New Roman" w:cs="Times New Roman"/>
                  <w:color w:val="000000"/>
                  <w:rPrChange w:id="2260" w:author="Benjamin Chan" w:date="2018-06-20T08:06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Hematologic Cancer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2261" w:author="Benjamin Chan" w:date="2018-06-20T08:06:00Z">
              <w:tcPr>
                <w:tcW w:w="127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27B9B63F" w14:textId="77777777" w:rsidR="00591D5E" w:rsidRPr="00591D5E" w:rsidRDefault="00591D5E" w:rsidP="00591D5E">
            <w:pPr>
              <w:spacing w:after="0" w:line="240" w:lineRule="auto"/>
              <w:rPr>
                <w:ins w:id="2262" w:author="Benjamin Chan" w:date="2018-06-20T08:05:00Z"/>
                <w:rFonts w:eastAsia="Times New Roman" w:cs="Times New Roman"/>
                <w:color w:val="000000"/>
                <w:rPrChange w:id="2263" w:author="Benjamin Chan" w:date="2018-06-20T08:06:00Z">
                  <w:rPr>
                    <w:ins w:id="2264" w:author="Benjamin Chan" w:date="2018-06-20T08:05:00Z"/>
                    <w:rFonts w:ascii="Calibri" w:eastAsia="Times New Roman" w:hAnsi="Calibri" w:cs="Times New Roman"/>
                    <w:color w:val="000000"/>
                  </w:rPr>
                </w:rPrChange>
              </w:rPr>
            </w:pPr>
            <w:proofErr w:type="spellStart"/>
            <w:ins w:id="2265" w:author="Benjamin Chan" w:date="2018-06-20T08:05:00Z">
              <w:r w:rsidRPr="00591D5E">
                <w:rPr>
                  <w:rFonts w:eastAsia="Times New Roman" w:cs="Times New Roman"/>
                  <w:color w:val="000000"/>
                  <w:rPrChange w:id="2266" w:author="Benjamin Chan" w:date="2018-06-20T08:06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Marketscan</w:t>
              </w:r>
              <w:proofErr w:type="spellEnd"/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2267" w:author="Benjamin Chan" w:date="2018-06-20T08:06:00Z">
              <w:tcPr>
                <w:tcW w:w="98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1A914A62" w14:textId="656B063B" w:rsidR="00591D5E" w:rsidRPr="00591D5E" w:rsidRDefault="00591D5E" w:rsidP="00591D5E">
            <w:pPr>
              <w:spacing w:after="0" w:line="240" w:lineRule="auto"/>
              <w:jc w:val="center"/>
              <w:rPr>
                <w:ins w:id="2268" w:author="Benjamin Chan" w:date="2018-06-20T08:05:00Z"/>
                <w:rFonts w:eastAsia="Times New Roman" w:cs="Times New Roman"/>
                <w:color w:val="000000"/>
                <w:rPrChange w:id="2269" w:author="Benjamin Chan" w:date="2018-06-20T08:06:00Z">
                  <w:rPr>
                    <w:ins w:id="2270" w:author="Benjamin Chan" w:date="2018-06-20T08:05:00Z"/>
                    <w:rFonts w:ascii="Calibri" w:eastAsia="Times New Roman" w:hAnsi="Calibri" w:cs="Times New Roman"/>
                    <w:color w:val="000000"/>
                  </w:rPr>
                </w:rPrChange>
              </w:rPr>
              <w:pPrChange w:id="2271" w:author="Benjamin Chan" w:date="2018-06-20T08:06:00Z">
                <w:pPr>
                  <w:spacing w:after="0" w:line="240" w:lineRule="auto"/>
                </w:pPr>
              </w:pPrChange>
            </w:pPr>
            <w:ins w:id="2272" w:author="Benjamin Chan" w:date="2018-06-20T08:05:00Z">
              <w:r w:rsidRPr="00591D5E">
                <w:rPr>
                  <w:rFonts w:eastAsia="Times New Roman" w:cs="Times New Roman"/>
                  <w:color w:val="000000"/>
                  <w:rPrChange w:id="2273" w:author="Benjamin Chan" w:date="2018-06-20T08:06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2,852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2274" w:author="Benjamin Chan" w:date="2018-06-20T08:06:00Z">
              <w:tcPr>
                <w:tcW w:w="1775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52DF4D9E" w14:textId="55DAF1DB" w:rsidR="00591D5E" w:rsidRPr="00591D5E" w:rsidRDefault="00591D5E" w:rsidP="00591D5E">
            <w:pPr>
              <w:spacing w:after="0" w:line="240" w:lineRule="auto"/>
              <w:jc w:val="center"/>
              <w:rPr>
                <w:ins w:id="2275" w:author="Benjamin Chan" w:date="2018-06-20T08:05:00Z"/>
                <w:rFonts w:eastAsia="Times New Roman" w:cs="Times New Roman"/>
                <w:color w:val="000000"/>
                <w:rPrChange w:id="2276" w:author="Benjamin Chan" w:date="2018-06-20T08:06:00Z">
                  <w:rPr>
                    <w:ins w:id="2277" w:author="Benjamin Chan" w:date="2018-06-20T08:05:00Z"/>
                    <w:rFonts w:ascii="Calibri" w:eastAsia="Times New Roman" w:hAnsi="Calibri" w:cs="Times New Roman"/>
                    <w:color w:val="000000"/>
                  </w:rPr>
                </w:rPrChange>
              </w:rPr>
              <w:pPrChange w:id="2278" w:author="Benjamin Chan" w:date="2018-06-20T08:06:00Z">
                <w:pPr>
                  <w:spacing w:after="0" w:line="240" w:lineRule="auto"/>
                </w:pPr>
              </w:pPrChange>
            </w:pPr>
            <w:ins w:id="2279" w:author="Benjamin Chan" w:date="2018-06-20T08:05:00Z">
              <w:r w:rsidRPr="00591D5E">
                <w:rPr>
                  <w:rFonts w:eastAsia="Times New Roman" w:cs="Times New Roman"/>
                  <w:color w:val="000000"/>
                  <w:rPrChange w:id="2280" w:author="Benjamin Chan" w:date="2018-06-20T08:06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3,137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2281" w:author="Benjamin Chan" w:date="2018-06-20T08:06:00Z">
              <w:tcPr>
                <w:tcW w:w="146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5BB19331" w14:textId="77777777" w:rsidR="00591D5E" w:rsidRPr="00591D5E" w:rsidRDefault="00591D5E" w:rsidP="00591D5E">
            <w:pPr>
              <w:spacing w:after="0" w:line="240" w:lineRule="auto"/>
              <w:jc w:val="center"/>
              <w:rPr>
                <w:ins w:id="2282" w:author="Benjamin Chan" w:date="2018-06-20T08:05:00Z"/>
                <w:rFonts w:eastAsia="Times New Roman" w:cs="Times New Roman"/>
                <w:color w:val="000000"/>
                <w:rPrChange w:id="2283" w:author="Benjamin Chan" w:date="2018-06-20T08:06:00Z">
                  <w:rPr>
                    <w:ins w:id="2284" w:author="Benjamin Chan" w:date="2018-06-20T08:05:00Z"/>
                    <w:rFonts w:ascii="Calibri" w:eastAsia="Times New Roman" w:hAnsi="Calibri" w:cs="Times New Roman"/>
                    <w:color w:val="000000"/>
                  </w:rPr>
                </w:rPrChange>
              </w:rPr>
              <w:pPrChange w:id="2285" w:author="Benjamin Chan" w:date="2018-06-20T08:06:00Z">
                <w:pPr>
                  <w:spacing w:after="0" w:line="240" w:lineRule="auto"/>
                  <w:jc w:val="right"/>
                </w:pPr>
              </w:pPrChange>
            </w:pPr>
            <w:ins w:id="2286" w:author="Benjamin Chan" w:date="2018-06-20T08:05:00Z">
              <w:r w:rsidRPr="00591D5E">
                <w:rPr>
                  <w:rFonts w:eastAsia="Times New Roman" w:cs="Times New Roman"/>
                  <w:color w:val="000000"/>
                  <w:rPrChange w:id="2287" w:author="Benjamin Chan" w:date="2018-06-20T08:06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22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2288" w:author="Benjamin Chan" w:date="2018-06-20T08:06:00Z">
              <w:tcPr>
                <w:tcW w:w="208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4668B51D" w14:textId="77777777" w:rsidR="00591D5E" w:rsidRPr="00591D5E" w:rsidRDefault="00591D5E" w:rsidP="00591D5E">
            <w:pPr>
              <w:spacing w:after="0" w:line="240" w:lineRule="auto"/>
              <w:jc w:val="center"/>
              <w:rPr>
                <w:ins w:id="2289" w:author="Benjamin Chan" w:date="2018-06-20T08:05:00Z"/>
                <w:rFonts w:eastAsia="Times New Roman" w:cs="Times New Roman"/>
                <w:color w:val="000000"/>
                <w:rPrChange w:id="2290" w:author="Benjamin Chan" w:date="2018-06-20T08:06:00Z">
                  <w:rPr>
                    <w:ins w:id="2291" w:author="Benjamin Chan" w:date="2018-06-20T08:05:00Z"/>
                    <w:rFonts w:ascii="Calibri" w:eastAsia="Times New Roman" w:hAnsi="Calibri" w:cs="Times New Roman"/>
                    <w:color w:val="000000"/>
                  </w:rPr>
                </w:rPrChange>
              </w:rPr>
              <w:pPrChange w:id="2292" w:author="Benjamin Chan" w:date="2018-06-20T08:06:00Z">
                <w:pPr>
                  <w:spacing w:after="0" w:line="240" w:lineRule="auto"/>
                  <w:jc w:val="right"/>
                </w:pPr>
              </w:pPrChange>
            </w:pPr>
            <w:ins w:id="2293" w:author="Benjamin Chan" w:date="2018-06-20T08:05:00Z">
              <w:r w:rsidRPr="00591D5E">
                <w:rPr>
                  <w:rFonts w:eastAsia="Times New Roman" w:cs="Times New Roman"/>
                  <w:color w:val="000000"/>
                  <w:rPrChange w:id="2294" w:author="Benjamin Chan" w:date="2018-06-20T08:06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07</w:t>
              </w:r>
            </w:ins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  <w:tcPrChange w:id="2295" w:author="Benjamin Chan" w:date="2018-06-20T08:06:00Z">
              <w:tcPr>
                <w:tcW w:w="2100" w:type="dxa"/>
                <w:tcBorders>
                  <w:top w:val="single" w:sz="4" w:space="0" w:color="9BC2E6"/>
                  <w:left w:val="nil"/>
                  <w:bottom w:val="single" w:sz="4" w:space="0" w:color="9BC2E6"/>
                  <w:right w:val="nil"/>
                </w:tcBorders>
                <w:shd w:val="clear" w:color="DDEBF7" w:fill="DDEBF7"/>
                <w:noWrap/>
                <w:vAlign w:val="bottom"/>
                <w:hideMark/>
              </w:tcPr>
            </w:tcPrChange>
          </w:tcPr>
          <w:p w14:paraId="39F8EC1B" w14:textId="77777777" w:rsidR="00591D5E" w:rsidRPr="00591D5E" w:rsidRDefault="00591D5E" w:rsidP="00591D5E">
            <w:pPr>
              <w:spacing w:after="0" w:line="240" w:lineRule="auto"/>
              <w:jc w:val="center"/>
              <w:rPr>
                <w:ins w:id="2296" w:author="Benjamin Chan" w:date="2018-06-20T08:05:00Z"/>
                <w:rFonts w:eastAsia="Times New Roman" w:cs="Times New Roman"/>
                <w:color w:val="000000"/>
                <w:rPrChange w:id="2297" w:author="Benjamin Chan" w:date="2018-06-20T08:06:00Z">
                  <w:rPr>
                    <w:ins w:id="2298" w:author="Benjamin Chan" w:date="2018-06-20T08:05:00Z"/>
                    <w:rFonts w:ascii="Calibri" w:eastAsia="Times New Roman" w:hAnsi="Calibri" w:cs="Times New Roman"/>
                    <w:color w:val="000000"/>
                  </w:rPr>
                </w:rPrChange>
              </w:rPr>
              <w:pPrChange w:id="2299" w:author="Benjamin Chan" w:date="2018-06-20T08:06:00Z">
                <w:pPr>
                  <w:spacing w:after="0" w:line="240" w:lineRule="auto"/>
                  <w:jc w:val="right"/>
                </w:pPr>
              </w:pPrChange>
            </w:pPr>
            <w:ins w:id="2300" w:author="Benjamin Chan" w:date="2018-06-20T08:05:00Z">
              <w:r w:rsidRPr="00591D5E">
                <w:rPr>
                  <w:rFonts w:eastAsia="Times New Roman" w:cs="Times New Roman"/>
                  <w:color w:val="000000"/>
                  <w:rPrChange w:id="2301" w:author="Benjamin Chan" w:date="2018-06-20T08:06:00Z">
                    <w:rPr>
                      <w:rFonts w:ascii="Calibri" w:eastAsia="Times New Roman" w:hAnsi="Calibri" w:cs="Times New Roman"/>
                      <w:color w:val="000000"/>
                    </w:rPr>
                  </w:rPrChange>
                </w:rPr>
                <w:t>0.64</w:t>
              </w:r>
            </w:ins>
          </w:p>
        </w:tc>
      </w:tr>
    </w:tbl>
    <w:p w14:paraId="6D18E3E2" w14:textId="77777777" w:rsidR="00591D5E" w:rsidRDefault="00591D5E" w:rsidP="00265D23"/>
    <w:tbl>
      <w:tblPr>
        <w:tblW w:w="0" w:type="auto"/>
        <w:tblInd w:w="5" w:type="dxa"/>
        <w:tblLook w:val="04A0" w:firstRow="1" w:lastRow="0" w:firstColumn="1" w:lastColumn="0" w:noHBand="0" w:noVBand="1"/>
      </w:tblPr>
      <w:tblGrid>
        <w:gridCol w:w="1987"/>
        <w:gridCol w:w="2339"/>
        <w:gridCol w:w="1078"/>
        <w:gridCol w:w="626"/>
        <w:gridCol w:w="1213"/>
        <w:gridCol w:w="1133"/>
        <w:gridCol w:w="1596"/>
        <w:gridCol w:w="1600"/>
      </w:tblGrid>
      <w:tr w:rsidR="006C3EF8" w:rsidRPr="006C3EF8" w:rsidDel="00591D5E" w14:paraId="181BE176" w14:textId="4FC920DF" w:rsidTr="006C3EF8">
        <w:trPr>
          <w:del w:id="2302" w:author="Benjamin Chan" w:date="2018-06-20T08:03:00Z"/>
        </w:trPr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15BC818D" w14:textId="0BD93CAA" w:rsidR="006C3EF8" w:rsidRPr="006C3EF8" w:rsidDel="00591D5E" w:rsidRDefault="006C3EF8" w:rsidP="006C3EF8">
            <w:pPr>
              <w:spacing w:after="0" w:line="240" w:lineRule="auto"/>
              <w:rPr>
                <w:del w:id="2303" w:author="Benjamin Chan" w:date="2018-06-20T08:03:00Z"/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del w:id="2304" w:author="Benjamin Chan" w:date="2018-06-20T08:03:00Z">
              <w:r w:rsidRPr="006C3EF8" w:rsidDel="00591D5E">
                <w:rPr>
                  <w:rFonts w:eastAsia="Times New Roman" w:cs="Times New Roman"/>
                  <w:b/>
                  <w:bCs/>
                  <w:color w:val="FFFFFF"/>
                  <w:sz w:val="18"/>
                  <w:szCs w:val="18"/>
                </w:rPr>
                <w:delText>disease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76225D77" w14:textId="27F90752" w:rsidR="006C3EF8" w:rsidRPr="006C3EF8" w:rsidDel="00591D5E" w:rsidRDefault="006C3EF8" w:rsidP="006C3EF8">
            <w:pPr>
              <w:spacing w:after="0" w:line="240" w:lineRule="auto"/>
              <w:rPr>
                <w:del w:id="2305" w:author="Benjamin Chan" w:date="2018-06-20T08:03:00Z"/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del w:id="2306" w:author="Benjamin Chan" w:date="2018-06-20T08:03:00Z">
              <w:r w:rsidRPr="006C3EF8" w:rsidDel="00591D5E">
                <w:rPr>
                  <w:rFonts w:eastAsia="Times New Roman" w:cs="Times New Roman"/>
                  <w:b/>
                  <w:bCs/>
                  <w:color w:val="FFFFFF"/>
                  <w:sz w:val="18"/>
                  <w:szCs w:val="18"/>
                </w:rPr>
                <w:delText>comparison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1F689572" w14:textId="179AAC29" w:rsidR="006C3EF8" w:rsidRPr="006C3EF8" w:rsidDel="00591D5E" w:rsidRDefault="006C3EF8" w:rsidP="006C3EF8">
            <w:pPr>
              <w:spacing w:after="0" w:line="240" w:lineRule="auto"/>
              <w:rPr>
                <w:del w:id="2307" w:author="Benjamin Chan" w:date="2018-06-20T08:03:00Z"/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del w:id="2308" w:author="Benjamin Chan" w:date="2018-06-20T08:03:00Z">
              <w:r w:rsidRPr="006C3EF8" w:rsidDel="00591D5E">
                <w:rPr>
                  <w:rFonts w:eastAsia="Times New Roman" w:cs="Times New Roman"/>
                  <w:b/>
                  <w:bCs/>
                  <w:color w:val="FFFFFF"/>
                  <w:sz w:val="18"/>
                  <w:szCs w:val="18"/>
                </w:rPr>
                <w:delText>database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0A39E998" w14:textId="23CB4C6E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309" w:author="Benjamin Chan" w:date="2018-06-20T08:03:00Z"/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del w:id="2310" w:author="Benjamin Chan" w:date="2018-06-20T08:03:00Z">
              <w:r w:rsidRPr="006C3EF8" w:rsidDel="00591D5E">
                <w:rPr>
                  <w:rFonts w:eastAsia="Times New Roman" w:cs="Times New Roman"/>
                  <w:b/>
                  <w:bCs/>
                  <w:color w:val="FFFFFF"/>
                  <w:sz w:val="18"/>
                  <w:szCs w:val="18"/>
                </w:rPr>
                <w:delText>nTNF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6AC32204" w14:textId="493FDFE4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311" w:author="Benjamin Chan" w:date="2018-06-20T08:03:00Z"/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del w:id="2312" w:author="Benjamin Chan" w:date="2018-06-20T08:03:00Z">
              <w:r w:rsidRPr="006C3EF8" w:rsidDel="00591D5E">
                <w:rPr>
                  <w:rFonts w:eastAsia="Times New Roman" w:cs="Times New Roman"/>
                  <w:b/>
                  <w:bCs/>
                  <w:color w:val="FFFFFF"/>
                  <w:sz w:val="18"/>
                  <w:szCs w:val="18"/>
                </w:rPr>
                <w:delText>nComparator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5AFCDD53" w14:textId="327D160E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313" w:author="Benjamin Chan" w:date="2018-06-20T08:03:00Z"/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del w:id="2314" w:author="Benjamin Chan" w:date="2018-06-20T08:03:00Z">
              <w:r w:rsidRPr="006C3EF8" w:rsidDel="00591D5E">
                <w:rPr>
                  <w:rFonts w:eastAsia="Times New Roman" w:cs="Times New Roman"/>
                  <w:b/>
                  <w:bCs/>
                  <w:color w:val="FFFFFF"/>
                  <w:sz w:val="18"/>
                  <w:szCs w:val="18"/>
                </w:rPr>
                <w:delText>HazardRatio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31C3AC3E" w14:textId="03C3E3F7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315" w:author="Benjamin Chan" w:date="2018-06-20T08:03:00Z"/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del w:id="2316" w:author="Benjamin Chan" w:date="2018-06-20T08:03:00Z">
              <w:r w:rsidRPr="006C3EF8" w:rsidDel="00591D5E">
                <w:rPr>
                  <w:rFonts w:eastAsia="Times New Roman" w:cs="Times New Roman"/>
                  <w:b/>
                  <w:bCs/>
                  <w:color w:val="FFFFFF"/>
                  <w:sz w:val="18"/>
                  <w:szCs w:val="18"/>
                </w:rPr>
                <w:delText>RobustWaldLower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3AB3A05D" w14:textId="0D0D3C25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317" w:author="Benjamin Chan" w:date="2018-06-20T08:03:00Z"/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del w:id="2318" w:author="Benjamin Chan" w:date="2018-06-20T08:03:00Z">
              <w:r w:rsidRPr="006C3EF8" w:rsidDel="00591D5E">
                <w:rPr>
                  <w:rFonts w:eastAsia="Times New Roman" w:cs="Times New Roman"/>
                  <w:b/>
                  <w:bCs/>
                  <w:color w:val="FFFFFF"/>
                  <w:sz w:val="18"/>
                  <w:szCs w:val="18"/>
                </w:rPr>
                <w:delText>RobustWaldUpper</w:delText>
              </w:r>
            </w:del>
          </w:p>
        </w:tc>
      </w:tr>
      <w:tr w:rsidR="006C3EF8" w:rsidRPr="006C3EF8" w:rsidDel="00591D5E" w14:paraId="5287F121" w14:textId="7DD7B92C" w:rsidTr="006C3EF8">
        <w:trPr>
          <w:del w:id="2319" w:author="Benjamin Chan" w:date="2018-06-20T08:03:00Z"/>
        </w:trPr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99F056A" w14:textId="71FEE526" w:rsidR="006C3EF8" w:rsidRPr="006C3EF8" w:rsidDel="00591D5E" w:rsidRDefault="006C3EF8" w:rsidP="006C3EF8">
            <w:pPr>
              <w:spacing w:after="0" w:line="240" w:lineRule="auto"/>
              <w:rPr>
                <w:del w:id="2320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321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Hospitalized infection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BA1C291" w14:textId="5AA9D059" w:rsidR="006C3EF8" w:rsidRPr="006C3EF8" w:rsidDel="00591D5E" w:rsidRDefault="006C3EF8" w:rsidP="006C3EF8">
            <w:pPr>
              <w:spacing w:after="0" w:line="240" w:lineRule="auto"/>
              <w:rPr>
                <w:del w:id="2322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323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TNF vs DMARD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7B20D8A" w14:textId="3FAAD5C0" w:rsidR="006C3EF8" w:rsidRPr="006C3EF8" w:rsidDel="00591D5E" w:rsidRDefault="006C3EF8" w:rsidP="006C3EF8">
            <w:pPr>
              <w:spacing w:after="0" w:line="240" w:lineRule="auto"/>
              <w:rPr>
                <w:del w:id="2324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325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MPCD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4BE514F" w14:textId="17D7046A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326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327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537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44205EF" w14:textId="2ED10BEF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328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329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139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3EA918B" w14:textId="24C396DC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330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331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13.80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8DE54AA" w14:textId="7E7F30E3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332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333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1.76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462EF6D" w14:textId="708372CB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334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335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108.13</w:delText>
              </w:r>
            </w:del>
          </w:p>
        </w:tc>
      </w:tr>
      <w:tr w:rsidR="006C3EF8" w:rsidRPr="006C3EF8" w:rsidDel="00591D5E" w14:paraId="185E0BFD" w14:textId="2307E032" w:rsidTr="006C3EF8">
        <w:trPr>
          <w:del w:id="2336" w:author="Benjamin Chan" w:date="2018-06-20T08:03:00Z"/>
        </w:trPr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C719A12" w14:textId="57E7CEAF" w:rsidR="006C3EF8" w:rsidRPr="006C3EF8" w:rsidDel="00591D5E" w:rsidRDefault="006C3EF8" w:rsidP="006C3EF8">
            <w:pPr>
              <w:spacing w:after="0" w:line="240" w:lineRule="auto"/>
              <w:rPr>
                <w:del w:id="2337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338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Hospitalized infection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53705E6" w14:textId="72F0F998" w:rsidR="006C3EF8" w:rsidRPr="006C3EF8" w:rsidDel="00591D5E" w:rsidRDefault="006C3EF8" w:rsidP="006C3EF8">
            <w:pPr>
              <w:spacing w:after="0" w:line="240" w:lineRule="auto"/>
              <w:rPr>
                <w:del w:id="2339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340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TNF vs NSAID or no exposure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AEA174D" w14:textId="21A43D3F" w:rsidR="006C3EF8" w:rsidRPr="006C3EF8" w:rsidDel="00591D5E" w:rsidRDefault="006C3EF8" w:rsidP="006C3EF8">
            <w:pPr>
              <w:spacing w:after="0" w:line="240" w:lineRule="auto"/>
              <w:rPr>
                <w:del w:id="2341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342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MPCD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18CE181" w14:textId="34CE6BA2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343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344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537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4B3E783" w14:textId="6E040635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345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346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663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4C5314F" w14:textId="2B6F0FB9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347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348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3.66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C015754" w14:textId="5EBAF868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349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350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1.61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A7FEAC2" w14:textId="45D8A392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351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352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8.36</w:delText>
              </w:r>
            </w:del>
          </w:p>
        </w:tc>
      </w:tr>
      <w:tr w:rsidR="006C3EF8" w:rsidRPr="006C3EF8" w:rsidDel="00591D5E" w14:paraId="7F9160B2" w14:textId="13601F46" w:rsidTr="006C3EF8">
        <w:trPr>
          <w:del w:id="2353" w:author="Benjamin Chan" w:date="2018-06-20T08:03:00Z"/>
        </w:trPr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8E4240B" w14:textId="0030B4EF" w:rsidR="006C3EF8" w:rsidRPr="006C3EF8" w:rsidDel="00591D5E" w:rsidRDefault="006C3EF8" w:rsidP="006C3EF8">
            <w:pPr>
              <w:spacing w:after="0" w:line="240" w:lineRule="auto"/>
              <w:rPr>
                <w:del w:id="2354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355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Psoriatic arthritis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EA5ABE5" w14:textId="6799F556" w:rsidR="006C3EF8" w:rsidRPr="006C3EF8" w:rsidDel="00591D5E" w:rsidRDefault="006C3EF8" w:rsidP="006C3EF8">
            <w:pPr>
              <w:spacing w:after="0" w:line="240" w:lineRule="auto"/>
              <w:rPr>
                <w:del w:id="2356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357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TNF vs NSAID or no exposure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4C03C3E" w14:textId="1865CD25" w:rsidR="006C3EF8" w:rsidRPr="006C3EF8" w:rsidDel="00591D5E" w:rsidRDefault="006C3EF8" w:rsidP="006C3EF8">
            <w:pPr>
              <w:spacing w:after="0" w:line="240" w:lineRule="auto"/>
              <w:rPr>
                <w:del w:id="2358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359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MPCD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DD3FE5F" w14:textId="147BD1B2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360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361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519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8D27945" w14:textId="6D28578D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362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363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656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D834886" w14:textId="3FB3BDC6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364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365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3.24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0820B47" w14:textId="6D843104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366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367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1.07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7F79163" w14:textId="0359495D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368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369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9.80</w:delText>
              </w:r>
            </w:del>
          </w:p>
        </w:tc>
      </w:tr>
      <w:tr w:rsidR="006C3EF8" w:rsidRPr="006C3EF8" w:rsidDel="00591D5E" w14:paraId="79ADDE28" w14:textId="4BAB8CBF" w:rsidTr="006C3EF8">
        <w:trPr>
          <w:del w:id="2370" w:author="Benjamin Chan" w:date="2018-06-20T08:03:00Z"/>
        </w:trPr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A7A0314" w14:textId="699C7387" w:rsidR="006C3EF8" w:rsidRPr="006C3EF8" w:rsidDel="00591D5E" w:rsidRDefault="006C3EF8" w:rsidP="006C3EF8">
            <w:pPr>
              <w:spacing w:after="0" w:line="240" w:lineRule="auto"/>
              <w:rPr>
                <w:del w:id="2371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372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Psoriatic arthritis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85087FF" w14:textId="3208FD9A" w:rsidR="006C3EF8" w:rsidRPr="006C3EF8" w:rsidDel="00591D5E" w:rsidRDefault="006C3EF8" w:rsidP="006C3EF8">
            <w:pPr>
              <w:spacing w:after="0" w:line="240" w:lineRule="auto"/>
              <w:rPr>
                <w:del w:id="2373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374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TNF vs DMARD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47E1EFF" w14:textId="1DF5C494" w:rsidR="006C3EF8" w:rsidRPr="006C3EF8" w:rsidDel="00591D5E" w:rsidRDefault="006C3EF8" w:rsidP="006C3EF8">
            <w:pPr>
              <w:spacing w:after="0" w:line="240" w:lineRule="auto"/>
              <w:rPr>
                <w:del w:id="2375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376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Medicare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57802EB" w14:textId="78832E1D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377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378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669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814A286" w14:textId="5B8D1242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379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380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503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AABCE82" w14:textId="4E025467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381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382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2.70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C1E5DA5" w14:textId="4A6CD8DF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383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384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1.19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3FB45B4" w14:textId="4CC8BA9A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385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386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6.12</w:delText>
              </w:r>
            </w:del>
          </w:p>
        </w:tc>
      </w:tr>
      <w:tr w:rsidR="006C3EF8" w:rsidRPr="006C3EF8" w:rsidDel="00591D5E" w14:paraId="69EEAC45" w14:textId="45A74011" w:rsidTr="006C3EF8">
        <w:trPr>
          <w:del w:id="2387" w:author="Benjamin Chan" w:date="2018-06-20T08:03:00Z"/>
        </w:trPr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B99CD21" w14:textId="0F435D52" w:rsidR="006C3EF8" w:rsidRPr="006C3EF8" w:rsidDel="00591D5E" w:rsidRDefault="006C3EF8" w:rsidP="006C3EF8">
            <w:pPr>
              <w:spacing w:after="0" w:line="240" w:lineRule="auto"/>
              <w:rPr>
                <w:del w:id="2388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389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Uveitis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061A4DD" w14:textId="265FD5C7" w:rsidR="006C3EF8" w:rsidRPr="006C3EF8" w:rsidDel="00591D5E" w:rsidRDefault="006C3EF8" w:rsidP="006C3EF8">
            <w:pPr>
              <w:spacing w:after="0" w:line="240" w:lineRule="auto"/>
              <w:rPr>
                <w:del w:id="2390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391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TNF vs DMARD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CFEB868" w14:textId="4598F59B" w:rsidR="006C3EF8" w:rsidRPr="006C3EF8" w:rsidDel="00591D5E" w:rsidRDefault="006C3EF8" w:rsidP="006C3EF8">
            <w:pPr>
              <w:spacing w:after="0" w:line="240" w:lineRule="auto"/>
              <w:rPr>
                <w:del w:id="2392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393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Medicare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2F54D05" w14:textId="18130BA2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394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395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667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7986733" w14:textId="2DB214E7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396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397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507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CBBD3B7" w14:textId="23D8AD99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398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399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2.01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CB5E932" w14:textId="4A888B97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400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401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1.07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9C01B93" w14:textId="736004DB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402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403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3.78</w:delText>
              </w:r>
            </w:del>
          </w:p>
        </w:tc>
      </w:tr>
      <w:tr w:rsidR="006C3EF8" w:rsidRPr="006C3EF8" w:rsidDel="00591D5E" w14:paraId="239440B4" w14:textId="06DC60D4" w:rsidTr="006C3EF8">
        <w:trPr>
          <w:del w:id="2404" w:author="Benjamin Chan" w:date="2018-06-20T08:03:00Z"/>
        </w:trPr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A08C75A" w14:textId="3C51A56A" w:rsidR="006C3EF8" w:rsidRPr="006C3EF8" w:rsidDel="00591D5E" w:rsidRDefault="006C3EF8" w:rsidP="006C3EF8">
            <w:pPr>
              <w:spacing w:after="0" w:line="240" w:lineRule="auto"/>
              <w:rPr>
                <w:del w:id="2405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406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Psoriatic arthritis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C8E8CC2" w14:textId="78498AE3" w:rsidR="006C3EF8" w:rsidRPr="006C3EF8" w:rsidDel="00591D5E" w:rsidRDefault="006C3EF8" w:rsidP="006C3EF8">
            <w:pPr>
              <w:spacing w:after="0" w:line="240" w:lineRule="auto"/>
              <w:rPr>
                <w:del w:id="2407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408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TNF vs NSAID or no exposure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3BACC5D" w14:textId="3862180F" w:rsidR="006C3EF8" w:rsidRPr="006C3EF8" w:rsidDel="00591D5E" w:rsidRDefault="006C3EF8" w:rsidP="006C3EF8">
            <w:pPr>
              <w:spacing w:after="0" w:line="240" w:lineRule="auto"/>
              <w:rPr>
                <w:del w:id="2409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410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Marketscan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03ED61D" w14:textId="2641B903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411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412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2,705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5A8F791" w14:textId="42637F75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413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414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2,607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E2E5835" w14:textId="7E1D7D66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415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416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2.00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2FABDA0" w14:textId="4C60A059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417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418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1.28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8496AD5" w14:textId="31F45E8F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419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420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3.14</w:delText>
              </w:r>
            </w:del>
          </w:p>
        </w:tc>
      </w:tr>
      <w:tr w:rsidR="006C3EF8" w:rsidRPr="006C3EF8" w:rsidDel="00591D5E" w14:paraId="717210C3" w14:textId="39E10257" w:rsidTr="006C3EF8">
        <w:trPr>
          <w:del w:id="2421" w:author="Benjamin Chan" w:date="2018-06-20T08:03:00Z"/>
        </w:trPr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EAED35A" w14:textId="4F7B666D" w:rsidR="006C3EF8" w:rsidRPr="006C3EF8" w:rsidDel="00591D5E" w:rsidRDefault="006C3EF8" w:rsidP="006C3EF8">
            <w:pPr>
              <w:spacing w:after="0" w:line="240" w:lineRule="auto"/>
              <w:rPr>
                <w:del w:id="2422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423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Ulcerative Colitis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760CA63" w14:textId="4C155364" w:rsidR="006C3EF8" w:rsidRPr="006C3EF8" w:rsidDel="00591D5E" w:rsidRDefault="006C3EF8" w:rsidP="006C3EF8">
            <w:pPr>
              <w:spacing w:after="0" w:line="240" w:lineRule="auto"/>
              <w:rPr>
                <w:del w:id="2424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425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TNF vs NSAID or no exposure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74126DC" w14:textId="692CFD77" w:rsidR="006C3EF8" w:rsidRPr="006C3EF8" w:rsidDel="00591D5E" w:rsidRDefault="006C3EF8" w:rsidP="006C3EF8">
            <w:pPr>
              <w:spacing w:after="0" w:line="240" w:lineRule="auto"/>
              <w:rPr>
                <w:del w:id="2426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427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Medicare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97C992A" w14:textId="7E04ABC6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428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429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680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C0CD8E5" w14:textId="143EBA34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430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431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1,900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3E98D9A" w14:textId="457A0653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432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433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1.86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1EA2091" w14:textId="75518926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434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435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1.05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DF0296D" w14:textId="54075F54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436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437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3.31</w:delText>
              </w:r>
            </w:del>
          </w:p>
        </w:tc>
      </w:tr>
      <w:tr w:rsidR="006C3EF8" w:rsidRPr="006C3EF8" w:rsidDel="00591D5E" w14:paraId="5CCE7D5B" w14:textId="4153EF31" w:rsidTr="006C3EF8">
        <w:trPr>
          <w:del w:id="2438" w:author="Benjamin Chan" w:date="2018-06-20T08:03:00Z"/>
        </w:trPr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593043E" w14:textId="0823A1DE" w:rsidR="006C3EF8" w:rsidRPr="006C3EF8" w:rsidDel="00591D5E" w:rsidRDefault="006C3EF8" w:rsidP="006C3EF8">
            <w:pPr>
              <w:spacing w:after="0" w:line="240" w:lineRule="auto"/>
              <w:rPr>
                <w:del w:id="2439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440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Psoriatic arthritis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42D3EF3" w14:textId="5A058874" w:rsidR="006C3EF8" w:rsidRPr="006C3EF8" w:rsidDel="00591D5E" w:rsidRDefault="006C3EF8" w:rsidP="006C3EF8">
            <w:pPr>
              <w:spacing w:after="0" w:line="240" w:lineRule="auto"/>
              <w:rPr>
                <w:del w:id="2441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442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TNF vs NSAID or no exposure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6D4A27B" w14:textId="2150BCEF" w:rsidR="006C3EF8" w:rsidRPr="006C3EF8" w:rsidDel="00591D5E" w:rsidRDefault="006C3EF8" w:rsidP="006C3EF8">
            <w:pPr>
              <w:spacing w:after="0" w:line="240" w:lineRule="auto"/>
              <w:rPr>
                <w:del w:id="2443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444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Medicare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66A16FC" w14:textId="316CDACB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445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446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669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F009444" w14:textId="3812598A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447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448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1,883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444E2ED" w14:textId="3301DB06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449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450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1.85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1C25911" w14:textId="693C517D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451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452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1.11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7DFB923" w14:textId="4A0F2038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453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454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3.09</w:delText>
              </w:r>
            </w:del>
          </w:p>
        </w:tc>
      </w:tr>
      <w:tr w:rsidR="006C3EF8" w:rsidRPr="006C3EF8" w:rsidDel="00591D5E" w14:paraId="2BE80F79" w14:textId="0B5FF583" w:rsidTr="006C3EF8">
        <w:trPr>
          <w:del w:id="2455" w:author="Benjamin Chan" w:date="2018-06-20T08:03:00Z"/>
        </w:trPr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9820D7A" w14:textId="4C0C0564" w:rsidR="006C3EF8" w:rsidRPr="006C3EF8" w:rsidDel="00591D5E" w:rsidRDefault="006C3EF8" w:rsidP="006C3EF8">
            <w:pPr>
              <w:spacing w:after="0" w:line="240" w:lineRule="auto"/>
              <w:rPr>
                <w:del w:id="2456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457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Cauda Equina syndrome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6DACF53" w14:textId="043797F6" w:rsidR="006C3EF8" w:rsidRPr="006C3EF8" w:rsidDel="00591D5E" w:rsidRDefault="006C3EF8" w:rsidP="006C3EF8">
            <w:pPr>
              <w:spacing w:after="0" w:line="240" w:lineRule="auto"/>
              <w:rPr>
                <w:del w:id="2458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459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TNF vs DMARD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3507F05" w14:textId="63CD688B" w:rsidR="006C3EF8" w:rsidRPr="006C3EF8" w:rsidDel="00591D5E" w:rsidRDefault="006C3EF8" w:rsidP="006C3EF8">
            <w:pPr>
              <w:spacing w:after="0" w:line="240" w:lineRule="auto"/>
              <w:rPr>
                <w:del w:id="2460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461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MPCD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2258A74" w14:textId="14CA7E48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462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463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537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53D615B" w14:textId="375B4DE6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464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465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139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ECCA90B" w14:textId="44C83DCE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466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467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0.84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C7DBB53" w14:textId="50F7EC17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468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469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0.84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E883F0F" w14:textId="5229098B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470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471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0.84</w:delText>
              </w:r>
            </w:del>
          </w:p>
        </w:tc>
      </w:tr>
      <w:tr w:rsidR="006C3EF8" w:rsidRPr="006C3EF8" w:rsidDel="00591D5E" w14:paraId="4E05DDE8" w14:textId="62F68E80" w:rsidTr="006C3EF8">
        <w:trPr>
          <w:del w:id="2472" w:author="Benjamin Chan" w:date="2018-06-20T08:03:00Z"/>
        </w:trPr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7DC28FD" w14:textId="7B5A5829" w:rsidR="006C3EF8" w:rsidRPr="006C3EF8" w:rsidDel="00591D5E" w:rsidRDefault="006C3EF8" w:rsidP="006C3EF8">
            <w:pPr>
              <w:spacing w:after="0" w:line="240" w:lineRule="auto"/>
              <w:rPr>
                <w:del w:id="2473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474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Solid Cancer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E527714" w14:textId="53F5183A" w:rsidR="006C3EF8" w:rsidRPr="006C3EF8" w:rsidDel="00591D5E" w:rsidRDefault="006C3EF8" w:rsidP="006C3EF8">
            <w:pPr>
              <w:spacing w:after="0" w:line="240" w:lineRule="auto"/>
              <w:rPr>
                <w:del w:id="2475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476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TNF vs NSAID or no exposure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CAF01B7" w14:textId="7CAF424E" w:rsidR="006C3EF8" w:rsidRPr="006C3EF8" w:rsidDel="00591D5E" w:rsidRDefault="006C3EF8" w:rsidP="006C3EF8">
            <w:pPr>
              <w:spacing w:after="0" w:line="240" w:lineRule="auto"/>
              <w:rPr>
                <w:del w:id="2477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478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Medicare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0E1713B" w14:textId="6A8FB759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479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480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647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3C1B8EA" w14:textId="2679CBD7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481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482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1,814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9DFCE59" w14:textId="298DD046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483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484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0.75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9FC0CB1" w14:textId="407BC6C0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485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486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0.56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57FAC68" w14:textId="67848BDD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487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488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1.00</w:delText>
              </w:r>
            </w:del>
          </w:p>
        </w:tc>
      </w:tr>
      <w:tr w:rsidR="006C3EF8" w:rsidRPr="006C3EF8" w:rsidDel="00591D5E" w14:paraId="2443DD46" w14:textId="2172B3A2" w:rsidTr="006C3EF8">
        <w:trPr>
          <w:del w:id="2489" w:author="Benjamin Chan" w:date="2018-06-20T08:03:00Z"/>
        </w:trPr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9BA3DBA" w14:textId="27C5AFF3" w:rsidR="006C3EF8" w:rsidRPr="006C3EF8" w:rsidDel="00591D5E" w:rsidRDefault="006C3EF8" w:rsidP="006C3EF8">
            <w:pPr>
              <w:spacing w:after="0" w:line="240" w:lineRule="auto"/>
              <w:rPr>
                <w:del w:id="2490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491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Solid Cancer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35CAFFB" w14:textId="65FBC2E2" w:rsidR="006C3EF8" w:rsidRPr="006C3EF8" w:rsidDel="00591D5E" w:rsidRDefault="006C3EF8" w:rsidP="006C3EF8">
            <w:pPr>
              <w:spacing w:after="0" w:line="240" w:lineRule="auto"/>
              <w:rPr>
                <w:del w:id="2492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493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TNF vs NSAID or no exposure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5D80753" w14:textId="06704E7E" w:rsidR="006C3EF8" w:rsidRPr="006C3EF8" w:rsidDel="00591D5E" w:rsidRDefault="006C3EF8" w:rsidP="006C3EF8">
            <w:pPr>
              <w:spacing w:after="0" w:line="240" w:lineRule="auto"/>
              <w:rPr>
                <w:del w:id="2494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495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MPCD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B9DDE82" w14:textId="1D7FEAF4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496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497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530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26DF586" w14:textId="4F654870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498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499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658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F70D66B" w14:textId="7B98DA8F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500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501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0.38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6DE9E4F" w14:textId="3205930A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502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503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0.17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56C3BEE" w14:textId="1AE6C079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504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505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0.84</w:delText>
              </w:r>
            </w:del>
          </w:p>
        </w:tc>
      </w:tr>
      <w:tr w:rsidR="006C3EF8" w:rsidRPr="006C3EF8" w:rsidDel="00591D5E" w14:paraId="3909CF80" w14:textId="7D395A5E" w:rsidTr="006C3EF8">
        <w:trPr>
          <w:del w:id="2506" w:author="Benjamin Chan" w:date="2018-06-20T08:03:00Z"/>
        </w:trPr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C63D179" w14:textId="486200E1" w:rsidR="006C3EF8" w:rsidRPr="006C3EF8" w:rsidDel="00591D5E" w:rsidRDefault="006C3EF8" w:rsidP="006C3EF8">
            <w:pPr>
              <w:spacing w:after="0" w:line="240" w:lineRule="auto"/>
              <w:rPr>
                <w:del w:id="2507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508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Hematologic Cancer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E1A9514" w14:textId="72C885F6" w:rsidR="006C3EF8" w:rsidRPr="006C3EF8" w:rsidDel="00591D5E" w:rsidRDefault="006C3EF8" w:rsidP="006C3EF8">
            <w:pPr>
              <w:spacing w:after="0" w:line="240" w:lineRule="auto"/>
              <w:rPr>
                <w:del w:id="2509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510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TNF vs NSAID or no exposure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CD5E8E0" w14:textId="11C8207C" w:rsidR="006C3EF8" w:rsidRPr="006C3EF8" w:rsidDel="00591D5E" w:rsidRDefault="006C3EF8" w:rsidP="006C3EF8">
            <w:pPr>
              <w:spacing w:after="0" w:line="240" w:lineRule="auto"/>
              <w:rPr>
                <w:del w:id="2511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512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Marketscan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5538D39" w14:textId="45930119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513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514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2,817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15DB83A" w14:textId="339E03EF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515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516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2,648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371277F" w14:textId="5009B839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517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518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0.22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704DCE0" w14:textId="1FED38BA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519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520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0.07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09A4305" w14:textId="6AA5FF20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521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522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0.71</w:delText>
              </w:r>
            </w:del>
          </w:p>
        </w:tc>
      </w:tr>
      <w:tr w:rsidR="006C3EF8" w:rsidRPr="006C3EF8" w:rsidDel="00591D5E" w14:paraId="447A16D7" w14:textId="34336164" w:rsidTr="006C3EF8">
        <w:trPr>
          <w:del w:id="2523" w:author="Benjamin Chan" w:date="2018-06-20T08:03:00Z"/>
        </w:trPr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DF08BAA" w14:textId="49D42940" w:rsidR="006C3EF8" w:rsidRPr="006C3EF8" w:rsidDel="00591D5E" w:rsidRDefault="006C3EF8" w:rsidP="006C3EF8">
            <w:pPr>
              <w:spacing w:after="0" w:line="240" w:lineRule="auto"/>
              <w:rPr>
                <w:del w:id="2524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525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Hematologic Cancer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479994B" w14:textId="6B3F5E41" w:rsidR="006C3EF8" w:rsidRPr="006C3EF8" w:rsidDel="00591D5E" w:rsidRDefault="006C3EF8" w:rsidP="006C3EF8">
            <w:pPr>
              <w:spacing w:after="0" w:line="240" w:lineRule="auto"/>
              <w:rPr>
                <w:del w:id="2526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527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TNF vs DMARD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7FA9190" w14:textId="790FD3ED" w:rsidR="006C3EF8" w:rsidRPr="006C3EF8" w:rsidDel="00591D5E" w:rsidRDefault="006C3EF8" w:rsidP="006C3EF8">
            <w:pPr>
              <w:spacing w:after="0" w:line="240" w:lineRule="auto"/>
              <w:rPr>
                <w:del w:id="2528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529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Marketscan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2AF15D1" w14:textId="6F423616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530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531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2,817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1E4D814" w14:textId="5A21E818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532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533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708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3425980" w14:textId="61D1D588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534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535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0.20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3703BFF" w14:textId="49F9A310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536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537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0.05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3BA7DD5" w14:textId="08F182CB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538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539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0.74</w:delText>
              </w:r>
            </w:del>
          </w:p>
        </w:tc>
      </w:tr>
      <w:tr w:rsidR="006C3EF8" w:rsidRPr="006C3EF8" w:rsidDel="00591D5E" w14:paraId="18950E76" w14:textId="5DF3CD53" w:rsidTr="006C3EF8">
        <w:trPr>
          <w:del w:id="2540" w:author="Benjamin Chan" w:date="2018-06-20T08:03:00Z"/>
        </w:trPr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BD920F4" w14:textId="322C0349" w:rsidR="006C3EF8" w:rsidRPr="006C3EF8" w:rsidDel="00591D5E" w:rsidRDefault="006C3EF8" w:rsidP="006C3EF8">
            <w:pPr>
              <w:spacing w:after="0" w:line="240" w:lineRule="auto"/>
              <w:rPr>
                <w:del w:id="2541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542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Conduction Block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FA6174A" w14:textId="5D86C5B5" w:rsidR="006C3EF8" w:rsidRPr="006C3EF8" w:rsidDel="00591D5E" w:rsidRDefault="006C3EF8" w:rsidP="006C3EF8">
            <w:pPr>
              <w:spacing w:after="0" w:line="240" w:lineRule="auto"/>
              <w:rPr>
                <w:del w:id="2543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544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TNF vs NSAID or no exposure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1D8540A" w14:textId="165BA7D1" w:rsidR="006C3EF8" w:rsidRPr="006C3EF8" w:rsidDel="00591D5E" w:rsidRDefault="006C3EF8" w:rsidP="006C3EF8">
            <w:pPr>
              <w:spacing w:after="0" w:line="240" w:lineRule="auto"/>
              <w:rPr>
                <w:del w:id="2545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546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MPCD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31CDB86" w14:textId="5541C874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547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548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537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51E7FFE" w14:textId="57B3E793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549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550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663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E2104B9" w14:textId="2BC7DFA6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551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552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0.18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3BEF1B2" w14:textId="2DDBB6B4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553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554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0.04</w:delText>
              </w:r>
            </w:del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F4AEDE4" w14:textId="60FCD13C" w:rsidR="006C3EF8" w:rsidRPr="006C3EF8" w:rsidDel="00591D5E" w:rsidRDefault="006C3EF8" w:rsidP="006C3EF8">
            <w:pPr>
              <w:spacing w:after="0" w:line="240" w:lineRule="auto"/>
              <w:jc w:val="center"/>
              <w:rPr>
                <w:del w:id="2555" w:author="Benjamin Chan" w:date="2018-06-20T08:03:00Z"/>
                <w:rFonts w:eastAsia="Times New Roman" w:cs="Times New Roman"/>
                <w:color w:val="000000"/>
                <w:sz w:val="18"/>
                <w:szCs w:val="18"/>
              </w:rPr>
            </w:pPr>
            <w:del w:id="2556" w:author="Benjamin Chan" w:date="2018-06-20T08:03:00Z">
              <w:r w:rsidRPr="006C3EF8" w:rsidDel="00591D5E">
                <w:rPr>
                  <w:rFonts w:eastAsia="Times New Roman" w:cs="Times New Roman"/>
                  <w:color w:val="000000"/>
                  <w:sz w:val="18"/>
                  <w:szCs w:val="18"/>
                </w:rPr>
                <w:delText>0.86</w:delText>
              </w:r>
            </w:del>
          </w:p>
        </w:tc>
      </w:tr>
    </w:tbl>
    <w:p w14:paraId="2B39ABF3" w14:textId="77777777" w:rsidR="00265D23" w:rsidRPr="00AF560B" w:rsidRDefault="00265D23" w:rsidP="00265D23"/>
    <w:p w14:paraId="407089D3" w14:textId="77777777" w:rsidR="00847984" w:rsidRPr="00847984" w:rsidRDefault="00847984" w:rsidP="00847984"/>
    <w:sectPr w:rsidR="00847984" w:rsidRPr="00847984" w:rsidSect="00B92F0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5" w:author="Benjamin Chan" w:date="2018-06-05T07:51:00Z" w:initials="BC">
    <w:p w14:paraId="44A7A125" w14:textId="377473DE" w:rsidR="00B064D8" w:rsidRDefault="00B064D8" w:rsidP="00054DE0">
      <w:pPr>
        <w:pStyle w:val="CommentText"/>
      </w:pPr>
      <w:r>
        <w:rPr>
          <w:rStyle w:val="CommentReference"/>
        </w:rPr>
        <w:annotationRef/>
      </w:r>
      <w:r>
        <w:t>Will change to include only 65+ year-olds</w:t>
      </w:r>
    </w:p>
  </w:comment>
  <w:comment w:id="7" w:author="Benjamin Chan" w:date="2018-06-05T07:57:00Z" w:initials="BC">
    <w:p w14:paraId="6DDDE3A0" w14:textId="77777777" w:rsidR="00B064D8" w:rsidRDefault="00B064D8">
      <w:pPr>
        <w:pStyle w:val="CommentText"/>
      </w:pPr>
      <w:r>
        <w:rPr>
          <w:rStyle w:val="CommentReference"/>
        </w:rPr>
        <w:annotationRef/>
      </w:r>
      <w:r>
        <w:t xml:space="preserve">Will change to 2 exposure groups: </w:t>
      </w:r>
      <w:proofErr w:type="spellStart"/>
      <w:r>
        <w:t>TNFi</w:t>
      </w:r>
      <w:proofErr w:type="spellEnd"/>
      <w:r>
        <w:t xml:space="preserve"> vs no </w:t>
      </w:r>
      <w:proofErr w:type="spellStart"/>
      <w:r>
        <w:t>TNFi</w:t>
      </w:r>
      <w:proofErr w:type="spellEnd"/>
      <w:r>
        <w:t xml:space="preserve"> (grouping DMARD, NSAID, and no exposure)</w:t>
      </w:r>
    </w:p>
  </w:comment>
  <w:comment w:id="13" w:author="Benjamin Chan" w:date="2018-06-05T07:58:00Z" w:initials="BC">
    <w:p w14:paraId="7472737F" w14:textId="4289968E" w:rsidR="00B064D8" w:rsidRDefault="00B064D8">
      <w:pPr>
        <w:pStyle w:val="CommentText"/>
      </w:pPr>
      <w:r>
        <w:rPr>
          <w:rStyle w:val="CommentReference"/>
        </w:rPr>
        <w:annotationRef/>
      </w:r>
      <w:r>
        <w:t>PS model will reflect change in number of exposure categories</w:t>
      </w:r>
    </w:p>
  </w:comment>
  <w:comment w:id="28" w:author="Benjamin Chan" w:date="2018-06-05T07:51:00Z" w:initials="BC">
    <w:p w14:paraId="5E865481" w14:textId="77777777" w:rsidR="00B064D8" w:rsidRDefault="00B064D8" w:rsidP="00265D23">
      <w:pPr>
        <w:pStyle w:val="CommentText"/>
      </w:pPr>
      <w:r>
        <w:rPr>
          <w:rStyle w:val="CommentReference"/>
        </w:rPr>
        <w:annotationRef/>
      </w:r>
      <w:r>
        <w:t>Change to include only 65+ year-olds</w:t>
      </w:r>
    </w:p>
  </w:comment>
  <w:comment w:id="1897" w:author="Benjamin Chan" w:date="2018-06-15T09:30:00Z" w:initials="BC">
    <w:p w14:paraId="79CF12AC" w14:textId="1805DAF9" w:rsidR="00B064D8" w:rsidRDefault="00B064D8">
      <w:pPr>
        <w:pStyle w:val="CommentText"/>
      </w:pPr>
      <w:r>
        <w:rPr>
          <w:rStyle w:val="CommentReference"/>
        </w:rPr>
        <w:annotationRef/>
      </w:r>
      <w:r>
        <w:t>Earlier versions used non-stabilized IPTW. In the protocol, we said we would use trimmed/stabilized IPTW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44A7A125" w15:done="1"/>
  <w15:commentEx w15:paraId="6DDDE3A0" w15:done="1"/>
  <w15:commentEx w15:paraId="7472737F" w15:done="1"/>
  <w15:commentEx w15:paraId="5E865481" w15:done="1"/>
  <w15:commentEx w15:paraId="79CF12AC" w15:done="1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C84EDC"/>
    <w:multiLevelType w:val="hybridMultilevel"/>
    <w:tmpl w:val="BE94D1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A80458"/>
    <w:multiLevelType w:val="hybridMultilevel"/>
    <w:tmpl w:val="BACE1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5471D5"/>
    <w:multiLevelType w:val="hybridMultilevel"/>
    <w:tmpl w:val="91423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FF773B"/>
    <w:multiLevelType w:val="hybridMultilevel"/>
    <w:tmpl w:val="CF8EE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2B55E9"/>
    <w:multiLevelType w:val="hybridMultilevel"/>
    <w:tmpl w:val="29CCF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353680"/>
    <w:multiLevelType w:val="hybridMultilevel"/>
    <w:tmpl w:val="317E0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0371DC"/>
    <w:multiLevelType w:val="hybridMultilevel"/>
    <w:tmpl w:val="C9E87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B65691"/>
    <w:multiLevelType w:val="hybridMultilevel"/>
    <w:tmpl w:val="926EF1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5C6F19"/>
    <w:multiLevelType w:val="hybridMultilevel"/>
    <w:tmpl w:val="B7826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8"/>
  </w:num>
  <w:num w:numId="5">
    <w:abstractNumId w:val="3"/>
  </w:num>
  <w:num w:numId="6">
    <w:abstractNumId w:val="6"/>
  </w:num>
  <w:num w:numId="7">
    <w:abstractNumId w:val="5"/>
  </w:num>
  <w:num w:numId="8">
    <w:abstractNumId w:val="7"/>
  </w:num>
  <w:num w:numId="9">
    <w:abstractNumId w:val="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Benjamin Chan">
    <w15:presenceInfo w15:providerId="None" w15:userId="Benjamin Cha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73EBC"/>
    <w:rsid w:val="00054DE0"/>
    <w:rsid w:val="000C12B9"/>
    <w:rsid w:val="00117308"/>
    <w:rsid w:val="00255CAF"/>
    <w:rsid w:val="00265D23"/>
    <w:rsid w:val="004519A7"/>
    <w:rsid w:val="00591D5E"/>
    <w:rsid w:val="005D3C46"/>
    <w:rsid w:val="00603F68"/>
    <w:rsid w:val="006C3EF8"/>
    <w:rsid w:val="006F6D42"/>
    <w:rsid w:val="00847984"/>
    <w:rsid w:val="00855B9F"/>
    <w:rsid w:val="008C6BDA"/>
    <w:rsid w:val="00AC4A88"/>
    <w:rsid w:val="00B01094"/>
    <w:rsid w:val="00B064D8"/>
    <w:rsid w:val="00B92F0A"/>
    <w:rsid w:val="00BF13A5"/>
    <w:rsid w:val="00CB50FE"/>
    <w:rsid w:val="00CB79D6"/>
    <w:rsid w:val="00CD3258"/>
    <w:rsid w:val="00D73EBC"/>
    <w:rsid w:val="00E619C7"/>
    <w:rsid w:val="00E70826"/>
    <w:rsid w:val="00E838EA"/>
    <w:rsid w:val="00F953C8"/>
    <w:rsid w:val="00FA0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3FC914"/>
  <w15:chartTrackingRefBased/>
  <w15:docId w15:val="{B4AE99CA-A61D-4C22-8CBC-BF71E18393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479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5D23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479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479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4798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47984"/>
    <w:pPr>
      <w:ind w:left="720"/>
      <w:contextualSpacing/>
    </w:pPr>
  </w:style>
  <w:style w:type="paragraph" w:styleId="BodyText">
    <w:name w:val="Body Text"/>
    <w:basedOn w:val="Normal"/>
    <w:link w:val="BodyTextChar"/>
    <w:qFormat/>
    <w:rsid w:val="00847984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847984"/>
    <w:rPr>
      <w:sz w:val="24"/>
      <w:szCs w:val="24"/>
    </w:rPr>
  </w:style>
  <w:style w:type="paragraph" w:customStyle="1" w:styleId="Compact">
    <w:name w:val="Compact"/>
    <w:basedOn w:val="BodyText"/>
    <w:qFormat/>
    <w:rsid w:val="00E70826"/>
    <w:pPr>
      <w:keepNext/>
      <w:spacing w:before="0" w:after="0"/>
    </w:pPr>
    <w:rPr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54D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4DE0"/>
    <w:pPr>
      <w:spacing w:after="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4DE0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4D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DE0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4DE0"/>
    <w:pPr>
      <w:spacing w:after="16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4DE0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265D2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ListTable4-Accent1">
    <w:name w:val="List Table 4 Accent 1"/>
    <w:basedOn w:val="TableNormal"/>
    <w:uiPriority w:val="49"/>
    <w:rsid w:val="00265D23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1">
    <w:name w:val="Grid Table 4 Accent 1"/>
    <w:basedOn w:val="TableNormal"/>
    <w:uiPriority w:val="49"/>
    <w:rsid w:val="00265D2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Strong">
    <w:name w:val="Strong"/>
    <w:basedOn w:val="DefaultParagraphFont"/>
    <w:uiPriority w:val="22"/>
    <w:qFormat/>
    <w:rsid w:val="00591D5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963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93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9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638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9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4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2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7</Pages>
  <Words>2638</Words>
  <Characters>15040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HSU</Company>
  <LinksUpToDate>false</LinksUpToDate>
  <CharactersWithSpaces>176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amin Chan</dc:creator>
  <cp:keywords/>
  <dc:description/>
  <cp:lastModifiedBy>Benjamin Chan</cp:lastModifiedBy>
  <cp:revision>8</cp:revision>
  <dcterms:created xsi:type="dcterms:W3CDTF">2018-06-01T11:37:00Z</dcterms:created>
  <dcterms:modified xsi:type="dcterms:W3CDTF">2018-06-20T15:11:00Z</dcterms:modified>
</cp:coreProperties>
</file>